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18558EF"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5A7C3D">
        <w:rPr>
          <w:rFonts w:ascii="Arial" w:eastAsia="Arial" w:hAnsi="Arial" w:cs="Arial"/>
          <w:sz w:val="28"/>
          <w:szCs w:val="28"/>
        </w:rPr>
        <w:t>1</w:t>
      </w:r>
      <w:r w:rsidR="00662928">
        <w:rPr>
          <w:rFonts w:ascii="Arial" w:eastAsia="Arial" w:hAnsi="Arial" w:cs="Arial"/>
          <w:sz w:val="28"/>
          <w:szCs w:val="28"/>
        </w:rPr>
        <w:t>4</w:t>
      </w:r>
      <w:r w:rsidR="002A7D6A">
        <w:rPr>
          <w:rFonts w:ascii="Arial" w:eastAsia="Arial" w:hAnsi="Arial" w:cs="Arial"/>
          <w:sz w:val="28"/>
          <w:szCs w:val="28"/>
        </w:rPr>
        <w:t xml:space="preserve"> on the Coronavirus Disease (COVID19)</w:t>
      </w:r>
    </w:p>
    <w:p w14:paraId="3F11FAFB" w14:textId="353DB2E6"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DC5C01">
        <w:rPr>
          <w:rFonts w:ascii="Arial" w:eastAsia="Arial" w:hAnsi="Arial" w:cs="Arial"/>
          <w:sz w:val="24"/>
          <w:szCs w:val="24"/>
        </w:rPr>
        <w:t>1</w:t>
      </w:r>
      <w:r w:rsidR="00662928">
        <w:rPr>
          <w:rFonts w:ascii="Arial" w:eastAsia="Arial" w:hAnsi="Arial" w:cs="Arial"/>
          <w:sz w:val="24"/>
          <w:szCs w:val="24"/>
        </w:rPr>
        <w:t>9</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20BF0D8A"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FD3A96">
        <w:rPr>
          <w:rFonts w:ascii="Arial" w:eastAsia="Arial" w:hAnsi="Arial" w:cs="Arial"/>
          <w:b/>
          <w:color w:val="0070C0"/>
          <w:sz w:val="24"/>
          <w:szCs w:val="24"/>
        </w:rPr>
        <w:t>1</w:t>
      </w:r>
      <w:r w:rsidR="00662928">
        <w:rPr>
          <w:rFonts w:ascii="Arial" w:eastAsia="Arial" w:hAnsi="Arial" w:cs="Arial"/>
          <w:b/>
          <w:color w:val="0070C0"/>
          <w:sz w:val="24"/>
          <w:szCs w:val="24"/>
        </w:rPr>
        <w:t>9</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662928" w:rsidRPr="00662928">
        <w:rPr>
          <w:rFonts w:ascii="Arial" w:eastAsia="Arial" w:hAnsi="Arial" w:cs="Arial"/>
          <w:b/>
          <w:color w:val="0070C0"/>
          <w:sz w:val="24"/>
          <w:szCs w:val="24"/>
        </w:rPr>
        <w:t>1,353,220</w:t>
      </w:r>
      <w:r w:rsidR="00662928">
        <w:rPr>
          <w:rFonts w:ascii="Arial" w:eastAsia="Arial" w:hAnsi="Arial" w:cs="Arial"/>
          <w:b/>
          <w:color w:val="0070C0"/>
          <w:sz w:val="24"/>
          <w:szCs w:val="24"/>
        </w:rPr>
        <w:t xml:space="preserve">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662928" w:rsidRPr="00662928">
        <w:rPr>
          <w:rFonts w:ascii="Arial" w:eastAsia="Arial" w:hAnsi="Arial" w:cs="Arial"/>
          <w:b/>
          <w:color w:val="0070C0"/>
          <w:sz w:val="24"/>
          <w:szCs w:val="24"/>
        </w:rPr>
        <w:t>59,439</w:t>
      </w:r>
      <w:r w:rsidR="00662928">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662928" w:rsidRPr="00662928">
        <w:rPr>
          <w:rFonts w:ascii="Arial" w:eastAsia="Arial" w:hAnsi="Arial" w:cs="Arial"/>
          <w:b/>
          <w:color w:val="0070C0"/>
          <w:sz w:val="24"/>
          <w:szCs w:val="24"/>
        </w:rPr>
        <w:t>1,270,243</w:t>
      </w:r>
      <w:r w:rsidR="00662928">
        <w:rPr>
          <w:rFonts w:ascii="Arial" w:eastAsia="Arial" w:hAnsi="Arial" w:cs="Arial"/>
          <w:b/>
          <w:color w:val="0070C0"/>
          <w:sz w:val="24"/>
          <w:szCs w:val="24"/>
        </w:rPr>
        <w:t xml:space="preserve">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662928" w:rsidRPr="00662928">
        <w:rPr>
          <w:rFonts w:ascii="Arial" w:eastAsia="Arial" w:hAnsi="Arial" w:cs="Arial"/>
          <w:b/>
          <w:color w:val="0070C0"/>
          <w:sz w:val="24"/>
          <w:szCs w:val="24"/>
        </w:rPr>
        <w:t>23,538</w:t>
      </w:r>
      <w:r w:rsidR="00662928">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04EBF6F4" w14:textId="57701DCD"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6</w:t>
      </w:r>
      <w:r w:rsidR="00662928">
        <w:rPr>
          <w:rFonts w:ascii="Arial" w:eastAsia="Arial" w:hAnsi="Arial" w:cs="Arial"/>
          <w:i/>
          <w:color w:val="0070C0"/>
          <w:sz w:val="16"/>
          <w:szCs w:val="16"/>
        </w:rPr>
        <w:t>2</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2AF28B7B" w:rsidR="002A2C5B" w:rsidRPr="00662928"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662928">
        <w:rPr>
          <w:rFonts w:ascii="Arial" w:eastAsia="Arial" w:hAnsi="Arial" w:cs="Arial"/>
          <w:sz w:val="24"/>
          <w:szCs w:val="24"/>
        </w:rPr>
        <w:t>A total of</w:t>
      </w:r>
      <w:r w:rsidRPr="00662928">
        <w:rPr>
          <w:rFonts w:ascii="Arial" w:eastAsia="Arial" w:hAnsi="Arial" w:cs="Arial"/>
          <w:b/>
          <w:bCs/>
          <w:sz w:val="24"/>
          <w:szCs w:val="24"/>
        </w:rPr>
        <w:t xml:space="preserve"> </w:t>
      </w:r>
      <w:r w:rsidRPr="00662928">
        <w:rPr>
          <w:rFonts w:ascii="Arial" w:eastAsia="Arial" w:hAnsi="Arial" w:cs="Arial"/>
          <w:b/>
          <w:sz w:val="24"/>
          <w:szCs w:val="24"/>
        </w:rPr>
        <w:t>₱</w:t>
      </w:r>
      <w:r w:rsidR="000B735A" w:rsidRPr="00662928">
        <w:rPr>
          <w:rFonts w:ascii="Arial" w:eastAsia="Arial" w:hAnsi="Arial" w:cs="Arial"/>
          <w:b/>
          <w:bCs/>
          <w:sz w:val="24"/>
          <w:szCs w:val="24"/>
        </w:rPr>
        <w:t xml:space="preserve">2,432,933,094.51 </w:t>
      </w:r>
      <w:r w:rsidRPr="00662928">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662928">
        <w:rPr>
          <w:rFonts w:ascii="Arial" w:eastAsia="Arial" w:hAnsi="Arial" w:cs="Arial"/>
          <w:b/>
          <w:sz w:val="24"/>
          <w:szCs w:val="24"/>
        </w:rPr>
        <w:t>₱</w:t>
      </w:r>
      <w:r w:rsidR="000B735A" w:rsidRPr="00662928">
        <w:rPr>
          <w:rFonts w:ascii="Arial" w:eastAsia="Arial" w:hAnsi="Arial" w:cs="Arial"/>
          <w:b/>
          <w:sz w:val="24"/>
          <w:szCs w:val="24"/>
        </w:rPr>
        <w:t xml:space="preserve">1,865,533,329.78 </w:t>
      </w:r>
      <w:r w:rsidRPr="00662928">
        <w:rPr>
          <w:rFonts w:ascii="Arial" w:eastAsia="Arial" w:hAnsi="Arial" w:cs="Arial"/>
          <w:bCs/>
          <w:sz w:val="24"/>
          <w:szCs w:val="24"/>
        </w:rPr>
        <w:t>was</w:t>
      </w:r>
      <w:r w:rsidRPr="00662928">
        <w:rPr>
          <w:rFonts w:ascii="Arial" w:eastAsia="Arial" w:hAnsi="Arial" w:cs="Arial"/>
          <w:sz w:val="24"/>
          <w:szCs w:val="24"/>
        </w:rPr>
        <w:t xml:space="preserve"> provided by </w:t>
      </w:r>
      <w:r w:rsidRPr="00662928">
        <w:rPr>
          <w:rFonts w:ascii="Arial" w:eastAsia="Arial" w:hAnsi="Arial" w:cs="Arial"/>
          <w:b/>
          <w:sz w:val="24"/>
          <w:szCs w:val="24"/>
        </w:rPr>
        <w:t>DSWD</w:t>
      </w:r>
      <w:r w:rsidRPr="00662928">
        <w:rPr>
          <w:rFonts w:ascii="Arial" w:eastAsia="Arial" w:hAnsi="Arial" w:cs="Arial"/>
          <w:sz w:val="24"/>
          <w:szCs w:val="24"/>
        </w:rPr>
        <w:t>,</w:t>
      </w:r>
      <w:r w:rsidRPr="00662928">
        <w:rPr>
          <w:rFonts w:ascii="Arial" w:eastAsia="Arial" w:hAnsi="Arial" w:cs="Arial"/>
          <w:b/>
          <w:sz w:val="24"/>
          <w:szCs w:val="24"/>
        </w:rPr>
        <w:t xml:space="preserve"> ₱</w:t>
      </w:r>
      <w:r w:rsidR="001B0644" w:rsidRPr="00662928">
        <w:rPr>
          <w:rFonts w:ascii="Arial" w:eastAsia="Arial" w:hAnsi="Arial" w:cs="Arial"/>
          <w:b/>
          <w:bCs/>
          <w:sz w:val="24"/>
          <w:szCs w:val="24"/>
        </w:rPr>
        <w:t xml:space="preserve">535,549,354.77 </w:t>
      </w:r>
      <w:r w:rsidRPr="00662928">
        <w:rPr>
          <w:rFonts w:ascii="Arial" w:eastAsia="Arial" w:hAnsi="Arial" w:cs="Arial"/>
          <w:sz w:val="24"/>
          <w:szCs w:val="24"/>
        </w:rPr>
        <w:t xml:space="preserve">from </w:t>
      </w:r>
      <w:r w:rsidRPr="00662928">
        <w:rPr>
          <w:rFonts w:ascii="Arial" w:eastAsia="Arial" w:hAnsi="Arial" w:cs="Arial"/>
          <w:b/>
          <w:sz w:val="24"/>
          <w:szCs w:val="24"/>
        </w:rPr>
        <w:t>NGOs</w:t>
      </w:r>
      <w:r w:rsidRPr="00662928">
        <w:rPr>
          <w:rFonts w:ascii="Arial" w:eastAsia="Arial" w:hAnsi="Arial" w:cs="Arial"/>
          <w:sz w:val="24"/>
          <w:szCs w:val="24"/>
        </w:rPr>
        <w:t xml:space="preserve">, and </w:t>
      </w:r>
      <w:r w:rsidRPr="00662928">
        <w:rPr>
          <w:rFonts w:ascii="Arial" w:eastAsia="Arial" w:hAnsi="Arial" w:cs="Arial"/>
          <w:b/>
          <w:sz w:val="24"/>
          <w:szCs w:val="24"/>
        </w:rPr>
        <w:t>₱</w:t>
      </w:r>
      <w:r w:rsidRPr="00662928">
        <w:rPr>
          <w:rFonts w:ascii="Arial" w:eastAsia="Arial" w:hAnsi="Arial" w:cs="Arial"/>
          <w:b/>
          <w:bCs/>
          <w:sz w:val="24"/>
          <w:szCs w:val="24"/>
        </w:rPr>
        <w:t xml:space="preserve">31,850,409.96 </w:t>
      </w:r>
      <w:r w:rsidRPr="00662928">
        <w:rPr>
          <w:rFonts w:ascii="Arial" w:eastAsia="Arial" w:hAnsi="Arial" w:cs="Arial"/>
          <w:sz w:val="24"/>
          <w:szCs w:val="24"/>
        </w:rPr>
        <w:t xml:space="preserve">from </w:t>
      </w:r>
      <w:r w:rsidRPr="00662928">
        <w:rPr>
          <w:rFonts w:ascii="Arial" w:eastAsia="Arial" w:hAnsi="Arial" w:cs="Arial"/>
          <w:b/>
          <w:sz w:val="24"/>
          <w:szCs w:val="24"/>
          <w:lang w:val="en-US"/>
        </w:rPr>
        <w:t xml:space="preserve">other </w:t>
      </w:r>
      <w:r w:rsidRPr="00662928">
        <w:rPr>
          <w:rFonts w:ascii="Arial" w:eastAsia="Arial" w:hAnsi="Arial" w:cs="Arial"/>
          <w:b/>
          <w:sz w:val="24"/>
          <w:szCs w:val="24"/>
        </w:rPr>
        <w:t>Partners</w:t>
      </w:r>
      <w:r w:rsidRPr="00662928">
        <w:rPr>
          <w:rFonts w:ascii="Arial" w:eastAsia="Arial" w:hAnsi="Arial" w:cs="Arial"/>
          <w:b/>
          <w:sz w:val="20"/>
          <w:szCs w:val="20"/>
        </w:rPr>
        <w:t xml:space="preserve"> </w:t>
      </w:r>
      <w:r w:rsidRPr="00662928">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0B735A" w14:paraId="05B01F5A" w14:textId="77777777" w:rsidTr="000B735A">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3D2A56D" w14:textId="77777777" w:rsidR="000B735A" w:rsidRDefault="000B735A" w:rsidP="000B735A">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3210B01"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0B735A" w14:paraId="494E8E4A" w14:textId="77777777" w:rsidTr="004D112B">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5BB240E2" w14:textId="77777777" w:rsidR="000B735A" w:rsidRDefault="000B735A" w:rsidP="000B735A">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single" w:sz="4" w:space="0" w:color="auto"/>
              <w:right w:val="single" w:sz="4" w:space="0" w:color="000000"/>
            </w:tcBorders>
            <w:shd w:val="clear" w:color="808080" w:fill="808080"/>
            <w:vAlign w:val="center"/>
            <w:hideMark/>
          </w:tcPr>
          <w:p w14:paraId="607012EA"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46927BAA"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auto"/>
            </w:tcBorders>
            <w:shd w:val="clear" w:color="808080" w:fill="808080"/>
            <w:vAlign w:val="center"/>
            <w:hideMark/>
          </w:tcPr>
          <w:p w14:paraId="7C9F0EBB"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7" w:type="pct"/>
            <w:tcBorders>
              <w:top w:val="single" w:sz="4" w:space="0" w:color="auto"/>
              <w:left w:val="single" w:sz="4" w:space="0" w:color="auto"/>
              <w:bottom w:val="single" w:sz="4" w:space="0" w:color="auto"/>
              <w:right w:val="single" w:sz="4" w:space="0" w:color="auto"/>
            </w:tcBorders>
            <w:shd w:val="clear" w:color="FF0000" w:fill="808080"/>
            <w:vAlign w:val="center"/>
            <w:hideMark/>
          </w:tcPr>
          <w:p w14:paraId="7D05244D"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0B735A" w14:paraId="1753D0EB" w14:textId="77777777" w:rsidTr="004D112B">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E1DFE7" w14:textId="77777777" w:rsidR="000B735A" w:rsidRDefault="000B735A" w:rsidP="000B735A">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single" w:sz="4" w:space="0" w:color="auto"/>
              <w:left w:val="nil"/>
              <w:bottom w:val="single" w:sz="4" w:space="0" w:color="000000"/>
              <w:right w:val="single" w:sz="4" w:space="0" w:color="000000"/>
            </w:tcBorders>
            <w:shd w:val="clear" w:color="A5A5A5" w:fill="A5A5A5"/>
            <w:noWrap/>
            <w:vAlign w:val="bottom"/>
            <w:hideMark/>
          </w:tcPr>
          <w:p w14:paraId="65576567" w14:textId="463449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65,533,329.78 </w:t>
            </w:r>
          </w:p>
        </w:tc>
        <w:tc>
          <w:tcPr>
            <w:tcW w:w="675" w:type="pct"/>
            <w:tcBorders>
              <w:top w:val="nil"/>
              <w:left w:val="nil"/>
              <w:bottom w:val="single" w:sz="4" w:space="0" w:color="000000"/>
              <w:right w:val="single" w:sz="4" w:space="0" w:color="000000"/>
            </w:tcBorders>
            <w:shd w:val="clear" w:color="A5A5A5" w:fill="A5A5A5"/>
            <w:noWrap/>
            <w:vAlign w:val="bottom"/>
            <w:hideMark/>
          </w:tcPr>
          <w:p w14:paraId="64D9FB01" w14:textId="39E059D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5,549,354.77 </w:t>
            </w:r>
          </w:p>
        </w:tc>
        <w:tc>
          <w:tcPr>
            <w:tcW w:w="624" w:type="pct"/>
            <w:tcBorders>
              <w:top w:val="nil"/>
              <w:left w:val="nil"/>
              <w:bottom w:val="single" w:sz="4" w:space="0" w:color="000000"/>
              <w:right w:val="single" w:sz="4" w:space="0" w:color="000000"/>
            </w:tcBorders>
            <w:shd w:val="clear" w:color="A5A5A5" w:fill="A5A5A5"/>
            <w:noWrap/>
            <w:vAlign w:val="bottom"/>
            <w:hideMark/>
          </w:tcPr>
          <w:p w14:paraId="197F465C" w14:textId="2D9FA34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7" w:type="pct"/>
            <w:tcBorders>
              <w:top w:val="nil"/>
              <w:left w:val="nil"/>
              <w:bottom w:val="single" w:sz="4" w:space="0" w:color="000000"/>
              <w:right w:val="single" w:sz="4" w:space="0" w:color="000000"/>
            </w:tcBorders>
            <w:shd w:val="clear" w:color="A5A5A5" w:fill="A5A5A5"/>
            <w:noWrap/>
            <w:vAlign w:val="bottom"/>
            <w:hideMark/>
          </w:tcPr>
          <w:p w14:paraId="42BAE79A" w14:textId="2E9EFFE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432,933,094.51 </w:t>
            </w:r>
          </w:p>
        </w:tc>
      </w:tr>
      <w:tr w:rsidR="000B735A" w14:paraId="52571D8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582964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7DCBB92B" w14:textId="6D24A3E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0,042,296.81 </w:t>
            </w:r>
          </w:p>
        </w:tc>
        <w:tc>
          <w:tcPr>
            <w:tcW w:w="675" w:type="pct"/>
            <w:tcBorders>
              <w:top w:val="nil"/>
              <w:left w:val="nil"/>
              <w:bottom w:val="single" w:sz="4" w:space="0" w:color="000000"/>
              <w:right w:val="single" w:sz="4" w:space="0" w:color="000000"/>
            </w:tcBorders>
            <w:shd w:val="clear" w:color="A5A5A5" w:fill="A5A5A5"/>
            <w:noWrap/>
            <w:vAlign w:val="bottom"/>
            <w:hideMark/>
          </w:tcPr>
          <w:p w14:paraId="0B8B9A3D" w14:textId="78E6405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5A8D421" w14:textId="7AD8BD0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8DEB1C8" w14:textId="5B3C5BD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5,452,296.81 </w:t>
            </w:r>
          </w:p>
        </w:tc>
      </w:tr>
      <w:tr w:rsidR="000B735A" w14:paraId="141817D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560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1617496F" w14:textId="40317C7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591,578.00 </w:t>
            </w:r>
          </w:p>
        </w:tc>
        <w:tc>
          <w:tcPr>
            <w:tcW w:w="675" w:type="pct"/>
            <w:tcBorders>
              <w:top w:val="nil"/>
              <w:left w:val="nil"/>
              <w:bottom w:val="single" w:sz="4" w:space="0" w:color="000000"/>
              <w:right w:val="single" w:sz="4" w:space="0" w:color="000000"/>
            </w:tcBorders>
            <w:shd w:val="clear" w:color="auto" w:fill="auto"/>
            <w:noWrap/>
            <w:vAlign w:val="bottom"/>
            <w:hideMark/>
          </w:tcPr>
          <w:p w14:paraId="1668EBE3" w14:textId="73BD306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22E1EA8" w14:textId="437B5D13"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E5AFFE7" w14:textId="3EBB92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591,578.00 </w:t>
            </w:r>
          </w:p>
        </w:tc>
      </w:tr>
      <w:tr w:rsidR="000B735A" w14:paraId="7D249F9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B573B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C86A775" w14:textId="459EAF16"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9,176,943.21 </w:t>
            </w:r>
          </w:p>
        </w:tc>
        <w:tc>
          <w:tcPr>
            <w:tcW w:w="675" w:type="pct"/>
            <w:tcBorders>
              <w:top w:val="nil"/>
              <w:left w:val="nil"/>
              <w:bottom w:val="single" w:sz="4" w:space="0" w:color="000000"/>
              <w:right w:val="single" w:sz="4" w:space="0" w:color="000000"/>
            </w:tcBorders>
            <w:shd w:val="clear" w:color="auto" w:fill="auto"/>
            <w:noWrap/>
            <w:vAlign w:val="bottom"/>
            <w:hideMark/>
          </w:tcPr>
          <w:p w14:paraId="34D319A2" w14:textId="78BD7F4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18B256F" w14:textId="2AB701B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227D509" w14:textId="6A53B3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1,276,943.21 </w:t>
            </w:r>
          </w:p>
        </w:tc>
      </w:tr>
      <w:tr w:rsidR="000B735A" w14:paraId="1489DC2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0A94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0DDECC35" w14:textId="7AB98944"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374CCF0B" w14:textId="5AD36EC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8AFAA69" w14:textId="55C34C7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6292C01" w14:textId="7CE611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0B735A" w14:paraId="7A89A73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CEDF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2670EC80" w14:textId="19DA700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228,923.00 </w:t>
            </w:r>
          </w:p>
        </w:tc>
        <w:tc>
          <w:tcPr>
            <w:tcW w:w="675" w:type="pct"/>
            <w:tcBorders>
              <w:top w:val="nil"/>
              <w:left w:val="nil"/>
              <w:bottom w:val="single" w:sz="4" w:space="0" w:color="000000"/>
              <w:right w:val="single" w:sz="4" w:space="0" w:color="000000"/>
            </w:tcBorders>
            <w:shd w:val="clear" w:color="auto" w:fill="auto"/>
            <w:noWrap/>
            <w:vAlign w:val="bottom"/>
            <w:hideMark/>
          </w:tcPr>
          <w:p w14:paraId="552DB1D5" w14:textId="4DC6AF24"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50C0F38" w14:textId="1E324CE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AB0C530" w14:textId="7CC3FD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78,923.00 </w:t>
            </w:r>
          </w:p>
        </w:tc>
      </w:tr>
      <w:tr w:rsidR="000B735A" w14:paraId="68F591B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E0CE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4620FA9" w14:textId="18810FC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131,119.10 </w:t>
            </w:r>
          </w:p>
        </w:tc>
        <w:tc>
          <w:tcPr>
            <w:tcW w:w="675" w:type="pct"/>
            <w:tcBorders>
              <w:top w:val="nil"/>
              <w:left w:val="nil"/>
              <w:bottom w:val="single" w:sz="4" w:space="0" w:color="000000"/>
              <w:right w:val="single" w:sz="4" w:space="0" w:color="000000"/>
            </w:tcBorders>
            <w:shd w:val="clear" w:color="auto" w:fill="auto"/>
            <w:noWrap/>
            <w:vAlign w:val="bottom"/>
            <w:hideMark/>
          </w:tcPr>
          <w:p w14:paraId="40FF7E97" w14:textId="264D88C6"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4A8498A" w14:textId="2A408D01"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719EF13" w14:textId="6EEFFF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638,619.10 </w:t>
            </w:r>
          </w:p>
        </w:tc>
      </w:tr>
      <w:tr w:rsidR="000B735A" w14:paraId="3925908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FE487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6D1C038F" w14:textId="5AA10AC4"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66C168C0" w14:textId="6AA59490"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4DC8BDB" w14:textId="449C7AD4"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BEE1EEF" w14:textId="6FEA56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0B735A" w14:paraId="7382D87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25DB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5469D091" w14:textId="7FA6C6E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5,618,983.00 </w:t>
            </w:r>
          </w:p>
        </w:tc>
        <w:tc>
          <w:tcPr>
            <w:tcW w:w="675" w:type="pct"/>
            <w:tcBorders>
              <w:top w:val="nil"/>
              <w:left w:val="nil"/>
              <w:bottom w:val="single" w:sz="4" w:space="0" w:color="000000"/>
              <w:right w:val="single" w:sz="4" w:space="0" w:color="000000"/>
            </w:tcBorders>
            <w:shd w:val="clear" w:color="auto" w:fill="auto"/>
            <w:noWrap/>
            <w:vAlign w:val="bottom"/>
            <w:hideMark/>
          </w:tcPr>
          <w:p w14:paraId="7A733E96" w14:textId="2381286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3235009F" w14:textId="4655393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6659E9E" w14:textId="59679A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061,483.00 </w:t>
            </w:r>
          </w:p>
        </w:tc>
      </w:tr>
      <w:tr w:rsidR="000B735A" w14:paraId="0D87FFF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B7D2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10194722" w14:textId="063F0A1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34CA9D92" w14:textId="50688B51"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C0BC90C" w14:textId="271B0C8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4B2CB77C" w14:textId="792923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0B735A" w14:paraId="27FF7CC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7474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FB8CCD9" w14:textId="756C8218"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790D9" w14:textId="5446F9F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49CC3DF" w14:textId="0F4C2A1A"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D1349B5" w14:textId="165E0A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0B735A" w14:paraId="05A7E16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F6361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72B33CD7" w14:textId="2071FC5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6131EFB3" w14:textId="5BF9A18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3C59FEF" w14:textId="5193CDF6"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F9581F8" w14:textId="4B35C5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0B735A" w14:paraId="52A1B08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E41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4AAC16DF" w14:textId="3453182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40,663.00 </w:t>
            </w:r>
          </w:p>
        </w:tc>
        <w:tc>
          <w:tcPr>
            <w:tcW w:w="675" w:type="pct"/>
            <w:tcBorders>
              <w:top w:val="nil"/>
              <w:left w:val="nil"/>
              <w:bottom w:val="single" w:sz="4" w:space="0" w:color="000000"/>
              <w:right w:val="single" w:sz="4" w:space="0" w:color="000000"/>
            </w:tcBorders>
            <w:shd w:val="clear" w:color="auto" w:fill="auto"/>
            <w:noWrap/>
            <w:vAlign w:val="bottom"/>
            <w:hideMark/>
          </w:tcPr>
          <w:p w14:paraId="46F6397C" w14:textId="2019B58F"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F082708" w14:textId="718CEF8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26CE47B5" w14:textId="1C04B7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40,663.00 </w:t>
            </w:r>
          </w:p>
        </w:tc>
      </w:tr>
      <w:tr w:rsidR="000B735A" w14:paraId="169991B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FD6F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8AD4585" w14:textId="6605726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778,358.80 </w:t>
            </w:r>
          </w:p>
        </w:tc>
        <w:tc>
          <w:tcPr>
            <w:tcW w:w="675" w:type="pct"/>
            <w:tcBorders>
              <w:top w:val="nil"/>
              <w:left w:val="nil"/>
              <w:bottom w:val="single" w:sz="4" w:space="0" w:color="000000"/>
              <w:right w:val="single" w:sz="4" w:space="0" w:color="000000"/>
            </w:tcBorders>
            <w:shd w:val="clear" w:color="auto" w:fill="auto"/>
            <w:noWrap/>
            <w:vAlign w:val="bottom"/>
            <w:hideMark/>
          </w:tcPr>
          <w:p w14:paraId="0A50DC3B" w14:textId="5083021D"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B1D7FE6" w14:textId="3E79C95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5C08ACD" w14:textId="557DBB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500,858.80 </w:t>
            </w:r>
          </w:p>
        </w:tc>
      </w:tr>
      <w:tr w:rsidR="000B735A" w14:paraId="1173DCB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772E7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33F1634" w14:textId="252B845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821,040.00 </w:t>
            </w:r>
          </w:p>
        </w:tc>
        <w:tc>
          <w:tcPr>
            <w:tcW w:w="675" w:type="pct"/>
            <w:tcBorders>
              <w:top w:val="nil"/>
              <w:left w:val="nil"/>
              <w:bottom w:val="single" w:sz="4" w:space="0" w:color="000000"/>
              <w:right w:val="single" w:sz="4" w:space="0" w:color="000000"/>
            </w:tcBorders>
            <w:shd w:val="clear" w:color="auto" w:fill="auto"/>
            <w:noWrap/>
            <w:vAlign w:val="bottom"/>
            <w:hideMark/>
          </w:tcPr>
          <w:p w14:paraId="4643837C" w14:textId="6203E769"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7180789" w14:textId="3F3E6C23"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5FE5E44A" w14:textId="76A453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1,040.00 </w:t>
            </w:r>
          </w:p>
        </w:tc>
      </w:tr>
      <w:tr w:rsidR="000B735A" w14:paraId="6A04BFB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E695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3D01F424" w14:textId="2D56700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138,623.60 </w:t>
            </w:r>
          </w:p>
        </w:tc>
        <w:tc>
          <w:tcPr>
            <w:tcW w:w="675" w:type="pct"/>
            <w:tcBorders>
              <w:top w:val="nil"/>
              <w:left w:val="nil"/>
              <w:bottom w:val="single" w:sz="4" w:space="0" w:color="000000"/>
              <w:right w:val="single" w:sz="4" w:space="0" w:color="000000"/>
            </w:tcBorders>
            <w:shd w:val="clear" w:color="auto" w:fill="auto"/>
            <w:noWrap/>
            <w:vAlign w:val="bottom"/>
            <w:hideMark/>
          </w:tcPr>
          <w:p w14:paraId="0EFFDC1A" w14:textId="1A84555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8AB8ED1" w14:textId="429E57EA"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8929256" w14:textId="3631AE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38,623.60 </w:t>
            </w:r>
          </w:p>
        </w:tc>
      </w:tr>
      <w:tr w:rsidR="000B735A" w14:paraId="7405DA1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3C8E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5545D413" w14:textId="082D248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72E5D323" w14:textId="14CB0DEC"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5E1D7AE" w14:textId="31B45F6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741C12B0" w14:textId="2FE830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0B735A" w14:paraId="1279174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8D14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58527D" w14:textId="1AB73EFB"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524,443.30 </w:t>
            </w:r>
          </w:p>
        </w:tc>
        <w:tc>
          <w:tcPr>
            <w:tcW w:w="675" w:type="pct"/>
            <w:tcBorders>
              <w:top w:val="nil"/>
              <w:left w:val="nil"/>
              <w:bottom w:val="single" w:sz="4" w:space="0" w:color="000000"/>
              <w:right w:val="single" w:sz="4" w:space="0" w:color="000000"/>
            </w:tcBorders>
            <w:shd w:val="clear" w:color="auto" w:fill="auto"/>
            <w:noWrap/>
            <w:vAlign w:val="bottom"/>
            <w:hideMark/>
          </w:tcPr>
          <w:p w14:paraId="11612CAD" w14:textId="471D70F8"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FBA338" w14:textId="4A084D6A"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6BB178ED" w14:textId="0E1C2F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74,443.30 </w:t>
            </w:r>
          </w:p>
        </w:tc>
      </w:tr>
      <w:tr w:rsidR="000B735A" w14:paraId="3DAA89B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7EF0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2D5E7A9" w14:textId="415AF805"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064,100.00 </w:t>
            </w:r>
          </w:p>
        </w:tc>
        <w:tc>
          <w:tcPr>
            <w:tcW w:w="675" w:type="pct"/>
            <w:tcBorders>
              <w:top w:val="nil"/>
              <w:left w:val="nil"/>
              <w:bottom w:val="single" w:sz="4" w:space="0" w:color="000000"/>
              <w:right w:val="single" w:sz="4" w:space="0" w:color="000000"/>
            </w:tcBorders>
            <w:shd w:val="clear" w:color="auto" w:fill="auto"/>
            <w:noWrap/>
            <w:vAlign w:val="bottom"/>
            <w:hideMark/>
          </w:tcPr>
          <w:p w14:paraId="6324F384" w14:textId="138E1AB6"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B9F06D8" w14:textId="3E2804C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ED64890" w14:textId="4B5420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564,100.00 </w:t>
            </w:r>
          </w:p>
        </w:tc>
      </w:tr>
      <w:tr w:rsidR="000B735A" w14:paraId="6ED69C3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1FD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7A0F92A4" w14:textId="0A731602"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4279A0B4" w14:textId="73934D5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16EE6F" w14:textId="3A7A5A81"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3DC5F862" w14:textId="7CB019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0B735A" w14:paraId="25FD117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A3306C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5297C740" w14:textId="3148356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7,797,482.68 </w:t>
            </w:r>
          </w:p>
        </w:tc>
        <w:tc>
          <w:tcPr>
            <w:tcW w:w="675" w:type="pct"/>
            <w:tcBorders>
              <w:top w:val="nil"/>
              <w:left w:val="nil"/>
              <w:bottom w:val="single" w:sz="4" w:space="0" w:color="000000"/>
              <w:right w:val="single" w:sz="4" w:space="0" w:color="000000"/>
            </w:tcBorders>
            <w:shd w:val="clear" w:color="A5A5A5" w:fill="A5A5A5"/>
            <w:noWrap/>
            <w:vAlign w:val="bottom"/>
            <w:hideMark/>
          </w:tcPr>
          <w:p w14:paraId="23C3BC9E" w14:textId="23D9B16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2727AF20" w14:textId="6288F1F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7" w:type="pct"/>
            <w:tcBorders>
              <w:top w:val="nil"/>
              <w:left w:val="nil"/>
              <w:bottom w:val="single" w:sz="4" w:space="0" w:color="000000"/>
              <w:right w:val="single" w:sz="4" w:space="0" w:color="000000"/>
            </w:tcBorders>
            <w:shd w:val="clear" w:color="A5A5A5" w:fill="A5A5A5"/>
            <w:noWrap/>
            <w:vAlign w:val="bottom"/>
            <w:hideMark/>
          </w:tcPr>
          <w:p w14:paraId="38761B2B" w14:textId="4CEA009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453,593.27 </w:t>
            </w:r>
          </w:p>
        </w:tc>
      </w:tr>
      <w:tr w:rsidR="000B735A" w14:paraId="1FEABB8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4020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11FCEA4" w14:textId="18D4F17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388,00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1C4757A6" w14:textId="2FD6125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7FA4E9F" w14:textId="746FDE2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A7295D" w14:textId="7A68A62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884,682.38 </w:t>
            </w:r>
          </w:p>
        </w:tc>
      </w:tr>
      <w:tr w:rsidR="000B735A" w14:paraId="30E279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86B8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B2ED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73558799" w14:textId="2FBA6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333FF2CB" w14:textId="0F0B6F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752131D" w14:textId="0EC46A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4104E" w14:textId="25A0DE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0B735A" w14:paraId="6BCFF3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04C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2D1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58CDA7F" w14:textId="70C046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67A73312" w14:textId="404270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5F19D3" w14:textId="5222AE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E76CA" w14:textId="3068A2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0B735A" w14:paraId="2E38F9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255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781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2AEA5B81" w14:textId="7F89C8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7BC51DEE" w14:textId="5EF12C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1A2AE5" w14:textId="2EE203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EC81B7" w14:textId="4D60B5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0B735A" w14:paraId="6CA9D6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739F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814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359FBC13" w14:textId="75CE01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4BFEE797" w14:textId="36F0E3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D0758A9" w14:textId="5C556D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105D6" w14:textId="0FA948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0B735A" w14:paraId="1FF715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CC4D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970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65A7A2D5" w14:textId="5686A2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6B1EB5FE" w14:textId="72A0AB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38D1B4" w14:textId="61447C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1A6C1" w14:textId="5E0C01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0B735A" w14:paraId="2F948E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0675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A8F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112BF269" w14:textId="0F538D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DFF6382" w14:textId="68EB2C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999695D" w14:textId="6A4577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6BE747" w14:textId="444FAC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6F948D9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A7F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5F30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0CE20D51" w14:textId="7E484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725820A" w14:textId="6377BE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4FA9A84" w14:textId="2633BE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068E79" w14:textId="48E970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0B735A" w14:paraId="117CC9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9180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B78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1873A8F9" w14:textId="6611FB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826215D" w14:textId="6DBA2B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59DABC82" w14:textId="1553EA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EAB42" w14:textId="404920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0B735A" w14:paraId="2BDA5C7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41D1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944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29960EC3" w14:textId="5B7186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CC11904" w14:textId="7D4196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16E9A7EA" w14:textId="78E3FF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DB806B" w14:textId="4BDED4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0B735A" w14:paraId="12C95E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B1C8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2216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20D3587A" w14:textId="17129C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6F60B79" w14:textId="74D6AB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82301EB" w14:textId="69BC4C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0D497F" w14:textId="74B621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0673AB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4144D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B0F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3686C7FA" w14:textId="066CC3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6BB294D7" w14:textId="4434C0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D04DFD6" w14:textId="125CEA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0BE596" w14:textId="76CB3F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0B735A" w14:paraId="6D4450B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03E2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C73E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7C57E8D7" w14:textId="296621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538C8494" w14:textId="7F8A0D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C70100" w14:textId="42F637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7E31AA" w14:textId="0AB313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0B735A" w14:paraId="2B8194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8CC4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287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6FBED299" w14:textId="325EF1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c>
          <w:tcPr>
            <w:tcW w:w="675" w:type="pct"/>
            <w:tcBorders>
              <w:top w:val="nil"/>
              <w:left w:val="nil"/>
              <w:bottom w:val="single" w:sz="4" w:space="0" w:color="000000"/>
              <w:right w:val="single" w:sz="4" w:space="0" w:color="000000"/>
            </w:tcBorders>
            <w:shd w:val="clear" w:color="auto" w:fill="auto"/>
            <w:noWrap/>
            <w:vAlign w:val="center"/>
            <w:hideMark/>
          </w:tcPr>
          <w:p w14:paraId="06A22F79" w14:textId="1AD715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703DA0D" w14:textId="21D125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D0D4D5" w14:textId="5D13EB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8,280.50 </w:t>
            </w:r>
          </w:p>
        </w:tc>
      </w:tr>
      <w:tr w:rsidR="000B735A" w14:paraId="5F345F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856D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833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686B79BA" w14:textId="77193F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7E29CD6D" w14:textId="7E67C6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24BACE47" w14:textId="1174CE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8410D" w14:textId="018C3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0B735A" w14:paraId="2EAE4F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43C2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5BB7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2FB62072" w14:textId="6AE375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7907892E" w14:textId="2B5F2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3126ACC3" w14:textId="28E4FE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BE82D7" w14:textId="4538DA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0B735A" w14:paraId="6341E4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5AEC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E74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FC9E099" w14:textId="130FC5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2EBA48B1" w14:textId="3FF894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B837290" w14:textId="272B4A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CEC3FF" w14:textId="46C39E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0B735A" w14:paraId="7E13FC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CC9E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AA5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4788295A" w14:textId="30CB22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4DA74726" w14:textId="16711D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5615466" w14:textId="24535A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EF8D7F" w14:textId="0360A7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08F92A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26EB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F31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414A404F" w14:textId="4D53FF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891DD81" w14:textId="7DD59D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EEB90A7" w14:textId="4D8DBF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193AFF" w14:textId="7F9DE6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15DF4E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E65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904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39EB4EB2" w14:textId="1C0219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336C3A1" w14:textId="4F3120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6FBBD79" w14:textId="5205C7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A09775" w14:textId="124CF0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1E75A0A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EEC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40F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B732D90" w14:textId="1BC205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CA7D084" w14:textId="078FAC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CF744AC" w14:textId="063288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1269E7" w14:textId="4F930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572507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A1096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35D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85725EF" w14:textId="0FF685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2571645" w14:textId="16085C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1FE23BD" w14:textId="5480F3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ADFF39" w14:textId="1DC44C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0B735A" w14:paraId="092EA6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997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102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399720EE" w14:textId="189160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75D71D41" w14:textId="22DB0A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88A3BCD" w14:textId="231FFC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25049C" w14:textId="514528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0B735A" w14:paraId="20A60F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4D7E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FA8B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1B69540" w14:textId="6DFF91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54886BF3" w14:textId="11E54A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0A22FDC" w14:textId="354EE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12C897" w14:textId="5F7036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0B735A" w14:paraId="204AA7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F9A1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73F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86F3427" w14:textId="0AB53571"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3D30ACB6" w14:textId="20D526B3"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F5E9537" w14:textId="47147B5F"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F2351" w14:textId="142E2B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0B735A" w14:paraId="41F217E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F87D2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9E57D82" w14:textId="12B4BE9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40CBD51" w14:textId="5BF8D97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C7A525" w14:textId="30EE93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11173251" w14:textId="1613C4B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97,794.58 </w:t>
            </w:r>
          </w:p>
        </w:tc>
      </w:tr>
      <w:tr w:rsidR="000B735A" w14:paraId="675DF43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BE7E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BC9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3784E65D" w14:textId="1CB503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00864293" w14:textId="5292FD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B4AB23" w14:textId="7E2CD6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163E39" w14:textId="6BFCB9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0B735A" w14:paraId="54EBC2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E9DDA"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A6C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45189A7E" w14:textId="37704F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5BEBA598" w14:textId="0A5240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C9F8B" w14:textId="50774A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C183D9" w14:textId="08D0ED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0B735A" w14:paraId="3BD9B7B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2F22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FEF2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09D654C2" w14:textId="3BC0D1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7E7E42AF" w14:textId="6C25E7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11F5C" w14:textId="48068E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ACDE52" w14:textId="60909F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0B735A" w14:paraId="7DE3F5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69F61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1DD6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4E681348" w14:textId="021663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09B8A0F4" w14:textId="59B25F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3646B" w14:textId="4BBF5A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30240E" w14:textId="6E8EE3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0B735A" w14:paraId="3A09D9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0E10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47AA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902B867" w14:textId="63817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58692FF1" w14:textId="445EEB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1194D" w14:textId="5FD861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147643" w14:textId="7ACEF1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0B735A" w14:paraId="5AD3BA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EE7E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4370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544A05F7" w14:textId="79A00E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36D3AAC0" w14:textId="4FBE28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4F4E" w14:textId="25B1B9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D14F15" w14:textId="4F3A4A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0B735A" w14:paraId="13C4D8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D69D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149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0FA60D09" w14:textId="6C5DA0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704EC90A" w14:textId="0D4FDA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37C5F" w14:textId="358B54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47062D" w14:textId="69F65C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0B735A" w14:paraId="071FF94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570A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F6B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493D3D6F" w14:textId="37F405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4D6AAC81" w14:textId="6316CD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8C142" w14:textId="397F89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CAC623" w14:textId="5AF371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0B735A" w14:paraId="740C49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AB7E2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351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4632D87C" w14:textId="3CD118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27A7E264" w14:textId="3C7344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4EBE5" w14:textId="79E38A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FA9AAA" w14:textId="6F18A8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0B735A" w14:paraId="65BFB1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D88C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424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792F4B59" w14:textId="52639C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266A7B03" w14:textId="1F66AE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DE84C" w14:textId="2C333C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58D03" w14:textId="56024B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0B735A" w14:paraId="6C9323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5023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233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5E2E8BE" w14:textId="5E2282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4D07AA39" w14:textId="0F529F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A2772" w14:textId="5AA39B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818FB" w14:textId="625752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0B735A" w14:paraId="6D61268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51EC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A33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7FD3977D" w14:textId="7E812E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73678DC5" w14:textId="19751E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6A60A" w14:textId="389562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0CC7FF" w14:textId="228DB4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0B735A" w14:paraId="214306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EE46D"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5E01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0A5AB580" w14:textId="46DFDA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4F1B34F" w14:textId="1B5E94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8C64C" w14:textId="676887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5C4154" w14:textId="222D21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0B735A" w14:paraId="4A2910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64593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0680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7F64B454" w14:textId="690A2C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5566F326" w14:textId="6FEB4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AE3BA" w14:textId="7207CD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4F3821" w14:textId="21B052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0B735A" w14:paraId="599243B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AAF0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CA7A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11CBBA6E" w14:textId="4E8A3F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4FBBCD93" w14:textId="65C6BF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A6268" w14:textId="272D62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2E2019" w14:textId="02FB6B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0B735A" w14:paraId="4D50F1B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C74C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90A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27F1D569" w14:textId="5F559D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394E082" w14:textId="53FB27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59A05" w14:textId="2D428A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A26D89" w14:textId="162EF3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B735A" w14:paraId="05C8B77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4FF3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080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11E0A6AC" w14:textId="76031C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7266DB37" w14:textId="39046E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4B8CD" w14:textId="542E49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627900" w14:textId="6414C8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0B735A" w14:paraId="23E4A4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3082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CBA0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5EE47E89" w14:textId="04A27C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7ED7407B" w14:textId="0D5927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1B269" w14:textId="5C6A17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62635" w14:textId="639D1F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0B735A" w14:paraId="09F9AB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F8B5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195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6F3B887F" w14:textId="36C9F2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59F0597C" w14:textId="420B38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A5D2DE" w14:textId="53548D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979346" w14:textId="465D76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0B735A" w14:paraId="777C455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0CF5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8EA5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7473E7D9" w14:textId="610D5E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1D92670C" w14:textId="58A7C7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7EA8A" w14:textId="6AB01E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D65EF" w14:textId="455B3F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0B735A" w14:paraId="3E8680E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CC0F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3C3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1807993" w14:textId="2EB5F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38C4B666" w14:textId="30A941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63128" w14:textId="5774E0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E8C97D" w14:textId="47245A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0B735A" w14:paraId="382B8E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CC6A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D1A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7F4E5A50" w14:textId="631629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7BEBA239" w14:textId="6832E2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B6BF5" w14:textId="5CBC7E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29443C" w14:textId="4C3EDB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0B735A" w14:paraId="389F9B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3191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6D4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297EE570" w14:textId="0FBBB6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434C42C" w14:textId="288026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566E39" w14:textId="477868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CF8149" w14:textId="79795A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7020EB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3DA4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7959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A5E80C3" w14:textId="4B5281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467EB73E" w14:textId="40DAD3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8AFC7" w14:textId="64338D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C0823" w14:textId="76F397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0B735A" w14:paraId="6DF92C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89CD3"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512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153E67B" w14:textId="370356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ABDF431" w14:textId="1DA87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DF124" w14:textId="54DAB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28B6CA" w14:textId="7F0F4C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616755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D823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976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7663F85D" w14:textId="40F281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743C07FC" w14:textId="487C5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B46A8" w14:textId="7EF06E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A27B77" w14:textId="2241B6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5A486A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0595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04D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5DA57A3A" w14:textId="09B929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304EEB39" w14:textId="13C943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2AF9D" w14:textId="34C537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3805EF" w14:textId="724EC1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0B735A" w14:paraId="015A39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9176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37F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3C8C4880" w14:textId="449827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6CC637D4" w14:textId="7C8C89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8BE59" w14:textId="160346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8B1966" w14:textId="564934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0B735A" w14:paraId="7C04B26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5BB6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35C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65043A76" w14:textId="3F1FFA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6E43BBBF" w14:textId="4F884C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68A65" w14:textId="08F8EF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780FD8" w14:textId="40ABD7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0B735A" w14:paraId="68E70A8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DDB1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AAC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078BEF48" w14:textId="76D215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E674924" w14:textId="18A70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DB574" w14:textId="39559F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71901" w14:textId="1B855B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0B735A" w14:paraId="0947C6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D0FE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8DA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0C8C8D4" w14:textId="51397B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1CD2AD5" w14:textId="248A7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1019A" w14:textId="22C34D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73638" w14:textId="61DAC0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0B735A" w14:paraId="5EC175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B1EB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5B9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4F584D01" w14:textId="78CA36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098F0F62" w14:textId="38C9B6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DEB48" w14:textId="776C16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480A56" w14:textId="6686CA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0B735A" w14:paraId="64FFFBF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AB36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01503675" w14:textId="049C791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758,86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7D45CC0A" w14:textId="2926E07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9B19BE8" w14:textId="1B0CA4C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7" w:type="pct"/>
            <w:tcBorders>
              <w:top w:val="nil"/>
              <w:left w:val="nil"/>
              <w:bottom w:val="single" w:sz="4" w:space="0" w:color="000000"/>
              <w:right w:val="single" w:sz="4" w:space="0" w:color="000000"/>
            </w:tcBorders>
            <w:shd w:val="clear" w:color="D9D9D9" w:fill="D9D9D9"/>
            <w:noWrap/>
            <w:vAlign w:val="bottom"/>
            <w:hideMark/>
          </w:tcPr>
          <w:p w14:paraId="2DB71DD3" w14:textId="7A9E646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76,173.78 </w:t>
            </w:r>
          </w:p>
        </w:tc>
      </w:tr>
      <w:tr w:rsidR="000B735A" w14:paraId="4C249C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15A0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722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7F22840E" w14:textId="23D4F1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6A30F742" w14:textId="6AB76A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87A6" w14:textId="5AC647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2E1FE" w14:textId="6537E6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0B735A" w14:paraId="633850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8DE7D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39B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336D09F8" w14:textId="5BDACA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7924433C" w14:textId="63950A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45452" w14:textId="3041E9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93D3FD" w14:textId="569430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0B735A" w14:paraId="71B74C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BC66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82B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5A304ACA" w14:textId="07EE62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09B2080B" w14:textId="4B77A2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B4D9D" w14:textId="5B39A8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0D3BAE" w14:textId="138FE4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0B735A" w14:paraId="46B40F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1CBD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4BB6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E36849D" w14:textId="3EE10F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5C8A29DD" w14:textId="650C5F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4F148" w14:textId="4CB06C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92383" w14:textId="01DB19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0B735A" w14:paraId="3FCF29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6D3C6"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704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3A247976" w14:textId="7E4FA6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45489EC" w14:textId="37362B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BE558" w14:textId="0CB33E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DA4D2A" w14:textId="727563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72C755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BE39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7DB5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4775B819" w14:textId="75E96F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0A2472B9" w14:textId="54FE78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1DC4E" w14:textId="1C3C5C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D5F8B" w14:textId="757206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0B735A" w14:paraId="58B4DB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7A43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415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09B2B2E0" w14:textId="55ED2E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2784E4F6" w14:textId="019922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083F0" w14:textId="5BE435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E26E79" w14:textId="04E833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0B735A" w14:paraId="35249B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45F7F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6AD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6E6725" w14:textId="113815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4077E184" w14:textId="7C6EF5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34E15" w14:textId="302A0D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7" w:type="pct"/>
            <w:tcBorders>
              <w:top w:val="nil"/>
              <w:left w:val="nil"/>
              <w:bottom w:val="single" w:sz="4" w:space="0" w:color="000000"/>
              <w:right w:val="single" w:sz="4" w:space="0" w:color="000000"/>
            </w:tcBorders>
            <w:shd w:val="clear" w:color="auto" w:fill="auto"/>
            <w:noWrap/>
            <w:vAlign w:val="center"/>
            <w:hideMark/>
          </w:tcPr>
          <w:p w14:paraId="49A76042" w14:textId="7AE649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0B735A" w14:paraId="54F0C1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3D05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CC4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7ACD82CC" w14:textId="4E3067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391FD7B4" w14:textId="1B5BCD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2D728" w14:textId="378E12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24C6F1" w14:textId="1824DF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0B735A" w14:paraId="6376AD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A7C4D"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B8F6C3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8375671" w14:textId="2733BE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5DFC0C6F" w14:textId="41B8E8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75E0EE" w14:textId="381317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42E5CD" w14:textId="7B49AA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0B735A" w14:paraId="7D59DE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9EC2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51D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777C7FF0" w14:textId="3A095F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7E45167D" w14:textId="07DE90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CC6CD" w14:textId="64D2CB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E37705" w14:textId="6E3FA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0B735A" w14:paraId="7B39C2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4113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664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5ACACE33" w14:textId="4761D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3155606E" w14:textId="1DE35F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13700" w14:textId="319B55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87C914" w14:textId="2A4F38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0B735A" w14:paraId="0106AA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773D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42BF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6977E5D" w14:textId="3F292F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2CD7BBAF" w14:textId="717FC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6B47F2D3" w14:textId="29CF9E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B8914" w14:textId="261586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0B735A" w14:paraId="4CB2EF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AAD3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4C4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25A589E" w14:textId="4102B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6F067F29" w14:textId="097BA7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4938F6" w14:textId="61443F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1B12F3" w14:textId="67ED6E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0B735A" w14:paraId="2975EE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94D06"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C99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0D141C6C" w14:textId="7D518F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57930664" w14:textId="6DE203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91C25" w14:textId="7C0C7C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98DE8" w14:textId="24C815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0B735A" w14:paraId="35B77D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51295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B38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3B206E1" w14:textId="748785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5FBE91DF" w14:textId="2763E3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EF154" w14:textId="09F3A0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CEAC5" w14:textId="78E601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0B735A" w14:paraId="553F44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2137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094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18E1F7B" w14:textId="29B58A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345A8574" w14:textId="64925D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E8FD5" w14:textId="78B0E0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7" w:type="pct"/>
            <w:tcBorders>
              <w:top w:val="nil"/>
              <w:left w:val="nil"/>
              <w:bottom w:val="single" w:sz="4" w:space="0" w:color="000000"/>
              <w:right w:val="single" w:sz="4" w:space="0" w:color="000000"/>
            </w:tcBorders>
            <w:shd w:val="clear" w:color="auto" w:fill="auto"/>
            <w:noWrap/>
            <w:vAlign w:val="center"/>
            <w:hideMark/>
          </w:tcPr>
          <w:p w14:paraId="1CA085F2" w14:textId="165B0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0B735A" w14:paraId="092864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EFC3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E5C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2D14BBE6" w14:textId="21E51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0F792280" w14:textId="16ED4E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D47F7" w14:textId="747D0D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EA2CD" w14:textId="3E3C1D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0B735A" w14:paraId="2A1291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AD7E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A76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4E1DE48E" w14:textId="2C2E03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6BD5FC3E" w14:textId="609C52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ABC81" w14:textId="6045E8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5E5C94" w14:textId="439B14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0B735A" w14:paraId="5AB0F5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3802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684F9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FC2B551" w14:textId="7B3502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BB2AD41" w14:textId="53CEE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0AD85BB" w14:textId="0A8F86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F03F15" w14:textId="2D79E6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0B735A" w14:paraId="438CCC4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B5C73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45A789FA" w14:textId="077995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652,821.58 </w:t>
            </w:r>
          </w:p>
        </w:tc>
        <w:tc>
          <w:tcPr>
            <w:tcW w:w="675" w:type="pct"/>
            <w:tcBorders>
              <w:top w:val="nil"/>
              <w:left w:val="nil"/>
              <w:bottom w:val="single" w:sz="4" w:space="0" w:color="000000"/>
              <w:right w:val="single" w:sz="4" w:space="0" w:color="000000"/>
            </w:tcBorders>
            <w:shd w:val="clear" w:color="D8D8D8" w:fill="D8D8D8"/>
            <w:noWrap/>
            <w:vAlign w:val="bottom"/>
            <w:hideMark/>
          </w:tcPr>
          <w:p w14:paraId="47651A3B" w14:textId="1553F54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0CAC1E2E" w14:textId="034102F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7" w:type="pct"/>
            <w:tcBorders>
              <w:top w:val="nil"/>
              <w:left w:val="nil"/>
              <w:bottom w:val="single" w:sz="4" w:space="0" w:color="000000"/>
              <w:right w:val="single" w:sz="4" w:space="0" w:color="000000"/>
            </w:tcBorders>
            <w:shd w:val="clear" w:color="D9D9D9" w:fill="D9D9D9"/>
            <w:noWrap/>
            <w:vAlign w:val="bottom"/>
            <w:hideMark/>
          </w:tcPr>
          <w:p w14:paraId="420E8EE5" w14:textId="0F98BF6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6,694,942.53 </w:t>
            </w:r>
          </w:p>
        </w:tc>
      </w:tr>
      <w:tr w:rsidR="000B735A" w14:paraId="1B3CCD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854E2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150F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070A3F2D" w14:textId="3FC006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c>
          <w:tcPr>
            <w:tcW w:w="675" w:type="pct"/>
            <w:tcBorders>
              <w:top w:val="nil"/>
              <w:left w:val="nil"/>
              <w:bottom w:val="single" w:sz="4" w:space="0" w:color="000000"/>
              <w:right w:val="single" w:sz="4" w:space="0" w:color="000000"/>
            </w:tcBorders>
            <w:shd w:val="clear" w:color="auto" w:fill="auto"/>
            <w:noWrap/>
            <w:vAlign w:val="bottom"/>
            <w:hideMark/>
          </w:tcPr>
          <w:p w14:paraId="2F264F94" w14:textId="18F390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7BD60" w14:textId="732A03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B8F931" w14:textId="5C7932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0,527.50 </w:t>
            </w:r>
          </w:p>
        </w:tc>
      </w:tr>
      <w:tr w:rsidR="000B735A" w14:paraId="49741EC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8700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D8E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7CBB863D" w14:textId="4D7567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4119CE77" w14:textId="3D760D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29242" w14:textId="0008B0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81BE73" w14:textId="7E9756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0B735A" w14:paraId="61026E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D08A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D141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30C45E34" w14:textId="1E1BD4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c>
          <w:tcPr>
            <w:tcW w:w="675" w:type="pct"/>
            <w:tcBorders>
              <w:top w:val="nil"/>
              <w:left w:val="nil"/>
              <w:bottom w:val="single" w:sz="4" w:space="0" w:color="000000"/>
              <w:right w:val="single" w:sz="4" w:space="0" w:color="000000"/>
            </w:tcBorders>
            <w:shd w:val="clear" w:color="auto" w:fill="auto"/>
            <w:noWrap/>
            <w:vAlign w:val="bottom"/>
            <w:hideMark/>
          </w:tcPr>
          <w:p w14:paraId="785EC230" w14:textId="5E79CF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4C9F59" w14:textId="22B8D9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A1989" w14:textId="215FEE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9,005.89 </w:t>
            </w:r>
          </w:p>
        </w:tc>
      </w:tr>
      <w:tr w:rsidR="000B735A" w14:paraId="66116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3BE7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DC3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52F9468B" w14:textId="6305D9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01434D6" w14:textId="7BB234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3BD69F" w14:textId="3C3D2D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A58CA5" w14:textId="328DC0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1B6F3D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9249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CCF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3CFF1F27" w14:textId="42A65D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25AEC51" w14:textId="436097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28AE67" w14:textId="55C214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7" w:type="pct"/>
            <w:tcBorders>
              <w:top w:val="nil"/>
              <w:left w:val="nil"/>
              <w:bottom w:val="single" w:sz="4" w:space="0" w:color="000000"/>
              <w:right w:val="single" w:sz="4" w:space="0" w:color="000000"/>
            </w:tcBorders>
            <w:shd w:val="clear" w:color="auto" w:fill="auto"/>
            <w:noWrap/>
            <w:vAlign w:val="center"/>
            <w:hideMark/>
          </w:tcPr>
          <w:p w14:paraId="54B76A20" w14:textId="414DEC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0B735A" w14:paraId="6E6E59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88C8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83EEB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0A698387" w14:textId="73D076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0CE7897E" w14:textId="36E244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26A23" w14:textId="589F0B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FE7F81" w14:textId="71CB31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0B735A" w14:paraId="266ABD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D69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4F7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E99342E" w14:textId="322CF7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673B355" w14:textId="0693E8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3AFEC" w14:textId="0B5B91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0EE17" w14:textId="619322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0B735A" w14:paraId="0C1267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2115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FF2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25E5EAD1" w14:textId="5EA49C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06E2C1F" w14:textId="1E9BDF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F4CB9" w14:textId="407946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4F162D" w14:textId="11CA47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5C23D5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1841B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F18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C84706F" w14:textId="548141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5FDA3CA5" w14:textId="23212E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557C7A" w14:textId="588E11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53BCC" w14:textId="26D99C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0B735A" w14:paraId="341BC36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0582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32F4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7BAA9A53" w14:textId="119DD4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AEF5DEF" w14:textId="76DA72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3765D" w14:textId="5FABBE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7" w:type="pct"/>
            <w:tcBorders>
              <w:top w:val="nil"/>
              <w:left w:val="nil"/>
              <w:bottom w:val="single" w:sz="4" w:space="0" w:color="000000"/>
              <w:right w:val="single" w:sz="4" w:space="0" w:color="000000"/>
            </w:tcBorders>
            <w:shd w:val="clear" w:color="auto" w:fill="auto"/>
            <w:noWrap/>
            <w:vAlign w:val="center"/>
            <w:hideMark/>
          </w:tcPr>
          <w:p w14:paraId="36108DC6" w14:textId="08DA82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0B735A" w14:paraId="4D617F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4953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D6B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C9C4A05" w14:textId="31BF88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2D07969" w14:textId="40EC9F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E7196" w14:textId="1082C3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7" w:type="pct"/>
            <w:tcBorders>
              <w:top w:val="nil"/>
              <w:left w:val="nil"/>
              <w:bottom w:val="single" w:sz="4" w:space="0" w:color="000000"/>
              <w:right w:val="single" w:sz="4" w:space="0" w:color="000000"/>
            </w:tcBorders>
            <w:shd w:val="clear" w:color="auto" w:fill="auto"/>
            <w:noWrap/>
            <w:vAlign w:val="center"/>
            <w:hideMark/>
          </w:tcPr>
          <w:p w14:paraId="34E84310" w14:textId="5C1596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0B735A" w14:paraId="78941C8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09D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1F8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28811705" w14:textId="15A71F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B5CE691" w14:textId="78696C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63B04" w14:textId="7EFBBC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7" w:type="pct"/>
            <w:tcBorders>
              <w:top w:val="nil"/>
              <w:left w:val="nil"/>
              <w:bottom w:val="single" w:sz="4" w:space="0" w:color="000000"/>
              <w:right w:val="single" w:sz="4" w:space="0" w:color="000000"/>
            </w:tcBorders>
            <w:shd w:val="clear" w:color="auto" w:fill="auto"/>
            <w:noWrap/>
            <w:vAlign w:val="center"/>
            <w:hideMark/>
          </w:tcPr>
          <w:p w14:paraId="2812E97D" w14:textId="5D0249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0B735A" w14:paraId="3D29CD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64E4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5529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63FEDE38" w14:textId="63E759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00959" w14:textId="3238E9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37099" w14:textId="4BE6C0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7" w:type="pct"/>
            <w:tcBorders>
              <w:top w:val="nil"/>
              <w:left w:val="nil"/>
              <w:bottom w:val="single" w:sz="4" w:space="0" w:color="000000"/>
              <w:right w:val="single" w:sz="4" w:space="0" w:color="000000"/>
            </w:tcBorders>
            <w:shd w:val="clear" w:color="auto" w:fill="auto"/>
            <w:noWrap/>
            <w:vAlign w:val="center"/>
            <w:hideMark/>
          </w:tcPr>
          <w:p w14:paraId="4C53928B" w14:textId="1BA4A7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0B735A" w14:paraId="32449F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0A8F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EC4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C21DA7" w14:textId="415C68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50F8477D" w14:textId="6319E7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B6C9C" w14:textId="015CA1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E29394" w14:textId="08656B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0B735A" w14:paraId="62F69E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97CE7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832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68190399" w14:textId="573043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22ABE863" w14:textId="39B196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EF5B5" w14:textId="00B049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4EF21" w14:textId="5A3F72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0B735A" w14:paraId="5B0F46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23C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8F1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43375556" w14:textId="2AD676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3CD1970A" w14:textId="537DEE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C2975" w14:textId="3B1FDB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F4AA4" w14:textId="71E132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0B735A" w14:paraId="424861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1BC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C29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1806F9C8" w14:textId="454876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5EA9215B" w14:textId="585BCA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186A3" w14:textId="19A33C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46E83E" w14:textId="09529B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0B735A" w14:paraId="30E00A2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DF8F8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362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152B251B" w14:textId="6DEBA2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33B49D6" w14:textId="05ABCB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C6618" w14:textId="43B241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3567E9" w14:textId="21E7A8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0B735A" w14:paraId="0EC35C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2FA2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263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7867040B" w14:textId="75398B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2313012D" w14:textId="21F6C5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0D378" w14:textId="316B3E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5D7E4F" w14:textId="443235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0B735A" w14:paraId="6A20D66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CA8A4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2836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11CC969F" w14:textId="7DA2AF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0BB144C" w14:textId="390CDD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068CD6" w14:textId="0CD9AA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55D6DF" w14:textId="684EF8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0B735A" w14:paraId="39892F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EA39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572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20F4D19F" w14:textId="29979F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6B1A76EF" w14:textId="41CB8D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1952C" w14:textId="311691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D4BDFB" w14:textId="3A95E3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0B735A" w14:paraId="7353457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FFBC6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CD0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7F03F6B3" w14:textId="354A6B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561C37D3" w14:textId="681A99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66ACD" w14:textId="4FAC06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8C0973" w14:textId="047621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0B735A" w14:paraId="7678E2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D958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EB3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2BC31782" w14:textId="787881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6699DA1" w14:textId="0B1BEA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12DA9" w14:textId="1B8403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1961F" w14:textId="2F08E0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E4360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4EE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CA25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A1A43C7" w14:textId="684B4D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3CA71C9C" w14:textId="51333B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1550D" w14:textId="44FC0D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8BF65" w14:textId="14EF7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0B735A" w14:paraId="38D526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174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A199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7E337B48" w14:textId="2F8AAD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0D6E6C" w14:textId="76C0B2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1E30D" w14:textId="49484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803DF2" w14:textId="2BD3A5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DD5D9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9E32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B8E3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B1B4E95" w14:textId="5B0D79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11A2A756" w14:textId="39822D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A55CD" w14:textId="299DC6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A5EDB" w14:textId="32264E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0B735A" w14:paraId="6957BAE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43A8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7674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566BF746" w14:textId="75D06D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06FA1C9D" w14:textId="0C52FB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860E4" w14:textId="78B73A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19EAF6" w14:textId="328D21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0B735A" w14:paraId="697E93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B14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F9B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5C1F764C" w14:textId="7B0366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3E0A2F88" w14:textId="050D02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E39CB" w14:textId="3FA30A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BDBDE" w14:textId="3B9AB8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0B735A" w14:paraId="71DFE3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173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7DD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1954FDF" w14:textId="4E38D0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4825F23B" w14:textId="4DF232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AA190" w14:textId="165600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A5133D" w14:textId="6656B4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0B735A" w14:paraId="411FAB0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304B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49BB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04B5711A" w14:textId="25C093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FC0A194" w14:textId="57BBC2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37367" w14:textId="47EFD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6F1FB2" w14:textId="45E520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24DC97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F040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AA6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43870BE" w14:textId="33C998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144A10A7" w14:textId="605309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D9228" w14:textId="0E1269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7" w:type="pct"/>
            <w:tcBorders>
              <w:top w:val="nil"/>
              <w:left w:val="nil"/>
              <w:bottom w:val="single" w:sz="4" w:space="0" w:color="000000"/>
              <w:right w:val="single" w:sz="4" w:space="0" w:color="000000"/>
            </w:tcBorders>
            <w:shd w:val="clear" w:color="auto" w:fill="auto"/>
            <w:noWrap/>
            <w:vAlign w:val="center"/>
            <w:hideMark/>
          </w:tcPr>
          <w:p w14:paraId="1E8D1147" w14:textId="4C66C2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0B735A" w14:paraId="15E5E48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53BE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768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5C684C73" w14:textId="2A37B3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2849BDC2" w14:textId="2E9AB3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1771F" w14:textId="332D08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43AA37" w14:textId="5A5C2E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0B735A" w14:paraId="1010D8D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D2C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FC3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0D8D59B3" w14:textId="6C3854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2B6EEFD" w14:textId="285F84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B13E9" w14:textId="743892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37ADBC" w14:textId="01DB6E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0B735A" w14:paraId="722A62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B9E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D2D7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DA39E53" w14:textId="0D341F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FDC426" w14:textId="61ECF9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5AB228" w14:textId="5F2D56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7185E4" w14:textId="2BDEBB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0B735A" w14:paraId="331BBB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7D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EB8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675B8199" w14:textId="08DEAA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3C87B3B5" w14:textId="34F6D1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05FA86" w14:textId="7F03DB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7" w:type="pct"/>
            <w:tcBorders>
              <w:top w:val="nil"/>
              <w:left w:val="nil"/>
              <w:bottom w:val="single" w:sz="4" w:space="0" w:color="000000"/>
              <w:right w:val="single" w:sz="4" w:space="0" w:color="000000"/>
            </w:tcBorders>
            <w:shd w:val="clear" w:color="auto" w:fill="auto"/>
            <w:noWrap/>
            <w:vAlign w:val="center"/>
            <w:hideMark/>
          </w:tcPr>
          <w:p w14:paraId="2968C35E" w14:textId="233F9E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0B735A" w14:paraId="02660C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49E2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3CD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5B4EF64D" w14:textId="5121BE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F4BCA93" w14:textId="59751D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76B1B" w14:textId="63AA84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4AE78" w14:textId="7920CA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0B735A" w14:paraId="3B8373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111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C06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5FDEB600" w14:textId="5B147D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7DF906D2" w14:textId="342450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7AAE9" w14:textId="75945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B499F7" w14:textId="2C103D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0B735A" w14:paraId="07CDAC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33B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A30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EACB9E0" w14:textId="7E1C23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1363798E" w14:textId="03C380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AF262" w14:textId="0CBD7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718379" w14:textId="56FE38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0B735A" w14:paraId="398B51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E223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82D03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7D7A0E10" w14:textId="1A421D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E7A7E56" w14:textId="525797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4C4D9344" w14:textId="4AB84C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7725E" w14:textId="13EC39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0B735A" w14:paraId="442DBE8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BDE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F7D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70F02F3C" w14:textId="49082A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495106A9" w14:textId="2DCD8E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95098" w14:textId="1C73D0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7" w:type="pct"/>
            <w:tcBorders>
              <w:top w:val="nil"/>
              <w:left w:val="nil"/>
              <w:bottom w:val="single" w:sz="4" w:space="0" w:color="000000"/>
              <w:right w:val="single" w:sz="4" w:space="0" w:color="000000"/>
            </w:tcBorders>
            <w:shd w:val="clear" w:color="auto" w:fill="auto"/>
            <w:noWrap/>
            <w:vAlign w:val="center"/>
            <w:hideMark/>
          </w:tcPr>
          <w:p w14:paraId="7D15B0D4" w14:textId="13ABC1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0B735A" w14:paraId="7748D59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2670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858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650AC8BA" w14:textId="7444FD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69C36B5F" w14:textId="40C622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B199F" w14:textId="43531A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1290C7" w14:textId="11C94D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0B735A" w14:paraId="648891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7F87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4501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7861B00A" w14:textId="58C530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56AB68CA" w14:textId="48E61E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002A6" w14:textId="6BA135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7" w:type="pct"/>
            <w:tcBorders>
              <w:top w:val="nil"/>
              <w:left w:val="nil"/>
              <w:bottom w:val="single" w:sz="4" w:space="0" w:color="000000"/>
              <w:right w:val="single" w:sz="4" w:space="0" w:color="000000"/>
            </w:tcBorders>
            <w:shd w:val="clear" w:color="auto" w:fill="auto"/>
            <w:noWrap/>
            <w:vAlign w:val="center"/>
            <w:hideMark/>
          </w:tcPr>
          <w:p w14:paraId="14D2580C" w14:textId="3936C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0B735A" w14:paraId="443329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6F1E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BEC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6648889" w14:textId="226596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D6A557" w14:textId="6B96AF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1F5F0" w14:textId="479AA4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94D16E" w14:textId="7F6A38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8FDE95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C2503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2E8D4C1E" w14:textId="2762CB4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820,495.94 </w:t>
            </w:r>
          </w:p>
        </w:tc>
        <w:tc>
          <w:tcPr>
            <w:tcW w:w="675" w:type="pct"/>
            <w:tcBorders>
              <w:top w:val="nil"/>
              <w:left w:val="nil"/>
              <w:bottom w:val="single" w:sz="4" w:space="0" w:color="000000"/>
              <w:right w:val="single" w:sz="4" w:space="0" w:color="000000"/>
            </w:tcBorders>
            <w:shd w:val="clear" w:color="A5A5A5" w:fill="A5A5A5"/>
            <w:noWrap/>
            <w:vAlign w:val="bottom"/>
            <w:hideMark/>
          </w:tcPr>
          <w:p w14:paraId="7DADDC75" w14:textId="0B4AFEA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1EF723D" w14:textId="7E08BC7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9FE39D8" w14:textId="39B1CA7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2,820,495.94 </w:t>
            </w:r>
          </w:p>
        </w:tc>
      </w:tr>
      <w:tr w:rsidR="000B735A" w14:paraId="302E9CC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ED683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1C446B2" w14:textId="57FC2FB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D8FB65" w14:textId="17199F5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313EA4" w14:textId="34B571D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83CD119" w14:textId="57C5980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0B735A" w14:paraId="4A54BD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138F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317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7F25C70D" w14:textId="19480C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67522FFC" w14:textId="2098C2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7D6E6" w14:textId="4088D5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C1529" w14:textId="1319B6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0B735A" w14:paraId="14B233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30DC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A6390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89F4A90" w14:textId="3B6997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11FC814F" w14:textId="05920C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96514" w14:textId="4B2E6C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A77EA4" w14:textId="4B3D22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0B735A" w14:paraId="4CCD10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65A1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FD17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546C3449" w14:textId="1BF034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561EA750" w14:textId="225526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59D3F" w14:textId="7C3B07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E7D62" w14:textId="0FECE9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0B735A" w14:paraId="07E58F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B771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A8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283CFAF5" w14:textId="4F4ADC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4674477E" w14:textId="442BC0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79957" w14:textId="2275C2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F2A660" w14:textId="013694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0B735A" w14:paraId="08884EA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CAD75D"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5CB4B21F" w14:textId="06F6CEE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23,456.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B2236F7" w14:textId="75471D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A36432" w14:textId="1625A14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9478A10" w14:textId="725D5A1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123,456.64 </w:t>
            </w:r>
          </w:p>
        </w:tc>
      </w:tr>
      <w:tr w:rsidR="000B735A" w14:paraId="46224E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CF63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D73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180F0870" w14:textId="3EC951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690.38 </w:t>
            </w:r>
          </w:p>
        </w:tc>
        <w:tc>
          <w:tcPr>
            <w:tcW w:w="675" w:type="pct"/>
            <w:tcBorders>
              <w:top w:val="nil"/>
              <w:left w:val="nil"/>
              <w:bottom w:val="single" w:sz="4" w:space="0" w:color="000000"/>
              <w:right w:val="single" w:sz="4" w:space="0" w:color="000000"/>
            </w:tcBorders>
            <w:shd w:val="clear" w:color="auto" w:fill="auto"/>
            <w:noWrap/>
            <w:vAlign w:val="bottom"/>
            <w:hideMark/>
          </w:tcPr>
          <w:p w14:paraId="13C36943" w14:textId="2EE43F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9E823" w14:textId="2D1170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33B546A" w14:textId="00DCF8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8,690.38 </w:t>
            </w:r>
          </w:p>
        </w:tc>
      </w:tr>
      <w:tr w:rsidR="000B735A" w14:paraId="586EE2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F301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44D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0E9EFADB" w14:textId="7CA951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040A49A0" w14:textId="0AB36B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73D18" w14:textId="79B78F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F7D83" w14:textId="1A5DF8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B735A" w14:paraId="08EF4C6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364F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65C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4BB77C7A" w14:textId="702E2B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592F2EE8" w14:textId="0FCE03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76B47" w14:textId="42C8BC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B32F9" w14:textId="003271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0B735A" w14:paraId="015078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53FDD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EE25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6B7D583A" w14:textId="522BE9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42AE8D40" w14:textId="2769A6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DA48B" w14:textId="7596E9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4E4F99" w14:textId="2E4BF3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0B735A" w14:paraId="267339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9570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2B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49DE04B9" w14:textId="1EF175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6568053F" w14:textId="5D2E9F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E2C22" w14:textId="297C43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1003EB" w14:textId="00F311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0B735A" w14:paraId="494E3A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83B2A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6905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47FF74B6" w14:textId="0233D7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844.24 </w:t>
            </w:r>
          </w:p>
        </w:tc>
        <w:tc>
          <w:tcPr>
            <w:tcW w:w="675" w:type="pct"/>
            <w:tcBorders>
              <w:top w:val="nil"/>
              <w:left w:val="nil"/>
              <w:bottom w:val="single" w:sz="4" w:space="0" w:color="000000"/>
              <w:right w:val="single" w:sz="4" w:space="0" w:color="000000"/>
            </w:tcBorders>
            <w:shd w:val="clear" w:color="auto" w:fill="auto"/>
            <w:noWrap/>
            <w:vAlign w:val="bottom"/>
            <w:hideMark/>
          </w:tcPr>
          <w:p w14:paraId="2E2D3F3D" w14:textId="40CFE7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DFC7D3" w14:textId="0D9428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01BA20" w14:textId="1D2490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2,844.24 </w:t>
            </w:r>
          </w:p>
        </w:tc>
      </w:tr>
      <w:tr w:rsidR="000B735A" w14:paraId="2223726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B5C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753B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35A37171" w14:textId="4E7679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5A43CD7F" w14:textId="4768C4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F6BFB" w14:textId="46FE05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4E7D23" w14:textId="79747F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0B735A" w14:paraId="66762D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E9506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D8D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13E86A6B" w14:textId="1471E4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6474517" w14:textId="54A301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2625E" w14:textId="438F3C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F46FEA" w14:textId="1A78CC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0B735A" w14:paraId="4F3BF3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FBB9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8B8E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10F8FCD7" w14:textId="053A79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B088CDD" w14:textId="4EE7F5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0BC12" w14:textId="58E411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0BEACF" w14:textId="34646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B735A" w14:paraId="1D0D83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9CF2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C4F6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83DF1AA" w14:textId="584276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c>
          <w:tcPr>
            <w:tcW w:w="675" w:type="pct"/>
            <w:tcBorders>
              <w:top w:val="nil"/>
              <w:left w:val="nil"/>
              <w:bottom w:val="single" w:sz="4" w:space="0" w:color="000000"/>
              <w:right w:val="single" w:sz="4" w:space="0" w:color="000000"/>
            </w:tcBorders>
            <w:shd w:val="clear" w:color="auto" w:fill="auto"/>
            <w:noWrap/>
            <w:vAlign w:val="bottom"/>
            <w:hideMark/>
          </w:tcPr>
          <w:p w14:paraId="3B6CCDCA" w14:textId="37F75E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1F9FB7" w14:textId="3886FA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F0772" w14:textId="6B5C8A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7,551.36 </w:t>
            </w:r>
          </w:p>
        </w:tc>
      </w:tr>
      <w:tr w:rsidR="000B735A" w14:paraId="5FFC60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210F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2A5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E15E06B" w14:textId="6A5329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084F4543" w14:textId="0BEB6E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0CD64" w14:textId="59981D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745C0E" w14:textId="74CB01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0B735A" w14:paraId="5DEFD5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D99D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3425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6B13F145" w14:textId="010034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20.00 </w:t>
            </w:r>
          </w:p>
        </w:tc>
        <w:tc>
          <w:tcPr>
            <w:tcW w:w="675" w:type="pct"/>
            <w:tcBorders>
              <w:top w:val="nil"/>
              <w:left w:val="nil"/>
              <w:bottom w:val="single" w:sz="4" w:space="0" w:color="000000"/>
              <w:right w:val="single" w:sz="4" w:space="0" w:color="000000"/>
            </w:tcBorders>
            <w:shd w:val="clear" w:color="auto" w:fill="auto"/>
            <w:noWrap/>
            <w:vAlign w:val="bottom"/>
            <w:hideMark/>
          </w:tcPr>
          <w:p w14:paraId="771BC7CB" w14:textId="33F09A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CADF4" w14:textId="7D660B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3A698A" w14:textId="74BC0C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20.00 </w:t>
            </w:r>
          </w:p>
        </w:tc>
      </w:tr>
      <w:tr w:rsidR="000B735A" w14:paraId="63C9AB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757C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F35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2A6392C5" w14:textId="44B36C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49025DB7" w14:textId="236639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220A0" w14:textId="6C875E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3A9096" w14:textId="48BAC1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0B735A" w14:paraId="6E33AE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4D6E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58E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8630B82" w14:textId="7085B9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ABD624D" w14:textId="5E88D6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10947" w14:textId="1F00AB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DB273" w14:textId="1250CD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0B735A" w14:paraId="1CB6FA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89FA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D2ED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4EDC8B1F" w14:textId="77332E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7DD21314" w14:textId="5A8903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2D8E7" w14:textId="4DE3B7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812D2" w14:textId="707881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0B735A" w14:paraId="0BA06D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C7AE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383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7E8C22F8" w14:textId="3E3285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61268B30" w14:textId="1EBF1E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69D76" w14:textId="75421A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C3765B" w14:textId="4BF9DD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0B735A" w14:paraId="60737B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9A9AE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3522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436B04C9" w14:textId="48CF39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7BA360B8" w14:textId="28D3FA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25A8B" w14:textId="73B4E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186F52" w14:textId="488924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0B735A" w14:paraId="4E93EA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4688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AF5D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0265D0B6" w14:textId="7BE2E7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170491EA" w14:textId="001916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E6F8A" w14:textId="23FFEE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E9CE16" w14:textId="249B9C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0B735A" w14:paraId="30527E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32A3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627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7E98F85" w14:textId="342963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263395B1" w14:textId="4D1570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27FDE" w14:textId="09FF2F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F035F4" w14:textId="295739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0B735A" w14:paraId="49F82F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B88DD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26EB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263181ED" w14:textId="0CFFD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4522222" w14:textId="2A69C4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465AA" w14:textId="742FAA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ED1980" w14:textId="29BFF5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B735A" w14:paraId="63D0F6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453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916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7931F6F6" w14:textId="4877E0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0CDC2C4A" w14:textId="56811E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BBC2A" w14:textId="3B9F94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8E9AAE" w14:textId="2A762A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0B735A" w14:paraId="645848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F1FA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D8D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151A732" w14:textId="45B865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488112A" w14:textId="3E2688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75698" w14:textId="1E14C9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91D2FF" w14:textId="145A9C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0B735A" w14:paraId="0A5FCFE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F32A4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8DE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963008A" w14:textId="173D3F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0618661C" w14:textId="24288A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1E795" w14:textId="33439A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EE2DCC" w14:textId="7BE75B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0B735A" w14:paraId="63495B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71D1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2FA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5B8A9F2" w14:textId="39C3FE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485CB1F5" w14:textId="40B4B8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23E663" w14:textId="43C3A1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A2A66" w14:textId="442AEE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0B735A" w14:paraId="1082F55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507F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E3C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4ED4C14F" w14:textId="09F024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308C3F2" w14:textId="6E9BDE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2095D" w14:textId="3F3EE8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DDE38" w14:textId="796C51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0B735A" w14:paraId="5C9D15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AF32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E21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250126F4" w14:textId="3B5EB8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8402992" w14:textId="0D4240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79218" w14:textId="23F224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FC6435" w14:textId="3F45EA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0B735A" w14:paraId="684DA6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47D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690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06C21D86" w14:textId="4FC0A8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5FF358F2" w14:textId="7BF167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A82FC2" w14:textId="674FC1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CD1E8" w14:textId="0C7E5B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0B735A" w14:paraId="6214B4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26B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2A5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46BC8537" w14:textId="181BF2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c>
          <w:tcPr>
            <w:tcW w:w="675" w:type="pct"/>
            <w:tcBorders>
              <w:top w:val="nil"/>
              <w:left w:val="nil"/>
              <w:bottom w:val="single" w:sz="4" w:space="0" w:color="000000"/>
              <w:right w:val="single" w:sz="4" w:space="0" w:color="000000"/>
            </w:tcBorders>
            <w:shd w:val="clear" w:color="auto" w:fill="auto"/>
            <w:noWrap/>
            <w:vAlign w:val="bottom"/>
            <w:hideMark/>
          </w:tcPr>
          <w:p w14:paraId="494F6DB1" w14:textId="1006E1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2FE98F" w14:textId="3FD433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1FC6A6" w14:textId="6B123B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269.64 </w:t>
            </w:r>
          </w:p>
        </w:tc>
      </w:tr>
      <w:tr w:rsidR="000B735A" w14:paraId="240C988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C0F2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D34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71DAECB" w14:textId="33EA3D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78C77CC8" w14:textId="209BE1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AF919" w14:textId="3A89FF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02F20B" w14:textId="2E73FB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0B735A" w14:paraId="75F019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3D7F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215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3C07EE2" w14:textId="28AD76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c>
          <w:tcPr>
            <w:tcW w:w="675" w:type="pct"/>
            <w:tcBorders>
              <w:top w:val="nil"/>
              <w:left w:val="nil"/>
              <w:bottom w:val="single" w:sz="4" w:space="0" w:color="000000"/>
              <w:right w:val="single" w:sz="4" w:space="0" w:color="000000"/>
            </w:tcBorders>
            <w:shd w:val="clear" w:color="auto" w:fill="auto"/>
            <w:noWrap/>
            <w:vAlign w:val="bottom"/>
            <w:hideMark/>
          </w:tcPr>
          <w:p w14:paraId="6AD08FB2" w14:textId="51ADEF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59992" w14:textId="64C12B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816442" w14:textId="1469F0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5,418.40 </w:t>
            </w:r>
          </w:p>
        </w:tc>
      </w:tr>
      <w:tr w:rsidR="000B735A" w14:paraId="2BFD9C3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4E3C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31A3CA39" w14:textId="158941B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391C0A0" w14:textId="10E34A6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97A4C0" w14:textId="4C81823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981F83" w14:textId="5FB3218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83,452.75 </w:t>
            </w:r>
          </w:p>
        </w:tc>
      </w:tr>
      <w:tr w:rsidR="000B735A" w14:paraId="19890C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DAEB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53F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2856B716" w14:textId="4087F4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21BA90E0" w14:textId="3B38BA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4989A" w14:textId="377F8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16EFA68" w14:textId="61B39E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0B735A" w14:paraId="578056C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B41E0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FA6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DD82854" w14:textId="0BE8C8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68902768" w14:textId="05F78B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4BB96" w14:textId="6410B4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DD5E88" w14:textId="2CCFDB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0B735A" w14:paraId="5608DE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D11A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B81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24D97D85" w14:textId="794262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46B12458" w14:textId="5BF025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C1352" w14:textId="7FDA7B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DF1F9" w14:textId="7C0020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0B735A" w14:paraId="2081B85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4AC5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405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C4364A2" w14:textId="2D312F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30785C0A" w14:textId="676284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FC686" w14:textId="21969A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FC2D2" w14:textId="121F9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0B735A" w14:paraId="03E9C76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8A01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3FC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44B04AB7" w14:textId="12FFE8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3A2F233A" w14:textId="2082C7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672C41" w14:textId="1DD340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99EB1" w14:textId="3CAD6A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0B735A" w14:paraId="224D06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4028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2BB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44478DC0" w14:textId="31A0F1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0815DB5D" w14:textId="23CB12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D45BE" w14:textId="0C411A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B96463" w14:textId="3934F4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0B735A" w14:paraId="25E52A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E03A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E08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5A62A4C8" w14:textId="3B5D61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155868D2" w14:textId="410154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A03CC" w14:textId="4ECE2D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09C33" w14:textId="574E6F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0B735A" w14:paraId="5916130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729D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C36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703A7F6F" w14:textId="5FCF04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0F37B771" w14:textId="1A48C6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85361A" w14:textId="661535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796B4B" w14:textId="32F22A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0B735A" w14:paraId="05F277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409D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598B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7F55922F" w14:textId="75A94D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10D61D4C" w14:textId="7BC26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EA8C8" w14:textId="683E2A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0DAEA9" w14:textId="37CA51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0B735A" w14:paraId="10D6DE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DEF2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CFD6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B02BF93" w14:textId="76651B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237C2BD1" w14:textId="2C85E1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9BA5A" w14:textId="69142E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5F0F33" w14:textId="57B5E4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0B735A" w14:paraId="15DE77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2D94E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B5E0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D7DB027" w14:textId="268D00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19DB8AEF" w14:textId="6A3CD9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DA03C" w14:textId="6EFAB1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8D420" w14:textId="7FAC3B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0B735A" w14:paraId="67E98DC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8F42A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FDE9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53FA4ADE" w14:textId="54E037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4170941" w14:textId="6F9504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ADDF3" w14:textId="019F18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19D39" w14:textId="237F56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0B735A" w14:paraId="2D99E3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06E0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8A8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0E2AE06B" w14:textId="6AEB37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1DF022F1" w14:textId="609942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948A0" w14:textId="257CDB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E3EA21" w14:textId="03EBC0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0B735A" w14:paraId="7C85FE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D4AD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1C8F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24AD2A88" w14:textId="7D404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24568F1" w14:textId="5BAE57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D7AE9B" w14:textId="798114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524DF7" w14:textId="05AF43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0B735A" w14:paraId="0B8E41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FEB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F38A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636C534D" w14:textId="0DE8EB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4DC49081" w14:textId="7DA34E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89569" w14:textId="189CC5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B889E0" w14:textId="7B2FAF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0B735A" w14:paraId="1E03C5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63428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D14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5D06A272" w14:textId="0213A9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6292D65D" w14:textId="557342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69DA7" w14:textId="2E70C3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4AF0C6" w14:textId="3478C9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0B735A" w14:paraId="619261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6FD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1BE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0DA1DAA0" w14:textId="1BEBFA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154CF449" w14:textId="6812E4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444EC" w14:textId="7D63B0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14F89D" w14:textId="609009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0B735A" w14:paraId="2E3624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6034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830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B6328EA" w14:textId="3C47DD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62579D1" w14:textId="46D67F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F147A" w14:textId="1C7CC5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16615" w14:textId="13FFB1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B735A" w14:paraId="29E3C6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A9E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5D21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1E58C7B2" w14:textId="07B31F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4EF1B255" w14:textId="368B39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34956" w14:textId="0124EC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3135A4" w14:textId="13B313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0B735A" w14:paraId="2FD7095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D468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6EC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DF60D96" w14:textId="6CB5C2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63742BFA" w14:textId="3158CB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7F2A7" w14:textId="5EA8F8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B4F2E4" w14:textId="7EF745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0B735A" w14:paraId="363E3B3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8E39C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A71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00E60521" w14:textId="42E600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35F74AB" w14:textId="58116F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B8802" w14:textId="226A8A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D896E" w14:textId="5BF4DD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0B735A" w14:paraId="28511E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73A42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D0B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315E9167" w14:textId="061CD1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13FCF1D7" w14:textId="208FD2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67B47" w14:textId="04DC52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443925" w14:textId="22AFDE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0B735A" w14:paraId="097F6E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C45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EFC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21E6B94" w14:textId="6B9ACF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7411E45B" w14:textId="08371E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25DDC" w14:textId="196450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7A2DA" w14:textId="75C554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0B735A" w14:paraId="154B7DD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3930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1ECD9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6554906" w14:textId="2880D8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40DF60AB" w14:textId="4A2374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C69D8" w14:textId="1CAEED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C568A0" w14:textId="7ACEF5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0B735A" w14:paraId="1A27A6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7986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E14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53F4DEA" w14:textId="6FD402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289CD204" w14:textId="47F345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1AC49" w14:textId="00CD2C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AB3546" w14:textId="55F25B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0B735A" w14:paraId="43EEAE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E68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A0D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7AB7F3AC" w14:textId="70C690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7E0C1181" w14:textId="2BCD84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8842A" w14:textId="3A19B4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C3144D" w14:textId="4A4194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0B735A" w14:paraId="206232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73D8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F34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F1F037E" w14:textId="79A4EE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3D5D324" w14:textId="06BBD8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1C1CD" w14:textId="3F2F5E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4B862" w14:textId="037530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0B735A" w14:paraId="6781FAA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84F7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7D10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BF66ABC" w14:textId="6B8E9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4769819E" w14:textId="6580D9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E63A4" w14:textId="3C1052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14ADF" w14:textId="664F52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0B735A" w14:paraId="5318E9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957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11F4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2DDF763A" w14:textId="61A9DA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70C76C6E" w14:textId="4175CE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79E3D" w14:textId="0EB9AA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9E61C1" w14:textId="11842A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0B735A" w14:paraId="1D6D658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A8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3C9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106B5C8" w14:textId="71D2AE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797871A0" w14:textId="5151BD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BFB44" w14:textId="2E02F0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3338D" w14:textId="241F4E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0B735A" w14:paraId="7273A9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C42C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9E3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189E8AA" w14:textId="7BB80A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22AF662D" w14:textId="681961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F8A77" w14:textId="78FABE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9FCC77" w14:textId="4317DF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0B735A" w14:paraId="480CF2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C1D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FE79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6AE536F8" w14:textId="52ACF3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767AA620" w14:textId="6FA99C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441854" w14:textId="7C4954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662E5A" w14:textId="4E1A8A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0B735A" w14:paraId="701FBA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B829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D39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33D2F7BA" w14:textId="070AAD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3F76570A" w14:textId="0062BB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5E483" w14:textId="22F0E1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4C532D" w14:textId="298567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0B735A" w14:paraId="43D6AD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5CEC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A62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BC359D3" w14:textId="03C6A1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2059C10E" w14:textId="5BE308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5001EA" w14:textId="73CB31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6640F4" w14:textId="506BD0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0B735A" w14:paraId="0C5D868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71D5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C58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68FDFEA" w14:textId="20F389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788DC994" w14:textId="7BF98D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B2E18" w14:textId="6DF45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A44E52" w14:textId="05A105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0B735A" w14:paraId="468274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E50F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5EE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C45B0AA" w14:textId="638A9F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6897258C" w14:textId="7C93F7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86A1E" w14:textId="5940FF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5BB6D9" w14:textId="5D7AB4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0B735A" w14:paraId="7241D4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3B2A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918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880F441" w14:textId="6F611E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62711CB" w14:textId="2D8346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26AB8" w14:textId="21622D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24E3BF" w14:textId="69F892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0B735A" w14:paraId="3C3126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3C33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5DF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782BA090" w14:textId="7436F7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3CBBB291" w14:textId="10D946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E4111" w14:textId="0F5483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2DB3B" w14:textId="2F9D16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0B735A" w14:paraId="45A9FA9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AA3B13"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51A90F02" w14:textId="595741C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c>
          <w:tcPr>
            <w:tcW w:w="675" w:type="pct"/>
            <w:tcBorders>
              <w:top w:val="nil"/>
              <w:left w:val="nil"/>
              <w:bottom w:val="single" w:sz="4" w:space="0" w:color="000000"/>
              <w:right w:val="single" w:sz="4" w:space="0" w:color="000000"/>
            </w:tcBorders>
            <w:shd w:val="clear" w:color="D8D8D8" w:fill="D8D8D8"/>
            <w:noWrap/>
            <w:vAlign w:val="bottom"/>
            <w:hideMark/>
          </w:tcPr>
          <w:p w14:paraId="5DB1A806" w14:textId="07EA35A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7E864" w14:textId="030DC1B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EB019F" w14:textId="2C2099D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987,204.84 </w:t>
            </w:r>
          </w:p>
        </w:tc>
      </w:tr>
      <w:tr w:rsidR="000B735A" w14:paraId="420E04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E634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40D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3DEAB537" w14:textId="5BC6A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7036E375" w14:textId="408F9D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0EF9A" w14:textId="765569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78B4903A" w14:textId="3DE3C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0B735A" w14:paraId="02466E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F46B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7C3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50823E78" w14:textId="1972E7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A3501F" w14:textId="45100F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57687" w14:textId="1C4874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E0D48A" w14:textId="23ED3E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0B735A" w14:paraId="6CEEEE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C949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DDA7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687EE5C3" w14:textId="51FF10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6741676B" w14:textId="338391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95E32" w14:textId="5CC334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0F7456" w14:textId="701E14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0B735A" w14:paraId="0923D2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48DCD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EF6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5D8957AC" w14:textId="5289CE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F55B17" w14:textId="7FD0C8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B479FD" w14:textId="77D953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8C9D5" w14:textId="65D218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0B735A" w14:paraId="37A54C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3C8A9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CAF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D0483C9" w14:textId="376F2C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51406CCB" w14:textId="3D0B54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A791F" w14:textId="631DB6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2557C7" w14:textId="2C661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0B735A" w14:paraId="7D6D69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618C9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C63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1B608C72" w14:textId="5539C8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61F8BE70" w14:textId="34EE83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EC467" w14:textId="57BCE4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B1649B" w14:textId="66C51C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0B735A" w14:paraId="2AE8E77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89A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32B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102C572F" w14:textId="017119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101966E4" w14:textId="6988EC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CF0E0" w14:textId="0F2952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01961E" w14:textId="611FB4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0B735A" w14:paraId="359F401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3E5A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DAD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2A4AC64B" w14:textId="2FBB68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1A5E5B1" w14:textId="67B6BB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984DB" w14:textId="134B8A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1A78F5" w14:textId="560F0E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0B735A" w14:paraId="1E3629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9D02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230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70E95091" w14:textId="17CB5F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c>
          <w:tcPr>
            <w:tcW w:w="675" w:type="pct"/>
            <w:tcBorders>
              <w:top w:val="nil"/>
              <w:left w:val="nil"/>
              <w:bottom w:val="single" w:sz="4" w:space="0" w:color="000000"/>
              <w:right w:val="single" w:sz="4" w:space="0" w:color="000000"/>
            </w:tcBorders>
            <w:shd w:val="clear" w:color="auto" w:fill="auto"/>
            <w:noWrap/>
            <w:vAlign w:val="bottom"/>
            <w:hideMark/>
          </w:tcPr>
          <w:p w14:paraId="41C4ABA2" w14:textId="7B4530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F9417D" w14:textId="5076BD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5237DE" w14:textId="6148BD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6,314.00 </w:t>
            </w:r>
          </w:p>
        </w:tc>
      </w:tr>
      <w:tr w:rsidR="000B735A" w14:paraId="64C7B5E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846ED"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6A25B60E" w14:textId="1827005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43C62D9F" w14:textId="3CE70F9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4D1143D" w14:textId="2A263E2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4023C15" w14:textId="1ECF036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0B735A" w14:paraId="4BEDD4B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9B18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3BC5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317BA8D" w14:textId="30C6E7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405C6965" w14:textId="390B90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42E0C" w14:textId="612FE9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6A7517C" w14:textId="44EEE8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0B735A" w14:paraId="288E42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05718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213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4916CBA5" w14:textId="3B5DB3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8F4479" w14:textId="30C38C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428D08" w14:textId="25D943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2932CA" w14:textId="56EEFF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0B735A" w14:paraId="265DD6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4AC7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A8D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3481405A" w14:textId="107468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5D8E8B72" w14:textId="5783DD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86A95" w14:textId="3E9DE9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DAB9F" w14:textId="258D68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0B735A" w14:paraId="4C399E0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1D0E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93F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623CF4EA" w14:textId="5F74FE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578C94D7" w14:textId="22DFE7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6E228" w14:textId="7F3266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8F0182" w14:textId="040F67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0B735A" w14:paraId="6411FD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718A6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678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05D657CC" w14:textId="08B997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AF2E622" w14:textId="0125C6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736299" w14:textId="6EF44D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9A3C8F" w14:textId="212463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0B735A" w14:paraId="4D5784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3844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75E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5DF26253" w14:textId="4AC12D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6B2E005" w14:textId="34A5B9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8FFCE" w14:textId="67DB4B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8A291A" w14:textId="0A58C7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0B735A" w14:paraId="6D9B7A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F0C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FB5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C33E3DD" w14:textId="5CC81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2DB97652" w14:textId="5FD224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CE3E2" w14:textId="68E5F7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BF2282" w14:textId="2403BB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0B735A" w14:paraId="724A9A8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0BEAB4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DBC6CB9" w14:textId="30BCC42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30A3D112" w14:textId="00BEA98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798790B" w14:textId="31DAA3E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F68607E" w14:textId="2062CE3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0B735A" w14:paraId="20E4B88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16F99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37314D1" w14:textId="224F031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0F2576A" w14:textId="124B947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104DE8" w14:textId="21F9AAB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889934D" w14:textId="59C2F54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0B735A" w14:paraId="4CF8FE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7FE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66C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7DCB402F" w14:textId="294ED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796A57F0" w14:textId="053EB5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C7E9B" w14:textId="1AE659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1FA37" w14:textId="33392C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0B735A" w14:paraId="414284B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CCBD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658EE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D277DBF" w14:textId="47794F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F0FD5B6" w14:textId="2BA872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69258" w14:textId="12877B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A8EABF" w14:textId="503B99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0B735A" w14:paraId="4DC4B27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B415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5A7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7868BD7B" w14:textId="163206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653A16FC" w14:textId="127D65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0B2C5" w14:textId="605402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26CE49" w14:textId="1187F2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B735A" w14:paraId="3352DBC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0674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46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7A5957BC" w14:textId="6D84B3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087C420" w14:textId="678084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BF125" w14:textId="405A3A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DED309" w14:textId="0EC51D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B735A" w14:paraId="0CA9FB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5730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992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ED4429B" w14:textId="4EC787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C25AC" w14:textId="5CB3C5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E30F1" w14:textId="0AF659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787840" w14:textId="6EB909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B735A" w14:paraId="030AFA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19F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BDE2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3A173D70" w14:textId="5110EB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289CCA68" w14:textId="1A604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0DADA8" w14:textId="04C371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CBD084" w14:textId="015DCA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0B735A" w14:paraId="5773B3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D2A6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FB0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26DEA068" w14:textId="1A0CFE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5BC728C" w14:textId="39A60F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34A9C" w14:textId="1ECBD8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D23622" w14:textId="66DFFC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B735A" w14:paraId="78E339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81D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A47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61602D7" w14:textId="4A5025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4577F049" w14:textId="04B9FA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9F5DD" w14:textId="5768FB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69F4DB" w14:textId="4DFE1F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0B735A" w14:paraId="4504FC6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28333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61423DAA" w14:textId="1255118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45449DCA" w14:textId="54D66A1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46631F6" w14:textId="168F714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979392" w14:textId="4AA1BDC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0B735A" w14:paraId="7E537D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4471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772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392507B0" w14:textId="00EB43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5CA4B9C3" w14:textId="17F213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74AFA" w14:textId="357F5D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842A32" w14:textId="5A1A97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0B735A" w14:paraId="57ACC98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95AE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1D9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3A4498FA" w14:textId="16466A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4AD6F08" w14:textId="4F71A4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9794C" w14:textId="78C75D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FF27F6" w14:textId="417C34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0B735A" w14:paraId="4A6B97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D27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03EE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4F9AC823" w14:textId="722688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FFCCFD6" w14:textId="7418AE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E3EE1" w14:textId="52A599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7EF436" w14:textId="2C5CB4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0B735A" w14:paraId="0A09C7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F17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5C71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5B86045C" w14:textId="4B7E36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3F621D2E" w14:textId="3D4B98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64CCC" w14:textId="1F1C03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CF4D8" w14:textId="3ECA0B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0B735A" w14:paraId="4593E5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B78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957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048409FF" w14:textId="70A1D5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58801FD3" w14:textId="77D37A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1D797" w14:textId="7FF752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C891F3" w14:textId="7A9D4C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0B735A" w14:paraId="4D3C37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3D1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98D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78271291" w14:textId="42213A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E00317A" w14:textId="59B49B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6BEE8" w14:textId="09277E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869CDA" w14:textId="1CB14C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0B735A" w14:paraId="6FC611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92CD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944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0B72A37" w14:textId="32F6E7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DB4FC8" w14:textId="11992F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0704B" w14:textId="61FEFD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30AF69" w14:textId="560DF9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0B735A" w14:paraId="79377D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B713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28B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03B3A715" w14:textId="3C6F97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1D8BE6" w14:textId="412AA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CC407" w14:textId="5467EE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4939B4" w14:textId="7A51AE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0B735A" w14:paraId="3017F0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CE63F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EAE2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41CC3F26" w14:textId="293251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539F6FFE" w14:textId="0B2092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983F4A" w14:textId="54F3B4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C0AF75" w14:textId="797362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0B735A" w14:paraId="4232414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12B0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D44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7F796923" w14:textId="0F3286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6FC3548E" w14:textId="42D0F5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FBAB5" w14:textId="5A3E5A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FA739E" w14:textId="6814C0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0B735A" w14:paraId="7B69DF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F023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474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FD37B7" w14:textId="5F70A5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C4F2EBE" w14:textId="5EC408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0D888" w14:textId="6A94A7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3FCB60" w14:textId="7C932B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0B735A" w14:paraId="597DF4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FFD2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ED5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5025C2D1" w14:textId="63A6C1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53AFBC18" w14:textId="3625C6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FBB57" w14:textId="5D2215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52AB2F" w14:textId="323464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0B735A" w14:paraId="2996AB0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2733A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0AF63D95" w14:textId="39A3D45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A5266B" w14:textId="4100AD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1BF8D92" w14:textId="030CD1F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7CA6E471" w14:textId="0755D15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0B735A" w14:paraId="1E481E1E" w14:textId="77777777" w:rsidTr="000B735A">
        <w:trPr>
          <w:trHeight w:val="20"/>
        </w:trPr>
        <w:tc>
          <w:tcPr>
            <w:tcW w:w="86" w:type="pct"/>
            <w:tcBorders>
              <w:top w:val="nil"/>
              <w:left w:val="nil"/>
              <w:bottom w:val="single" w:sz="4" w:space="0" w:color="000000"/>
              <w:right w:val="nil"/>
            </w:tcBorders>
            <w:shd w:val="clear" w:color="auto" w:fill="auto"/>
            <w:noWrap/>
            <w:vAlign w:val="bottom"/>
            <w:hideMark/>
          </w:tcPr>
          <w:p w14:paraId="142CF00F" w14:textId="77777777" w:rsidR="000B735A" w:rsidRDefault="000B735A" w:rsidP="000B735A">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1B023D3A" w14:textId="77777777" w:rsidR="000B735A" w:rsidRDefault="000B735A" w:rsidP="000B735A">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3FF3A260" w14:textId="59E60397"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92195" w14:textId="7A698143"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7A0966" w14:textId="0025DE64"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BC777B5" w14:textId="19E59F58"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0B735A" w14:paraId="39FF2A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823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3DF9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728705BC" w14:textId="3D8CFE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0F40418" w14:textId="75CADF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4DDDDD" w14:textId="370340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55CA1" w14:textId="109F9D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B735A" w14:paraId="249ABF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0DC9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C66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16B232F3" w14:textId="5C16AA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4D595577" w14:textId="1C6015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0911E" w14:textId="346F4D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3C1267" w14:textId="5E57C2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0B735A" w14:paraId="6CAA8C1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07E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FCF2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52F2365C" w14:textId="232F43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311C3C2B" w14:textId="1C3AB4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3D01CF" w14:textId="798BDC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7B20E9" w14:textId="15B8B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0B735A" w14:paraId="56B746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E564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D1CE7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06EAAD29" w14:textId="1B3221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7401B005" w14:textId="41FBEF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A9D82" w14:textId="3BD902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9816F" w14:textId="24E692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0B735A" w14:paraId="4F8DA29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7117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D6A3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164C57F3" w14:textId="302548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09D6B9F5" w14:textId="4740BE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893B8" w14:textId="30CA12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37B7AA" w14:textId="2D88AA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0B735A" w14:paraId="53E1D5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A441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4EA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178E591" w14:textId="1A368F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660BB301" w14:textId="1A4EC6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F2A91" w14:textId="7B1FFA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0EA86" w14:textId="09F696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0B735A" w14:paraId="33C8B9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8DF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C32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40032BFC" w14:textId="7DF46A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54BB453A" w14:textId="1AE143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5BA461" w14:textId="05CB0A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BDDCB3" w14:textId="1671DA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0B735A" w14:paraId="09340F2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FB61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867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22BF025" w14:textId="40EF73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AA86374" w14:textId="7FFB32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C32D4" w14:textId="3AFC29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36D91E" w14:textId="4B4FEF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0B735A" w14:paraId="37D9A8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6B2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5B3B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1514F591" w14:textId="5B246A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601D7272" w14:textId="197B33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C7726" w14:textId="40DB08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33D0B0" w14:textId="6DE28E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0B735A" w14:paraId="563333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9C2C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1FF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73D699D9" w14:textId="6D8702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0AD90D3A" w14:textId="48DC2B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D130E" w14:textId="478F81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30E7A4" w14:textId="1ED89C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0B735A" w14:paraId="1F09AF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C52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6FA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1BFE88B7" w14:textId="13BA37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0ECF9572" w14:textId="05E243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4FC66" w14:textId="283AD7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73A18E" w14:textId="30D8B4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0B735A" w14:paraId="799AB0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D4F2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1C9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256E7AFA" w14:textId="23F48A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A7085AA" w14:textId="62E4BE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49C9D" w14:textId="7BA64E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93107" w14:textId="385AD9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0B735A" w14:paraId="632426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62D0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B70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A1894E3" w14:textId="64340A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6C1478F1" w14:textId="4CA153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0A365" w14:textId="0819BC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393E9F" w14:textId="069197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0B735A" w14:paraId="117EA6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6A2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3DB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20BF9B58" w14:textId="4054D4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71B73810" w14:textId="5F040A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EA764" w14:textId="72408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985843" w14:textId="3A4214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0B735A" w14:paraId="6BC40A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5DE5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F4A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42A2B855" w14:textId="057A74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77866AE5" w14:textId="2CE2F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FC11C" w14:textId="37975D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03AFF" w14:textId="0B139B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0B735A" w14:paraId="681DB9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F1CD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2FB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3C51F7A7" w14:textId="74FF5E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2F96857B" w14:textId="6FF354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B81EC" w14:textId="3E604B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040417" w14:textId="32A084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0B735A" w14:paraId="153D41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33B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88D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38972A88" w14:textId="50D5E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1A4775AE" w14:textId="532A7A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A589F" w14:textId="4C5A86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A69F61" w14:textId="299F1A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0B735A" w14:paraId="6EFE59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0EFD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FEC6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91CA3CD" w14:textId="6F7A40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2AC4AB58" w14:textId="360A39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E0777" w14:textId="1C43F2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A1386C" w14:textId="03C7DD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0B735A" w14:paraId="78B49D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B556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F889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42C25325" w14:textId="434CFD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33FC99C5" w14:textId="0BA6DC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A3E08C" w14:textId="787C46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EA4DBA" w14:textId="7853EE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0B735A" w14:paraId="0CE40E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E1BC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C28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40C2A748" w14:textId="52D54F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069854FE" w14:textId="762799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153F7" w14:textId="27A16B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FEED57" w14:textId="57047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0B735A" w14:paraId="148B8E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18B36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743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5D8FB81" w14:textId="369138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035632C" w14:textId="20F819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A6AA0" w14:textId="7955EE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493538" w14:textId="258FDE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0B735A" w14:paraId="4211B7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F6A4A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7D8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62E0A3FD" w14:textId="47907C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F0008C2" w14:textId="294E6F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CF13D" w14:textId="0CB5DD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F872D" w14:textId="06A948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0B735A" w14:paraId="132767B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0977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EF8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1C76E1E2" w14:textId="0132AF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17C44FC7" w14:textId="50EBED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35535E" w14:textId="7D2756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C2154" w14:textId="1DCD83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0B735A" w14:paraId="59D391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3776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92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206F72B" w14:textId="3641DE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10451A52" w14:textId="7B3667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F6C45" w14:textId="2EB18A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B95A8C" w14:textId="38ADE3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0B735A" w14:paraId="1FC1364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6FFD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6A10DA74" w14:textId="7D75A2C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239972B4" w14:textId="0984930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D21FB5" w14:textId="526E609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8174510" w14:textId="026CA70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0B735A" w14:paraId="1576623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24C15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BEF917B" w14:textId="521B3E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40ACFF7D" w14:textId="13B6DD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23627" w14:textId="3FBC1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74448A" w14:textId="6AD83F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0B735A" w14:paraId="068045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A18F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E6C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4C99B6F3" w14:textId="0B812F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400C620B" w14:textId="699551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A0AB3" w14:textId="449646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9528A" w14:textId="2FF143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0B735A" w14:paraId="63FDB84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9A3D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E8F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63423D05" w14:textId="37BBF5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F2BE5F1" w14:textId="4609FF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15BCA" w14:textId="4909A0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CB3D5B" w14:textId="38E0A1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0B735A" w14:paraId="72F141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27A8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3F3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057EAC6" w14:textId="1D0EFD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67D666E0" w14:textId="6CE0D7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57B04" w14:textId="1411E8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D018C" w14:textId="63C32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0B735A" w14:paraId="4D6B57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8168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596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12D9D6AE" w14:textId="293507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4A0D9253" w14:textId="037AA0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34E13" w14:textId="1D7440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C6F329" w14:textId="06B6C1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0B735A" w14:paraId="0825EE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198F8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A49C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1324998C" w14:textId="1D3E84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7E234FD8" w14:textId="12BE37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BB1651" w14:textId="27AC7B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3FD37" w14:textId="370B87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0B735A" w14:paraId="31F080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8CA6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A69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8D2ACCE" w14:textId="41468E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53C4E86" w14:textId="024881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D55E7" w14:textId="080AE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555FB" w14:textId="127BD6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0B735A" w14:paraId="2CA120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F295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0CF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609F1C51" w14:textId="10C52C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530E3D58" w14:textId="26FA95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444B7" w14:textId="2E15B5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D01F7" w14:textId="75BA65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0B735A" w14:paraId="04BEF16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5FD21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C23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43C97948" w14:textId="55ED42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3E9361" w14:textId="6D1237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8AA02" w14:textId="73ED8E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EEA4B" w14:textId="534B66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0B735A" w14:paraId="677FA5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EB73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743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1AA5DD91" w14:textId="55078E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831C23D" w14:textId="5BBBF4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591B3" w14:textId="0C4D64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E35D51" w14:textId="611E08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0B735A" w14:paraId="665B20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809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3ED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4322A36" w14:textId="37AD10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338A31A9" w14:textId="0F8281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9FE447" w14:textId="79B923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05675D" w14:textId="2DD809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0B735A" w14:paraId="2464D6C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8335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73E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6BF81AF6" w14:textId="27D46A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82F4AED" w14:textId="3CD27C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A2DCE" w14:textId="6BCC8E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C0B28" w14:textId="7028DE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0B735A" w14:paraId="02AEC1D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02A3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07A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315226D6" w14:textId="12907B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7A8A14E" w14:textId="6E7EB6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104B3" w14:textId="28674C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5E3F49" w14:textId="625D47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0B735A" w14:paraId="51F2E74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E30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282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123C1CC0" w14:textId="1021F6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2727A2DE" w14:textId="0ED8E5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FE7D1" w14:textId="41B27D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D11DC" w14:textId="6588BB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B735A" w14:paraId="65D2D3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98F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A13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D5F7DF1" w14:textId="431CB7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336F6E67" w14:textId="60D910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B35D1" w14:textId="7D0520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7C68F1" w14:textId="215B51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B735A" w14:paraId="07B883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78E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C81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5C210EE5" w14:textId="07161C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B45423A" w14:textId="508975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0A9F83" w14:textId="0F7AA1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96228E" w14:textId="648AF4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B735A" w14:paraId="2174EA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2E7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7D8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6222933C" w14:textId="0F54D7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63774FA5" w14:textId="29E1CF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74787" w14:textId="62354E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BFF709" w14:textId="46A646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0B735A" w14:paraId="5150A1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0FF8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7F9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5771F939" w14:textId="2D4188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72F352" w14:textId="00D889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ED750B" w14:textId="65A992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B0022F" w14:textId="06F922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0B735A" w14:paraId="5660E3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0A4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413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B6A3C0D" w14:textId="1CB4D0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58E976F" w14:textId="79D94A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47FEC" w14:textId="7AA0B4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BC71A7" w14:textId="549D0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0B735A" w14:paraId="0BDAE9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D777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DC0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93AD390" w14:textId="5D6539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0D319A6" w14:textId="35A8EC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BC314" w14:textId="6AF6A5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7C4EF" w14:textId="5923DD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B735A" w14:paraId="36A046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09E9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1226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5D528C6A" w14:textId="1F7877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42E1A190" w14:textId="665F7D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FFF018" w14:textId="15AF4A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AAC04E" w14:textId="724C7A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0B735A" w14:paraId="5850C5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B4F8B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780E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34D88BF0" w14:textId="0040D3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27D393F" w14:textId="6F2FDF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0A1588" w14:textId="322FAB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E8CEC3" w14:textId="0129D0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0B735A" w14:paraId="6DEABC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2890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F5C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375608B7" w14:textId="71E391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A99142B" w14:textId="47D4F6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A79E98" w14:textId="65D6A2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7C197F" w14:textId="4D3972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0B735A" w14:paraId="251DEB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6EBC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F3F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1CE8804" w14:textId="634363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2B44C950" w14:textId="701EA3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BBCF6" w14:textId="6A0BBE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BCD400" w14:textId="0C8683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0B735A" w14:paraId="0970DC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C9B6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153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63C3D81" w14:textId="503AD6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70103203" w14:textId="15074A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B871D" w14:textId="345DCB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5B3E46" w14:textId="0AFA95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0B735A" w14:paraId="27F023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493F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C30E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160D2281" w14:textId="49D845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0F169C3" w14:textId="2EDAD2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3087A" w14:textId="7CDCA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18F15C" w14:textId="35D811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0B735A" w14:paraId="1BC70B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9E24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9C3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7785A208" w14:textId="6F9849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CA5F6EE" w14:textId="450761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FEE332" w14:textId="06AC2D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5EF417" w14:textId="58BB40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0B735A" w14:paraId="1364C20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FE919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502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28EB8F0F" w14:textId="4D439E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C03D2" w14:textId="00380C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B732B" w14:textId="3A3570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CE1769" w14:textId="0DCE3D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0B735A" w14:paraId="2394B00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73764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378E754A" w14:textId="29D29A1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F366163" w14:textId="1DBA0DC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42F413" w14:textId="5D49C11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79A3FF6" w14:textId="396A883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0B735A" w14:paraId="1309DE2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A312F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BF01FAB" w14:textId="61BED4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5FBD1A3" w14:textId="481E35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6576B" w14:textId="10ACAE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7491CC" w14:textId="14BB4D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0B735A" w14:paraId="1F1A39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B79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FE1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71DDDD5C" w14:textId="28B30E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6781F7A6" w14:textId="573F39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6846F" w14:textId="351B1C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1343BC" w14:textId="5C3440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0B735A" w14:paraId="08BDAC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2164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354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58A10FC7" w14:textId="1D234E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5E726DA" w14:textId="76B8A5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A3FB3" w14:textId="07A862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FAB350" w14:textId="6044CF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0B735A" w14:paraId="7834C5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20E7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1AA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02B4028E" w14:textId="092955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4ED2AC38" w14:textId="4784C8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5C7C0" w14:textId="4ECB35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6CCE57" w14:textId="066200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0B735A" w14:paraId="2C72FD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15EA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1924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5899472B" w14:textId="2F375F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0B4C1737" w14:textId="7DC351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33D40" w14:textId="5ED1A8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1706E" w14:textId="684DF8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0B735A" w14:paraId="03154D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84943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5D1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02B3E497" w14:textId="124365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4A551F57" w14:textId="1033FF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02613" w14:textId="73F652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16CBD" w14:textId="21164A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0B735A" w14:paraId="2E89A6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4077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B892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03A534D" w14:textId="57D3AA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289A5D2F" w14:textId="1945D2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58DFE" w14:textId="01FF54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5532C6" w14:textId="4EB1EF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0B735A" w14:paraId="16C3C4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8FA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A0D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45667892" w14:textId="18AFFB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72C422C" w14:textId="740005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35040" w14:textId="509EEC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5A7EEA" w14:textId="700E79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B735A" w14:paraId="51477B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0E41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BA3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064F8DDA" w14:textId="4AFD6F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3501A6F5" w14:textId="25646D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ED8C7" w14:textId="458BA1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F009F" w14:textId="4D947D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0B735A" w14:paraId="5C4DB1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2F56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D00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51BB78E" w14:textId="4559D1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635D7ED4" w14:textId="72E687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7665B" w14:textId="3090D0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7E74A5" w14:textId="33B2BA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0B735A" w14:paraId="4901951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48F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29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6AC61E2" w14:textId="59960E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E33D4B9" w14:textId="643796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48AD5" w14:textId="3C004D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EEE1D" w14:textId="15F4C7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0B735A" w14:paraId="0F4EE3E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27DC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052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0644015E" w14:textId="0ED3BF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79F52F3D" w14:textId="313A93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22AED" w14:textId="223512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D59201" w14:textId="51153A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0B735A" w14:paraId="194AC3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8A60A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A95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638F701" w14:textId="6FAE9B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7268A997" w14:textId="5FAF41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F09F5" w14:textId="519814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6DB878" w14:textId="56D2E0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0B735A" w14:paraId="188E20D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7C6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619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094CD72E" w14:textId="28EE7A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3E7BB0D" w14:textId="6C884A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FDC88" w14:textId="2355E8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BC1C15" w14:textId="41BCE2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0B735A" w14:paraId="11C453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E3EA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05899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027D5828" w14:textId="5068D8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1DAB9D46" w14:textId="13C978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BD3663" w14:textId="1E91A5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DC480A" w14:textId="03052A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0B735A" w14:paraId="08EA64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2E0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1991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DDCEE77" w14:textId="0D22AA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0FB524EC" w14:textId="2A6204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563578" w14:textId="62A903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4E1E3B" w14:textId="74B649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0B735A" w14:paraId="5268E3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021A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7F8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6D2C6B3" w14:textId="3E41F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5F1D6C09" w14:textId="43039C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67927" w14:textId="41BE12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228585" w14:textId="3B29C4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0B735A" w14:paraId="6B3C3D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1425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A04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63386763" w14:textId="11B1CD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5E336AE" w14:textId="509BD8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57265" w14:textId="6F632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F28DF1" w14:textId="6347A0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0B735A" w14:paraId="3FD3C58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01E80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EB0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37419007" w14:textId="0C2E61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693F1C88" w14:textId="1E0372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66BE4" w14:textId="730851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D5E58B" w14:textId="6B1CCD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0B735A" w14:paraId="0C2CABE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EE46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D1B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49220287" w14:textId="563FE4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38C7D6FA" w14:textId="4F0F78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EF7CE" w14:textId="7D1BE3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58283" w14:textId="5D8AC8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0B735A" w14:paraId="3DD418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CBFF0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4AE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0F98ED00" w14:textId="286D12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78C8D7A3" w14:textId="520123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582B9" w14:textId="5AE4B4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74CC73" w14:textId="26306D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0B735A" w14:paraId="08C98A7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C182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81B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AA8CE8B" w14:textId="68FCCA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90881DC" w14:textId="3EBCFB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ACD2E" w14:textId="7333E7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4E4C14" w14:textId="7C83FC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0B735A" w14:paraId="2E9080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199A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F50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5ACFE6EA" w14:textId="0DCB79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74DA8AE7" w14:textId="1AF68B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FAF55" w14:textId="204FBD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C653FB" w14:textId="6CA088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0B735A" w14:paraId="24FB6A7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4508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52B2E872" w14:textId="0CE138A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48C324F" w14:textId="3B6F4CD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72D2D3" w14:textId="799E8EE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D0E9F20" w14:textId="7F1A539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0B735A" w14:paraId="7694811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116E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8D4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F0D3195" w14:textId="466B0D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833D700" w14:textId="197BA2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CC0BD7" w14:textId="5E19B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EF2613" w14:textId="0BBEA0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0B735A" w14:paraId="7B26A2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A2A0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BF9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0C2A032" w14:textId="09EA08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05887AB4" w14:textId="2BD9CE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80B61" w14:textId="4527CF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3966B8" w14:textId="53BCE7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0B735A" w14:paraId="6EBC3D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4F7C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332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0B1A75C7" w14:textId="17ED42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11250F9D" w14:textId="069BB6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4B5FA" w14:textId="1404B2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561DA5" w14:textId="4D4693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0B735A" w14:paraId="3C495A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B5E1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4BC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29DD3395" w14:textId="5E0554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2610A562" w14:textId="1A2D16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57AAA" w14:textId="24DFF0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FB255" w14:textId="4D79E5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0B735A" w14:paraId="36CC9B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8D86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3342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A7A1457" w14:textId="3BE6B2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86B0DBE" w14:textId="0CAD03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B1E72" w14:textId="441BEB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CBCEE2" w14:textId="0B2699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0B735A" w14:paraId="3AEB6D7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DD13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F8C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4BC30D66" w14:textId="2B48CE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14E5E723" w14:textId="22D588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E0DE77" w14:textId="6FBC60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C35047" w14:textId="0111E3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0B735A" w14:paraId="59B301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4290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5E7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511128C7" w14:textId="5D9AE2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A5634A9" w14:textId="424B20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EED1D" w14:textId="7D6AA1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4B7ACE" w14:textId="551878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0B735A" w14:paraId="521261D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4700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B04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3D500A5" w14:textId="4AF190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D86ACA8" w14:textId="64CB9B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A8665" w14:textId="6F81A8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2909C" w14:textId="4AFAF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0B735A" w14:paraId="57C07E1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FBB7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86A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3BDB2A0F" w14:textId="456FE0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61E9475B" w14:textId="6B974B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359F4" w14:textId="74B7D7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7ED50E" w14:textId="7C81C5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0B735A" w14:paraId="5F0C4F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2D41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00B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34383D2B" w14:textId="7503A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6C8F7369" w14:textId="3CCC9A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B6659" w14:textId="5D602F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A2510E" w14:textId="1D9A18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0B735A" w14:paraId="6A47332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215D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DC58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22A0C59C" w14:textId="3B3792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CC9B02A" w14:textId="645009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80178" w14:textId="0E997E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D13A4" w14:textId="6DDB4B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0B735A" w14:paraId="3E2735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217F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E2C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035B5FAA" w14:textId="2654E1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371BF38" w14:textId="3A926C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1A59B" w14:textId="10236B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FAF21E" w14:textId="6C227D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0B735A" w14:paraId="37855F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35957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471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48801CFF" w14:textId="0E5637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5E54A8F" w14:textId="0F4C61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A4DAD" w14:textId="674BA1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32DE42" w14:textId="32D333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0B735A" w14:paraId="33FFBC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DA1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2B6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7862C24" w14:textId="70EFAF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41582424" w14:textId="58C5B8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F425B" w14:textId="168CD6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518F9F" w14:textId="642424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0B735A" w14:paraId="038F0C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415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00A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780EDA84" w14:textId="1A202E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6CE1E64C" w14:textId="489C34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CE4A0" w14:textId="17CBBE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EBA111" w14:textId="7D3617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0B735A" w14:paraId="6AEA09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7BB0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E68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4B6C3E2F" w14:textId="0F854D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129A6DC3" w14:textId="491EEE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19FC4" w14:textId="080C69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AF873" w14:textId="49645E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0B735A" w14:paraId="6C6ABB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89B5C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0EB6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C6EFED6" w14:textId="38545D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9333D93" w14:textId="005B09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DDE1D" w14:textId="79C750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CEAA5F" w14:textId="1A03B4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0B735A" w14:paraId="7FB5A5D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B9576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25A190D" w14:textId="795EF07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57FE862" w14:textId="166D941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02B737" w14:textId="2FF3D5A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E3B9AFC" w14:textId="1D50BB4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0B735A" w14:paraId="280EFCE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8F3E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A22F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4B0EA733" w14:textId="2668D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0C313030" w14:textId="2C53C7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2610D" w14:textId="3B91AB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2211BB" w14:textId="70F983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0B735A" w14:paraId="266B69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8750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7E11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7472C07A" w14:textId="18C5C2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714F0C1E" w14:textId="1C25A2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90C839" w14:textId="0D0B9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5DE6C8" w14:textId="6F8270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0B735A" w14:paraId="2B0638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3555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EC0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416284B" w14:textId="1D2256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1114AFCC" w14:textId="2DBCF6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A8E3F9" w14:textId="77DC8C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3EB082" w14:textId="733559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0B735A" w14:paraId="0D9C8E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0455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15B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E6659A7" w14:textId="2F13AD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078A2660" w14:textId="5E7A2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EE805" w14:textId="4E673A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47FC08" w14:textId="7175B1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0B735A" w14:paraId="46591B9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75B4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62B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79F642BD" w14:textId="583467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776B3C9A" w14:textId="20669C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0C82B" w14:textId="0EDEF8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0C0CF1" w14:textId="01A1EA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0B735A" w14:paraId="3A7FA1A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375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9BD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532061B4" w14:textId="76A6F0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1C5126B6" w14:textId="65304B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6D24E" w14:textId="1734E1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FEF165" w14:textId="526BFF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0B735A" w14:paraId="65D558B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98E6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A21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7F320C8B" w14:textId="1F75CE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3E18338C" w14:textId="349BE8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E4FDC" w14:textId="0FE3F7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CA8822" w14:textId="3A4481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0B735A" w14:paraId="1F8C2FF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85E0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D44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23B0280" w14:textId="19CDD8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0CDBD453" w14:textId="0E5266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D363D" w14:textId="55DCAB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C6A3F1" w14:textId="6D85AA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0B735A" w14:paraId="110A06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8E14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77D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29D6D7D0" w14:textId="61D37B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32221517" w14:textId="129BF4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8FD49E" w14:textId="489D19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C9342" w14:textId="356E59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0B735A" w14:paraId="660CB32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BB2B1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4F70217D" w14:textId="388360F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716,82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BC18AFC" w14:textId="38A4971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3,314,217.66 </w:t>
            </w:r>
          </w:p>
        </w:tc>
        <w:tc>
          <w:tcPr>
            <w:tcW w:w="624" w:type="pct"/>
            <w:tcBorders>
              <w:top w:val="nil"/>
              <w:left w:val="nil"/>
              <w:bottom w:val="single" w:sz="4" w:space="0" w:color="000000"/>
              <w:right w:val="single" w:sz="4" w:space="0" w:color="000000"/>
            </w:tcBorders>
            <w:shd w:val="clear" w:color="A5A5A5" w:fill="A5A5A5"/>
            <w:noWrap/>
            <w:vAlign w:val="bottom"/>
            <w:hideMark/>
          </w:tcPr>
          <w:p w14:paraId="6AFD9F77" w14:textId="71EA8CB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EDB81BB" w14:textId="09F176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031,043.00 </w:t>
            </w:r>
          </w:p>
        </w:tc>
      </w:tr>
      <w:tr w:rsidR="000B735A" w14:paraId="4CF04F4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42DA2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6FB80054" w14:textId="30F2B32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399,96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00F18184" w14:textId="5D8FD59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286,281.4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02671D" w14:textId="5970370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33AAC4A" w14:textId="58C9EC7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9,686,248.25 </w:t>
            </w:r>
          </w:p>
        </w:tc>
      </w:tr>
      <w:tr w:rsidR="000B735A" w14:paraId="7CE5F99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1E19B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2FCCF019" w14:textId="1F9B58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6423C386" w14:textId="1AF9AC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4B10E0B8" w14:textId="24559B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189C20B" w14:textId="60C6A0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0B735A" w14:paraId="2FB692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A5B8CE"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9AF764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B5A3C0A" w14:textId="45B470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2FBE4458" w14:textId="6B470F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0AF59" w14:textId="43D602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3B8D4" w14:textId="252DF2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0B735A" w14:paraId="44ADC2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F3183"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9BB2F7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D1940B3" w14:textId="12A73F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c>
          <w:tcPr>
            <w:tcW w:w="675" w:type="pct"/>
            <w:tcBorders>
              <w:top w:val="nil"/>
              <w:left w:val="nil"/>
              <w:bottom w:val="single" w:sz="4" w:space="0" w:color="000000"/>
              <w:right w:val="single" w:sz="4" w:space="0" w:color="000000"/>
            </w:tcBorders>
            <w:shd w:val="clear" w:color="auto" w:fill="auto"/>
            <w:noWrap/>
            <w:vAlign w:val="bottom"/>
            <w:hideMark/>
          </w:tcPr>
          <w:p w14:paraId="5CD3E3A6" w14:textId="28D754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D1423A" w14:textId="60F29A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E68CA1" w14:textId="217FA8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970,880.50 </w:t>
            </w:r>
          </w:p>
        </w:tc>
      </w:tr>
      <w:tr w:rsidR="000B735A" w14:paraId="57FB649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E878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321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415736ED" w14:textId="06B892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9E30814" w14:textId="7AEC68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9B9EA" w14:textId="7E67F2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1E06E5" w14:textId="32D63A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0B735A" w14:paraId="1575F94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E05A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C0F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292477FC" w14:textId="4E3DA2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771BC50D" w14:textId="1EBBF8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638100" w14:textId="5A4600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58D1D1" w14:textId="6D17B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0B735A" w14:paraId="2E8CFD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99F3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CF8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52D4244" w14:textId="38EEB4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24540BBD" w14:textId="677193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47530DC1" w14:textId="5CD77B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437283" w14:textId="213247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0B735A" w14:paraId="537708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0B49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D54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43B778CC" w14:textId="5AD5A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70A20A2A" w14:textId="635D58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136CE838" w14:textId="26C62C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1562AA" w14:textId="77F83A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0B735A" w14:paraId="25B40D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C8A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DE12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6E74FF2A" w14:textId="3EF93A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96DD0F1" w14:textId="4F400A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4F56992" w14:textId="3B21C8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DFCC78" w14:textId="1B9A4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25,315.00 </w:t>
            </w:r>
          </w:p>
        </w:tc>
      </w:tr>
      <w:tr w:rsidR="000B735A" w14:paraId="5E108B5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64FE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51E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2D5A21B6" w14:textId="32662C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75CC13BD" w14:textId="347110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E2496" w14:textId="0B3CA8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6E49C2" w14:textId="041813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0B735A" w14:paraId="7D76AC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D755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4C9A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0BC74454" w14:textId="0BEC45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694F658" w14:textId="48D108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BB9823" w14:textId="72DF73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C84E74" w14:textId="270002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0B735A" w14:paraId="5C0848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30D9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CB8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7DFF59F2" w14:textId="7774C7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482A8962" w14:textId="21F528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22E540CE" w14:textId="5B6278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3EE42" w14:textId="22FE77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0B735A" w14:paraId="3D005B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206E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FB2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1A5AFEA6" w14:textId="69C06A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2FE7E52C" w14:textId="65F561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F8BAB" w14:textId="596446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AE1248" w14:textId="5908EB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0B735A" w14:paraId="69D5BB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BF530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076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45369E59" w14:textId="2EF87E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5B6596B2" w14:textId="5CBFBD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635306C0" w14:textId="7B9F69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36D6A9" w14:textId="796396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0B735A" w14:paraId="4A0352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5803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37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18A22BEC" w14:textId="3C0503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07BC9EA" w14:textId="71816A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DCCEE" w14:textId="5E147E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BA5C4" w14:textId="308E5D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B735A" w14:paraId="5FD482F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5746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043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4234FC8A" w14:textId="06C7C0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05C90C68" w14:textId="14B68B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CEDB632" w14:textId="268128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3496C" w14:textId="071DF1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0B735A" w14:paraId="044890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1D3B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13E8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59DD7C09" w14:textId="7336F3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20EC4E79" w14:textId="1E7B52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8B2C55" w14:textId="124986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09173" w14:textId="48876C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B735A" w14:paraId="615CB2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48F3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685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F55D1B7" w14:textId="01B1B8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1A5B57D0" w14:textId="7CACA1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3D4483A1" w14:textId="1847B9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7A92C1" w14:textId="70DAB0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0B735A" w14:paraId="2ED8186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187C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01A6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0F4DBC4A" w14:textId="30FAF7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343D26FE" w14:textId="35A39B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290DBC63" w14:textId="478987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0DAD7" w14:textId="5FEBED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0B735A" w14:paraId="526409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D57B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B3D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11BF9986" w14:textId="2C8ED7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E715BF4" w14:textId="100E3B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E19B45" w14:textId="3C90BB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0E9B2E" w14:textId="6FF2BB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0B735A" w14:paraId="79D3B3B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BD23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D04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42534D6B" w14:textId="3E1B06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0CDE0BC" w14:textId="5E5AA5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333E20" w14:textId="3F9D55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E32372" w14:textId="121B52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0B735A" w14:paraId="7833659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3460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187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7673671B" w14:textId="25ED0C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444772F7" w14:textId="425955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246D3" w14:textId="5902E2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33BF01" w14:textId="51B901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0B735A" w14:paraId="676598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D8F6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411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21A91D8" w14:textId="5D9DB8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0059F7E5" w14:textId="72F705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7B960" w14:textId="34407A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DF5FA8" w14:textId="49BA5F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0B735A" w14:paraId="0B7431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F702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9D73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D70B386" w14:textId="68F7D1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3,375.00 </w:t>
            </w:r>
          </w:p>
        </w:tc>
        <w:tc>
          <w:tcPr>
            <w:tcW w:w="675" w:type="pct"/>
            <w:tcBorders>
              <w:top w:val="nil"/>
              <w:left w:val="nil"/>
              <w:bottom w:val="single" w:sz="4" w:space="0" w:color="000000"/>
              <w:right w:val="single" w:sz="4" w:space="0" w:color="000000"/>
            </w:tcBorders>
            <w:shd w:val="clear" w:color="auto" w:fill="auto"/>
            <w:noWrap/>
            <w:vAlign w:val="bottom"/>
            <w:hideMark/>
          </w:tcPr>
          <w:p w14:paraId="77A40806" w14:textId="27FA73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6AD4C10B" w14:textId="5DAB6E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FEAE5D" w14:textId="5041D9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66,926.40 </w:t>
            </w:r>
          </w:p>
        </w:tc>
      </w:tr>
      <w:tr w:rsidR="000B735A" w14:paraId="1F40C0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1594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1A14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55A409D9" w14:textId="576F83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111A9EE1" w14:textId="4AD1A1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DD76F" w14:textId="0281B8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4E91EB" w14:textId="5F0571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0B735A" w14:paraId="7F366F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84A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F11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F94BA28" w14:textId="4DA63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17B67370" w14:textId="150607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76089" w14:textId="01B78E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BF413B" w14:textId="2B98EE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0B735A" w14:paraId="19952D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732AF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4B2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4583B7F9" w14:textId="582A3B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35ADFC" w14:textId="72DEFC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09747" w14:textId="386554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986CDD" w14:textId="2CDB02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0B735A" w14:paraId="2BEF8FB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36C8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81D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3E40FE96" w14:textId="2E02E4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5E738BB8" w14:textId="4649AE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3F9C6" w14:textId="26F4C2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1D1EF" w14:textId="689773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0B735A" w14:paraId="4D2DE4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9742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94A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7BDCCC6D" w14:textId="359814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609B595F" w14:textId="05AD47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08161" w14:textId="3FFC67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304758" w14:textId="1E25F8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0B735A" w14:paraId="66F172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C00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75F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D38AFDC" w14:textId="49395D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62BF6163" w14:textId="63C031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3080454" w14:textId="501275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9B03E6" w14:textId="43B08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0B735A" w14:paraId="4CD35C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A2B4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BAE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6D0B8856" w14:textId="463B10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E7A38DC" w14:textId="110879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4463B" w14:textId="7D5F68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673E72" w14:textId="041E01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0B735A" w14:paraId="2B20BF2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8DB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3DC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037FA59" w14:textId="6C93CF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2E8C09E4" w14:textId="0C7E20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4367C" w14:textId="67E149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B17E7" w14:textId="57568C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0B735A" w14:paraId="25A05B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110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E0E1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044D444" w14:textId="2B40C0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2B900268" w14:textId="0B0F94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4EB9111E" w14:textId="1BFD3D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D294BA" w14:textId="319E0B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0B735A" w14:paraId="2990DF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D16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B28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67CACACC" w14:textId="4B0617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69D2D643" w14:textId="38DACB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2C698" w14:textId="1091CA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399188" w14:textId="75FC7A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0B735A" w14:paraId="5A2304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E8990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415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49FCE61F" w14:textId="6E09E2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061509CF" w14:textId="35BE80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5F5CE" w14:textId="203C84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3D518" w14:textId="27FB37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0B735A" w14:paraId="40C2C9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752A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9F7F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F0A2315" w14:textId="5BEE63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2F0B592" w14:textId="2ABEA1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26CD1" w14:textId="20D1CA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57267" w14:textId="0ED288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0B735A" w14:paraId="34D9179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9763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64F9DF38" w14:textId="2470B93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F5581C" w14:textId="38A52A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4,978,521.43 </w:t>
            </w:r>
          </w:p>
        </w:tc>
        <w:tc>
          <w:tcPr>
            <w:tcW w:w="624" w:type="pct"/>
            <w:tcBorders>
              <w:top w:val="nil"/>
              <w:left w:val="nil"/>
              <w:bottom w:val="single" w:sz="4" w:space="0" w:color="000000"/>
              <w:right w:val="single" w:sz="4" w:space="0" w:color="000000"/>
            </w:tcBorders>
            <w:shd w:val="clear" w:color="D8D8D8" w:fill="D8D8D8"/>
            <w:noWrap/>
            <w:vAlign w:val="bottom"/>
            <w:hideMark/>
          </w:tcPr>
          <w:p w14:paraId="3F42122C" w14:textId="659C54F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4C00051" w14:textId="77E7DE2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337,028.18 </w:t>
            </w:r>
          </w:p>
        </w:tc>
      </w:tr>
      <w:tr w:rsidR="000B735A" w14:paraId="28927A1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69DDF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375CAE4" w14:textId="529F4E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8F54519" w14:textId="74ED84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5468B9BB" w14:textId="39CF7B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0AA191E" w14:textId="7390DA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0B735A" w14:paraId="53FDAF5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307FF"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0367F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75BBB9BF" w14:textId="39D299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3DD1C0F5" w14:textId="009F55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4587D" w14:textId="6F8186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2372F2" w14:textId="75495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0B735A" w14:paraId="12D6971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B84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9E6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37EE7F52" w14:textId="58A694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53974D5F" w14:textId="6C1E57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01485" w14:textId="1FADD0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01872" w14:textId="37E15F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0B735A" w14:paraId="576F0D5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E563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E83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05389C13" w14:textId="4E436A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67C84A0F" w14:textId="048B88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09CE1465" w14:textId="524EA1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10C3B" w14:textId="55FAAD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0B735A" w14:paraId="6F348B3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5FE7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5310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09B57E2C" w14:textId="71DB93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12B62638" w14:textId="7146DA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E4E9B7" w14:textId="724137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E6F43D" w14:textId="5B6988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0B735A" w14:paraId="2C0745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DD2F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400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3C2AE7B3" w14:textId="5072B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7A474" w14:textId="2F972A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213CDB99" w14:textId="0364A7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C12DD0" w14:textId="512587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0B735A" w14:paraId="096AB8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EEF2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A7D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38E956E0" w14:textId="52A248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6AB69FB2" w14:textId="2AD937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7B196513" w14:textId="6002B5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477BF2" w14:textId="45AAB0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0B735A" w14:paraId="717C19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47D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EA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36068B68" w14:textId="515C19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341EED6C" w14:textId="51DDEF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1871D81" w14:textId="3BE9D7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3AC76" w14:textId="2F1C79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0B735A" w14:paraId="466CC9D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9A19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973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600B632C" w14:textId="67704A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E86C92" w14:textId="36FBE1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9F1DD" w14:textId="3A6139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E05013" w14:textId="6D5AA3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B735A" w14:paraId="72A864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8EF6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57DF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10CE3903" w14:textId="3A13D8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526DD81E" w14:textId="68093F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5B08E14C" w14:textId="19C121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B7F7BF" w14:textId="3959B3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0B735A" w14:paraId="2B8AC1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5344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270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581D75F4" w14:textId="44527A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7D42E721" w14:textId="126784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0AA9E6DC" w14:textId="01E867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0A41CA" w14:textId="079D9E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0B735A" w14:paraId="1F0176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43FB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D21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3EE36E4D" w14:textId="7A64CD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0B45F5" w14:textId="2B2AC4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9879481" w14:textId="5CC1C3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59042A" w14:textId="208543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0B735A" w14:paraId="3CE46E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C60B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5798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2C7CE4A1" w14:textId="7B3790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4E5BBAD8" w14:textId="3F5681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301BDFD0" w14:textId="14E038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660541" w14:textId="3B0A4E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0B735A" w14:paraId="62E1219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0D1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BB5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AFF464B" w14:textId="3E9669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386649" w14:textId="33E996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903D1" w14:textId="55D7A8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D44829" w14:textId="1E28D1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B735A" w14:paraId="3025A3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174E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E38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04383F49" w14:textId="56C1F3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E085B8" w14:textId="43738D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4C76D882" w14:textId="757693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5CC607" w14:textId="2618CE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0B735A" w14:paraId="233AB3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B3A8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011E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7C2A7BE3" w14:textId="35B912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DFB88B" w14:textId="573AFA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75064" w14:textId="24B71A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3C008" w14:textId="288E4B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0B735A" w14:paraId="1280E6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F6794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7DB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43C24DFC" w14:textId="492D91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10369770" w14:textId="105BDD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C63D4" w14:textId="67AE79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6E8214" w14:textId="0C5749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0B735A" w14:paraId="085DD0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2B1A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78B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5BE9AA13" w14:textId="072AAF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2E2E8574" w14:textId="0B67DD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9C271DB" w14:textId="63DB82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96B9AC" w14:textId="076A57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0B735A" w14:paraId="2F0C0F3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5AB1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51D9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300313F" w14:textId="4C1C44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296E04D8" w14:textId="58DD35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CBCACD4" w14:textId="7B280C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3F4377" w14:textId="6A71B2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0B735A" w14:paraId="73E637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0628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FF1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7FA20C94" w14:textId="474F69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06C9749E" w14:textId="55AD02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798B85C5" w14:textId="1C2B1B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97D57E" w14:textId="47BD43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0B735A" w14:paraId="23AB28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F563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CBB5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307856C" w14:textId="13A57A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2966CCE" w14:textId="6ECE63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4FD8FC3E" w14:textId="14C725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51B575" w14:textId="377754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0B735A" w14:paraId="2C3B312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3CF7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AA3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67D3EAB7" w14:textId="1BD014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47E04CBD" w14:textId="16D659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2ECDBD6" w14:textId="2FD857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BA46CE" w14:textId="0EE5E7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0B735A" w14:paraId="4A3BA8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A116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B04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24FFDCC" w14:textId="5BC6B5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1C872D9" w14:textId="71A8C4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01EAAC81" w14:textId="3B27F2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E870CA" w14:textId="76F835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0B735A" w14:paraId="167F9E7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AA050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F10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416DFCCD" w14:textId="0CCB04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338810C0" w14:textId="08A6AE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05F76C25" w14:textId="33B734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FC8B79" w14:textId="44558E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0B735A" w14:paraId="710352A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EF84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42B856DF" w14:textId="22B6FD6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598,3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34E98BFE" w14:textId="6F599D9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476,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7EAC6716" w14:textId="264B595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FBB2B3" w14:textId="6D81156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075,275.05 </w:t>
            </w:r>
          </w:p>
        </w:tc>
      </w:tr>
      <w:tr w:rsidR="000B735A" w14:paraId="15CB69E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875B90"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0ED07D74" w14:textId="6E86A8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699252" w14:textId="33CE49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01F430F" w14:textId="52FF0D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A5C6640" w14:textId="4DF423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0B735A" w14:paraId="30058A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A9EBA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141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D0905AA" w14:textId="46F80F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E2B3C0E" w14:textId="6092BE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B8AC7" w14:textId="62B038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7B5C7" w14:textId="3E36FC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B735A" w14:paraId="7F53EF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E112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5E0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75E8456B" w14:textId="1C05A9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ABC2217" w14:textId="1CBEA8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4E74AEE3" w14:textId="558AD4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660ED5" w14:textId="0355BD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0B735A" w14:paraId="2E7AEC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5E2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292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0E022435" w14:textId="42881E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0333AF25" w14:textId="703820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0D2C028" w14:textId="19DC96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22B4B2" w14:textId="18DD00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0B735A" w14:paraId="0B5B6F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8256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0D6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69431CFC" w14:textId="277F25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4EBBD9DF" w14:textId="738090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17A21030" w14:textId="7EE271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53C28D" w14:textId="16535E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0B735A" w14:paraId="6FBA5A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3A2B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4599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A0E44E5" w14:textId="4A1F5B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5075DA9C" w14:textId="23E056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54506F35" w14:textId="21172E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72A9C" w14:textId="073BB0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0B735A" w14:paraId="5B9AD9C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9F97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A23E3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2DEC06EA" w14:textId="1F7EA1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52D21699" w14:textId="43900C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9D262" w14:textId="26E066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C8DB88" w14:textId="154797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0B735A" w14:paraId="0A3908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0A9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9E7A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5ED640CD" w14:textId="477DCA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C80EA83" w14:textId="33C73F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18EF6" w14:textId="56763E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6585F" w14:textId="4B0710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B735A" w14:paraId="1A64CA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DEE3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7D3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2E0703F3" w14:textId="2E3FBD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F4C21" w14:textId="584B14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5788796F" w14:textId="7F67EE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A7834C" w14:textId="6306C6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0B735A" w14:paraId="5D3F9A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E826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D12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6EDB2F48" w14:textId="7B426A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69B1D03E" w14:textId="50543E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EDAB9" w14:textId="32ED7B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69E33E" w14:textId="0A84DF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0B735A" w14:paraId="78DC7FD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26D13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5B6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2FA90B47" w14:textId="3BF733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03226449" w14:textId="5C9784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596DEE8E" w14:textId="7D04F5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5939B" w14:textId="010584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1,325.00 </w:t>
            </w:r>
          </w:p>
        </w:tc>
      </w:tr>
      <w:tr w:rsidR="000B735A" w14:paraId="3848D2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24A5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8A5A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ACDEFFE" w14:textId="75EC15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197C8CDC" w14:textId="6E55AC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5A34A67E" w14:textId="3FAFC7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E4100F" w14:textId="67EB43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0B735A" w14:paraId="1F5B7A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394B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E05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3E86AC9C" w14:textId="60AD8E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8A14E" w14:textId="4B2143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115DD" w14:textId="068ED9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081AB" w14:textId="0C64AC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9,000.00 </w:t>
            </w:r>
          </w:p>
        </w:tc>
      </w:tr>
      <w:tr w:rsidR="000B735A" w14:paraId="2B21BB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1EF3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329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2C25DF54" w14:textId="04C848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3F56A10" w14:textId="7ADD24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F2CBC5" w14:textId="4D3852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8003E1" w14:textId="10DCB0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0B735A" w14:paraId="4A442F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18C73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02B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10BF28FC" w14:textId="43DA18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93F67C" w14:textId="3E5474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763A999" w14:textId="458AB0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E0F0C" w14:textId="5A90F8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0B735A" w14:paraId="6746BA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3048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31AA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05C3E3A" w14:textId="0CAD76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DCBF1A9" w14:textId="3E813E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2E23F" w14:textId="64DC8A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AE6ADF" w14:textId="4C95B2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0B735A" w14:paraId="362388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2DF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0633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2A005CCF" w14:textId="1A08CC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6AF53B87" w14:textId="282CD8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98B13" w14:textId="28CEED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593A6E" w14:textId="46A586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0B735A" w14:paraId="216AFD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FDC8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BBB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3C57C766" w14:textId="1A5452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97B76" w14:textId="5CF956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520474" w14:textId="058443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81C4E3" w14:textId="4C086F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0B735A" w14:paraId="7097AA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66F7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E2C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5A2DAF90" w14:textId="65DEF9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25B51F46" w14:textId="504C0F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D92DA" w14:textId="74F580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77878A" w14:textId="1B013E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0B735A" w14:paraId="0B2E8FF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322E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DBA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5F4B7304" w14:textId="79698A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884395" w14:textId="32BE4D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429590E2" w14:textId="27F0F1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E3FB59" w14:textId="24B7A5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0B735A" w14:paraId="0D22CD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5389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9C8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09503F3F" w14:textId="00ACD7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7033D" w14:textId="0DDC85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A643392" w14:textId="011320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1B3DE9" w14:textId="2C05D2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0B735A" w14:paraId="62704D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9775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3BD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662343FB" w14:textId="500C2F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71F3D271" w14:textId="6661D4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DD2639" w14:textId="14F780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102536" w14:textId="02AE8D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0B735A" w14:paraId="44F7C65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BF84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4FD4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198E2751" w14:textId="3EFB67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7D870B44" w14:textId="08C403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0C81C6D" w14:textId="7BC22C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F74AA7" w14:textId="39D526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0B735A" w14:paraId="7E68B3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0604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B575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053927B" w14:textId="1F3B07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12750A7" w14:textId="00409A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DD396" w14:textId="43F86E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BAEED1" w14:textId="1574C3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0B735A" w14:paraId="5F722A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D8FE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53A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0E53F337" w14:textId="671538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5A63D1A" w14:textId="5BA372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582EA29" w14:textId="1D4695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5DE6F5" w14:textId="728DF9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0B735A" w14:paraId="5C4F1B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3A2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E59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6BD253F" w14:textId="16437D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014ACB3D" w14:textId="19DD15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2D63A579" w14:textId="5C96D5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CFE348" w14:textId="7D5721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0B735A" w14:paraId="72E1602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6C91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E5F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B752974" w14:textId="02E3CC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18C417FE" w14:textId="6FF915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35D91E60" w14:textId="65EFE3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6F1E11" w14:textId="5DF126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0B735A" w14:paraId="1ABF9D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3445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174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675FE17" w14:textId="33DC7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7A1B21D" w14:textId="4119C7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13AE2BE" w14:textId="742242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19758D" w14:textId="1B48B7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0B735A" w14:paraId="38F720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0AA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DA5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0F776B06" w14:textId="0722C0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73518252" w14:textId="66820A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19016606" w14:textId="1F8B04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B3ACC0" w14:textId="626A6A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0B735A" w14:paraId="1391FF5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658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80F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C2DFBF2" w14:textId="4AE6CE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4B27512C" w14:textId="19876F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1F228" w14:textId="04E504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93B4F5" w14:textId="487F26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0B735A" w14:paraId="7E50E63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D420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DB2B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B13A034" w14:textId="199B1F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AF5E2B4" w14:textId="27BCDC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6D7F4" w14:textId="7364FA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9766D5" w14:textId="715EB3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0B735A" w14:paraId="101ED8F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9DFC2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47DFCC12" w14:textId="1DBE494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063,9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A4AF32" w14:textId="05B175A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1BE2029C" w14:textId="4D7BB1C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88ACE72" w14:textId="5BA5B5E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030,534.68 </w:t>
            </w:r>
          </w:p>
        </w:tc>
      </w:tr>
      <w:tr w:rsidR="000B735A" w14:paraId="6675EE1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761E4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0743327" w14:textId="2F12C7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DB4333" w14:textId="209C45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DC1E2" w14:textId="20F171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6F3EA72" w14:textId="5B792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0B735A" w14:paraId="5FFDA80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C61B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D96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5503915A" w14:textId="673397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EC1645" w14:textId="3341E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F101B" w14:textId="4708F5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B9E11A" w14:textId="486FA3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0B735A" w14:paraId="7F6D21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482B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877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0FC21156" w14:textId="53628D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FC4FE" w14:textId="490F96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51952" w14:textId="37116B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39187C" w14:textId="317AC9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0B735A" w14:paraId="431B22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06D3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9B7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63EB67D7" w14:textId="212390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8FB7F31" w14:textId="3DDA48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B5DB5" w14:textId="1EB8CD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56B99A" w14:textId="4C190E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B735A" w14:paraId="4D9BDC8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03EB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830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00F6083" w14:textId="1BC80F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675F4" w14:textId="302566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7EEDA" w14:textId="550E8C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32F989" w14:textId="45D162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B735A" w14:paraId="42CC29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68062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FE6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51030CAA" w14:textId="149541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09BE34" w14:textId="58F1F7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2D908" w14:textId="105185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DD09C2" w14:textId="48D5A9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B735A" w14:paraId="38ABEA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090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D92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1AA03E1" w14:textId="2FD971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2639E3C" w14:textId="6EFE41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A5949" w14:textId="3252CA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00182A" w14:textId="246836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B735A" w14:paraId="6F46C4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062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3A4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C3B2962" w14:textId="490484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F7629" w14:textId="0A6F21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4A54C98D" w14:textId="494DA6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C50B14" w14:textId="42B83C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0B735A" w14:paraId="65E542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C375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4C9B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5D8B7700" w14:textId="4C9C00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612F10" w14:textId="34A65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76084" w14:textId="6BEE24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E6A6A" w14:textId="49995B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B735A" w14:paraId="24421C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F468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815D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ADB4B16" w14:textId="1C8C8C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DC4788" w14:textId="503D71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1239E" w14:textId="22C4E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B03DDD" w14:textId="7109CF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B735A" w14:paraId="3DC9E3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B625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789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63D74A8" w14:textId="66BC45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B110F1" w14:textId="2205EA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E3EB6F" w14:textId="2BC9D3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CBBACB" w14:textId="534B0E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0B735A" w14:paraId="510141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4F21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37FB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0DC4B296" w14:textId="6B8981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4E03CB4E" w14:textId="319789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B4CA0" w14:textId="7908A4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74F13" w14:textId="4122E1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0B735A" w14:paraId="3E73F4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E51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52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3B42C1CC" w14:textId="3F9925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172FF" w14:textId="170D20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569D8" w14:textId="257694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6A48B4" w14:textId="7CFF95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B735A" w14:paraId="2BF22F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862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99E6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6B4DEAB8" w14:textId="10540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28756" w14:textId="7CEB02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EB6B2" w14:textId="75E30A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33BD4F" w14:textId="630267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B735A" w14:paraId="014830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1DDC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2ED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C43FA27" w14:textId="6C0746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E07E76" w14:textId="1BF2F2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05BF9" w14:textId="5D27BD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B5108A" w14:textId="54E49C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0B735A" w14:paraId="2C8052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EA10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44B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4C0C0C7A" w14:textId="0B8C4F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76F7A" w14:textId="38B72A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C55EB" w14:textId="2A8FDB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C8CD7F" w14:textId="7A38F0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0B735A" w14:paraId="1B0B1FA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FE8D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4A34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1B98BFA" w14:textId="10E5DB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3BC8EB" w14:textId="13E9F3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7A3B5" w14:textId="6BD39A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702367" w14:textId="269C1A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0B735A" w14:paraId="049397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A1F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5CA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29E511DA" w14:textId="5FA9FE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3EA9230" w14:textId="439591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72BE7" w14:textId="21F615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5C2F68" w14:textId="2C22E7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0B735A" w14:paraId="5883D4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BBB4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D2F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E6235F" w14:textId="40D95F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7,935.00 </w:t>
            </w:r>
          </w:p>
        </w:tc>
        <w:tc>
          <w:tcPr>
            <w:tcW w:w="675" w:type="pct"/>
            <w:tcBorders>
              <w:top w:val="nil"/>
              <w:left w:val="nil"/>
              <w:bottom w:val="single" w:sz="4" w:space="0" w:color="000000"/>
              <w:right w:val="single" w:sz="4" w:space="0" w:color="000000"/>
            </w:tcBorders>
            <w:shd w:val="clear" w:color="auto" w:fill="auto"/>
            <w:noWrap/>
            <w:vAlign w:val="bottom"/>
            <w:hideMark/>
          </w:tcPr>
          <w:p w14:paraId="04E7CB09" w14:textId="78DAE4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64C261" w14:textId="20F763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81E039" w14:textId="185DBA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7,935.00 </w:t>
            </w:r>
          </w:p>
        </w:tc>
      </w:tr>
      <w:tr w:rsidR="000B735A" w14:paraId="6C7161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C44F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F55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50302D86" w14:textId="678759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4F4A97" w14:textId="0E1E42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D65AF" w14:textId="42E92C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62DAD0" w14:textId="5C94F8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0B735A" w14:paraId="03D67D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C733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D42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7FAC4BC" w14:textId="194EF3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0A5A3100" w14:textId="1AC95B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116722A" w14:textId="278E91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2692B2" w14:textId="7ED9BE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0B735A" w14:paraId="78B3A5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B374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398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6E2A92D1" w14:textId="098DD8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724F56A8" w14:textId="6709D2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C5940" w14:textId="21735E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B8CD96" w14:textId="320307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0B735A" w14:paraId="4758319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16D0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F66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818493E" w14:textId="2F606F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56BEC8D5" w14:textId="485FD7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B7036" w14:textId="0D27DE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7CC9D8" w14:textId="03DE95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0B735A" w14:paraId="000B35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4658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87BF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4684682" w14:textId="5D325A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65E7A2" w14:textId="208724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5373F5BC" w14:textId="4D12EC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A71CDE" w14:textId="5CDEC8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0B735A" w14:paraId="2EDC37F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EF2A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F92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EA43DEB" w14:textId="3CB13C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E837BC" w14:textId="2991EE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F1F8F" w14:textId="6201E3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5A78E1" w14:textId="76A8D9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B735A" w14:paraId="5ADC5D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BCB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EE1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F2DD26B" w14:textId="4CC8DC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E535F" w14:textId="414FA3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15123" w14:textId="061F9D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925539" w14:textId="369FA1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B735A" w14:paraId="5E4457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273F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794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29774285" w14:textId="164C6B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3F9F03" w14:textId="701F9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C426DC" w14:textId="782500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13878F" w14:textId="09F85C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B735A" w14:paraId="0864ACB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5594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CF80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89175CA" w14:textId="6C737D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0859F" w14:textId="1F4F55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30A4A" w14:textId="35C64D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DE9771" w14:textId="1CA7D8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0B735A" w14:paraId="27FEB0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3643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95D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A4786FA" w14:textId="617610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121D61" w14:textId="76D48B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DF60B" w14:textId="08242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4DBBC" w14:textId="18C997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B735A" w14:paraId="215695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B422F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DFB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3286F614" w14:textId="633308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9B2ABD" w14:textId="0A653E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38DD2" w14:textId="562F74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248030" w14:textId="157BFD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0B735A" w14:paraId="78E80DB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3C2C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2FD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D0957C3" w14:textId="2C6E81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78D636" w14:textId="40F4AD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ED7EB" w14:textId="2F8AD5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E2758" w14:textId="102758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0B735A" w14:paraId="7472A0E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23E6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FFEB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1CF971E0" w14:textId="107DB6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926DF3" w14:textId="7A11F7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0D95F" w14:textId="7A84A2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EFE00A" w14:textId="2DDFC8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0B735A" w14:paraId="5ABF99A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3530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AE5D5E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0E4B6047" w14:textId="2B8187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92C2D" w14:textId="6EED8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0B6E0" w14:textId="3649F1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D4AB61" w14:textId="1601A3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0B735A" w14:paraId="5BA09F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7823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ABE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6EED15DC" w14:textId="4A407A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86C8E43" w14:textId="6C17F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A6534" w14:textId="66DE72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292C99" w14:textId="7887D0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0B735A" w14:paraId="5BC256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7D5B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6F00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283ABCA" w14:textId="049C2D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0622BA5" w14:textId="2C8F4A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310273" w14:textId="03092A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37E7BE" w14:textId="73489E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0B735A" w14:paraId="48DA62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94DE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E05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4B86C71" w14:textId="2E83FD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24E100" w14:textId="10DB76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88E72" w14:textId="4C6305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DD9643" w14:textId="398D06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0B735A" w14:paraId="226405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20F1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D9BB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140A389B" w14:textId="6647B7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72A41D0" w14:textId="2244FB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BA88B" w14:textId="79808E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EDD07C" w14:textId="5139F3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0B735A" w14:paraId="548F1F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3E903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052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09C860C4" w14:textId="1C29B9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73500D7" w14:textId="477CB1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E1670" w14:textId="5A7D2B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5FBAD3" w14:textId="53E90E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0B735A" w14:paraId="740E0E3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7313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8A13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667C98D5" w14:textId="044043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0020E2" w14:textId="3E3731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FA6176" w14:textId="6DE1AD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7999CD" w14:textId="67E93D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0B735A" w14:paraId="6A11D4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4108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C25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E7A5A43" w14:textId="7CEE7E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56E5785C" w14:textId="72F0C5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7363E" w14:textId="6E3ED3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8B3AE" w14:textId="63219C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0B735A" w14:paraId="6EB0888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1DBE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B47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5299834D" w14:textId="307F70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4EF770" w14:textId="463037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77750D" w14:textId="11CD01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D26D1B" w14:textId="1CD53D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0B735A" w14:paraId="136186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2E6E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124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0C27F59" w14:textId="43893B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9C5EB7" w14:textId="7D34DC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EA3CBE" w14:textId="0E1F16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290995" w14:textId="1D8C77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0B735A" w14:paraId="0F1679E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65B4A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1BCF727C" w14:textId="58A9092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295,9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067CB67" w14:textId="33826E1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28F2E56B" w14:textId="2123B70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957F9CA" w14:textId="3537BAF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901,956.84 </w:t>
            </w:r>
          </w:p>
        </w:tc>
      </w:tr>
      <w:tr w:rsidR="000B735A" w14:paraId="3037FC1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502DC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5AF8D301" w14:textId="0DA037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C3B1B2" w14:textId="4C3987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6C84B574" w14:textId="0EE7CA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A322165" w14:textId="5E6999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0B735A" w14:paraId="10D1266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CE63A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2F0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D720239" w14:textId="62D122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19CC3939" w14:textId="20E46B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4ABC0491" w14:textId="309675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0805BE" w14:textId="5F8555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0B735A" w14:paraId="10BE48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B628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0EE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69913DCF" w14:textId="469D5D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03FD1BAC" w14:textId="5AC889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201B576C" w14:textId="402C50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F59E14" w14:textId="37CDCF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0B735A" w14:paraId="3BD67CC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04F8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837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427F99B1" w14:textId="43AD03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437E628" w14:textId="403AC7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85519D" w14:textId="3D15E1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98E002" w14:textId="68D34C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0B735A" w14:paraId="11D6C99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CAB4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412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1FF519DF" w14:textId="2BADA0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18EE4CD1" w14:textId="0CAD37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5A860" w14:textId="4F4CCD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191210" w14:textId="7A1DA8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0B735A" w14:paraId="63AC0C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FFD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BC2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024253AA" w14:textId="104BE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459049AB" w14:textId="41B7AF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4B6705B5" w14:textId="64A7C0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52C067" w14:textId="069A78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0B735A" w14:paraId="49172D4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7951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CF54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6FC729B" w14:textId="30180F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4,680.00 </w:t>
            </w:r>
          </w:p>
        </w:tc>
        <w:tc>
          <w:tcPr>
            <w:tcW w:w="675" w:type="pct"/>
            <w:tcBorders>
              <w:top w:val="nil"/>
              <w:left w:val="nil"/>
              <w:bottom w:val="single" w:sz="4" w:space="0" w:color="000000"/>
              <w:right w:val="single" w:sz="4" w:space="0" w:color="000000"/>
            </w:tcBorders>
            <w:shd w:val="clear" w:color="auto" w:fill="auto"/>
            <w:noWrap/>
            <w:vAlign w:val="bottom"/>
            <w:hideMark/>
          </w:tcPr>
          <w:p w14:paraId="4DC59872" w14:textId="2DBBAB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30763C3C" w14:textId="7CBF6B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F19613" w14:textId="6AB8C4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816.50 </w:t>
            </w:r>
          </w:p>
        </w:tc>
      </w:tr>
      <w:tr w:rsidR="000B735A" w14:paraId="5110BC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180A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111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5E9935FB" w14:textId="4A2933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36B8D8D8" w14:textId="6A411F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6C639734" w14:textId="3EC2F6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ACA3B2" w14:textId="3E7A9E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0B735A" w14:paraId="0F8E6C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0511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39D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154CF4B0" w14:textId="451E90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4453D396" w14:textId="606DC4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E8FE8D" w14:textId="52C169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7A57FE" w14:textId="2A9825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0B735A" w14:paraId="1A6DDDC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F504F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CDE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65924BAC" w14:textId="7E93A8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386DEA30" w14:textId="75FAC6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BBE1212" w14:textId="4BD0F5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C8262F" w14:textId="645D27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0B735A" w14:paraId="004410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1C2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A41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9C0280B" w14:textId="2EE8B1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6BCD0D01" w14:textId="5D152D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3478C57E" w14:textId="46B21E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3D3C6E" w14:textId="53541A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0B735A" w14:paraId="785D5D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F44C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DB6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69D5C8F" w14:textId="1CDDD5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2DF4A1CF" w14:textId="6DED23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1CF03D18" w14:textId="7C701A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6492B7" w14:textId="13912A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0B735A" w14:paraId="1925E1F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E7740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5C05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774D71C5" w14:textId="20BC57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71128F52" w14:textId="74FC27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112742" w14:textId="7D6D21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1C1386" w14:textId="2474ED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0B735A" w14:paraId="59317DF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A4B8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00D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3ED550DC" w14:textId="3EA5CD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188BCAB0" w14:textId="2DEC96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EB6F58" w14:textId="000E10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B5FA7" w14:textId="62F3F0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0B735A" w14:paraId="7C4FE6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B9F6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8AB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524254B7" w14:textId="13265D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55B8D316" w14:textId="0040DE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6CE55" w14:textId="37C688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A65678" w14:textId="328C8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0B735A" w14:paraId="55F4425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5AE7D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5A7C0EF9" w14:textId="55D8671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c>
          <w:tcPr>
            <w:tcW w:w="675" w:type="pct"/>
            <w:tcBorders>
              <w:top w:val="nil"/>
              <w:left w:val="nil"/>
              <w:bottom w:val="single" w:sz="4" w:space="0" w:color="000000"/>
              <w:right w:val="single" w:sz="4" w:space="0" w:color="000000"/>
            </w:tcBorders>
            <w:shd w:val="clear" w:color="A5A5A5" w:fill="A5A5A5"/>
            <w:noWrap/>
            <w:vAlign w:val="bottom"/>
            <w:hideMark/>
          </w:tcPr>
          <w:p w14:paraId="64573C53" w14:textId="788306C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1B21C24" w14:textId="33B9198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28EE3858" w14:textId="6B00988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555,426.03 </w:t>
            </w:r>
          </w:p>
        </w:tc>
      </w:tr>
      <w:tr w:rsidR="000B735A" w14:paraId="494AC0D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A1E13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5B48E99E" w14:textId="6FBD1BC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173743EB" w14:textId="4B679F1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E3548F7" w14:textId="58F601B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3D0738" w14:textId="7E7EA20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67,853.70 </w:t>
            </w:r>
          </w:p>
        </w:tc>
      </w:tr>
      <w:tr w:rsidR="000B735A" w14:paraId="03DC34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5D01A"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9D4B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49761B03" w14:textId="2BA0F5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7151C" w14:textId="0917B3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1B6E6" w14:textId="421241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028CB1" w14:textId="2330FD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0B735A" w14:paraId="3FF5C9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80F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AA3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D8474D6" w14:textId="1FFF14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5D8320AA" w14:textId="5D152A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8FB65" w14:textId="3666A4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20F8CE" w14:textId="4F4DC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0B735A" w14:paraId="703E2FD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51AA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D3B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059303EC" w14:textId="0EDEAE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740A323F" w14:textId="3689D4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69FF6" w14:textId="0F48DD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A36A9F" w14:textId="510DB1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0B735A" w14:paraId="6055A47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BD983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5DC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1A6A4A17" w14:textId="2A7D6B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9116B" w14:textId="71F06A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E377F" w14:textId="76D8A0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73E645" w14:textId="4416F1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0B735A" w14:paraId="5244FC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2E9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8B5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1FC9E8E" w14:textId="57DB1C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B88DA" w14:textId="716176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9DCFD0" w14:textId="1C7F50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A3662" w14:textId="4C8285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B735A" w14:paraId="0B41E8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AB5B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958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67F714D3" w14:textId="71B2D4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0CE6C1E4" w14:textId="7011CE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8F623" w14:textId="1D0BB3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F759EE" w14:textId="00EE66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0B735A" w14:paraId="1D0750D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7762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9CBCEEB" w14:textId="74D54F9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ACDDBD2" w14:textId="38C162E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676E7F3" w14:textId="6855522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AAD14E4" w14:textId="2686D8A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6,900.00 </w:t>
            </w:r>
          </w:p>
        </w:tc>
      </w:tr>
      <w:tr w:rsidR="000B735A" w14:paraId="292289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4EBB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C2F0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886650A" w14:textId="45D3A7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06DF2287" w14:textId="63A7EB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C4C1E" w14:textId="4B2306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0E1C8" w14:textId="5AEB66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0B735A" w14:paraId="434A0C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097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167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41FF4FA5" w14:textId="6EF501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7A9F34A5" w14:textId="3EDAD0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397A0" w14:textId="3A8BF9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CAE5E" w14:textId="4389C9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0B735A" w14:paraId="485D07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BF8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01C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5B2DCC66" w14:textId="3453D3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07073C6D" w14:textId="033456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5CD22" w14:textId="77740C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BB5948" w14:textId="1CF57E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0B735A" w14:paraId="1CA8FC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F1077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8BB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09EE7784" w14:textId="708327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1C6BB6BB" w14:textId="5F2F72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4DEB1D" w14:textId="35309B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1A6CE" w14:textId="274083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0B735A" w14:paraId="1E2898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F0BDD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016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555689CF" w14:textId="17C011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3F1A17D" w14:textId="5E7D2A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D29B4" w14:textId="7BEE84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C5AA72" w14:textId="48136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0B735A" w14:paraId="20933E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7EA65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F47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C24A7F9" w14:textId="0A08A9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4CC0D8" w14:textId="52D45F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ED996" w14:textId="619FF8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3E3565" w14:textId="33E9B7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0B735A" w14:paraId="32FC005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DA5A0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BBE2E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4CFCB280" w14:textId="3CF54D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1558B8A3" w14:textId="7C8A75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AFFA6B" w14:textId="1E0B5A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268D01" w14:textId="781DC0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0B735A" w14:paraId="40CE3A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593B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0E7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30652FB8" w14:textId="796594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34E46516" w14:textId="434DB9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6BC28" w14:textId="39B53C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6D2917" w14:textId="1C9363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0B735A" w14:paraId="06E0B9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954D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DE6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A063981" w14:textId="6C6A84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c>
          <w:tcPr>
            <w:tcW w:w="675" w:type="pct"/>
            <w:tcBorders>
              <w:top w:val="nil"/>
              <w:left w:val="nil"/>
              <w:bottom w:val="single" w:sz="4" w:space="0" w:color="000000"/>
              <w:right w:val="single" w:sz="4" w:space="0" w:color="000000"/>
            </w:tcBorders>
            <w:shd w:val="clear" w:color="auto" w:fill="auto"/>
            <w:noWrap/>
            <w:vAlign w:val="bottom"/>
            <w:hideMark/>
          </w:tcPr>
          <w:p w14:paraId="7BD8DC35" w14:textId="2B7623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84CEFF" w14:textId="6B0ED7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05DC4A" w14:textId="1A04EB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43.70 </w:t>
            </w:r>
          </w:p>
        </w:tc>
      </w:tr>
      <w:tr w:rsidR="000B735A" w14:paraId="484792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C538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D70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2AE241E" w14:textId="3A8E71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DAC60AC" w14:textId="53E84E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059527" w14:textId="348C06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37DDE0" w14:textId="27CC08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0B735A" w14:paraId="10CF5CA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D1AD9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2FD580B" w14:textId="7CCB14F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1C275DEA" w14:textId="02B1408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4A8B2A" w14:textId="110185C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FC983BB" w14:textId="60800E1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375,952.30 </w:t>
            </w:r>
          </w:p>
        </w:tc>
      </w:tr>
      <w:tr w:rsidR="000B735A" w14:paraId="61CA1B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128B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4A0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D2DE6B3" w14:textId="723E68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14F85492" w14:textId="7DEE53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11C1D" w14:textId="47ECE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304B6C" w14:textId="190F25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0B735A" w14:paraId="71BD4D3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4DF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8ED0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5ED522B7" w14:textId="375FE2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31A1B48D" w14:textId="6C3A12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86402" w14:textId="3CA675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171F3" w14:textId="6863C8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B735A" w14:paraId="491D7CA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8444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0E1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E7EB663" w14:textId="3CB1A8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E27AEC9" w14:textId="573364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91F0C" w14:textId="1D2CC7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8FAE2" w14:textId="0B2F40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B735A" w14:paraId="25E95D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4EB1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C91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0D64C16C" w14:textId="776FDC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6D5CFB36" w14:textId="1F495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E428D" w14:textId="16FFCD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BDF7B" w14:textId="486FE9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0B735A" w14:paraId="5ED877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DA5E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34A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7F9E867C" w14:textId="00F179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A4FD5" w14:textId="2C4685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F5AA45" w14:textId="175027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1F7B4" w14:textId="038877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0B735A" w14:paraId="21368F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406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847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7D6CCDB7" w14:textId="51399F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521CEFCC" w14:textId="052588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84AF0" w14:textId="5F2164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FAD43" w14:textId="2082A6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0B735A" w14:paraId="537F6F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F6E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EA13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6BEC80FF" w14:textId="5C4BD1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B1DB6B0" w14:textId="0DAA2F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6681C" w14:textId="6FC2F9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04E2D9" w14:textId="335E89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0B735A" w14:paraId="683175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B007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D29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74257D68" w14:textId="35A6C9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5D4906A0" w14:textId="21878E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00E1A" w14:textId="5AEF3C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79DD74" w14:textId="087D67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0B735A" w14:paraId="358E574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5FE4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894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32B78184" w14:textId="633116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44F08264" w14:textId="27B62B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6FD36" w14:textId="48E5E5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ECD403" w14:textId="218972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0B735A" w14:paraId="2ACAAD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7E12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4F6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05AF617D" w14:textId="6D3D8F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BA55E" w14:textId="049B43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43E063" w14:textId="141546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041C9F" w14:textId="24A858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B735A" w14:paraId="04B95E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086A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AE1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24C99462" w14:textId="0C65F3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c>
          <w:tcPr>
            <w:tcW w:w="675" w:type="pct"/>
            <w:tcBorders>
              <w:top w:val="nil"/>
              <w:left w:val="nil"/>
              <w:bottom w:val="single" w:sz="4" w:space="0" w:color="000000"/>
              <w:right w:val="single" w:sz="4" w:space="0" w:color="000000"/>
            </w:tcBorders>
            <w:shd w:val="clear" w:color="auto" w:fill="auto"/>
            <w:noWrap/>
            <w:vAlign w:val="bottom"/>
            <w:hideMark/>
          </w:tcPr>
          <w:p w14:paraId="644E3E74" w14:textId="4C9B6C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ED397" w14:textId="5CF6B3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C80D77" w14:textId="633323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9,785.00 </w:t>
            </w:r>
          </w:p>
        </w:tc>
      </w:tr>
      <w:tr w:rsidR="000B735A" w14:paraId="798A18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61BD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25D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35E34964" w14:textId="2CB986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834E21" w14:textId="359327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928CC" w14:textId="75F5F1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7EE7AA" w14:textId="58EB1C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B735A" w14:paraId="2715445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CDA79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A376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EF92470" w14:textId="39B55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16F7CE35" w14:textId="19A621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E81D9" w14:textId="63AB35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B83D52" w14:textId="2C02F9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0B735A" w14:paraId="3C4AD9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A7C8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7AA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0411BC64" w14:textId="20633C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7502EC" w14:textId="5626AE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DF339" w14:textId="5ED3AC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68A33B" w14:textId="531839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0B735A" w14:paraId="770123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5AF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B2E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9904E09" w14:textId="7F79C6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0E9300" w14:textId="55B51E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A37C7" w14:textId="771D2F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AA796E" w14:textId="5108BC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B735A" w14:paraId="3C8193C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CB8F4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7943F3A6" w14:textId="6EA52FB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c>
          <w:tcPr>
            <w:tcW w:w="675" w:type="pct"/>
            <w:tcBorders>
              <w:top w:val="nil"/>
              <w:left w:val="nil"/>
              <w:bottom w:val="single" w:sz="4" w:space="0" w:color="000000"/>
              <w:right w:val="single" w:sz="4" w:space="0" w:color="000000"/>
            </w:tcBorders>
            <w:shd w:val="clear" w:color="D8D8D8" w:fill="D8D8D8"/>
            <w:noWrap/>
            <w:vAlign w:val="bottom"/>
            <w:hideMark/>
          </w:tcPr>
          <w:p w14:paraId="3EE7203E" w14:textId="3FA0719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3CCBB85" w14:textId="7E22304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42C4B8" w14:textId="2017CA0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61,776.83 </w:t>
            </w:r>
          </w:p>
        </w:tc>
      </w:tr>
      <w:tr w:rsidR="000B735A" w14:paraId="41202D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FC17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7EC4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37353425" w14:textId="04F519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0F1E331B" w14:textId="448E67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9B471D" w14:textId="61D22A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03CEC5" w14:textId="11A0D6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0B735A" w14:paraId="7A4C17C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1154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950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63BC828E" w14:textId="5B0CC5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51E97726" w14:textId="67F9F0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CC66C" w14:textId="03391B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A4DA01" w14:textId="68A663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0B735A" w14:paraId="1B7728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38143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6C586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05871EEA" w14:textId="0FF6C6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2BB9A7CA" w14:textId="13E207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66AD61" w14:textId="5AD522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16102B" w14:textId="11F9C2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0B735A" w14:paraId="6305679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218A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871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5EFA68CB" w14:textId="3BD9DB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31C59" w14:textId="73385F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34BAF" w14:textId="73F5FE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6B721D" w14:textId="469CCE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0B735A" w14:paraId="47D281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53B9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AC01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78B7BAB9" w14:textId="7EFB6C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B83554D" w14:textId="5FCD19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C3BD2" w14:textId="0EEED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3FC0C1" w14:textId="7AF43D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0B735A" w14:paraId="1C634C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77B5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338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41910CDF" w14:textId="41A2BE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A78DE4" w14:textId="3274E5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B5D96" w14:textId="0425AA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4223C6" w14:textId="72C7FC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0B735A" w14:paraId="052121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7E8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427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6F43CDD3" w14:textId="06F9D6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173C02A7" w14:textId="341555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E82D4" w14:textId="667078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2DE7C5" w14:textId="14F3D8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0B735A" w14:paraId="6651E9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48F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DBC0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23828154" w14:textId="1D705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60A83CDE" w14:textId="6A079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340A2F" w14:textId="4A2C0F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777861" w14:textId="2D9052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0B735A" w14:paraId="1B44776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1FDC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2E6D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98E644D" w14:textId="4E405E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6AABF87" w14:textId="3241AA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28AEB" w14:textId="0EB40A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180A01" w14:textId="22FC57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B735A" w14:paraId="49F524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6206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61C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2E222D6" w14:textId="770B55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c>
          <w:tcPr>
            <w:tcW w:w="675" w:type="pct"/>
            <w:tcBorders>
              <w:top w:val="nil"/>
              <w:left w:val="nil"/>
              <w:bottom w:val="single" w:sz="4" w:space="0" w:color="000000"/>
              <w:right w:val="single" w:sz="4" w:space="0" w:color="000000"/>
            </w:tcBorders>
            <w:shd w:val="clear" w:color="auto" w:fill="auto"/>
            <w:noWrap/>
            <w:vAlign w:val="bottom"/>
            <w:hideMark/>
          </w:tcPr>
          <w:p w14:paraId="785F4787" w14:textId="06D6C9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7F36F" w14:textId="4485EF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2F105" w14:textId="1B1D98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3,655.60 </w:t>
            </w:r>
          </w:p>
        </w:tc>
      </w:tr>
      <w:tr w:rsidR="000B735A" w14:paraId="4487BA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3CF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8016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B7AB804" w14:textId="120DC4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F244FF" w14:textId="39EB4F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D8C9" w14:textId="1F91A1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824B17" w14:textId="558F97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0B735A" w14:paraId="0968F8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1533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0C1E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ECA5AA7" w14:textId="475BA7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c>
          <w:tcPr>
            <w:tcW w:w="675" w:type="pct"/>
            <w:tcBorders>
              <w:top w:val="nil"/>
              <w:left w:val="nil"/>
              <w:bottom w:val="single" w:sz="4" w:space="0" w:color="000000"/>
              <w:right w:val="single" w:sz="4" w:space="0" w:color="000000"/>
            </w:tcBorders>
            <w:shd w:val="clear" w:color="auto" w:fill="auto"/>
            <w:noWrap/>
            <w:vAlign w:val="bottom"/>
            <w:hideMark/>
          </w:tcPr>
          <w:p w14:paraId="3404C649" w14:textId="295BFB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79DAF" w14:textId="1F3A8B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92123" w14:textId="08A2A9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8,882.35 </w:t>
            </w:r>
          </w:p>
        </w:tc>
      </w:tr>
      <w:tr w:rsidR="000B735A" w14:paraId="00F4AA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02D3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D356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6A8277B" w14:textId="2449F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2BFF9265" w14:textId="7AFD52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FF826" w14:textId="347CF2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F79E9" w14:textId="752B23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0B735A" w14:paraId="7541A1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3755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8D4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300BBE57" w14:textId="470236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91DA15" w14:textId="02E7B7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84698" w14:textId="5DDB18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6935CD" w14:textId="05C414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r>
      <w:tr w:rsidR="000B735A" w14:paraId="7830ACD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44C1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87937DF" w14:textId="56F3B0D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c>
          <w:tcPr>
            <w:tcW w:w="675" w:type="pct"/>
            <w:tcBorders>
              <w:top w:val="nil"/>
              <w:left w:val="nil"/>
              <w:bottom w:val="single" w:sz="4" w:space="0" w:color="000000"/>
              <w:right w:val="single" w:sz="4" w:space="0" w:color="000000"/>
            </w:tcBorders>
            <w:shd w:val="clear" w:color="D8D8D8" w:fill="D8D8D8"/>
            <w:noWrap/>
            <w:vAlign w:val="bottom"/>
            <w:hideMark/>
          </w:tcPr>
          <w:p w14:paraId="5D615488" w14:textId="117E681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F4BC3F" w14:textId="3CE3422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CE6AABB" w14:textId="2408CFD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752,943.20 </w:t>
            </w:r>
          </w:p>
        </w:tc>
      </w:tr>
      <w:tr w:rsidR="000B735A" w14:paraId="50A332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4677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CE1F7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33D9324B" w14:textId="78091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2E6B41B0" w14:textId="3D421A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3B9A1" w14:textId="18599F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53445" w14:textId="02F40B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0B735A" w14:paraId="4E13A6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B069D"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9975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0A4244A2" w14:textId="3E944F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c>
          <w:tcPr>
            <w:tcW w:w="675" w:type="pct"/>
            <w:tcBorders>
              <w:top w:val="nil"/>
              <w:left w:val="nil"/>
              <w:bottom w:val="single" w:sz="4" w:space="0" w:color="000000"/>
              <w:right w:val="single" w:sz="4" w:space="0" w:color="000000"/>
            </w:tcBorders>
            <w:shd w:val="clear" w:color="auto" w:fill="auto"/>
            <w:noWrap/>
            <w:vAlign w:val="bottom"/>
            <w:hideMark/>
          </w:tcPr>
          <w:p w14:paraId="2B4FB599" w14:textId="45FD90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671A5" w14:textId="035D63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729039" w14:textId="2188B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785.00 </w:t>
            </w:r>
          </w:p>
        </w:tc>
      </w:tr>
      <w:tr w:rsidR="000B735A" w14:paraId="2B2040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7081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9FD62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48C01D6E" w14:textId="18AD3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c>
          <w:tcPr>
            <w:tcW w:w="675" w:type="pct"/>
            <w:tcBorders>
              <w:top w:val="nil"/>
              <w:left w:val="nil"/>
              <w:bottom w:val="single" w:sz="4" w:space="0" w:color="000000"/>
              <w:right w:val="single" w:sz="4" w:space="0" w:color="000000"/>
            </w:tcBorders>
            <w:shd w:val="clear" w:color="auto" w:fill="auto"/>
            <w:noWrap/>
            <w:vAlign w:val="bottom"/>
            <w:hideMark/>
          </w:tcPr>
          <w:p w14:paraId="0D35EBD7" w14:textId="77ED6B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559A4" w14:textId="7B0CD4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6CCDCF" w14:textId="63CF22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1,825.00 </w:t>
            </w:r>
          </w:p>
        </w:tc>
      </w:tr>
      <w:tr w:rsidR="000B735A" w14:paraId="406396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6114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9B13E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7FB7F523" w14:textId="3BA6CE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4F443FD7" w14:textId="41D9D3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20C53" w14:textId="211196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AF913C" w14:textId="4DCEE9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0B735A" w14:paraId="27A03D0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9BD39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01121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C3AFBDA" w14:textId="73FE94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c>
          <w:tcPr>
            <w:tcW w:w="675" w:type="pct"/>
            <w:tcBorders>
              <w:top w:val="nil"/>
              <w:left w:val="nil"/>
              <w:bottom w:val="single" w:sz="4" w:space="0" w:color="000000"/>
              <w:right w:val="single" w:sz="4" w:space="0" w:color="000000"/>
            </w:tcBorders>
            <w:shd w:val="clear" w:color="auto" w:fill="auto"/>
            <w:noWrap/>
            <w:vAlign w:val="bottom"/>
            <w:hideMark/>
          </w:tcPr>
          <w:p w14:paraId="2DDCC412" w14:textId="722751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AB358" w14:textId="2BD25A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EF169" w14:textId="03D57D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580.00 </w:t>
            </w:r>
          </w:p>
        </w:tc>
      </w:tr>
      <w:tr w:rsidR="000B735A" w14:paraId="6345815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3424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22E2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475A3AFA" w14:textId="28E9A1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B95570B" w14:textId="68E110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9331C" w14:textId="555343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6AAB97" w14:textId="6D8CCF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0B735A" w14:paraId="65BA19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FDD5D"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05C35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7C707A2D" w14:textId="016B91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020BFC19" w14:textId="0E7966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3065A" w14:textId="218284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7782C" w14:textId="2C00EF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0B735A" w14:paraId="43C8D9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7BF9C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22A25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65E3FFE9" w14:textId="1EE587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c>
          <w:tcPr>
            <w:tcW w:w="675" w:type="pct"/>
            <w:tcBorders>
              <w:top w:val="nil"/>
              <w:left w:val="nil"/>
              <w:bottom w:val="single" w:sz="4" w:space="0" w:color="000000"/>
              <w:right w:val="single" w:sz="4" w:space="0" w:color="000000"/>
            </w:tcBorders>
            <w:shd w:val="clear" w:color="auto" w:fill="auto"/>
            <w:noWrap/>
            <w:vAlign w:val="bottom"/>
            <w:hideMark/>
          </w:tcPr>
          <w:p w14:paraId="76DD6A8D" w14:textId="2C2956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DAC6B" w14:textId="2FA20E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DC4ED3" w14:textId="3B082F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1,500.00 </w:t>
            </w:r>
          </w:p>
        </w:tc>
      </w:tr>
      <w:tr w:rsidR="000B735A" w14:paraId="2D7651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196F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E48DA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7BE6810E" w14:textId="0C1B85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c>
          <w:tcPr>
            <w:tcW w:w="675" w:type="pct"/>
            <w:tcBorders>
              <w:top w:val="nil"/>
              <w:left w:val="nil"/>
              <w:bottom w:val="single" w:sz="4" w:space="0" w:color="000000"/>
              <w:right w:val="single" w:sz="4" w:space="0" w:color="000000"/>
            </w:tcBorders>
            <w:shd w:val="clear" w:color="auto" w:fill="auto"/>
            <w:noWrap/>
            <w:vAlign w:val="bottom"/>
            <w:hideMark/>
          </w:tcPr>
          <w:p w14:paraId="54F1E368" w14:textId="1C86C3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DE738" w14:textId="21054C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8C3266" w14:textId="34E663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7,107.00 </w:t>
            </w:r>
          </w:p>
        </w:tc>
      </w:tr>
      <w:tr w:rsidR="000B735A" w14:paraId="0FE9BC1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2E765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47E4A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1BFB5175" w14:textId="0ED709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c>
          <w:tcPr>
            <w:tcW w:w="675" w:type="pct"/>
            <w:tcBorders>
              <w:top w:val="nil"/>
              <w:left w:val="nil"/>
              <w:bottom w:val="single" w:sz="4" w:space="0" w:color="000000"/>
              <w:right w:val="single" w:sz="4" w:space="0" w:color="000000"/>
            </w:tcBorders>
            <w:shd w:val="clear" w:color="auto" w:fill="auto"/>
            <w:noWrap/>
            <w:vAlign w:val="bottom"/>
            <w:hideMark/>
          </w:tcPr>
          <w:p w14:paraId="1370BF03" w14:textId="51095C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C90D5" w14:textId="5523C9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2D24CD" w14:textId="2E3E40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4,705.50 </w:t>
            </w:r>
          </w:p>
        </w:tc>
      </w:tr>
      <w:tr w:rsidR="000B735A" w14:paraId="0D3F12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E2971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B8F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435B262B" w14:textId="028429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1AD41664" w14:textId="518752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BBAD7" w14:textId="320F3C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BB302" w14:textId="09CEC9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0B735A" w14:paraId="62A37C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913E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D78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2B349E70" w14:textId="62BCA3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CAEFC3E" w14:textId="14FD91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F89EE" w14:textId="661C9F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2B13CC" w14:textId="68F7FC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0B735A" w14:paraId="30B3069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EAB2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FA09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B4C8FFC" w14:textId="19BC54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633C6766" w14:textId="615AF1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79E61" w14:textId="341B3E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63BF68" w14:textId="196DB6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0B735A" w14:paraId="45AE0E3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1D5C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23E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A6C6750" w14:textId="595645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c>
          <w:tcPr>
            <w:tcW w:w="675" w:type="pct"/>
            <w:tcBorders>
              <w:top w:val="nil"/>
              <w:left w:val="nil"/>
              <w:bottom w:val="single" w:sz="4" w:space="0" w:color="000000"/>
              <w:right w:val="single" w:sz="4" w:space="0" w:color="000000"/>
            </w:tcBorders>
            <w:shd w:val="clear" w:color="auto" w:fill="auto"/>
            <w:noWrap/>
            <w:vAlign w:val="bottom"/>
            <w:hideMark/>
          </w:tcPr>
          <w:p w14:paraId="5BC465CA" w14:textId="211C14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1EEA5" w14:textId="4DF05B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ACF7DF" w14:textId="457BE1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4,250.00 </w:t>
            </w:r>
          </w:p>
        </w:tc>
      </w:tr>
      <w:tr w:rsidR="000B735A" w14:paraId="65EC21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507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BCC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345FB1CA" w14:textId="78D225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56346C85" w14:textId="0E42B1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417DD" w14:textId="5F44A8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844231" w14:textId="0E91C3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0B735A" w14:paraId="18832D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EF5B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50D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40CFEA6E" w14:textId="5B9D3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036158C7" w14:textId="15A44E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78377" w14:textId="38490D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9B3668" w14:textId="7DC062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0B735A" w14:paraId="4B502A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B67E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7F0F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F80572A" w14:textId="1994A2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99CBC6D" w14:textId="599B33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F57717" w14:textId="2E0B84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E690DB" w14:textId="7A056F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0B735A" w14:paraId="31DE187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6DF91A"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5EFA399A" w14:textId="0DEF18F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776,921.90 </w:t>
            </w:r>
          </w:p>
        </w:tc>
        <w:tc>
          <w:tcPr>
            <w:tcW w:w="675" w:type="pct"/>
            <w:tcBorders>
              <w:top w:val="nil"/>
              <w:left w:val="nil"/>
              <w:bottom w:val="single" w:sz="4" w:space="0" w:color="000000"/>
              <w:right w:val="single" w:sz="4" w:space="0" w:color="000000"/>
            </w:tcBorders>
            <w:shd w:val="clear" w:color="A5A5A5" w:fill="A5A5A5"/>
            <w:noWrap/>
            <w:vAlign w:val="bottom"/>
            <w:hideMark/>
          </w:tcPr>
          <w:p w14:paraId="4080BD02" w14:textId="206DE8A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5DFDD6E" w14:textId="503209D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83E876D" w14:textId="5CE3431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853,871.90 </w:t>
            </w:r>
          </w:p>
        </w:tc>
      </w:tr>
      <w:tr w:rsidR="000B735A" w14:paraId="6A79C2B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5E86F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356BBE58" w14:textId="455A9E3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07,03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171F3F0" w14:textId="1452C0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BA7F9FC" w14:textId="7992255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8D8D8" w:fill="D8D8D8"/>
            <w:noWrap/>
            <w:vAlign w:val="bottom"/>
            <w:hideMark/>
          </w:tcPr>
          <w:p w14:paraId="462DEA13" w14:textId="0B2D88D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452,783.30 </w:t>
            </w:r>
          </w:p>
        </w:tc>
      </w:tr>
      <w:tr w:rsidR="000B735A" w14:paraId="2313BD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FC68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E070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50516C2E" w14:textId="05A29E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5EB00E08" w14:textId="12ACEC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72346" w14:textId="3F0279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0EA27" w14:textId="511E9E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0B735A" w14:paraId="1C834B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952C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869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EE9382C" w14:textId="78EFB2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041CDDFC" w14:textId="6FCC45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CB289" w14:textId="44E589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DA0F21" w14:textId="740782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0B735A" w14:paraId="41E2B9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B473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80F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A0B177A" w14:textId="750CCD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26906CE7" w14:textId="7755A7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E9BA2" w14:textId="59EA1B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9554CA" w14:textId="2F73BB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0B735A" w14:paraId="349AD9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F6D2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C19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219D19A0" w14:textId="5E9B8D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22ECD4A9" w14:textId="45EA20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2A72072" w14:textId="7627E2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94B971" w14:textId="4B0B06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0B735A" w14:paraId="0B632E2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BA41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305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2A32AEEA" w14:textId="13DCA1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756D233E" w14:textId="50905C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76EDF25D" w14:textId="47CF6A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7C8E8" w14:textId="1CDC5F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0B735A" w14:paraId="25412EE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E0E5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821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3E0E9165" w14:textId="7BE5D8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4FECB0CC" w14:textId="56B94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76B89" w14:textId="5DB4C4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F5300D" w14:textId="4313B3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0B735A" w14:paraId="04D5A53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2098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2421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5A32E582" w14:textId="1C673D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6D9B931A" w14:textId="18BF4C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73559" w14:textId="378388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765633" w14:textId="5541B8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0B735A" w14:paraId="57ADE9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FFB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B08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7E08AC9" w14:textId="1B0ADC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1C38F46C" w14:textId="6FF9BB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59DF0" w14:textId="2DBE8B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88DDB4" w14:textId="3ED923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0B735A" w14:paraId="117DBD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22C0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F66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7662D0CA" w14:textId="41859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47F0BC69" w14:textId="79D927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78D8B0" w14:textId="4A3A6B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1DE242" w14:textId="4AA517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0B735A" w14:paraId="4ACE9B9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96C1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5B3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292734F" w14:textId="7032F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675E7570" w14:textId="63DD9B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C3E6D" w14:textId="1BD065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83B54A" w14:textId="568BE9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0B735A" w14:paraId="516E43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4DE0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6A6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199D08D" w14:textId="4F5FF4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24E2679F" w14:textId="020622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E13A8" w14:textId="5746EA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34E627" w14:textId="678D5A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0B735A" w14:paraId="09757A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D593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4D4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6CE893BF" w14:textId="53C167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31790517" w14:textId="67F882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52331" w14:textId="636A47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E3CE7D" w14:textId="65726A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0B735A" w14:paraId="7DAA037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4EDC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8390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41399CE2" w14:textId="59E204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5A446E5B" w14:textId="647F73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A7440" w14:textId="1CC91C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5A70E6" w14:textId="78D4C8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0B735A" w14:paraId="4BF4BC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54CDB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5CB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5A33B011" w14:textId="6413FC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0BF65724" w14:textId="13358F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9C730" w14:textId="4716AC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DB3E60" w14:textId="37668B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0B735A" w14:paraId="52B495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8C28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A72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130FF0F5" w14:textId="6BE691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659B9994" w14:textId="11B711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FB3E9" w14:textId="37F4C8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85AFC2" w14:textId="7F6988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0B735A" w14:paraId="19F9EAF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AD1A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B2A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06770C8F" w14:textId="24C8F0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c>
          <w:tcPr>
            <w:tcW w:w="675" w:type="pct"/>
            <w:tcBorders>
              <w:top w:val="nil"/>
              <w:left w:val="nil"/>
              <w:bottom w:val="single" w:sz="4" w:space="0" w:color="000000"/>
              <w:right w:val="single" w:sz="4" w:space="0" w:color="000000"/>
            </w:tcBorders>
            <w:shd w:val="clear" w:color="auto" w:fill="auto"/>
            <w:noWrap/>
            <w:vAlign w:val="bottom"/>
            <w:hideMark/>
          </w:tcPr>
          <w:p w14:paraId="20297329" w14:textId="1CF035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3C1FC" w14:textId="3CAB43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A5D56F" w14:textId="1193F8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5,899.05 </w:t>
            </w:r>
          </w:p>
        </w:tc>
      </w:tr>
      <w:tr w:rsidR="000B735A" w14:paraId="58F391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74E2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D50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2D4F02BB" w14:textId="57E519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4B288FE2" w14:textId="3538E6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4A3AC" w14:textId="363345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7DDC5" w14:textId="27E3D3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0B735A" w14:paraId="2667172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C568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A3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38322866" w14:textId="5CBD09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7744922A" w14:textId="541798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84F8B" w14:textId="0BCB9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004BC3" w14:textId="411FD5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0B735A" w14:paraId="3AF9F59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F056E3"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E4225AC" w14:textId="193CD7C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c>
          <w:tcPr>
            <w:tcW w:w="675" w:type="pct"/>
            <w:tcBorders>
              <w:top w:val="nil"/>
              <w:left w:val="nil"/>
              <w:bottom w:val="single" w:sz="4" w:space="0" w:color="000000"/>
              <w:right w:val="single" w:sz="4" w:space="0" w:color="000000"/>
            </w:tcBorders>
            <w:shd w:val="clear" w:color="D8D8D8" w:fill="D8D8D8"/>
            <w:noWrap/>
            <w:vAlign w:val="bottom"/>
            <w:hideMark/>
          </w:tcPr>
          <w:p w14:paraId="3AABFDD8" w14:textId="0CED38F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361072" w14:textId="06AC253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C21E277" w14:textId="7E7B1F2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03,473.42 </w:t>
            </w:r>
          </w:p>
        </w:tc>
      </w:tr>
      <w:tr w:rsidR="000B735A" w14:paraId="55EE365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EFC7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848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4952BB49" w14:textId="6D146E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05E7BDC8" w14:textId="0AC0CD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686877" w14:textId="1BB48B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E7C69A9" w14:textId="52D40C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0B735A" w14:paraId="1ACF65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8499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1B8A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0A32B59" w14:textId="0A3205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0EC2A06B" w14:textId="7CDF3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0ED5B" w14:textId="43072F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EEA226" w14:textId="4841FB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0B735A" w14:paraId="3F63B4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671D8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4473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4F8BEE67" w14:textId="36576C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4645C9D2" w14:textId="5C261B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C6669" w14:textId="5AE880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D1C447" w14:textId="338049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0B735A" w14:paraId="550299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560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E2A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A58CBF2" w14:textId="2D607E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3B950896" w14:textId="241ADA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773E21" w14:textId="4CF596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75772" w14:textId="10F2C2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0B735A" w14:paraId="3340393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DA563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29D3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DAFEB58" w14:textId="4996DD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00E45076" w14:textId="4BA514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F68E7" w14:textId="0DED35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83BEF" w14:textId="0E3B3D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0B735A" w14:paraId="55E51EF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F89F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D59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76187148" w14:textId="5A85C5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ED6D6" w14:textId="4A2C06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449701" w14:textId="1FB905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61AADF" w14:textId="1BA172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0B735A" w14:paraId="51F554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2414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FF0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62F1F90A" w14:textId="2AC1CF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77EBD1C4" w14:textId="6F1EF9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B43F1" w14:textId="59B8DC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CA3237" w14:textId="58C071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0B735A" w14:paraId="5BE66D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C66A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AD7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3BD90B61" w14:textId="45C6B6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1096532B" w14:textId="10A6F1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0164AC" w14:textId="104D5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800256" w14:textId="4100DE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0B735A" w14:paraId="0E7FAAA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EC2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242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80E1DDE" w14:textId="4EBFA0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109CA817" w14:textId="0E8C5C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9370C" w14:textId="1CC08A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F1A624" w14:textId="56D4BD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0B735A" w14:paraId="66B26C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311B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8AE6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BCBF4B1" w14:textId="6FD48A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2A76E50C" w14:textId="0AB730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DC06C" w14:textId="5E274B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0BB884" w14:textId="168DE4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0B735A" w14:paraId="6584E0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C09F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6C42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54E02FA9" w14:textId="19BE64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37914D46" w14:textId="42F28E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E38F7" w14:textId="0916D0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EC40F5" w14:textId="4ACF05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0B735A" w14:paraId="1045CA2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9445E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9F6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479A8FA" w14:textId="0061CE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7A547EF2" w14:textId="091B77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6FB22" w14:textId="237364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2D0C83" w14:textId="3F3753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0B735A" w14:paraId="2C4F3C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99F8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9B1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7BEECDC" w14:textId="41A033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2918930" w14:textId="4FB701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8EB68" w14:textId="7C9F82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7B96A5" w14:textId="0B1FC0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0B735A" w14:paraId="539C7F3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BF2E7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F66551D" w14:textId="64CED78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751,099.68 </w:t>
            </w:r>
          </w:p>
        </w:tc>
        <w:tc>
          <w:tcPr>
            <w:tcW w:w="675" w:type="pct"/>
            <w:tcBorders>
              <w:top w:val="nil"/>
              <w:left w:val="nil"/>
              <w:bottom w:val="single" w:sz="4" w:space="0" w:color="000000"/>
              <w:right w:val="single" w:sz="4" w:space="0" w:color="000000"/>
            </w:tcBorders>
            <w:shd w:val="clear" w:color="D8D8D8" w:fill="D8D8D8"/>
            <w:noWrap/>
            <w:vAlign w:val="bottom"/>
            <w:hideMark/>
          </w:tcPr>
          <w:p w14:paraId="33DBF0E9" w14:textId="6894C89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7B5D70A" w14:textId="17C852C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6075D8B" w14:textId="1EE084B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801,099.68 </w:t>
            </w:r>
          </w:p>
        </w:tc>
      </w:tr>
      <w:tr w:rsidR="000B735A" w14:paraId="2A9A28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8C25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42B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73A5A591" w14:textId="44BDA0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34CDABBB" w14:textId="61B98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1E8BE" w14:textId="233DD6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88AA99F" w14:textId="4FADEF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0B735A" w14:paraId="7FD34E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0FC9D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FA1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59B163E4" w14:textId="763190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0551FC0C" w14:textId="64EF72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F0026" w14:textId="5F345C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F57697" w14:textId="0F49EA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0B735A" w14:paraId="4BAF92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88C72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CD4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388E4CB8" w14:textId="0E16B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4621F80C" w14:textId="3803E6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5CFF5" w14:textId="1853A9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7BD8C" w14:textId="055E4D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0B735A" w14:paraId="3137C8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810AA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27D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7206F0B" w14:textId="25792D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6250EFD5" w14:textId="67CFE0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D9B5D" w14:textId="21A5D5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0E2895" w14:textId="39662A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0B735A" w14:paraId="539A741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0A1D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F71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1291FAEC" w14:textId="0B9094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0553EC35" w14:textId="5CF218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950C4" w14:textId="6C8296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C7327" w14:textId="3DF7A1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0B735A" w14:paraId="59E923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635BE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ABC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21B47B42" w14:textId="3D8804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3E960FB" w14:textId="63D890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A3408" w14:textId="79C08E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EAEF40" w14:textId="0408FE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0B735A" w14:paraId="579F34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9500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FE3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73CEE040" w14:textId="2A4712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113.82 </w:t>
            </w:r>
          </w:p>
        </w:tc>
        <w:tc>
          <w:tcPr>
            <w:tcW w:w="675" w:type="pct"/>
            <w:tcBorders>
              <w:top w:val="nil"/>
              <w:left w:val="nil"/>
              <w:bottom w:val="single" w:sz="4" w:space="0" w:color="000000"/>
              <w:right w:val="single" w:sz="4" w:space="0" w:color="000000"/>
            </w:tcBorders>
            <w:shd w:val="clear" w:color="auto" w:fill="auto"/>
            <w:noWrap/>
            <w:vAlign w:val="bottom"/>
            <w:hideMark/>
          </w:tcPr>
          <w:p w14:paraId="627DDFB3" w14:textId="273803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BB7F6" w14:textId="64FB19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CD1B5B" w14:textId="4B2229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6,113.82 </w:t>
            </w:r>
          </w:p>
        </w:tc>
      </w:tr>
      <w:tr w:rsidR="000B735A" w14:paraId="2F5144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8F0D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C1C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4C44D3A3" w14:textId="65D04C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0777EEE2" w14:textId="004ABA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13FF56" w14:textId="098145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3758A9" w14:textId="598C17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0B735A" w14:paraId="3B9955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E8B2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E7F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771EE94F" w14:textId="2F60E7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77E974B5" w14:textId="19E275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2F2B14" w14:textId="0B86B3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948AAF" w14:textId="47B054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0B735A" w14:paraId="5D4C33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6E5E1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D1E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0D1AB109" w14:textId="277AC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54066B34" w14:textId="7D61E2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B87EE" w14:textId="09E4A1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AA675E" w14:textId="65236D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0B735A" w14:paraId="5A9269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3719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A34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637ADFE2" w14:textId="0605A0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BEBDE27" w14:textId="27D828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68471" w14:textId="5CF0F1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03A9B5" w14:textId="6FCBBB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0B735A" w14:paraId="0DAFF7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A4BE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DD8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7109E25F" w14:textId="69B639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33E5C09" w14:textId="019B4E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D931F" w14:textId="472940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E1DB89" w14:textId="08A8BC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0B735A" w14:paraId="7221D9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116B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0DD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57FF00E5" w14:textId="5F034A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6CD23944" w14:textId="2DFFB9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BCB01" w14:textId="3B3E64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7D562" w14:textId="544DFD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0B735A" w14:paraId="22F1DB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9805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D53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23E1393F" w14:textId="096A01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125DEE58" w14:textId="1D8551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D723F" w14:textId="5189EE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64B148" w14:textId="7CB1AE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0B735A" w14:paraId="64D8F2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2BDF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EDA9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5F9BFD93" w14:textId="5348DF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7E5BD780" w14:textId="0968B4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7474E" w14:textId="44916F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275447" w14:textId="6A6C55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0B735A" w14:paraId="6AEF882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DEAF8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04B0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314BDB02" w14:textId="6A0282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461DB8CA" w14:textId="567654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6E7C8" w14:textId="23975D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36F206" w14:textId="732D62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0B735A" w14:paraId="65805D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70DF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EC55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351699CB" w14:textId="77C891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3F16C7DA" w14:textId="00D6F7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DDE7E" w14:textId="726CE8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D81FC" w14:textId="783245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0B735A" w14:paraId="67DB65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CCA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123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C529A48" w14:textId="18DC82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17F586F1" w14:textId="2652C7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67A4E" w14:textId="4C6233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CEE95D" w14:textId="2790C6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0B735A" w14:paraId="5F6C31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C871F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8D4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5D803B61" w14:textId="103DD9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1B72D633" w14:textId="506046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9033D4" w14:textId="375804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21028F" w14:textId="1DD559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0B735A" w14:paraId="0B2430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A6226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261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18D97E96" w14:textId="3975E9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ADA0C05" w14:textId="6B8C14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BF940" w14:textId="73DC07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65F992" w14:textId="1A09E3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0B735A" w14:paraId="6731DE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1BB8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326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6CD32469" w14:textId="2FCA2B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7B28D00B" w14:textId="37E7E0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23898" w14:textId="3DEF89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021023" w14:textId="7D500E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0B735A" w14:paraId="14B4D8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992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84F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6908CA98" w14:textId="51CCC6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11510B27" w14:textId="7D6D8B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59A27" w14:textId="27AE30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97B2D7" w14:textId="1325FE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0B735A" w14:paraId="4206D9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92A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771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2A10E5AC" w14:textId="176875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6547B992" w14:textId="78BFF0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6F7D3" w14:textId="06604F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7E0EB4" w14:textId="3A64C6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0B735A" w14:paraId="267CB7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3E87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AD9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6556F863" w14:textId="26C8BE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5483D597" w14:textId="3EFF84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5E3B6" w14:textId="3C45FB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D9F7F" w14:textId="054A4E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0B735A" w14:paraId="2E90C1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91BC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B4D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6BF907C8" w14:textId="7C4867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4BAC6D28" w14:textId="7FFCD0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467C8" w14:textId="54FC4F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E2BBD" w14:textId="510A52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0B735A" w14:paraId="44ED09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A908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667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5E8B39EE" w14:textId="53B960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1E3A4DC2" w14:textId="19DF27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5CD57" w14:textId="39D8C2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634F7B" w14:textId="1EC223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0B735A" w14:paraId="6562CD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90BD4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BAE6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0331AEE" w14:textId="7A80C8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539D0BBB" w14:textId="3C5F6A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7D4A8" w14:textId="4FCF54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6150F" w14:textId="4161D3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0B735A" w14:paraId="39E7B7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2FA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145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317551F1" w14:textId="1C11D8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CD554BA" w14:textId="6E99C4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205D08" w14:textId="65C017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9DC051" w14:textId="17D325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0B735A" w14:paraId="4D459F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66161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B06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20DF0D1A" w14:textId="2F869E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28065B97" w14:textId="3A3C36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46BBA" w14:textId="7E8395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D57711" w14:textId="7FBC1C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0B735A" w14:paraId="5481F0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FAAF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ED3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5C119C38" w14:textId="208A1F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2AA2F3DA" w14:textId="240CC7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1AE10" w14:textId="16A350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F7AAC" w14:textId="35A1C8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0B735A" w14:paraId="6387CE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AEEA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2FD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57E1EAC2" w14:textId="7C688C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10F80758" w14:textId="6461A4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3E7FE8" w14:textId="345950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BD9EF3" w14:textId="4CBE9F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0B735A" w14:paraId="390C3C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9733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61C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135FA5AE" w14:textId="5896D0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5763B583" w14:textId="1047D7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37505D" w14:textId="4DD1C5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12B73C" w14:textId="7AB371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0B735A" w14:paraId="39DB06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CAFB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9CAE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6E533F3" w14:textId="350DB6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5206F813" w14:textId="6150D0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7C20C" w14:textId="0C19F7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C3BB2" w14:textId="40A079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0B735A" w14:paraId="1A6395F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4098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E82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9BC7E29" w14:textId="32F519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7F40D19E" w14:textId="440073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69BB9" w14:textId="4B50ED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80F5D4" w14:textId="6FC54B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0B735A" w14:paraId="173459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CF74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825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012A1831" w14:textId="6B1C9A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46EEC0A7" w14:textId="110A49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61B0FE" w14:textId="5E9E42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CFDBE9" w14:textId="6C8556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0B735A" w14:paraId="7E95F3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B240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1AB0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41FB3C3B" w14:textId="04D4C4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E42739B" w14:textId="282C02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9E8C9" w14:textId="201407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443AF1" w14:textId="63B064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0B735A" w14:paraId="5E4ECA9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7383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5A0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3E090FE6" w14:textId="312926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7CB3BED8" w14:textId="3E3654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AD71F0" w14:textId="486F61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8B545" w14:textId="5EC156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0B735A" w14:paraId="1FEAFC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E06D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99B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596CBAAE" w14:textId="0CBB25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3B427862" w14:textId="1458DC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1112E9" w14:textId="096D78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0F16D0" w14:textId="17F4D7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0B735A" w14:paraId="3EA1708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F1711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0D8D05D5" w14:textId="0983968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6257ADE" w14:textId="5C0C6EF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6E78339" w14:textId="429EE39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AA1DCD3" w14:textId="75D3105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604,475.38 </w:t>
            </w:r>
          </w:p>
        </w:tc>
      </w:tr>
      <w:tr w:rsidR="000B735A" w14:paraId="5EA1A8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7D29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0812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74AF12B4" w14:textId="42474B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7B6D7E0C" w14:textId="3A9CAD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97989" w14:textId="641531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085B41" w14:textId="5170D1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0B735A" w14:paraId="0BE9E6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35E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039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6D6FF115" w14:textId="7BAED3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7A80A75D" w14:textId="136AA2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19AFD" w14:textId="4B8A66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C3ADA8" w14:textId="5A7D23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0B735A" w14:paraId="2909200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8546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0BF2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0611498" w14:textId="323EBD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075FFDDD" w14:textId="731F3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AB751" w14:textId="02C002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776276" w14:textId="3BF30D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0B735A" w14:paraId="52B1901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1DD01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489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66EC09D5" w14:textId="2312B7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08422E30" w14:textId="0B7A34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299F0" w14:textId="6E12FE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8765D" w14:textId="1A5634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0B735A" w14:paraId="1E1FFFA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F1DF6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5A1467D4" w14:textId="1E5B696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5BE0220E" w14:textId="4D61CF2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8769EC" w14:textId="1C7A5EE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5F75FB9" w14:textId="1D388FB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0B735A" w14:paraId="0010B8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F22B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30A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5FC95D35" w14:textId="4A178D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4B09972A" w14:textId="57F8D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F90917" w14:textId="759EA0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DE813B" w14:textId="0DF54A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0B735A" w14:paraId="4A0AEF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E5C7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6AF46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7D273C72" w14:textId="35313F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6546E5E3" w14:textId="72E9A1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E14B2" w14:textId="02CF62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9CEBB3" w14:textId="1E9E61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0B735A" w14:paraId="673CF9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8EC6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6095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45CD9E3" w14:textId="757110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91FA0B8" w14:textId="2B13B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65A914" w14:textId="535531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14563B" w14:textId="4E043B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0B735A" w14:paraId="2210F3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4C4FB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BD54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485314C3" w14:textId="0A6A7D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36504765" w14:textId="37D228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FBD44" w14:textId="194789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CAFCB" w14:textId="0F6251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0B735A" w14:paraId="0F87A39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F757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AAB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5BF5BFE1" w14:textId="4F1BE5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7DCEEF1B" w14:textId="362E4B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7CCE2" w14:textId="361822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BA722" w14:textId="7B0CA8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0B735A" w14:paraId="7E4C25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A87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4C4E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0A5B36CC" w14:textId="4E67EF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6851DD11" w14:textId="0D3DC2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9ABCCB" w14:textId="560BFA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98A50" w14:textId="470AC3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0B735A" w14:paraId="349994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F7A5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4BF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450F3321" w14:textId="47F2DD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7329450A" w14:textId="2337ED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A787D" w14:textId="3B16DE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FCFD98" w14:textId="619E85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0B735A" w14:paraId="7A9500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641D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9C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6930C50C" w14:textId="299A45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0F04582C" w14:textId="28C389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7384C" w14:textId="14DCE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F78ACE" w14:textId="37E527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0B735A" w14:paraId="57F8FF4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D0EB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982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6D42000E" w14:textId="5451F0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180911A6" w14:textId="6A2652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F6CAD2" w14:textId="224B03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CFB8FF" w14:textId="1B7868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0B735A" w14:paraId="4AB63E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53AA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8E5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2D653A0" w14:textId="01FD89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352F07A" w14:textId="549F75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03983" w14:textId="13D23D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0B0B1E" w14:textId="14DA9A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0B735A" w14:paraId="54EA7A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6CBB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118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1D024BF" w14:textId="6B4A6A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91E6B6F" w14:textId="375736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C5613" w14:textId="27953C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ECBBA" w14:textId="33103A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0B735A" w14:paraId="35E75B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D821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39B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3703B388" w14:textId="01943E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240B4133" w14:textId="3F4D3B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0FE5E" w14:textId="6E0C99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BB48DF" w14:textId="7EBCB0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0B735A" w14:paraId="0FE2E6C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C0F5F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10A8E4A4" w14:textId="2A7A39D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894,563.80 </w:t>
            </w:r>
          </w:p>
        </w:tc>
        <w:tc>
          <w:tcPr>
            <w:tcW w:w="675" w:type="pct"/>
            <w:tcBorders>
              <w:top w:val="nil"/>
              <w:left w:val="nil"/>
              <w:bottom w:val="single" w:sz="4" w:space="0" w:color="000000"/>
              <w:right w:val="single" w:sz="4" w:space="0" w:color="000000"/>
            </w:tcBorders>
            <w:shd w:val="clear" w:color="D8D8D8" w:fill="D8D8D8"/>
            <w:noWrap/>
            <w:vAlign w:val="bottom"/>
            <w:hideMark/>
          </w:tcPr>
          <w:p w14:paraId="3A582E3C" w14:textId="1F29A1C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3F298A6" w14:textId="37CED98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CD704E0" w14:textId="316038E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475,763.80 </w:t>
            </w:r>
          </w:p>
        </w:tc>
      </w:tr>
      <w:tr w:rsidR="000B735A" w14:paraId="5760BE1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EBC659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6C923103" w14:textId="717598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3F6F3427" w14:textId="7301B7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30A3F2" w14:textId="443B50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6D0E4457" w14:textId="551757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0B735A" w14:paraId="154614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9FF6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8EE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406F5358" w14:textId="465D37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09DD3B60" w14:textId="38D793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3B94A4" w14:textId="0B9AC2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204FD" w14:textId="6D371C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0B735A" w14:paraId="57273C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30FB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FF02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740DD23C" w14:textId="3BBBD2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51474D8B" w14:textId="43CBA4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6B02D" w14:textId="54E111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5190A7" w14:textId="539AEB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0B735A" w14:paraId="14EB59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8A8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9CB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4AAEDE95" w14:textId="2CF82B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319DD1DF" w14:textId="58D1D5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2664" w14:textId="74BF0F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27DA8" w14:textId="0FC2D2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0B735A" w14:paraId="6035E7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F95D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8400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0A093725" w14:textId="6720B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E952EE8" w14:textId="2CC4A6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5310D" w14:textId="59EE85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A7B774" w14:textId="7BC8FB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0B735A" w14:paraId="66F5A15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A796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F9C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03E7B362" w14:textId="49B4E7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6AD97730" w14:textId="7A2AB3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BE5C4E" w14:textId="6A3FC4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7FD85" w14:textId="4F2E49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0B735A" w14:paraId="25A6096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B987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5E6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7772D6BF" w14:textId="4C98C5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0BA5453E" w14:textId="58838A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5E5E05B5" w14:textId="67AB94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DD4B5" w14:textId="77CCC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0B735A" w14:paraId="04AD27C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4AD7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F3B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6DEB6FAE" w14:textId="28363F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7C284BF6" w14:textId="3048F2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30F70FFC" w14:textId="1CAC4F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2CF484" w14:textId="72B553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0B735A" w14:paraId="7E26DC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AA24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05A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2BDD8F42" w14:textId="7CC0D4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6DCDB276" w14:textId="3E07C5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450C2" w14:textId="582BED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DAC790" w14:textId="7FB5FF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0B735A" w14:paraId="307858D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8427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79E2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00F37FEE" w14:textId="275D55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8,246.37 </w:t>
            </w:r>
          </w:p>
        </w:tc>
        <w:tc>
          <w:tcPr>
            <w:tcW w:w="675" w:type="pct"/>
            <w:tcBorders>
              <w:top w:val="nil"/>
              <w:left w:val="nil"/>
              <w:bottom w:val="single" w:sz="4" w:space="0" w:color="000000"/>
              <w:right w:val="single" w:sz="4" w:space="0" w:color="000000"/>
            </w:tcBorders>
            <w:shd w:val="clear" w:color="auto" w:fill="auto"/>
            <w:noWrap/>
            <w:vAlign w:val="bottom"/>
            <w:hideMark/>
          </w:tcPr>
          <w:p w14:paraId="187F73C1" w14:textId="1F3A28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6C885F9F" w14:textId="1A05F7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9380E" w14:textId="3CD64E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7,496.37 </w:t>
            </w:r>
          </w:p>
        </w:tc>
      </w:tr>
      <w:tr w:rsidR="000B735A" w14:paraId="67D119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5DFB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49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05D91FF3" w14:textId="07ECCE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75AB4FD1" w14:textId="2B8F2E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1FB03" w14:textId="047534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7861E" w14:textId="26E960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0B735A" w14:paraId="597996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DD1DF"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932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501FA82F" w14:textId="331E86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6984039E" w14:textId="27BCE0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088BAE80" w14:textId="7B64C9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21FC4" w14:textId="25ABC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0B735A" w14:paraId="2B17A3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DF6F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758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483C9F6" w14:textId="355270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1EE78E21" w14:textId="4FD53C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43E76" w14:textId="634692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1D10BB" w14:textId="6BC9C7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0B735A" w14:paraId="7772F8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8E5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762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4E0EDA6E" w14:textId="42A766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2ADE8D0C" w14:textId="4F8A08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5CC18" w14:textId="21BA6A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037A2D" w14:textId="3DF89C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0B735A" w14:paraId="59F92E4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F8BE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685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3B1545F3" w14:textId="64DD37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3A2946BB" w14:textId="262296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B4A66" w14:textId="47F3A3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B21C6B" w14:textId="180356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0B735A" w14:paraId="08B2CC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0575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39BB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00A9A85" w14:textId="23EB6D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71D6B9A1" w14:textId="488AFC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9C431B" w14:textId="62AFD6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C7591E" w14:textId="5E4DEA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0B735A" w14:paraId="18441B4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68E7A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298C27E5" w14:textId="4524ECE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231,556.08 </w:t>
            </w:r>
          </w:p>
        </w:tc>
        <w:tc>
          <w:tcPr>
            <w:tcW w:w="675" w:type="pct"/>
            <w:tcBorders>
              <w:top w:val="nil"/>
              <w:left w:val="nil"/>
              <w:bottom w:val="single" w:sz="4" w:space="0" w:color="000000"/>
              <w:right w:val="single" w:sz="4" w:space="0" w:color="000000"/>
            </w:tcBorders>
            <w:shd w:val="clear" w:color="A5A5A5" w:fill="A5A5A5"/>
            <w:noWrap/>
            <w:vAlign w:val="bottom"/>
            <w:hideMark/>
          </w:tcPr>
          <w:p w14:paraId="00E34C72" w14:textId="0B1B41B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691,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2AF85322" w14:textId="71C036E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39A0F28" w14:textId="1BA1143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1,923,308.16 </w:t>
            </w:r>
          </w:p>
        </w:tc>
      </w:tr>
      <w:tr w:rsidR="000B735A" w14:paraId="7795A18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D8502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1087849B" w14:textId="6EBADCE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00,47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39F6F262" w14:textId="29D0E82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1BD610C" w14:textId="044FC84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40D76F" w14:textId="3D9C2D3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513,227.82 </w:t>
            </w:r>
          </w:p>
        </w:tc>
      </w:tr>
      <w:tr w:rsidR="000B735A" w14:paraId="184EC1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1A6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D53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60F33B67" w14:textId="15BA21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3AB6E8" w14:textId="218BCC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7CFFA" w14:textId="5C74A3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280AA" w14:textId="0A341A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B735A" w14:paraId="268551B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825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44D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01923E9" w14:textId="6921F1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838047" w14:textId="0E20B9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DD0D72" w14:textId="35E04C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598663" w14:textId="39092E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0B735A" w14:paraId="5AF7BC3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DAE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5B1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DDC8FFB" w14:textId="63E939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20.00 </w:t>
            </w:r>
          </w:p>
        </w:tc>
        <w:tc>
          <w:tcPr>
            <w:tcW w:w="675" w:type="pct"/>
            <w:tcBorders>
              <w:top w:val="nil"/>
              <w:left w:val="nil"/>
              <w:bottom w:val="single" w:sz="4" w:space="0" w:color="000000"/>
              <w:right w:val="single" w:sz="4" w:space="0" w:color="000000"/>
            </w:tcBorders>
            <w:shd w:val="clear" w:color="auto" w:fill="auto"/>
            <w:noWrap/>
            <w:vAlign w:val="bottom"/>
            <w:hideMark/>
          </w:tcPr>
          <w:p w14:paraId="018C5379" w14:textId="78BC40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6B00C6" w14:textId="0EDF00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09B87F" w14:textId="1074AD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7,320.00 </w:t>
            </w:r>
          </w:p>
        </w:tc>
      </w:tr>
      <w:tr w:rsidR="000B735A" w14:paraId="1C1DAFF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CB99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698C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0A4E93A5" w14:textId="723B2F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0382D6BE" w14:textId="54BF52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4D74FA89" w14:textId="48C92A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BC2680" w14:textId="70A3A9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0B735A" w14:paraId="40C5EC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4DB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54A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74AFB7B" w14:textId="1651A7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729E8FCC" w14:textId="5F22B8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F82EA" w14:textId="523F44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4E23F3" w14:textId="094170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0B735A" w14:paraId="305D43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DB9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4B96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11099A6F" w14:textId="5BD93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38764B06" w14:textId="7DD1B9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8EF96" w14:textId="3B4E43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C0F22" w14:textId="6D8F5E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0B735A" w14:paraId="4C17449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C94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A36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1FB3E1E9" w14:textId="7F48C9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EE5FEB" w14:textId="0A52C2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294A9" w14:textId="7C4684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DEC84" w14:textId="77FF1B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0B735A" w14:paraId="31B98D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031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615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12106470" w14:textId="1F7285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c>
          <w:tcPr>
            <w:tcW w:w="675" w:type="pct"/>
            <w:tcBorders>
              <w:top w:val="nil"/>
              <w:left w:val="nil"/>
              <w:bottom w:val="single" w:sz="4" w:space="0" w:color="000000"/>
              <w:right w:val="single" w:sz="4" w:space="0" w:color="000000"/>
            </w:tcBorders>
            <w:shd w:val="clear" w:color="auto" w:fill="auto"/>
            <w:noWrap/>
            <w:vAlign w:val="bottom"/>
            <w:hideMark/>
          </w:tcPr>
          <w:p w14:paraId="19E9E273" w14:textId="77AA1A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10D60" w14:textId="27A6A7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8AED2D" w14:textId="3167E7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500.00 </w:t>
            </w:r>
          </w:p>
        </w:tc>
      </w:tr>
      <w:tr w:rsidR="000B735A" w14:paraId="6A053F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56D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449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A63A20A" w14:textId="163650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7B4C0816" w14:textId="251293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F2583" w14:textId="2433F8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ECD42" w14:textId="41A3B7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0B735A" w14:paraId="336593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F52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575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70A59CFF" w14:textId="077A74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C84E5D7" w14:textId="49FE28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21EAE" w14:textId="1757D4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0FCE2F" w14:textId="487437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0B735A" w14:paraId="2CEEB6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3F8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B53C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1E5A0A0" w14:textId="4B1FB7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FE3A2" w14:textId="6053CC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C7898" w14:textId="72DEED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0B48A5" w14:textId="5ADD36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0B735A" w14:paraId="4E06584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901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958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05B67921" w14:textId="557044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c>
          <w:tcPr>
            <w:tcW w:w="675" w:type="pct"/>
            <w:tcBorders>
              <w:top w:val="nil"/>
              <w:left w:val="nil"/>
              <w:bottom w:val="single" w:sz="4" w:space="0" w:color="000000"/>
              <w:right w:val="single" w:sz="4" w:space="0" w:color="000000"/>
            </w:tcBorders>
            <w:shd w:val="clear" w:color="auto" w:fill="auto"/>
            <w:noWrap/>
            <w:vAlign w:val="bottom"/>
            <w:hideMark/>
          </w:tcPr>
          <w:p w14:paraId="44518EC6" w14:textId="58CCBA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F2D15" w14:textId="164C94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D1285E" w14:textId="507659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10,275.40 </w:t>
            </w:r>
          </w:p>
        </w:tc>
      </w:tr>
      <w:tr w:rsidR="000B735A" w14:paraId="3C185D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760D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893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879B5C6" w14:textId="69E3D7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F322A" w14:textId="2A9078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48CF" w14:textId="290818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9CE9F" w14:textId="5BC4D1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0B735A" w14:paraId="7293B4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EFE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546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548F9702" w14:textId="0654BE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c>
          <w:tcPr>
            <w:tcW w:w="675" w:type="pct"/>
            <w:tcBorders>
              <w:top w:val="nil"/>
              <w:left w:val="nil"/>
              <w:bottom w:val="single" w:sz="4" w:space="0" w:color="000000"/>
              <w:right w:val="single" w:sz="4" w:space="0" w:color="000000"/>
            </w:tcBorders>
            <w:shd w:val="clear" w:color="auto" w:fill="auto"/>
            <w:noWrap/>
            <w:vAlign w:val="bottom"/>
            <w:hideMark/>
          </w:tcPr>
          <w:p w14:paraId="23A104B7" w14:textId="4E1C1C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EA3EA" w14:textId="77EC38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33421" w14:textId="4DCA35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7,580.00 </w:t>
            </w:r>
          </w:p>
        </w:tc>
      </w:tr>
      <w:tr w:rsidR="000B735A" w14:paraId="2D8A5F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6E22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2C48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8E095D7" w14:textId="2D2C92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c>
          <w:tcPr>
            <w:tcW w:w="675" w:type="pct"/>
            <w:tcBorders>
              <w:top w:val="nil"/>
              <w:left w:val="nil"/>
              <w:bottom w:val="single" w:sz="4" w:space="0" w:color="000000"/>
              <w:right w:val="single" w:sz="4" w:space="0" w:color="000000"/>
            </w:tcBorders>
            <w:shd w:val="clear" w:color="auto" w:fill="auto"/>
            <w:noWrap/>
            <w:vAlign w:val="bottom"/>
            <w:hideMark/>
          </w:tcPr>
          <w:p w14:paraId="2AE11739" w14:textId="1164E2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4AF70" w14:textId="5E9705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0B2B57" w14:textId="2115A8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897.42 </w:t>
            </w:r>
          </w:p>
        </w:tc>
      </w:tr>
      <w:tr w:rsidR="000B735A" w14:paraId="4BD641D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6FDB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123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40F1E8BB" w14:textId="41E515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1B7A1BB6" w14:textId="722AC2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85DD6D" w14:textId="3C777D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8C5CF0" w14:textId="706B66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0B735A" w14:paraId="3674080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7FEE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48EC1B5F" w14:textId="5F54526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94,6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24E2F1CA" w14:textId="6AD5113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62A9E6" w14:textId="77D1725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1CBC64" w14:textId="59060C2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370,053.71 </w:t>
            </w:r>
          </w:p>
        </w:tc>
      </w:tr>
      <w:tr w:rsidR="000B735A" w14:paraId="4C2381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46A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3C3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4F8B27AD" w14:textId="4A88DF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c>
          <w:tcPr>
            <w:tcW w:w="675" w:type="pct"/>
            <w:tcBorders>
              <w:top w:val="nil"/>
              <w:left w:val="nil"/>
              <w:bottom w:val="single" w:sz="4" w:space="0" w:color="000000"/>
              <w:right w:val="single" w:sz="4" w:space="0" w:color="000000"/>
            </w:tcBorders>
            <w:shd w:val="clear" w:color="auto" w:fill="auto"/>
            <w:noWrap/>
            <w:vAlign w:val="bottom"/>
            <w:hideMark/>
          </w:tcPr>
          <w:p w14:paraId="287DE507" w14:textId="3F3B4F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C7F478" w14:textId="6A677F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FA588B" w14:textId="744EDD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2,584.96 </w:t>
            </w:r>
          </w:p>
        </w:tc>
      </w:tr>
      <w:tr w:rsidR="000B735A" w14:paraId="5B7ECC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64D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90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2372D69D" w14:textId="2832BF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00B06" w14:textId="1DEEDA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3A253" w14:textId="47E986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070605" w14:textId="13E60A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0B735A" w14:paraId="389A7B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EE1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C0E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78135F77" w14:textId="199CDE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1A424494" w14:textId="782235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DAE6A" w14:textId="27DC96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2911BD" w14:textId="01954A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0B735A" w14:paraId="3B777D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299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177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7038244" w14:textId="11438C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4CA92E23" w14:textId="6501A1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BE0D7" w14:textId="196339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CD4FB5" w14:textId="204294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0B735A" w14:paraId="4A9C8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DA5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7058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F063BB6" w14:textId="632E32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c>
          <w:tcPr>
            <w:tcW w:w="675" w:type="pct"/>
            <w:tcBorders>
              <w:top w:val="nil"/>
              <w:left w:val="nil"/>
              <w:bottom w:val="single" w:sz="4" w:space="0" w:color="000000"/>
              <w:right w:val="single" w:sz="4" w:space="0" w:color="000000"/>
            </w:tcBorders>
            <w:shd w:val="clear" w:color="auto" w:fill="auto"/>
            <w:noWrap/>
            <w:vAlign w:val="bottom"/>
            <w:hideMark/>
          </w:tcPr>
          <w:p w14:paraId="3D2D99BF" w14:textId="6AC507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00C0E" w14:textId="595AF5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8B3C7D" w14:textId="21E8C5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3,995.00 </w:t>
            </w:r>
          </w:p>
        </w:tc>
      </w:tr>
      <w:tr w:rsidR="000B735A" w14:paraId="51A13B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3BC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0DC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66622490" w14:textId="41DF18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21872C" w14:textId="1FEC77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B7B2D" w14:textId="20CED6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C13F2C" w14:textId="2C12D5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8,000.00 </w:t>
            </w:r>
          </w:p>
        </w:tc>
      </w:tr>
      <w:tr w:rsidR="000B735A" w14:paraId="1FCB672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59F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B99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7F89B866" w14:textId="1F4FA0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c>
          <w:tcPr>
            <w:tcW w:w="675" w:type="pct"/>
            <w:tcBorders>
              <w:top w:val="nil"/>
              <w:left w:val="nil"/>
              <w:bottom w:val="single" w:sz="4" w:space="0" w:color="000000"/>
              <w:right w:val="single" w:sz="4" w:space="0" w:color="000000"/>
            </w:tcBorders>
            <w:shd w:val="clear" w:color="auto" w:fill="auto"/>
            <w:noWrap/>
            <w:vAlign w:val="bottom"/>
            <w:hideMark/>
          </w:tcPr>
          <w:p w14:paraId="61742574" w14:textId="32E6ED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DAB7B" w14:textId="3B16C1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86D71" w14:textId="7313DD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565.00 </w:t>
            </w:r>
          </w:p>
        </w:tc>
      </w:tr>
      <w:tr w:rsidR="000B735A" w14:paraId="351DD9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070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6B1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F6A3340" w14:textId="3B8D39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83CD9AB" w14:textId="0751B9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775088" w14:textId="246CCD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96253" w14:textId="1183DF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0B735A" w14:paraId="705BB8C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68A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26A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86433C8" w14:textId="72AC70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47236183" w14:textId="5B933C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0C0F9" w14:textId="08F15D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D7D6E4" w14:textId="058495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0B735A" w14:paraId="660A90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C7C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F0A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BAB05EA" w14:textId="47EB8C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ED060" w14:textId="225C20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325CE225" w14:textId="096E15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5C753E" w14:textId="36A7DD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0B735A" w14:paraId="1B0627A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937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1FC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27DD7509" w14:textId="259214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FA532" w14:textId="45A50E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16195" w14:textId="68234D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9952B1" w14:textId="343F77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0B735A" w14:paraId="216D73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C9D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89090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D0DD79D" w14:textId="55EB95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7156EEA" w14:textId="7900A8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4CC86B" w14:textId="37F335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1A0AB" w14:textId="45E22A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0B735A" w14:paraId="5EF66B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0405B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5CEC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FEC4679" w14:textId="13579D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26587AF5" w14:textId="55B916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1CB2B" w14:textId="6CEA2D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8BF302" w14:textId="73CFF7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0B735A" w14:paraId="3961F1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469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990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60F70089" w14:textId="29FD02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7EDC7E87" w14:textId="4FACBF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EEFD6C" w14:textId="56CBD5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7D0627" w14:textId="545913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0B735A" w14:paraId="7B6B20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D5F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02E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3D495C61" w14:textId="7E6953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487.00 </w:t>
            </w:r>
          </w:p>
        </w:tc>
        <w:tc>
          <w:tcPr>
            <w:tcW w:w="675" w:type="pct"/>
            <w:tcBorders>
              <w:top w:val="nil"/>
              <w:left w:val="nil"/>
              <w:bottom w:val="single" w:sz="4" w:space="0" w:color="000000"/>
              <w:right w:val="single" w:sz="4" w:space="0" w:color="000000"/>
            </w:tcBorders>
            <w:shd w:val="clear" w:color="auto" w:fill="auto"/>
            <w:noWrap/>
            <w:vAlign w:val="bottom"/>
            <w:hideMark/>
          </w:tcPr>
          <w:p w14:paraId="4269C6C3" w14:textId="2BDFF7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EFAF24A" w14:textId="54902E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2DFDB7" w14:textId="299200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41,487.00 </w:t>
            </w:r>
          </w:p>
        </w:tc>
      </w:tr>
      <w:tr w:rsidR="000B735A" w14:paraId="71217E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FC7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12B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4E6B9033" w14:textId="2C7DB6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F87DE1B" w14:textId="22EEFD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062A9" w14:textId="7C6DA0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B5D7B9" w14:textId="6EC39D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0B735A" w14:paraId="4E8F6F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C46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9EC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DA10FBC" w14:textId="459456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46E560DC" w14:textId="72BE4D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1AF49" w14:textId="388CF7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E7BC7" w14:textId="1558F6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0B735A" w14:paraId="24CB3B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8B5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2020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17941AC6" w14:textId="46C69B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27D3CEEF" w14:textId="6831F4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678BA" w14:textId="0E3860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421924" w14:textId="6AD833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0B735A" w14:paraId="7B06D8A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C7596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31BE9260" w14:textId="3C7887E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90,926.95 </w:t>
            </w:r>
          </w:p>
        </w:tc>
        <w:tc>
          <w:tcPr>
            <w:tcW w:w="675" w:type="pct"/>
            <w:tcBorders>
              <w:top w:val="nil"/>
              <w:left w:val="nil"/>
              <w:bottom w:val="single" w:sz="4" w:space="0" w:color="000000"/>
              <w:right w:val="single" w:sz="4" w:space="0" w:color="000000"/>
            </w:tcBorders>
            <w:shd w:val="clear" w:color="D8D8D8" w:fill="D8D8D8"/>
            <w:noWrap/>
            <w:vAlign w:val="bottom"/>
            <w:hideMark/>
          </w:tcPr>
          <w:p w14:paraId="7702364D" w14:textId="7799BC1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2AEA287A" w14:textId="23E0B6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41F9793" w14:textId="37B8C00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244,529.03 </w:t>
            </w:r>
          </w:p>
        </w:tc>
      </w:tr>
      <w:tr w:rsidR="000B735A" w14:paraId="71599C9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1D7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9EA3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4E03C950" w14:textId="40A4F3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24ED277" w14:textId="52A431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CCEE3" w14:textId="5615FF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C9A206" w14:textId="77D954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0B735A" w14:paraId="146652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83F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93C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2B82CC98" w14:textId="247828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53EFAA53" w14:textId="5EDA93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61A74" w14:textId="671451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1A7FC" w14:textId="4235E2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0B735A" w14:paraId="0C3027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C5E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9A9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22600819" w14:textId="0E2474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2371DC" w14:textId="4276C6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3E967" w14:textId="119A02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ADDE26" w14:textId="2DE146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0B735A" w14:paraId="18680D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66A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5174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05B8040" w14:textId="1799FE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53CF38" w14:textId="29AC81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18B7C" w14:textId="47CAE1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0DC80" w14:textId="007D7D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B735A" w14:paraId="16A2A71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CF47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B89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4279AC6A" w14:textId="04489B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c>
          <w:tcPr>
            <w:tcW w:w="675" w:type="pct"/>
            <w:tcBorders>
              <w:top w:val="nil"/>
              <w:left w:val="nil"/>
              <w:bottom w:val="single" w:sz="4" w:space="0" w:color="000000"/>
              <w:right w:val="single" w:sz="4" w:space="0" w:color="000000"/>
            </w:tcBorders>
            <w:shd w:val="clear" w:color="auto" w:fill="auto"/>
            <w:noWrap/>
            <w:vAlign w:val="bottom"/>
            <w:hideMark/>
          </w:tcPr>
          <w:p w14:paraId="50D841DD" w14:textId="1AF70B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38F95" w14:textId="261454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8807DD" w14:textId="2B86E2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7,647.75 </w:t>
            </w:r>
          </w:p>
        </w:tc>
      </w:tr>
      <w:tr w:rsidR="000B735A" w14:paraId="2E034C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0F6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258C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6E879697" w14:textId="00F3F7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62A91CE2" w14:textId="5B77D8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5F806" w14:textId="4E3F92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C8C391" w14:textId="4BEE69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0B735A" w14:paraId="4B9132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5ED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AD4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6DD1020B" w14:textId="57A86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0648442E" w14:textId="204FC4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C46A5" w14:textId="651805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DEE8AE" w14:textId="578AE4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0B735A" w14:paraId="15C2EC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109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790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2DA2665E" w14:textId="6A0D81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A3DED81" w14:textId="022081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D4109" w14:textId="016CB6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44C193" w14:textId="69EB57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0B735A" w14:paraId="2E80CF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8601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A64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14DA4420" w14:textId="355F62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4743AD2" w14:textId="1A507A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150CC" w14:textId="138265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857907" w14:textId="6D2B2D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800.00 </w:t>
            </w:r>
          </w:p>
        </w:tc>
      </w:tr>
      <w:tr w:rsidR="000B735A" w14:paraId="3FE6BE2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823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747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5E8C75B1" w14:textId="2E2C38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BF79E" w14:textId="0A8000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74CF5" w14:textId="185A85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3FFD56" w14:textId="49602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0B735A" w14:paraId="4B441C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8FB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03B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496E7319" w14:textId="5B28BB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400.00 </w:t>
            </w:r>
          </w:p>
        </w:tc>
        <w:tc>
          <w:tcPr>
            <w:tcW w:w="675" w:type="pct"/>
            <w:tcBorders>
              <w:top w:val="nil"/>
              <w:left w:val="nil"/>
              <w:bottom w:val="single" w:sz="4" w:space="0" w:color="000000"/>
              <w:right w:val="single" w:sz="4" w:space="0" w:color="000000"/>
            </w:tcBorders>
            <w:shd w:val="clear" w:color="auto" w:fill="auto"/>
            <w:noWrap/>
            <w:vAlign w:val="bottom"/>
            <w:hideMark/>
          </w:tcPr>
          <w:p w14:paraId="2D42664B" w14:textId="62F326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75B0769" w14:textId="4122C9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841E1" w14:textId="24F51D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31,002.08 </w:t>
            </w:r>
          </w:p>
        </w:tc>
      </w:tr>
      <w:tr w:rsidR="000B735A" w14:paraId="1A1634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414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C49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8BDF36C" w14:textId="26034D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A304A3B" w14:textId="0383B2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C84A9" w14:textId="5219FB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9A2F52" w14:textId="1F2BE8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0B735A" w14:paraId="45190D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DBB4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5A7E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5926BE0D" w14:textId="78F134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3E55EBF6" w14:textId="1DDBE0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A2426" w14:textId="22C01C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5968E0" w14:textId="26C99D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0B735A" w14:paraId="6BF24B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A63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579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DCB1AF3" w14:textId="264C9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D5C255" w14:textId="6C6CDE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CF97E" w14:textId="460E06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4C1C9A" w14:textId="0B3237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0B735A" w14:paraId="482626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D30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710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1BFD41D" w14:textId="6EC671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c>
          <w:tcPr>
            <w:tcW w:w="675" w:type="pct"/>
            <w:tcBorders>
              <w:top w:val="nil"/>
              <w:left w:val="nil"/>
              <w:bottom w:val="single" w:sz="4" w:space="0" w:color="000000"/>
              <w:right w:val="single" w:sz="4" w:space="0" w:color="000000"/>
            </w:tcBorders>
            <w:shd w:val="clear" w:color="auto" w:fill="auto"/>
            <w:noWrap/>
            <w:vAlign w:val="bottom"/>
            <w:hideMark/>
          </w:tcPr>
          <w:p w14:paraId="2739346E" w14:textId="044312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D15E8" w14:textId="093C05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5E5D18" w14:textId="505DC4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2,443.45 </w:t>
            </w:r>
          </w:p>
        </w:tc>
      </w:tr>
      <w:tr w:rsidR="000B735A" w14:paraId="2F80AE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473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F005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3C5BD39B" w14:textId="725F6B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9D1B348" w14:textId="620883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D7A00E" w14:textId="6B5472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241D31" w14:textId="4B604D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0B735A" w14:paraId="536F75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A20C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8AE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30985ED1" w14:textId="4850B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607A3477" w14:textId="2FACDC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BB071" w14:textId="40764D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ECB884" w14:textId="67F016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0B735A" w14:paraId="59FFC6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EDFA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D67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2856C812" w14:textId="796D44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446216C" w14:textId="70DE7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CFFA1" w14:textId="6BC74C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67A3B3" w14:textId="30FAFD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0B735A" w14:paraId="45316BC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3408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2EAF8F7A" w14:textId="13F8494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20200EA5" w14:textId="70A97C4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DE82D2" w14:textId="1F0CF35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B4D7294" w14:textId="3FB8F66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35,383.55 </w:t>
            </w:r>
          </w:p>
        </w:tc>
      </w:tr>
      <w:tr w:rsidR="000B735A" w14:paraId="0AC6A4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FFE3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B6EB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6661BD0" w14:textId="5E18E8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645CC77" w14:textId="18B016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192CC" w14:textId="17EADB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298456" w14:textId="299664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0B735A" w14:paraId="28454CC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2FA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788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7C23E5EE" w14:textId="47E68B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0838D4A0" w14:textId="386986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41A6AA" w14:textId="6460C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A3857F" w14:textId="75B4DD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0B735A" w14:paraId="617D9F9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E46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34F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483ABA20" w14:textId="36B18E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c>
          <w:tcPr>
            <w:tcW w:w="675" w:type="pct"/>
            <w:tcBorders>
              <w:top w:val="nil"/>
              <w:left w:val="nil"/>
              <w:bottom w:val="single" w:sz="4" w:space="0" w:color="000000"/>
              <w:right w:val="single" w:sz="4" w:space="0" w:color="000000"/>
            </w:tcBorders>
            <w:shd w:val="clear" w:color="auto" w:fill="auto"/>
            <w:noWrap/>
            <w:vAlign w:val="bottom"/>
            <w:hideMark/>
          </w:tcPr>
          <w:p w14:paraId="100339F1" w14:textId="15EF8C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27DA2" w14:textId="73F7A8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2A9AB3" w14:textId="02B0EF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6,319.10 </w:t>
            </w:r>
          </w:p>
        </w:tc>
      </w:tr>
      <w:tr w:rsidR="000B735A" w14:paraId="08E178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613B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252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5BB3E7F6" w14:textId="46CC88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1FD6BDA2" w14:textId="3DA80B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5AD99" w14:textId="5AFFBD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16D79" w14:textId="6D38B4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0B735A" w14:paraId="6C9E84F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5F8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8CA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2839C43D" w14:textId="73BBFE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4B2A2BDB" w14:textId="3EA024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14647" w14:textId="26816B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51E3D6" w14:textId="3D96EF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0B735A" w14:paraId="306E9CE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60249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3B68907E" w14:textId="0E41CE5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97,99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357C113C" w14:textId="5790109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3ADEE01" w14:textId="6C7456F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29099F1" w14:textId="2039A3A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547,997.23 </w:t>
            </w:r>
          </w:p>
        </w:tc>
      </w:tr>
      <w:tr w:rsidR="000B735A" w14:paraId="262E39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50D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87B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04B700D" w14:textId="430ADB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79168DCB" w14:textId="1A6D6E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A943D" w14:textId="326B2D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25CCCA" w14:textId="644A0B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0B735A" w14:paraId="47CAB64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24F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AD8CB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2FB2609" w14:textId="60ACC2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c>
          <w:tcPr>
            <w:tcW w:w="675" w:type="pct"/>
            <w:tcBorders>
              <w:top w:val="nil"/>
              <w:left w:val="nil"/>
              <w:bottom w:val="single" w:sz="4" w:space="0" w:color="000000"/>
              <w:right w:val="single" w:sz="4" w:space="0" w:color="000000"/>
            </w:tcBorders>
            <w:shd w:val="clear" w:color="auto" w:fill="auto"/>
            <w:noWrap/>
            <w:vAlign w:val="bottom"/>
            <w:hideMark/>
          </w:tcPr>
          <w:p w14:paraId="07EF08E8" w14:textId="128BF3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55364" w14:textId="632765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CD1C7D" w14:textId="71FBD6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7,423.05 </w:t>
            </w:r>
          </w:p>
        </w:tc>
      </w:tr>
      <w:tr w:rsidR="000B735A" w14:paraId="66DCC9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C0D8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A24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0A574440" w14:textId="17848B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50E20039" w14:textId="5B53A0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2F74A9" w14:textId="1CA309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9B24B9" w14:textId="78E4C5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0B735A" w14:paraId="5292476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2ED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E99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5D1D0B7F" w14:textId="187AAF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4EFB20" w14:textId="38A75E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4DB5B" w14:textId="580BE6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601F02" w14:textId="22A236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0B735A" w14:paraId="1C1A90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9EC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BDE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4416B6F9" w14:textId="176A42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7634D1" w14:textId="7B99E4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4FEE7" w14:textId="22E823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3E0F9" w14:textId="2D57F8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0B735A" w14:paraId="3C6EBD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240C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729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9D2FFB6" w14:textId="2260A8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A8C726" w14:textId="6C3FF8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CFB6F" w14:textId="12BED4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76AA44" w14:textId="7ECD9B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0B735A" w14:paraId="195714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7FC2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1A0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7C9D990" w14:textId="4EF8C0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35AC2003" w14:textId="21B52C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4DD7F" w14:textId="7EC3E5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C212C5" w14:textId="3C51D4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0B735A" w14:paraId="517FDB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1428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310D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8BAA881" w14:textId="57D3F8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3BDF3BF3" w14:textId="524F21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BA002" w14:textId="1B6366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6588D" w14:textId="6177E8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0B735A" w14:paraId="76179A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027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27E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678E7AD6" w14:textId="4DD219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00B5628" w14:textId="28EE61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52462" w14:textId="7FDAF3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819400" w14:textId="38C83D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0B735A" w14:paraId="7A2CC7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C796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91D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1BF72E55" w14:textId="078DE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58,240.00 </w:t>
            </w:r>
          </w:p>
        </w:tc>
        <w:tc>
          <w:tcPr>
            <w:tcW w:w="675" w:type="pct"/>
            <w:tcBorders>
              <w:top w:val="nil"/>
              <w:left w:val="nil"/>
              <w:bottom w:val="single" w:sz="4" w:space="0" w:color="000000"/>
              <w:right w:val="single" w:sz="4" w:space="0" w:color="000000"/>
            </w:tcBorders>
            <w:shd w:val="clear" w:color="auto" w:fill="auto"/>
            <w:noWrap/>
            <w:vAlign w:val="bottom"/>
            <w:hideMark/>
          </w:tcPr>
          <w:p w14:paraId="74B9455F" w14:textId="1BDBCA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2A74D32" w14:textId="74D518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49180E" w14:textId="36589B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08,240.00 </w:t>
            </w:r>
          </w:p>
        </w:tc>
      </w:tr>
      <w:tr w:rsidR="000B735A" w14:paraId="4DF0C7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79D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BF6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C587383" w14:textId="1DC110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8543C49" w14:textId="1CA681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99923D" w14:textId="3A6E05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8C0036" w14:textId="08EFF8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0B735A" w14:paraId="6A7081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3D0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8CE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50875852" w14:textId="13521E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73542ECF" w14:textId="03C942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4A00D" w14:textId="2000EB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CFF73" w14:textId="5DC1DB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0B735A" w14:paraId="34B7C45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3B6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3B7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116FB187" w14:textId="5F921A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FA49FC" w14:textId="7ACF15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4F608" w14:textId="0A70B1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8F4E33" w14:textId="4282D4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8,000.00 </w:t>
            </w:r>
          </w:p>
        </w:tc>
      </w:tr>
      <w:tr w:rsidR="000B735A" w14:paraId="65730D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3C7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92C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B5CC60C" w14:textId="4ED1BD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26787A" w14:textId="68E7FA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E8AA0C" w14:textId="041992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D08460" w14:textId="1C0E37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0B735A" w14:paraId="50C692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C8A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5E8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7F823813" w14:textId="6AF959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AE251E" w14:textId="1C027B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D2BF3F" w14:textId="56F539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FFBB70" w14:textId="3FDCE2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0B735A" w14:paraId="4749D9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1F7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045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030EE28" w14:textId="21F6AD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702D15F2" w14:textId="20B69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FE592" w14:textId="30D73B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06CF41" w14:textId="3B3362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0B735A" w14:paraId="6F46BCE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5DB4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AF1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2810995" w14:textId="4695BE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c>
          <w:tcPr>
            <w:tcW w:w="675" w:type="pct"/>
            <w:tcBorders>
              <w:top w:val="nil"/>
              <w:left w:val="nil"/>
              <w:bottom w:val="single" w:sz="4" w:space="0" w:color="000000"/>
              <w:right w:val="single" w:sz="4" w:space="0" w:color="000000"/>
            </w:tcBorders>
            <w:shd w:val="clear" w:color="auto" w:fill="auto"/>
            <w:noWrap/>
            <w:vAlign w:val="bottom"/>
            <w:hideMark/>
          </w:tcPr>
          <w:p w14:paraId="3B5979C9" w14:textId="0E7E4E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1F9FF" w14:textId="6B250D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08DA4" w14:textId="2051E5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712,572.00 </w:t>
            </w:r>
          </w:p>
        </w:tc>
      </w:tr>
      <w:tr w:rsidR="000B735A" w14:paraId="27C203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981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34D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4036D043" w14:textId="769265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11E06F89" w14:textId="4A92BB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3A266" w14:textId="2EB2FC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1A15C4" w14:textId="1FC943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0B735A" w14:paraId="15048DA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D81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ED7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5A900AF1" w14:textId="450A51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6300A65A" w14:textId="39A526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AACA1" w14:textId="7E3BF6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BD5F79" w14:textId="02DFE6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0B735A" w14:paraId="11A407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A50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57D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4FC3879F" w14:textId="5EFC90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36CA83" w14:textId="489A2B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03BEB6" w14:textId="013BFD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B80BA8" w14:textId="11D5E3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000.00 </w:t>
            </w:r>
          </w:p>
        </w:tc>
      </w:tr>
      <w:tr w:rsidR="000B735A" w14:paraId="41AF5F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00B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A6A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2899433" w14:textId="58418F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748AA" w14:textId="3934CF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B56F5" w14:textId="628FC5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C3CD80" w14:textId="40A641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0B735A" w14:paraId="02FF78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E72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45E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79E1EBA" w14:textId="507746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280D84E3" w14:textId="5A22CB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AFBE99" w14:textId="3CE8FD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2FCE05" w14:textId="25C843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0B735A" w14:paraId="1A09F3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CE1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F20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718849D2" w14:textId="404C0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c>
          <w:tcPr>
            <w:tcW w:w="675" w:type="pct"/>
            <w:tcBorders>
              <w:top w:val="nil"/>
              <w:left w:val="nil"/>
              <w:bottom w:val="single" w:sz="4" w:space="0" w:color="000000"/>
              <w:right w:val="single" w:sz="4" w:space="0" w:color="000000"/>
            </w:tcBorders>
            <w:shd w:val="clear" w:color="auto" w:fill="auto"/>
            <w:noWrap/>
            <w:vAlign w:val="bottom"/>
            <w:hideMark/>
          </w:tcPr>
          <w:p w14:paraId="1485018A" w14:textId="633E5A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8D589" w14:textId="5B3961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44D0C4" w14:textId="7AA1A8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320.00 </w:t>
            </w:r>
          </w:p>
        </w:tc>
      </w:tr>
      <w:tr w:rsidR="000B735A" w14:paraId="7FD5A8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EB2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CFE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02495EB1" w14:textId="15A5B5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53C264F2" w14:textId="75D01D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77E0B" w14:textId="4F4CCB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9B4C95" w14:textId="741155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0B735A" w14:paraId="68134C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89A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AFB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3D80037D" w14:textId="7F3102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312B397" w14:textId="2FD8FE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09840" w14:textId="3A25BF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D9468" w14:textId="2766AA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0B735A" w14:paraId="469E43F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321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CFC8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0C583D6B" w14:textId="5C055D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3038E187" w14:textId="7560C0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30BF9A" w14:textId="06B75F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333C55" w14:textId="11C8F4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0B735A" w14:paraId="224A1C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A373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450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29D47610" w14:textId="19CF47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C201A1" w14:textId="6CA2AD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C551B5" w14:textId="282D87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DC6CE4" w14:textId="42A91C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B735A" w14:paraId="369A9E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4F0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3AB7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0B9E33FE" w14:textId="1ADE3E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3D5B3C" w14:textId="6BE23C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1DCF7" w14:textId="29960F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E6FD93" w14:textId="5E4BBA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0B735A" w14:paraId="2E89BE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D8A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12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546CC72E" w14:textId="1C1858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6C2201C1" w14:textId="15B500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AA4558" w14:textId="62E586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32119" w14:textId="38A30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0B735A" w14:paraId="13A5CB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E0B2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F14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338FDFEF" w14:textId="3763EE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EA619" w14:textId="6BB007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6D17E" w14:textId="773396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1FA264" w14:textId="3BA6C1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45,000.00 </w:t>
            </w:r>
          </w:p>
        </w:tc>
      </w:tr>
      <w:tr w:rsidR="000B735A" w14:paraId="47EB6D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A84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20DB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044B824" w14:textId="147874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6758F952" w14:textId="008682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19A20" w14:textId="278B72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62B5F6" w14:textId="14372E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0B735A" w14:paraId="398166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BAD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7AB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61D93F08" w14:textId="72CC33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53F13E" w14:textId="1C500D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AC179" w14:textId="7B1BEC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BD12A7" w14:textId="5DA67D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0B735A" w14:paraId="7410C1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1B60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066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CAAA4FD" w14:textId="2F712F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79884B88" w14:textId="0922E4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6A780" w14:textId="0A738F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14C685" w14:textId="522E79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0B735A" w14:paraId="2F85CA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25B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FF32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022FB228" w14:textId="4EEF36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D25A0E" w14:textId="09C890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5CDC3" w14:textId="22DCAB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439A5E" w14:textId="3E4B51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0B735A" w14:paraId="075474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BAA0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BCB7A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76DD8E47" w14:textId="5607E0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CA81E20" w14:textId="171626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86D7E" w14:textId="5B1BF5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AD59A3" w14:textId="7DD05A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0B735A" w14:paraId="309D018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F49B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88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B19EB98" w14:textId="3E952A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2C701916" w14:textId="0E2C75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F2600" w14:textId="3F5407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E1B301" w14:textId="4A115D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0B735A" w14:paraId="71637A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FB1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529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5C133034" w14:textId="2128E1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672D2C1B" w14:textId="20BF37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1F341" w14:textId="1222EA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DDF096" w14:textId="1B06E2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0B735A" w14:paraId="213B87A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FF37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C0D0502" w14:textId="3497A14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A860E92" w14:textId="1A1BA45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3E9BFA4" w14:textId="67BDED6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69F727" w14:textId="409E60B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812,116.82 </w:t>
            </w:r>
          </w:p>
        </w:tc>
      </w:tr>
      <w:tr w:rsidR="000B735A" w14:paraId="0D869F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D109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0DE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704574D2" w14:textId="44ED40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39F9AB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0CFE62A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7" w:type="pct"/>
            <w:tcBorders>
              <w:top w:val="nil"/>
              <w:left w:val="nil"/>
              <w:bottom w:val="single" w:sz="4" w:space="0" w:color="000000"/>
              <w:right w:val="single" w:sz="4" w:space="0" w:color="000000"/>
            </w:tcBorders>
            <w:shd w:val="clear" w:color="auto" w:fill="auto"/>
            <w:noWrap/>
            <w:vAlign w:val="center"/>
            <w:hideMark/>
          </w:tcPr>
          <w:p w14:paraId="161A644D" w14:textId="6AD336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0B735A" w14:paraId="7A69C8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91E2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AEF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5979EFC0" w14:textId="77E595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c>
          <w:tcPr>
            <w:tcW w:w="675" w:type="pct"/>
            <w:tcBorders>
              <w:top w:val="nil"/>
              <w:left w:val="nil"/>
              <w:bottom w:val="single" w:sz="4" w:space="0" w:color="000000"/>
              <w:right w:val="single" w:sz="4" w:space="0" w:color="000000"/>
            </w:tcBorders>
            <w:shd w:val="clear" w:color="auto" w:fill="auto"/>
            <w:noWrap/>
            <w:vAlign w:val="bottom"/>
            <w:hideMark/>
          </w:tcPr>
          <w:p w14:paraId="35EF7B48" w14:textId="7BD5BC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94D87" w14:textId="105D9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FFFBBF" w14:textId="065AFA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1,847.72 </w:t>
            </w:r>
          </w:p>
        </w:tc>
      </w:tr>
      <w:tr w:rsidR="000B735A" w14:paraId="4BF137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D33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8400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1F2CDAC8" w14:textId="29F6D3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16D1F1C4" w14:textId="3A10F4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34AE25" w14:textId="59A47B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096EEC" w14:textId="4EC3ED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0B735A" w14:paraId="42B9F3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6C1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1CBB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3E40D5F7" w14:textId="1F727F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585D3E32" w14:textId="39CA33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7D95C" w14:textId="0D29C8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CA660D" w14:textId="649E64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0B735A" w14:paraId="42D9105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CED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1AB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707D6DC5" w14:textId="2366BB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16E90CB7" w14:textId="49EAD1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997C8F" w14:textId="06930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4C36A4" w14:textId="479EED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0B735A" w14:paraId="7DE377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591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AF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6A7A23F6" w14:textId="6873A4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6AC2849C" w14:textId="66E4A9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63242" w14:textId="35BB8E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A2E2CC" w14:textId="687499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0B735A" w14:paraId="613C483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6326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C10D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51260958" w14:textId="0A7D1E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3B415E8B" w14:textId="2E27BD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4D1B6" w14:textId="5C04B7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7E1D70" w14:textId="3000A2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0B735A" w14:paraId="1444FD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B9A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6D0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61CC8AE5" w14:textId="683F83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7EF95F3C" w14:textId="7117D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77E27" w14:textId="273D7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3F73A9" w14:textId="25FD9F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0B735A" w14:paraId="57DCDD8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D42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7F7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613D4AED" w14:textId="6AE691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07705E49" w14:textId="2EB7C9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DD77B" w14:textId="72935B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A07607" w14:textId="4462F5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0B735A" w14:paraId="17397D9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C89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013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4FD8E5A5" w14:textId="3FF71D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EEEBCB0" w14:textId="2BE89B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98C4C" w14:textId="6F7F2C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1809B7" w14:textId="446888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B735A" w14:paraId="26724C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492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6C8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102DAF19" w14:textId="6BA3CD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A3161E" w14:textId="53A70D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4540A" w14:textId="7D891E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68E6FC" w14:textId="166FC8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0B735A" w14:paraId="3117E6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24E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9C0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41BE0F3C" w14:textId="01AA1A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335B5B59" w14:textId="2BBBFF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CC240C" w14:textId="4FEF50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8FBB78" w14:textId="1B2B99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0B735A" w14:paraId="18C697F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F6E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0E9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2C6A8EA6" w14:textId="058336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0EEF4B94" w14:textId="2B8EAD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31501" w14:textId="3069CE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B98F97" w14:textId="6B3B75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0B735A" w14:paraId="52AED3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04E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F41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BDD8C54" w14:textId="66FBC8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5D4756" w14:textId="64800B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67965" w14:textId="355C5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EBF8A7" w14:textId="08DF56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0B735A" w14:paraId="07F9B1C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FE4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4F6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0D222C9" w14:textId="07BC6E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588D4406" w14:textId="6FE581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76D33" w14:textId="27FF1A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A52143" w14:textId="1B6166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0B735A" w14:paraId="792A43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24E5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B7B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4F324126" w14:textId="772589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FA1EAD" w14:textId="5710A5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7C4CF" w14:textId="4C3896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C643F7" w14:textId="7FE514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0B735A" w14:paraId="4B30476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9FC5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1FF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7A3DFB8E" w14:textId="087510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6E86AF3" w14:textId="1FFBBA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5BC991" w14:textId="6877B2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5078A0" w14:textId="3C06A4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0B735A" w14:paraId="6ADE5E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FF3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DD2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9946C79" w14:textId="2C109D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124847" w14:textId="688EAE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BC255" w14:textId="25CAD3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AF825" w14:textId="6EF9A8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0B735A" w14:paraId="056084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CD9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58C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2905EBD5" w14:textId="70878F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63351FDF" w14:textId="0FA423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149185" w14:textId="499822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1F5730" w14:textId="09F552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0B735A" w14:paraId="267103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89D0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C74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17D588C2" w14:textId="516B86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EC4075" w14:textId="0FF524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1BB5F" w14:textId="6633A2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2DF085" w14:textId="3E84E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0B735A" w14:paraId="09E886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934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908DF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2CA40298" w14:textId="4AFE4E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B045956" w14:textId="44F8AD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40318" w14:textId="6583E7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579B2B" w14:textId="11D4A1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3,840.00 </w:t>
            </w:r>
          </w:p>
        </w:tc>
      </w:tr>
      <w:tr w:rsidR="000B735A" w14:paraId="6826E1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7255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5430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1D29D929" w14:textId="76CF80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97CBD67" w14:textId="4985B2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7B0B81" w14:textId="44A436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755411" w14:textId="5BD424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0B735A" w14:paraId="510211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5FB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E91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72DD17C7" w14:textId="500058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26E61C1D" w14:textId="2F8B2F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150E3" w14:textId="057786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18F1D3" w14:textId="52BBB7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0B735A" w14:paraId="3E8F44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76AE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38C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11D7C8B9" w14:textId="70D879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1E3C23F8" w14:textId="18DD54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CB4DE" w14:textId="6CD7E3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F35EF9" w14:textId="4D45B1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0B735A" w14:paraId="68BCD1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3F39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AEF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37F35CD8" w14:textId="68308D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0E3DAD14" w14:textId="137E8A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258D3D" w14:textId="2E9EC5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A8471D" w14:textId="12B210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0B735A" w14:paraId="2776FD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B6A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27D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3D77B670" w14:textId="4F2EBE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9EBFA1" w14:textId="379C1E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A59BB" w14:textId="55CF9C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C13764" w14:textId="71AE18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0B735A" w14:paraId="06B230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7A4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1CA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44FEA27" w14:textId="65F9A6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D6AE3D" w14:textId="597887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72C5A" w14:textId="24FFB8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9D82DE" w14:textId="3C66FE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0B735A" w14:paraId="64F017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E94A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BF3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22D870A0" w14:textId="4085DF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64656C5C" w14:textId="578D9C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AF524" w14:textId="31A9EC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9B3940" w14:textId="23889C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0B735A" w14:paraId="16035B3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C46B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E31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5C02AB6" w14:textId="38BFA9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83372E5" w14:textId="5F1826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CB6874" w14:textId="65EA32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2D286" w14:textId="62209C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0B735A" w14:paraId="6DA81B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CEFC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061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6D961FDC" w14:textId="7DE8EA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3511A88" w14:textId="16177B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3A48E" w14:textId="46FED8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7CAA8F" w14:textId="45C752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0B735A" w14:paraId="264EB05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217E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A61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307294F2" w14:textId="2C3540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36C8CB93" w14:textId="4CCD50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36A111" w14:textId="1D6A4C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CDDAC5" w14:textId="23A3CE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0B735A" w14:paraId="34FDA4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03F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F545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0224B661" w14:textId="6F991F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55755000" w14:textId="3061B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AE2A7" w14:textId="45399B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5D232" w14:textId="4D4355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0B735A" w14:paraId="287FB8B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9BADC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4C66230D" w14:textId="741C053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055B8451" w14:textId="16C0D39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2EFC728" w14:textId="6DFE835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63B8180E" w14:textId="2558596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0B735A" w14:paraId="7B3665C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DDFFF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DB1D5D6" w14:textId="33BCA77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A655F8A" w14:textId="0B2B570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0F0114" w14:textId="5203A57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0A95534" w14:textId="18F9B98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0B735A" w14:paraId="2E7B24B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0EC9FB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0B771D1" w14:textId="03AC40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58962608" w14:textId="1FE21A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DE936" w14:textId="3C1F39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49286A19" w14:textId="14F001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0B735A" w14:paraId="52609390"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3D307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91B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5C2E2CC5" w14:textId="20E451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727872B5" w14:textId="08B823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56E3C" w14:textId="374099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F2BD9A" w14:textId="4A96D2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0B735A" w14:paraId="6442875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9D4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08C6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DB6BCCF" w14:textId="43FE51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6761AEE" w14:textId="7A432C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F3EC1B" w14:textId="7BC0FD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B5CB3D" w14:textId="33B1B7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0B735A" w14:paraId="2A2E53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F57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D3C8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CB29B6A" w14:textId="6459DF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13F7F" w14:textId="0AD7AA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EDCD12" w14:textId="632588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E0EE9A" w14:textId="10349B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0B735A" w14:paraId="69811B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3BA4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9E0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38D3F9B7" w14:textId="6BB5EA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371FB840" w14:textId="4784B7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C2FC3" w14:textId="4E5D64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F134BD" w14:textId="4A8C98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0B735A" w14:paraId="26F273F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7BC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A7E0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49662CEC" w14:textId="0E4855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FD62748" w14:textId="6B09C2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DF54A" w14:textId="20D10A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A7BC5F" w14:textId="2C65DB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0B735A" w14:paraId="4CBC21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576A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F2B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2187EACB" w14:textId="6894A6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7647244A" w14:textId="206A4A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483414" w14:textId="76616C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02AD38" w14:textId="77409B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0B735A" w14:paraId="195401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D45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69A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6F543483" w14:textId="5675BC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C6F72D7" w14:textId="4A92C6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954F4A" w14:textId="299528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0F91AA" w14:textId="7A2183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0B735A" w14:paraId="69E17E9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8FE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775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332DA7CE" w14:textId="575339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798B66D2" w14:textId="2E0689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47016" w14:textId="105316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7CE81E" w14:textId="302883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0B735A" w14:paraId="19A0AAF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17F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DAC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25012AD5" w14:textId="2CBBFA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38D4F3BD" w14:textId="78460E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762A4" w14:textId="431550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00445" w14:textId="6C67A7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0B735A" w14:paraId="62F703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BFF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4D0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D83148F" w14:textId="55276C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18B86CFF" w14:textId="37B35D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A2B34" w14:textId="1EF613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986F6A" w14:textId="315BA6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0B735A" w14:paraId="39A4D30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8AF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48920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0BA6EFE6" w14:textId="0C81FF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1E4E0A52" w14:textId="25EF7D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EB55F" w14:textId="1D0935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B0BF3A" w14:textId="5D87CD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0B735A" w14:paraId="70EB47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FE3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0DF1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334A705C" w14:textId="2A8788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49C55A74" w14:textId="687EC8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BF699" w14:textId="07E07B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A018FC" w14:textId="321205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0B735A" w14:paraId="3EC27A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E00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1255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158887E" w14:textId="7D71D8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8F169" w14:textId="29C618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2265C" w14:textId="01906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1654DD" w14:textId="2C8AAB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0B735A" w14:paraId="6CC49B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02C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80D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72F9E28B" w14:textId="6893F1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774F67D" w14:textId="19173C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210D53" w14:textId="589D62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0902FD" w14:textId="40C495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0B735A" w14:paraId="7AF5F8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9F6C4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ABAA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4EA6D1EF" w14:textId="27924A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0D0AC0B" w14:textId="74C6D2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50342" w14:textId="2C6C16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3AA5C4" w14:textId="78026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0B735A" w14:paraId="54C67DB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572E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4EC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20EB078" w14:textId="0809E4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4894BF23" w14:textId="505FC6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58FDD" w14:textId="4AECFB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1CC535" w14:textId="0002C4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0B735A" w14:paraId="126BBE0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27C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84C9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6A0731C" w14:textId="6BA170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146CE30C" w14:textId="421F98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4F1016" w14:textId="271744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28F5D4" w14:textId="372B43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0B735A" w14:paraId="19D2EB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6D2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9770C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7DCDB497" w14:textId="6AD78A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5F732" w14:textId="3F9281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91A33" w14:textId="149377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ED29F" w14:textId="4F1048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0B735A" w14:paraId="5D7CE1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476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82FC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12E5FF3" w14:textId="531703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7B23C22B" w14:textId="496F74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CE41C" w14:textId="36D09A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27BCA6" w14:textId="7C2928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0B735A" w14:paraId="6830D9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F69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C13F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3564FFB" w14:textId="62103E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1473005" w14:textId="381427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09EF82" w14:textId="081B84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3610D7" w14:textId="32D841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0B735A" w14:paraId="71AED9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1291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A3B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34A3F15E" w14:textId="4B78E4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06F7ECA" w14:textId="669897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FC47B" w14:textId="277525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0165E6" w14:textId="7EFD7C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0B735A" w14:paraId="694F5AF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D755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8BD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71A9B087" w14:textId="728AA1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5E6215C" w14:textId="60875A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A72B5" w14:textId="2DE479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2F4AA5" w14:textId="514C4E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0B735A" w14:paraId="76E1BC5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139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EC9A0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4FDE9FEA" w14:textId="15AF19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2AA9C0E1" w14:textId="62E8B3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594EA8" w14:textId="3F5106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2B517A" w14:textId="239E7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0B735A" w14:paraId="55E110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33B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1764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C88AD52" w14:textId="094AF5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526E03F8" w14:textId="755866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B318F" w14:textId="485D8C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92D71" w14:textId="2BEF9B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0B735A" w14:paraId="4EA89A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4317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E986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07D05604" w14:textId="5F8F02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E80883B" w14:textId="6B4CE4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722CB" w14:textId="2B15EA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FE73AE" w14:textId="40E860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0B735A" w14:paraId="429FFC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D33B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5F2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5DFCF3ED" w14:textId="1C12E5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4C26B3C6" w14:textId="4F9A1F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B8342" w14:textId="531172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7723AA" w14:textId="02366B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0B735A" w14:paraId="1746785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419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7AA6A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2458C245" w14:textId="241268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2183DD" w14:textId="346E23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CBB55" w14:textId="1D4070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3B8412" w14:textId="6CCC63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0B735A" w14:paraId="5E495D9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448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7B3B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59E6FFCC" w14:textId="3514B5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0DF02069" w14:textId="01E072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813D1" w14:textId="0B2593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BD1131" w14:textId="1BCE7C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0B735A" w14:paraId="38C090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84D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125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028BD1F8" w14:textId="3DBEFF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902C76C" w14:textId="5DF1D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95A26" w14:textId="45A6D9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F41B1B" w14:textId="3D6442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0B735A" w14:paraId="62BBF0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6A14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DEA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904304C" w14:textId="426AD7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0BDB6E3" w14:textId="487D64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E1627" w14:textId="529453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44C164" w14:textId="6F56A6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0B735A" w14:paraId="15EDB6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22F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4EA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103BFBF1" w14:textId="201BAB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683D0139" w14:textId="11EC07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4DC26" w14:textId="0E6C38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35E5B9F" w14:textId="4C6F39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0B735A" w14:paraId="0058D30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19B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04D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2BCBB67" w14:textId="303661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D6E25D4" w14:textId="435740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DED76" w14:textId="46B352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7BB198" w14:textId="1AF784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0B735A" w14:paraId="60B903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3D5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E37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5A58F15" w14:textId="67B4A8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0B6EE4E9" w14:textId="57BA0B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06EAD" w14:textId="65D3F6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B2A6E3" w14:textId="3E16F0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0B735A" w14:paraId="61E8C07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BE44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654B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030E263A" w14:textId="7F5B41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50DD1F71" w14:textId="007664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C0E82" w14:textId="43709A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9568F8" w14:textId="382D5E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0B735A" w14:paraId="0CAC0A0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C95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7D5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706D003E" w14:textId="17CA1E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20AF3E71" w14:textId="39D7BF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B2886" w14:textId="2FF440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4E94B7" w14:textId="64F7D7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0B735A" w14:paraId="19FDA0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93D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B89B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49FE3E64" w14:textId="54854D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39AC5C2B" w14:textId="5D3DD7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8AF4C" w14:textId="05D2EA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49A9A2" w14:textId="3A02ED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0B735A" w14:paraId="1659E9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0DA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6DC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EE1F871" w14:textId="738989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3E0501EF" w14:textId="160A55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80377" w14:textId="0E7FD5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19DDAC" w14:textId="1A3E1B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0B735A" w14:paraId="78F0480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EA6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8D9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3E3942A1" w14:textId="75E146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BDDF33" w14:textId="37828A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870A8" w14:textId="32A15E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76C1A9" w14:textId="3ED07C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0B735A" w14:paraId="6E2E74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0955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723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0CAF58C4" w14:textId="5E0794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3DED11DF" w14:textId="37EBC5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D37A78" w14:textId="4B309F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0E1AFF" w14:textId="1ABDC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0B735A" w14:paraId="78F779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6CC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3B7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2CD761F0" w14:textId="759D90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5DD50230" w14:textId="739149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1C8A6" w14:textId="57CDEE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3B60A5" w14:textId="25CEFE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0B735A" w14:paraId="013404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4A7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BCA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57DE5E65" w14:textId="0178D2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82D06" w14:textId="177815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3FAF8" w14:textId="18DDC2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FFFA5A" w14:textId="2C03AD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0B735A" w14:paraId="4505F0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2FF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C63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44FE089D" w14:textId="45094A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609D5802" w14:textId="17AF2E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4630ED" w14:textId="2A3112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CFB2AA" w14:textId="5EF2B5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0B735A" w14:paraId="333F421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F8DE1D"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596DB77B" w14:textId="498C32B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6124C552" w14:textId="67F4442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B2BA3F" w14:textId="2ACBB14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59FEC77" w14:textId="7862795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0B735A" w14:paraId="7F0E99F9"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CD709F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00A5A5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6DD70409" w14:textId="6E919D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6CC2C78D" w14:textId="0F022E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6E6263" w14:textId="0F9ED1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0C134AD" w14:textId="696DB5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0B735A" w14:paraId="412FF644"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E35F07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265643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566913C4" w14:textId="1C62BE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82826DD" w14:textId="473D94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7ABE6" w14:textId="61B4AC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A7890" w14:textId="08A5B0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0B735A" w14:paraId="1660CD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773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DD7B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BDE6760" w14:textId="5A944F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2E30AB50" w14:textId="14059A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8EE69" w14:textId="5BC958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4EFD85" w14:textId="7EC462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0B735A" w14:paraId="2B70AF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AC2C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0E0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5ED1D38" w14:textId="44187C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7486AC5B" w14:textId="5A5BA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F160B" w14:textId="07F889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4D8EEC" w14:textId="002D23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0B735A" w14:paraId="6D25CE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F686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FB8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628544BE" w14:textId="2BC378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DAB0A29" w14:textId="5BC414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19845" w14:textId="3DC77A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2B4C95" w14:textId="1BCF0C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0B735A" w14:paraId="779D7B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7CD8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51B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6B7F2A7E" w14:textId="461954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088E1332" w14:textId="3F046C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31C89" w14:textId="42B58E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A9687" w14:textId="321069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0B735A" w14:paraId="17A1F0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921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127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7E0FCC0A" w14:textId="7F91F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3F13982A" w14:textId="7FF589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158E6" w14:textId="3F4257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7C60FF" w14:textId="02EDAF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0B735A" w14:paraId="36AD41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EC9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A416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49F57ECB" w14:textId="01DCE2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6A0E15C6" w14:textId="649240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63994" w14:textId="778B1A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BBA4C8" w14:textId="6B2F57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0B735A" w14:paraId="1FBCB6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A788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662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60901EE6" w14:textId="72FEBF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13FE4841" w14:textId="07B608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6B244" w14:textId="778580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91AD92" w14:textId="4D826C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0B735A" w14:paraId="67F72D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675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D175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0BA4CDC2" w14:textId="79ABC8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4C762FAB" w14:textId="6EC943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F82B1" w14:textId="793E7E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15BCC3" w14:textId="26F815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0B735A" w14:paraId="588218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920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08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4A0C9EC4" w14:textId="053F58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6133AEA0" w14:textId="60A7EF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BF1FC5" w14:textId="67E0C2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294C5" w14:textId="1DAFDF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0B735A" w14:paraId="650CA6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590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2A2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00A9A073" w14:textId="58F189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067D1E64" w14:textId="207FCF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3A82B" w14:textId="1AE5D7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571D51" w14:textId="3376E5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0B735A" w14:paraId="2CCB35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6F1F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AEB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7CA6D3D9" w14:textId="15B58D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71A1AE1" w14:textId="5C71F5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5E4B5" w14:textId="3A12E0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A3CBB8" w14:textId="79D5C4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0B735A" w14:paraId="094CE0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1D9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32A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45124791" w14:textId="3CCD2B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6950620F" w14:textId="0D112B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ED83A" w14:textId="4BF1FF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A0FCC" w14:textId="0C217E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0B735A" w14:paraId="23C2E6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D00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635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A9D2163" w14:textId="1CF882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2916B6B2" w14:textId="4D8D36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B9B6F" w14:textId="1AA573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636EA2F" w14:textId="35B9FA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0B735A" w14:paraId="5179666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0D519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FB75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12A5CC1" w14:textId="005D5E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51351627" w14:textId="503DAA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9FBF4A" w14:textId="6192F9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7A7F7C" w14:textId="55BAC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0B735A" w14:paraId="49F02A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B4E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1C6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50B9B76E" w14:textId="0982F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7FBECC00" w14:textId="3FDCF6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5226C" w14:textId="6DBF16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265DFB" w14:textId="5E44E8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0B735A" w14:paraId="4AB511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963D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B7B5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DAEA11E" w14:textId="1B9E84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3F67DBF5" w14:textId="2FC192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E1A9A" w14:textId="2F482F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FF3C32" w14:textId="5BF597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0B735A" w14:paraId="26FA37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EAC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1523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498BC486" w14:textId="48C458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11FF1988" w14:textId="125966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32983" w14:textId="162B61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DC356B" w14:textId="6658B6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0B735A" w14:paraId="32EA293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E23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491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1FDFCB07" w14:textId="6C10FC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677C7CFE" w14:textId="6F5CFC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417FB" w14:textId="0CBF20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A8CDC1" w14:textId="28142F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0B735A" w14:paraId="4519299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C4D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22A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6C983B90" w14:textId="22E796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2731E6E5" w14:textId="2B8C3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3A21A" w14:textId="58C590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1EA127" w14:textId="55E77F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0B735A" w14:paraId="07BADB7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E3A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F27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4594281D" w14:textId="681CB6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5FD3CAA2" w14:textId="475AA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18A7B" w14:textId="69C505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FA8486" w14:textId="5B6827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0B735A" w14:paraId="2E82EEF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2A6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CB6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37651D23" w14:textId="69D6F3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D1BABBF" w14:textId="214A09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884AB" w14:textId="26725F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267C80" w14:textId="31D88A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0B735A" w14:paraId="762B4F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5BF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C58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0954446" w14:textId="4E9BFF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4968DD56" w14:textId="229908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001704" w14:textId="0DFD12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7FC813" w14:textId="629864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0B735A" w14:paraId="6BDCA5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9B8FD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9DA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4E6BD31E" w14:textId="504D71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198F06DC" w14:textId="3CC2E4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6DB0C" w14:textId="684477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0E2CE1" w14:textId="259D7E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0B735A" w14:paraId="26D7CF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80F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7F657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007DA01F" w14:textId="7627A8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6E747A62" w14:textId="490796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7F97E" w14:textId="45E0F1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7B0767" w14:textId="68C46D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0B735A" w14:paraId="0A8AFA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21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287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7E0774EC" w14:textId="588476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7F1D83CE" w14:textId="586EF7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682A1" w14:textId="73D859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E19A7" w14:textId="6E38AF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0B735A" w14:paraId="24F4FD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E65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259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C9F53E9" w14:textId="2C5123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67630C13" w14:textId="2BF232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32D76" w14:textId="507902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83EBAD" w14:textId="6D90DA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0B735A" w14:paraId="29E347C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A368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AB7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6F7F4A8B" w14:textId="7A1638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015B9822" w14:textId="31D4D5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7F78A" w14:textId="5F466E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042E6" w14:textId="533643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0B735A" w14:paraId="133B1CD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4C9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F840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3ACE6ABD" w14:textId="2BE335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1BE1B1B9" w14:textId="731D24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BD09D" w14:textId="0DE079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2ED8AD" w14:textId="73AE3D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0B735A" w14:paraId="367750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D72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DBE7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17A15964" w14:textId="5D7178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23EF099A" w14:textId="6E601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01C3C" w14:textId="621229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57E19F" w14:textId="73C472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0B735A" w14:paraId="64620D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BF4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BF69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4E47EA3F" w14:textId="064617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37F25F62" w14:textId="2475E2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20D0A" w14:textId="642EA1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FB1BB0" w14:textId="16A624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0B735A" w14:paraId="733AE3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543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8A8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4CA48CDE" w14:textId="0D9C71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5FBD1084" w14:textId="4537D2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F790F" w14:textId="5AAAC7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41DDF" w14:textId="06C1ED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0B735A" w14:paraId="2BA596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F50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3C7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B2855D4" w14:textId="6B6F29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75717583" w14:textId="07053F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61814" w14:textId="2DFB3B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C689EA" w14:textId="622E3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0B735A" w14:paraId="0B7A5B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9AB4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E15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7361DF50" w14:textId="0A2892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0CC10810" w14:textId="1AF909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F500" w14:textId="3D5E16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E9DAC4" w14:textId="7DB153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0B735A" w14:paraId="26C89F1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24B0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F29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570BA1EE" w14:textId="52C294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74500F02" w14:textId="2DF92D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CC0FA" w14:textId="5A28AB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641D67" w14:textId="28C376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0B735A" w14:paraId="17F8FB1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BB7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1DD96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428EC8D" w14:textId="603D5E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0107AB4E" w14:textId="7A309E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37529" w14:textId="628C1E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F256CF" w14:textId="1D6EF6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0B735A" w14:paraId="5A257A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C5B4E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B95B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7DEEB0F0" w14:textId="39D068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4906EFB5" w14:textId="6A7DFF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6CACC" w14:textId="307789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3EB7FF" w14:textId="72AB55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0B735A" w14:paraId="0B1826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675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E4D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F40B80B" w14:textId="64BCB5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0E15F41" w14:textId="26AA6E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0119C" w14:textId="2DDD47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807512" w14:textId="55CADD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0B735A" w14:paraId="14709F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768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E2D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3AAD3554" w14:textId="100431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21E39B8D" w14:textId="53A25B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3475E" w14:textId="7C69B0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659E24" w14:textId="6E270D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0B735A" w14:paraId="300A3D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EE6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01EC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AD9DD30" w14:textId="6EBCC9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53073E3F" w14:textId="299197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BDF7C" w14:textId="4E523B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EE987C5" w14:textId="10A4B8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0B735A" w14:paraId="25D409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157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A48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F1245C5" w14:textId="741A8B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B0B68D7" w14:textId="4163F6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C1C484" w14:textId="699108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9CCF94" w14:textId="3B7D9E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0B735A" w14:paraId="7CCE49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6FF3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6FF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721DB2CD" w14:textId="1302FD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786144B3" w14:textId="764765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58C53" w14:textId="4B44956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52B62" w14:textId="58917B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0B735A" w14:paraId="29845D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BAF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BB7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088DCB4A" w14:textId="3E5CD5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42BC84B7" w14:textId="427098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C281C" w14:textId="236457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DBACE2" w14:textId="663498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0B735A" w14:paraId="7CB3E7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04E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03AB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A297C70" w14:textId="6DEA22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44979520" w14:textId="31401F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0CE8F" w14:textId="2FC907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4106EE" w14:textId="502416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0B735A" w14:paraId="75282B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4E9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DF2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4E6298D4" w14:textId="764B99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378DE4A4" w14:textId="381B53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89496F" w14:textId="163F81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D309B6" w14:textId="608C1B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0B735A" w14:paraId="559AEAF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0DA06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EDF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5628859" w14:textId="108ABA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6015A8A7" w14:textId="34D249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40548" w14:textId="4C8BD2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7B633C" w14:textId="67D204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0B735A" w14:paraId="670CC2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4A4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47C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46AA096E" w14:textId="024935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04389842" w14:textId="04A0F3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5C08C" w14:textId="6E488C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28608C" w14:textId="143AE6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0B735A" w14:paraId="1973361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690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2ED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02E03105" w14:textId="3E700F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6DC52BE9" w14:textId="0F4F11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27219" w14:textId="1E6EA9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4FFB93" w14:textId="4956D9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0B735A" w14:paraId="1E91716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E8A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52F6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6C1335D" w14:textId="288F71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3CDC1C66" w14:textId="54A55B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3A55EF" w14:textId="002571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FFACB5" w14:textId="04440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0B735A" w14:paraId="77BAE7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821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BEF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679BC36" w14:textId="48A49A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67365B20" w14:textId="237841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2CFF7" w14:textId="7F23AD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00FB71" w14:textId="7F4189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0B735A" w14:paraId="3A84802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43B4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A45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F335B5" w14:textId="358DCD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10603A72" w14:textId="58111D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EEB26" w14:textId="074DF8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7FF271" w14:textId="2CD197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0B735A" w14:paraId="0F95C9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359E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D4D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0FA2C0C9" w14:textId="5263A6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71CA8A07" w14:textId="3C7390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1E126D" w14:textId="0C69A5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B59805" w14:textId="65947D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0B735A" w14:paraId="740120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E719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6818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20868900" w14:textId="3A39D5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64428E0E" w14:textId="605588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08CBF" w14:textId="581F1B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4572C" w14:textId="31C502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0B735A" w14:paraId="2AC0788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440A9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4F565B14" w14:textId="48406A9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F0F884" w14:textId="698D0B0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7AA929" w14:textId="7DC9C08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5B84F21" w14:textId="33539BB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0B735A" w14:paraId="6E028D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CE7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ABE6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72B704B5" w14:textId="54049B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723C7AC7" w14:textId="0F177E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3F1B35" w14:textId="4E6466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037DEC" w14:textId="67AB05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0B735A" w14:paraId="4C4083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E8BA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5431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6A0B517E" w14:textId="7555B0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4F42422A" w14:textId="5EC804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1149C" w14:textId="20549D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B065DC" w14:textId="005F72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0B735A" w14:paraId="3AF089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D82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BF9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527D843F" w14:textId="79415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34474C10" w14:textId="75D3CE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DE039" w14:textId="431B03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CFBF74" w14:textId="0DBC1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0B735A" w14:paraId="1878923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D11A3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48E8248C" w14:textId="7048E38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0CCEE3E8" w14:textId="5C3FF35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09F4F9" w14:textId="1C0644D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107EF6A" w14:textId="4CC1412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0B735A" w14:paraId="21E411C9"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648D5616"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C86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5034780B" w14:textId="49C395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07EE1D62" w14:textId="0BBB2F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9F4D8" w14:textId="05C3AE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E62DDCF" w14:textId="31AAB7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0B735A" w14:paraId="13D2EE11" w14:textId="77777777" w:rsidTr="000B735A">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58B1FB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C85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639EC792" w14:textId="464934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D5B2845" w14:textId="50B1E2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4BF0E" w14:textId="78EBAA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C22359" w14:textId="015D0B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0B735A" w14:paraId="2B35DCF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3C8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998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696F21D" w14:textId="355FE3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27D32392" w14:textId="314755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85421" w14:textId="7C5E81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9069C0" w14:textId="598217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0B735A" w14:paraId="426D4E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9DC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CD0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C26DC72" w14:textId="7E4108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79E3F9E5" w14:textId="053890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6C964" w14:textId="7D94C6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8DD44" w14:textId="623565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0B735A" w14:paraId="033504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FF5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CE1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C51823" w14:textId="45737E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83BC131" w14:textId="460C64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63C5" w14:textId="20CAA5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5356C7" w14:textId="5448B8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0B735A" w14:paraId="49369F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63D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4BC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545FD73" w14:textId="65E8AC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49191A1D" w14:textId="2F417D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0BB59B" w14:textId="675C70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42EACD" w14:textId="0B0D8D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0B735A" w14:paraId="64004CE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8280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799F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0F9BE5C" w14:textId="3569C6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4808B925" w14:textId="3E7871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3A599" w14:textId="4769D1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E49A4D" w14:textId="1AD903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0B735A" w14:paraId="7B004E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2CD9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7443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F3020AE" w14:textId="573AEA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462B06A" w14:textId="44B364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6C06E" w14:textId="589763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1016B" w14:textId="1245A8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0B735A" w14:paraId="693C0D2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981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C998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7D1AA190" w14:textId="1FC6E6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01B50322" w14:textId="02399F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5DF89" w14:textId="1DA75D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9D3661" w14:textId="377B80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0B735A" w14:paraId="730D30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0F9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F1C1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2BAB51A3" w14:textId="161FE0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6667AE6F" w14:textId="330185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9BB875" w14:textId="74EA9E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003C12" w14:textId="13618E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0B735A" w14:paraId="3B5A5B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0D7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653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270B208" w14:textId="52E5D7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086A9B53" w14:textId="066352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57E63" w14:textId="52137F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5EA7DC" w14:textId="67EB93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0B735A" w14:paraId="65EDF8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950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029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6396A891" w14:textId="1A80AF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25CDB997" w14:textId="4BA8A6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59372" w14:textId="5F6DC4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066217" w14:textId="137355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0B735A" w14:paraId="3C9118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09D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5C32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7819CD36" w14:textId="22EE57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10E29638" w14:textId="2B2140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990B9" w14:textId="68414F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21F3C2" w14:textId="5DED81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0B735A" w14:paraId="1E04DBE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9EA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5E8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62F41AC7" w14:textId="28D284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49B43F40" w14:textId="43EB4F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EB56DD" w14:textId="5EDF35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70233E" w14:textId="620871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0B735A" w14:paraId="6288539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746F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E857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78635DD5" w14:textId="61D178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1713B449" w14:textId="6B497C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80A64" w14:textId="00BBF1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B38F2B" w14:textId="2C1C58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0B735A" w14:paraId="45BCF38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BA2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83A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473B66FA" w14:textId="315D3E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CEA554B" w14:textId="499AAE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D6FB3B" w14:textId="6E97C6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0F03B" w14:textId="32AF9D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0B735A" w14:paraId="16BF5DF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D86C8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5C90829" w14:textId="5139585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25,056.12 </w:t>
            </w:r>
          </w:p>
        </w:tc>
        <w:tc>
          <w:tcPr>
            <w:tcW w:w="675" w:type="pct"/>
            <w:tcBorders>
              <w:top w:val="nil"/>
              <w:left w:val="nil"/>
              <w:bottom w:val="single" w:sz="4" w:space="0" w:color="000000"/>
              <w:right w:val="single" w:sz="4" w:space="0" w:color="000000"/>
            </w:tcBorders>
            <w:shd w:val="clear" w:color="A5A5A5" w:fill="A5A5A5"/>
            <w:noWrap/>
            <w:vAlign w:val="bottom"/>
            <w:hideMark/>
          </w:tcPr>
          <w:p w14:paraId="5C4AC384" w14:textId="6764E5C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B3B88C1" w14:textId="1F10C89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7" w:type="pct"/>
            <w:tcBorders>
              <w:top w:val="nil"/>
              <w:left w:val="nil"/>
              <w:bottom w:val="single" w:sz="4" w:space="0" w:color="000000"/>
              <w:right w:val="single" w:sz="4" w:space="0" w:color="000000"/>
            </w:tcBorders>
            <w:shd w:val="clear" w:color="A5A5A5" w:fill="A5A5A5"/>
            <w:noWrap/>
            <w:vAlign w:val="bottom"/>
            <w:hideMark/>
          </w:tcPr>
          <w:p w14:paraId="75FA19DE" w14:textId="1A79742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547,326.12 </w:t>
            </w:r>
          </w:p>
        </w:tc>
      </w:tr>
      <w:tr w:rsidR="000B735A" w14:paraId="344E26B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84EAE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74348AC3" w14:textId="5FE3BA2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1EBC5BCB" w14:textId="4175A37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1A4573" w14:textId="2FB1AAD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9E72A49" w14:textId="24CB38C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0B735A" w14:paraId="54CA1A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0C9A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4A6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4C640AA9" w14:textId="46F3AB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34F9DBE6" w14:textId="5A1B36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5CC9C" w14:textId="191C3C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377681" w14:textId="43B121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0B735A" w14:paraId="1AB101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B8FD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ABE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0056E982" w14:textId="070C4F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2148D846" w14:textId="1071A2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9DCA2E" w14:textId="3DB405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61F2EA" w14:textId="74C96B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B735A" w14:paraId="3D6D49D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64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A4B3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0F7A4188" w14:textId="4C63C4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030A7D7" w14:textId="4C3AC9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A3CE1A" w14:textId="6E58BB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26A3F9" w14:textId="2A3E0A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B735A" w14:paraId="2AAC585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6BAC3"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112795C5" w14:textId="5D67EA1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36A9729F" w14:textId="6DE159E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9EFF40" w14:textId="3638B94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7B30AA5" w14:textId="6A6C45B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0B735A" w14:paraId="15E3B4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52FB6"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C41E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59D2F5FB" w14:textId="2CF143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0D338417" w14:textId="4256FD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F1B09" w14:textId="48E3B1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79CCFFB" w14:textId="5DA848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0B735A" w14:paraId="5688315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B280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8A8E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28979B3" w14:textId="2DC37D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7F0EA084" w14:textId="322344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30D5A5" w14:textId="4D9A84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811826" w14:textId="58B093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B735A" w14:paraId="348CD3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A82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C08D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53F20459" w14:textId="7ACCE8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69DA560" w14:textId="2279E3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DFB96" w14:textId="055646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098DAC" w14:textId="6E4BF9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0B735A" w14:paraId="1776F4F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2808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970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72C3D303" w14:textId="020A61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D8307C9" w14:textId="200A2F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E80DE" w14:textId="69BFE2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7" w:type="pct"/>
            <w:tcBorders>
              <w:top w:val="nil"/>
              <w:left w:val="nil"/>
              <w:bottom w:val="single" w:sz="4" w:space="0" w:color="000000"/>
              <w:right w:val="single" w:sz="4" w:space="0" w:color="000000"/>
            </w:tcBorders>
            <w:shd w:val="clear" w:color="auto" w:fill="auto"/>
            <w:noWrap/>
            <w:vAlign w:val="center"/>
            <w:hideMark/>
          </w:tcPr>
          <w:p w14:paraId="3B3265C4" w14:textId="0C37F0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0B735A" w14:paraId="7EA1CD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126C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9D2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7EEF236A" w14:textId="244D3D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372EA28D" w14:textId="448FC8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EDD9B" w14:textId="2CA164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2849BE" w14:textId="2AC109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0B735A" w14:paraId="5F0B71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79C0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D998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53CE7FE4" w14:textId="330BA9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340D3C33" w14:textId="69E528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B395B" w14:textId="6CA2EE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4472D" w14:textId="3E166E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0B735A" w14:paraId="4C06D59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0E14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9F4893" w14:textId="68277FD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9,541.87 </w:t>
            </w:r>
          </w:p>
        </w:tc>
        <w:tc>
          <w:tcPr>
            <w:tcW w:w="675" w:type="pct"/>
            <w:tcBorders>
              <w:top w:val="nil"/>
              <w:left w:val="nil"/>
              <w:bottom w:val="single" w:sz="4" w:space="0" w:color="000000"/>
              <w:right w:val="single" w:sz="4" w:space="0" w:color="000000"/>
            </w:tcBorders>
            <w:shd w:val="clear" w:color="D8D8D8" w:fill="D8D8D8"/>
            <w:noWrap/>
            <w:vAlign w:val="bottom"/>
            <w:hideMark/>
          </w:tcPr>
          <w:p w14:paraId="10AFD279" w14:textId="4F4EBF0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2A1FBC" w14:textId="2070122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1F10367B" w14:textId="020C3DC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37,911.87 </w:t>
            </w:r>
          </w:p>
        </w:tc>
      </w:tr>
      <w:tr w:rsidR="000B735A" w14:paraId="2CCDC7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3CD19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0FE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157B9E65" w14:textId="0A71FF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398.38 </w:t>
            </w:r>
          </w:p>
        </w:tc>
        <w:tc>
          <w:tcPr>
            <w:tcW w:w="675" w:type="pct"/>
            <w:tcBorders>
              <w:top w:val="nil"/>
              <w:left w:val="nil"/>
              <w:bottom w:val="single" w:sz="4" w:space="0" w:color="000000"/>
              <w:right w:val="single" w:sz="4" w:space="0" w:color="000000"/>
            </w:tcBorders>
            <w:shd w:val="clear" w:color="auto" w:fill="auto"/>
            <w:noWrap/>
            <w:vAlign w:val="bottom"/>
            <w:hideMark/>
          </w:tcPr>
          <w:p w14:paraId="42784AB4" w14:textId="2A555B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6B635" w14:textId="15AB14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1718C86D" w14:textId="052ACC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5,398.38 </w:t>
            </w:r>
          </w:p>
        </w:tc>
      </w:tr>
      <w:tr w:rsidR="000B735A" w14:paraId="6C823C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5F06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3F0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6847669" w14:textId="586683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42BF6D04" w14:textId="189D2A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6083F" w14:textId="7DD387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3731E6" w14:textId="48095E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0B735A" w14:paraId="7FB5BEC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E263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BF6F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086D9741" w14:textId="11A124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6F505D52" w14:textId="330904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190247" w14:textId="3373F5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7968C9" w14:textId="19980B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0B735A" w14:paraId="795FA6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40D3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BD0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C66DA09" w14:textId="09E35B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50C76BB4" w14:textId="35C2D4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BA977" w14:textId="4566FB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21023C" w14:textId="2DE99C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0B735A" w14:paraId="121232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96270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41F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8239572" w14:textId="4F106C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828F7D4" w14:textId="3F4D3B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B84971" w14:textId="58B63C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E6748D" w14:textId="07FCC9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B735A" w14:paraId="221D50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32787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489A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1662BC3E" w14:textId="573522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4DC5CCE" w14:textId="4FFC45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E13335" w14:textId="3FBB32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76796D" w14:textId="6CA781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B735A" w14:paraId="2FA8A98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5E26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AF06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0F1512E9" w14:textId="405978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36831B4F" w14:textId="41B35D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BB750C" w14:textId="4AEC95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88634E9" w14:textId="55CE60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0B735A" w14:paraId="0D8CE01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CACE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22C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479C8EF" w14:textId="1764F3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F1E670C" w14:textId="44980E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3F241" w14:textId="3CEE48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51789C" w14:textId="2ED6D7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0B735A" w14:paraId="474AD0F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D05D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566A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19516503" w14:textId="7C0F09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629CE62D" w14:textId="2A4A0E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372E21" w14:textId="11CB4E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F18367" w14:textId="6C37B0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B735A" w14:paraId="30CB248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FB00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0F9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76D4387" w14:textId="6DAB66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5C4534F" w14:textId="0A8F8F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CB931" w14:textId="6322B4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7" w:type="pct"/>
            <w:tcBorders>
              <w:top w:val="nil"/>
              <w:left w:val="nil"/>
              <w:bottom w:val="single" w:sz="4" w:space="0" w:color="000000"/>
              <w:right w:val="single" w:sz="4" w:space="0" w:color="000000"/>
            </w:tcBorders>
            <w:shd w:val="clear" w:color="auto" w:fill="auto"/>
            <w:noWrap/>
            <w:vAlign w:val="center"/>
            <w:hideMark/>
          </w:tcPr>
          <w:p w14:paraId="7E196F2E" w14:textId="2C0D2A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0B735A" w14:paraId="1C42B5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45F2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413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457CFECE" w14:textId="0D02DF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747F5E8" w14:textId="2BEA63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1B3A6" w14:textId="4DA80F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45D680" w14:textId="39CB76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B735A" w14:paraId="072949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3066C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333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2C2CA512" w14:textId="5F56C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47C56C98" w14:textId="501901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E3E0E0" w14:textId="673272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36F386" w14:textId="053D9D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0B735A" w14:paraId="0475565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81F2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102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52CAAE36" w14:textId="75FE5C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48A3E29" w14:textId="06031D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7F7DFE" w14:textId="3DB192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7" w:type="pct"/>
            <w:tcBorders>
              <w:top w:val="nil"/>
              <w:left w:val="nil"/>
              <w:bottom w:val="single" w:sz="4" w:space="0" w:color="000000"/>
              <w:right w:val="single" w:sz="4" w:space="0" w:color="000000"/>
            </w:tcBorders>
            <w:shd w:val="clear" w:color="auto" w:fill="auto"/>
            <w:noWrap/>
            <w:vAlign w:val="center"/>
            <w:hideMark/>
          </w:tcPr>
          <w:p w14:paraId="64113D9B" w14:textId="2EAD05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0B735A" w14:paraId="12FFE1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7D810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B98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06B8617A" w14:textId="378B5B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6A8030B4" w14:textId="479F97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949BF" w14:textId="515DAA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EF14DA" w14:textId="37213D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0B735A" w14:paraId="5528ACC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81E56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A1F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65B943A2" w14:textId="501391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0F649644" w14:textId="1094E5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55E36" w14:textId="24B7BE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5BF73D" w14:textId="3A0E7C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0B735A" w14:paraId="1C661FD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97BC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8D61B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31E9C78D" w14:textId="1D8F9E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099368D" w14:textId="4AADA7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EA041" w14:textId="5BEB02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E6C025" w14:textId="196E8F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0B735A" w14:paraId="785A24E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F3646"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1C8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5AE15734" w14:textId="1B88A8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1DB4C8C" w14:textId="58456B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4447E" w14:textId="78264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946101" w14:textId="3E8E15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B735A" w14:paraId="112FE9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476F7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BFA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650D4BA9" w14:textId="61516F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4A1C7261" w14:textId="66DBEB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CC0DD" w14:textId="5BBDA3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7" w:type="pct"/>
            <w:tcBorders>
              <w:top w:val="nil"/>
              <w:left w:val="nil"/>
              <w:bottom w:val="single" w:sz="4" w:space="0" w:color="000000"/>
              <w:right w:val="single" w:sz="4" w:space="0" w:color="000000"/>
            </w:tcBorders>
            <w:shd w:val="clear" w:color="auto" w:fill="auto"/>
            <w:noWrap/>
            <w:vAlign w:val="center"/>
            <w:hideMark/>
          </w:tcPr>
          <w:p w14:paraId="415FBF05" w14:textId="105286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0B735A" w14:paraId="4FAAD9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9CBF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1A6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785BE6C4" w14:textId="2517AB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8B0F605" w14:textId="1CAD20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B11BB" w14:textId="692DA7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7" w:type="pct"/>
            <w:tcBorders>
              <w:top w:val="nil"/>
              <w:left w:val="nil"/>
              <w:bottom w:val="single" w:sz="4" w:space="0" w:color="000000"/>
              <w:right w:val="single" w:sz="4" w:space="0" w:color="000000"/>
            </w:tcBorders>
            <w:shd w:val="clear" w:color="auto" w:fill="auto"/>
            <w:noWrap/>
            <w:vAlign w:val="center"/>
            <w:hideMark/>
          </w:tcPr>
          <w:p w14:paraId="6A440CC5" w14:textId="594A47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0B735A" w14:paraId="2A7653A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6AC25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2AE2B77" w14:textId="1BB46F0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4EC66658" w14:textId="3DD47E2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513050" w14:textId="0400DDC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41B72795" w14:textId="6A6A42D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0B735A" w14:paraId="3DC3EC2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3DCF3"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021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2A3C7A0D" w14:textId="7D2EFD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6D22FDF7" w14:textId="253389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5E43D" w14:textId="64BAE9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FC1ED93" w14:textId="7B8D15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0B735A" w14:paraId="52B9D8F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478683"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00A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6390A8B0" w14:textId="65EC6F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3FA463F2" w14:textId="3D2B06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B05FF" w14:textId="2DB83C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41BB42" w14:textId="55736C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0B735A" w14:paraId="0410B5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C4B36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242B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55A86B1C" w14:textId="3EE9EE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392200AA" w14:textId="41D249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805E62" w14:textId="719B4A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7" w:type="pct"/>
            <w:tcBorders>
              <w:top w:val="nil"/>
              <w:left w:val="nil"/>
              <w:bottom w:val="single" w:sz="4" w:space="0" w:color="000000"/>
              <w:right w:val="single" w:sz="4" w:space="0" w:color="000000"/>
            </w:tcBorders>
            <w:shd w:val="clear" w:color="auto" w:fill="auto"/>
            <w:noWrap/>
            <w:vAlign w:val="center"/>
            <w:hideMark/>
          </w:tcPr>
          <w:p w14:paraId="1FB1D3A2" w14:textId="28ED4D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0B735A" w14:paraId="6D6002D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0682C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D442B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3E11582D" w14:textId="326BDD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3A70986E" w14:textId="747089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484E3" w14:textId="542FAC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BAB289" w14:textId="44995C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0B735A" w14:paraId="3AA280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59E07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571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61D58DCB" w14:textId="4CCE50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58AD88C6" w14:textId="416EB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650094" w14:textId="37311E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D3EFC8" w14:textId="29562E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0B735A" w14:paraId="6234875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96B5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37F0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E04D232" w14:textId="3BD84F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1A00B3B0" w14:textId="4831A8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FA3397" w14:textId="4E9FDF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99FABA" w14:textId="69E316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0B735A" w14:paraId="3DBCF4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9D3C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F31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6F9011B3" w14:textId="698D52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0503F080" w14:textId="21120B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E0458" w14:textId="0C4689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694D08" w14:textId="6BD8C7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0B735A" w14:paraId="53AFDFC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EBF79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85ECF1" w14:textId="225B118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83,787.47 </w:t>
            </w:r>
          </w:p>
        </w:tc>
        <w:tc>
          <w:tcPr>
            <w:tcW w:w="675" w:type="pct"/>
            <w:tcBorders>
              <w:top w:val="nil"/>
              <w:left w:val="nil"/>
              <w:bottom w:val="single" w:sz="4" w:space="0" w:color="000000"/>
              <w:right w:val="single" w:sz="4" w:space="0" w:color="000000"/>
            </w:tcBorders>
            <w:shd w:val="clear" w:color="D8D8D8" w:fill="D8D8D8"/>
            <w:noWrap/>
            <w:vAlign w:val="bottom"/>
            <w:hideMark/>
          </w:tcPr>
          <w:p w14:paraId="1BDF9CEA" w14:textId="24553E3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C937BCC" w14:textId="2A9131D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71012330" w14:textId="055B163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92,287.47 </w:t>
            </w:r>
          </w:p>
        </w:tc>
      </w:tr>
      <w:tr w:rsidR="000B735A" w14:paraId="7806CA0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97C96"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D5A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3EA258C5" w14:textId="77DBDD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534433F" w14:textId="534847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04C53D" w14:textId="70DEA3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F0FB104" w14:textId="40BE7B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0B735A" w14:paraId="14E389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17E1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AC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31B4F6D" w14:textId="0F0115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9C2D70C" w14:textId="1F032D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0C804" w14:textId="34C07D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C6276E" w14:textId="218E56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0B735A" w14:paraId="4836262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D3BE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086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B005DFC" w14:textId="07C2B0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8225B85" w14:textId="4BD3E6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1DE863" w14:textId="5CBEE3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690D75" w14:textId="388833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0B735A" w14:paraId="75A7984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1BE0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38D3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90DA185" w14:textId="0423A5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AFA2EAD" w14:textId="6CC6C3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8801" w14:textId="04B0BE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7" w:type="pct"/>
            <w:tcBorders>
              <w:top w:val="nil"/>
              <w:left w:val="nil"/>
              <w:bottom w:val="single" w:sz="4" w:space="0" w:color="000000"/>
              <w:right w:val="single" w:sz="4" w:space="0" w:color="000000"/>
            </w:tcBorders>
            <w:shd w:val="clear" w:color="auto" w:fill="auto"/>
            <w:noWrap/>
            <w:vAlign w:val="center"/>
            <w:hideMark/>
          </w:tcPr>
          <w:p w14:paraId="3FB74A3B" w14:textId="4254C5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0B735A" w14:paraId="7DA260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8A4D70"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99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152FA96D" w14:textId="768241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60837C75" w14:textId="55ED14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A87BF" w14:textId="79344F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466BCC" w14:textId="5379E9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0B735A" w14:paraId="53387D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C580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AFE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058A35A2" w14:textId="5ED3B2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22382D18" w14:textId="0275DE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6AFC2" w14:textId="50E3B6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318E9A" w14:textId="3E5C44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0B735A" w14:paraId="73CB2C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BB2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EE9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1CC2761B" w14:textId="333413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B399FE8" w14:textId="7BA02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866AB" w14:textId="740EB0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476A70" w14:textId="324D6E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0B735A" w14:paraId="56B16C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9F21A"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19A39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31A5B105" w14:textId="6920A0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3C84EC80" w14:textId="3E4559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71C29D" w14:textId="541154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3F240" w14:textId="1D1682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0B735A" w14:paraId="5A39BB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3D4C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700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225D6EA2" w14:textId="7E92F0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756A0168" w14:textId="4618E3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4FAB3" w14:textId="237F75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2920C" w14:textId="3EEDBF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0B735A" w14:paraId="41887E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2D30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F7C3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11CE2AF" w14:textId="1E7F5E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3C310FE4" w14:textId="6CF13B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B8022" w14:textId="66FDF4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AF7E2E" w14:textId="284800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0B735A" w14:paraId="22D38CE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490D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E5DF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23A8DABE" w14:textId="5E9881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FDC7967" w14:textId="3E1E32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A17BE" w14:textId="543FCC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DBE20" w14:textId="297693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0B735A" w14:paraId="4D9037F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D0FAAB"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742D44EA" w14:textId="4A52AC9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07B9BA33" w14:textId="67234FA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28ED4C" w14:textId="6FC95F5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6C247458" w14:textId="50E11D5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0B735A" w14:paraId="221BBE4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C11E5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B678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2235DE1D" w14:textId="1A23FA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0796B829" w14:textId="0569D4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23A428" w14:textId="621C7B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3E5D7344" w14:textId="0CD04B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0B735A" w14:paraId="1E752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FD46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464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6616735" w14:textId="1628B7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01C1185A" w14:textId="4AB22D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FEA1E" w14:textId="6720C3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556E4C" w14:textId="34C458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B735A" w14:paraId="3C0CC9B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5C20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16A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0252F8E" w14:textId="2210DB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D9E3ED7" w14:textId="0BA17F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DD9972" w14:textId="3B61BE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7" w:type="pct"/>
            <w:tcBorders>
              <w:top w:val="nil"/>
              <w:left w:val="nil"/>
              <w:bottom w:val="single" w:sz="4" w:space="0" w:color="000000"/>
              <w:right w:val="single" w:sz="4" w:space="0" w:color="000000"/>
            </w:tcBorders>
            <w:shd w:val="clear" w:color="auto" w:fill="auto"/>
            <w:noWrap/>
            <w:vAlign w:val="center"/>
            <w:hideMark/>
          </w:tcPr>
          <w:p w14:paraId="42546E00" w14:textId="75D49C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0A9B2F5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2876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08C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5890922C" w14:textId="77523B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D4481F8" w14:textId="701D99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AD4B9" w14:textId="4F97D5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FF7793" w14:textId="0C290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0B735A" w14:paraId="67FDDFE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4473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CF9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31631C85" w14:textId="42FA56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4249D669" w14:textId="55C21E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B3478C" w14:textId="31855E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C91AF" w14:textId="18CA63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0B735A" w14:paraId="04D95FE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2BDDE"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BA9C2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50662D6" w14:textId="6E62CA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10A6237" w14:textId="3E2BE2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6B3D7" w14:textId="0AA08A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7" w:type="pct"/>
            <w:tcBorders>
              <w:top w:val="nil"/>
              <w:left w:val="nil"/>
              <w:bottom w:val="single" w:sz="4" w:space="0" w:color="000000"/>
              <w:right w:val="single" w:sz="4" w:space="0" w:color="000000"/>
            </w:tcBorders>
            <w:shd w:val="clear" w:color="auto" w:fill="auto"/>
            <w:noWrap/>
            <w:vAlign w:val="center"/>
            <w:hideMark/>
          </w:tcPr>
          <w:p w14:paraId="5D0E3378" w14:textId="6431D2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0B735A" w14:paraId="4E9C16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01A0D"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41A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9D62B19" w14:textId="615D9C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840214A" w14:textId="081885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A1176" w14:textId="7BCB96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8CC630" w14:textId="766AA4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0B735A" w14:paraId="489E2B7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06B8CD"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7DEC86A2" w14:textId="5F81652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c>
          <w:tcPr>
            <w:tcW w:w="675" w:type="pct"/>
            <w:tcBorders>
              <w:top w:val="nil"/>
              <w:left w:val="nil"/>
              <w:bottom w:val="single" w:sz="4" w:space="0" w:color="000000"/>
              <w:right w:val="single" w:sz="4" w:space="0" w:color="000000"/>
            </w:tcBorders>
            <w:shd w:val="clear" w:color="A5A5A5" w:fill="A5A5A5"/>
            <w:noWrap/>
            <w:vAlign w:val="bottom"/>
            <w:hideMark/>
          </w:tcPr>
          <w:p w14:paraId="75F5DFD9" w14:textId="276DBA8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499705B" w14:textId="76728E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3D783BE2" w14:textId="1163AFF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101,903.30 </w:t>
            </w:r>
          </w:p>
        </w:tc>
      </w:tr>
      <w:tr w:rsidR="000B735A" w14:paraId="6646FF4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F5357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810DE89" w14:textId="7B18184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36128B" w14:textId="7496D3C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726A77" w14:textId="6A572BA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B6B1665" w14:textId="5B92C6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0B735A" w14:paraId="067B14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B1CEE"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51B8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772A1D07" w14:textId="447F5B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25A88FFA" w14:textId="0E6039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83C2A" w14:textId="18B376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7190900" w14:textId="7FA2CC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0B735A" w14:paraId="449AD6A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E41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869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5EBE91D1" w14:textId="2874DC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4FECE44E" w14:textId="2F5928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FF54F5" w14:textId="08E17F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B25ED" w14:textId="49388A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0B735A" w14:paraId="5051F86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9B1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8CD20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2630B2D" w14:textId="6F6183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6CB08EA4" w14:textId="733B47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5D2CDA" w14:textId="26A6FC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D8E8A07" w14:textId="2743FD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0B735A" w14:paraId="30363AD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424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561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09B3A53" w14:textId="03202E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E19631D" w14:textId="0EF701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C04A9" w14:textId="5F4422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4B98EB" w14:textId="47A844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0B735A" w14:paraId="043A27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B87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FB7B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16B4B2BA" w14:textId="28EC83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2D3946F0" w14:textId="7DF212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335F7" w14:textId="533EB1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19F0DD" w14:textId="1B15C4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0B735A" w14:paraId="47A99D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E06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0C8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55F2D2CE" w14:textId="471B30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5F8E0D3D" w14:textId="4EE633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EC648" w14:textId="01DA8F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29B24A" w14:textId="6C97EB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0B735A" w14:paraId="21B30A8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EB7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B454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6D2CB0EB" w14:textId="5088D8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668C06C1" w14:textId="6BC255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BFCCC" w14:textId="6BF207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4DDA0E" w14:textId="576871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0B735A" w14:paraId="229A6A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8974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C0EA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75EED4ED" w14:textId="483B3E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66B8D2B" w14:textId="16AF42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39B3D" w14:textId="313F3C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374D39" w14:textId="344AD2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0B735A" w14:paraId="4C2A2C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EC3F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AD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7757B1CD" w14:textId="2D443A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7A4D06B9" w14:textId="510324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7CDC8" w14:textId="21C7DA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6E651F" w14:textId="46A07A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0B735A" w14:paraId="586D131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FED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67C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0E4C12C9" w14:textId="49BF39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177956F4" w14:textId="190455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98F61" w14:textId="68EE28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CE53AD" w14:textId="51FF49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0B735A" w14:paraId="13323C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1AA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C43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1C5C8927" w14:textId="289C63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250658AA" w14:textId="283BDE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842DC6" w14:textId="7890D2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DCF1BB" w14:textId="247FD8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0B735A" w14:paraId="423AF0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88CE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1C0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3E5C48E3" w14:textId="1BE5F6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7564FCB6" w14:textId="2EAA21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3FC090" w14:textId="0A212F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CB2443" w14:textId="21660C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0B735A" w14:paraId="7F6C35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8FA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3F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2937A0D5" w14:textId="03305C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5621D375" w14:textId="3095F2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A25AA" w14:textId="6967AE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3D5C2" w14:textId="1384D0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0B735A" w14:paraId="58CAB7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296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670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66B75E59" w14:textId="06BCC3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B727F" w14:textId="6FED0A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436C6" w14:textId="11CBE1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C60C17" w14:textId="637D1F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0B735A" w14:paraId="412A19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DF75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9C4EA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2D82E970" w14:textId="541C39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12423612" w14:textId="36CA21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2115DA" w14:textId="3F91DC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500059" w14:textId="6249F5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0B735A" w14:paraId="0F23C3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33FF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EE6BC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05A9D072" w14:textId="49FAAD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5EAE5165" w14:textId="36193F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5816E" w14:textId="3A4EAA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F34ED3" w14:textId="7C6652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0B735A" w14:paraId="23D767B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1A7B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18D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D6BE710" w14:textId="6F3B87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0F8C47CD" w14:textId="71AEEC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B4809" w14:textId="109EE4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F73C77" w14:textId="6884A7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0B735A" w14:paraId="0ECBA4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394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7C0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675DEA3" w14:textId="696447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02EAF932" w14:textId="1B33E1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6AECF" w14:textId="67A3A0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4D0527" w14:textId="4FB6D1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0B735A" w14:paraId="12B8381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ADF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404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71CDCE0A" w14:textId="54D9CC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7F663C95" w14:textId="799DF8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2F1026" w14:textId="75F598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8B4A8F" w14:textId="48DA52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0B735A" w14:paraId="6DCC75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D03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C3F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066870E" w14:textId="00FEBB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8580280" w14:textId="7282C9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496E2" w14:textId="2C989D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D204A" w14:textId="40301B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0B735A" w14:paraId="55B69D6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849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006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16CE2DD1" w14:textId="616849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7EC05927" w14:textId="0811E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93025" w14:textId="472853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28C266" w14:textId="099FF7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0B735A" w14:paraId="6C8FC1D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1ED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2B2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126657E" w14:textId="3DEFDA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49106C50" w14:textId="43E620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8153A" w14:textId="017D17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F31595" w14:textId="26BC3E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0B735A" w14:paraId="4F49BD1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CC8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0C2C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43EE12D5" w14:textId="470A46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1F553F7C" w14:textId="63B683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1442D" w14:textId="6AC91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13ACE" w14:textId="10F926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0B735A" w14:paraId="19F3ED8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8D7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B089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5C97A447" w14:textId="7F686A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40861B26" w14:textId="7C830D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C5519" w14:textId="7BD404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E98730" w14:textId="4A8A2C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0B735A" w14:paraId="3BA7FD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BB9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447C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96CF0DE" w14:textId="4AD3FA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23615515" w14:textId="2B15C1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9D7B3" w14:textId="0DDB17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A4DC65" w14:textId="0CEDD0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0B735A" w14:paraId="2BEBBB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3B6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326A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622C500B" w14:textId="503D39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5907A1E4" w14:textId="65BE3C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DA9740" w14:textId="57D33A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E9298D" w14:textId="5DAB7A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0B735A" w14:paraId="56AC36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A96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642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2324D95F" w14:textId="36C8B7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57B3CE6D" w14:textId="03F832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31F4A" w14:textId="3F14F5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D41EBF" w14:textId="1E57E8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0B735A" w14:paraId="6DA9602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3ECBE"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56BE0D70" w14:textId="27D5BFB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c>
          <w:tcPr>
            <w:tcW w:w="675" w:type="pct"/>
            <w:tcBorders>
              <w:top w:val="nil"/>
              <w:left w:val="nil"/>
              <w:bottom w:val="single" w:sz="4" w:space="0" w:color="000000"/>
              <w:right w:val="single" w:sz="4" w:space="0" w:color="000000"/>
            </w:tcBorders>
            <w:shd w:val="clear" w:color="D8D8D8" w:fill="D8D8D8"/>
            <w:noWrap/>
            <w:vAlign w:val="bottom"/>
            <w:hideMark/>
          </w:tcPr>
          <w:p w14:paraId="5416686A" w14:textId="1F4659A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B08578" w14:textId="3546B9B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0FD3A10" w14:textId="106E9A7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69,539.09 </w:t>
            </w:r>
          </w:p>
        </w:tc>
      </w:tr>
      <w:tr w:rsidR="000B735A" w14:paraId="0D6774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BEC4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332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2C01332" w14:textId="75029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AD5E9F" w14:textId="60EA33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3E475" w14:textId="252197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304F85" w14:textId="76391A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0B735A" w14:paraId="64CC7AC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40B1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8AB9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3F510BB" w14:textId="09F543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0B8F8C69" w14:textId="7ACEBD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A4DA5" w14:textId="6CE56D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5180F1" w14:textId="753F10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0B735A" w14:paraId="1F4F3A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E63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FBB7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3747C9AE" w14:textId="7AB5AA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5810DEF1" w14:textId="465668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5AF60" w14:textId="40B2C8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65B7F5" w14:textId="5ECDB0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0B735A" w14:paraId="5F8CD48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69F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C9D1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7B813E04" w14:textId="6B4A31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28351C49" w14:textId="1211A6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AE7AD" w14:textId="43073A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E69272" w14:textId="156A89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0B735A" w14:paraId="125CCEB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283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18F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032A5E85" w14:textId="15EDC5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78B8F6" w14:textId="421499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C6207" w14:textId="31B9E4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297AE7" w14:textId="6FC42E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0B735A" w14:paraId="611E0D8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410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A41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6B25CED" w14:textId="2A680B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3A3DE05" w14:textId="2EA3F5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92B47" w14:textId="254840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4E04E2" w14:textId="5092D5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0B735A" w14:paraId="2E3588C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982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190A7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16B42CFD" w14:textId="58F2C6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92E95CB" w14:textId="2E9651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542D9" w14:textId="52B740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237DA" w14:textId="4716CA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0B735A" w14:paraId="6A807D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DFB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421E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7E8B6B7F" w14:textId="7DC8AC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45A7E338" w14:textId="35A185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C4AD64" w14:textId="7367CA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3CAB33" w14:textId="74F11C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0B735A" w14:paraId="6497AD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DE8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AA4B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7ED073E" w14:textId="6616BB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B3BD9EC" w14:textId="720FEC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40B14" w14:textId="1F41AD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C9B7A9" w14:textId="378D4F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0B735A" w14:paraId="2794C6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70E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0E4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8E452F8" w14:textId="47295B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5A4FAF83" w14:textId="34D807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D1001" w14:textId="3BCA9B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2BC0EB" w14:textId="67C97C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0B735A" w14:paraId="1B5176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1080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D03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133295E1" w14:textId="525DC2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16AC943C" w14:textId="3AFED0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F7DD0" w14:textId="72CCA4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4A815C" w14:textId="0C8C3D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0B735A" w14:paraId="669F36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6ED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21E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2D8BA25" w14:textId="12C6D4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F69EDB1" w14:textId="4C76FB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06761" w14:textId="1D2D7F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1AEA67" w14:textId="71342C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0B735A" w14:paraId="25E68E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979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4E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441E9A82" w14:textId="6DF2EF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51A3827" w14:textId="65DA28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92296" w14:textId="344778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E095FB" w14:textId="527E4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0B735A" w14:paraId="260D639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F8C0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039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2FD56A2C" w14:textId="3EB61B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2956D51B" w14:textId="67C228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A2C5A" w14:textId="35ABFD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42D5E" w14:textId="3DE109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0B735A" w14:paraId="46AC784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26C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FF4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4B4084F5" w14:textId="537870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539867F" w14:textId="0A6B4D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614D" w14:textId="3D13BD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466C10" w14:textId="54E2D8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0B735A" w14:paraId="410055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8F2D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450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226104BD" w14:textId="4BD1AA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7EFF976E" w14:textId="6C7BD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14FD2" w14:textId="430564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4004AD" w14:textId="2C75D7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0B735A" w14:paraId="77A53F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A75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83C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183B96E" w14:textId="2AA60C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356D5F1E" w14:textId="319B60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6D78B" w14:textId="5D8E9B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7C60B" w14:textId="5B0A57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0B735A" w14:paraId="4805B75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5EC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391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6AF238C" w14:textId="536A29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07F36BA2" w14:textId="6C648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4DB0E" w14:textId="63D4AE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045A37" w14:textId="0A2ABC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0B735A" w14:paraId="2DDE01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64E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1DE1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456ADA9E" w14:textId="104FEE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2F51C514" w14:textId="0D6A12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25665" w14:textId="6FDD42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B9617E" w14:textId="6BAC7F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0B735A" w14:paraId="6BF5C7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FBE0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6F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041B97D0" w14:textId="0AF7BD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319BC3A1" w14:textId="67E44D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CD2C0" w14:textId="3B7A1A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1DF2BA" w14:textId="2B7B9C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0B735A" w14:paraId="051CDA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CE6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FC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34C546DD" w14:textId="1D39DB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0F3C6647" w14:textId="569F6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C6B0A" w14:textId="37B586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2132FC9" w14:textId="3DC9A1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0B735A" w14:paraId="460C90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C3D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286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07C81AE" w14:textId="48F7A4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0387C7F5" w14:textId="0F21EB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EAA05" w14:textId="7C3D4B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9D3524" w14:textId="16BCB2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0B735A" w14:paraId="3A7E53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3EF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A3DA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36BC4F57" w14:textId="5726C4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713C995D" w14:textId="3D2B7E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4800B" w14:textId="04C7AC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40F831" w14:textId="4C9E6C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0B735A" w14:paraId="3776FA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5A390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B76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3CFE76C6" w14:textId="62A8E3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1F4DBE" w14:textId="552084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63443" w14:textId="74152A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FB7B2" w14:textId="6EA6E3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0B735A" w14:paraId="7136FD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1AF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527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08782914" w14:textId="2B2FAD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04CC902D" w14:textId="51E224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3D2C2" w14:textId="739C73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79301A" w14:textId="3950BE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0B735A" w14:paraId="0CF149F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4AA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F92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DA429F2" w14:textId="3F4CA0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E9DC8A" w14:textId="529749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E79BE" w14:textId="2DB223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513F2D" w14:textId="6AF4E5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B735A" w14:paraId="13884DD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F27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AF3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10D84E53" w14:textId="6D8AB0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5417774" w14:textId="465826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08AE9" w14:textId="3C7BCF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2DEA75" w14:textId="7CFD66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0B735A" w14:paraId="2B5B27F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FFC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44DC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0C86CC9" w14:textId="70C788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64023C46" w14:textId="730B2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CF40CA" w14:textId="145F69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F56CC8" w14:textId="0BBB70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0B735A" w14:paraId="1708D75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1943D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5B4C546A" w14:textId="29A3DD4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c>
          <w:tcPr>
            <w:tcW w:w="675" w:type="pct"/>
            <w:tcBorders>
              <w:top w:val="nil"/>
              <w:left w:val="nil"/>
              <w:bottom w:val="single" w:sz="4" w:space="0" w:color="000000"/>
              <w:right w:val="single" w:sz="4" w:space="0" w:color="000000"/>
            </w:tcBorders>
            <w:shd w:val="clear" w:color="D8D8D8" w:fill="D8D8D8"/>
            <w:noWrap/>
            <w:vAlign w:val="bottom"/>
            <w:hideMark/>
          </w:tcPr>
          <w:p w14:paraId="1A4F4106" w14:textId="737B27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7E46D6" w14:textId="40AD2D0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07080C5" w14:textId="4CEE946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204,388.57 </w:t>
            </w:r>
          </w:p>
        </w:tc>
      </w:tr>
      <w:tr w:rsidR="000B735A" w14:paraId="2BFEA5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8F86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F11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566902BB" w14:textId="1B6702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159AAEC1" w14:textId="654663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EEE63" w14:textId="3663C8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7C48B9" w14:textId="590EA9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0B735A" w14:paraId="30BCA8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1612A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6E7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2F6D17D5" w14:textId="57812F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0738071F" w14:textId="46D1D3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75E158" w14:textId="1BE888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29F78" w14:textId="6979C3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0B735A" w14:paraId="764C30D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A34F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395B3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476C39F9" w14:textId="1B11C1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DF8D0C3" w14:textId="0A599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D915E" w14:textId="3E0716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6EBCC2" w14:textId="4A3E3A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0B735A" w14:paraId="3232A0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9DA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E34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EA308A6" w14:textId="185F33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6F8F92B5" w14:textId="260C48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C28C1" w14:textId="1E47D9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B46FD1" w14:textId="1D486F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0B735A" w14:paraId="0233D49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4BB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BC46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3DF41BC8" w14:textId="361EBE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58DA992D" w14:textId="081523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33452A" w14:textId="51526B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F132BA" w14:textId="5812F7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0B735A" w14:paraId="75A1C3A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EDE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D57B8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395FC382" w14:textId="03C9D3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29DC1BA8" w14:textId="27A2F8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DD62B" w14:textId="19AE2E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AE1D2B" w14:textId="2AD503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0B735A" w14:paraId="29ABA72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CA1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CD4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2D4243A" w14:textId="559530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2F7E9E2A" w14:textId="484021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71FF" w14:textId="1692C9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D01B13" w14:textId="198BEB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0B735A" w14:paraId="44C5E4E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7875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ED8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45CA5D46" w14:textId="3DA670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F691A59" w14:textId="43AE8B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4B2F4" w14:textId="62F8A9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F226C3" w14:textId="45BD9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0B735A" w14:paraId="358FF8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A3D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B955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55AE1A6D" w14:textId="692CAC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1338BB4A" w14:textId="23B561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5CABF" w14:textId="1FC991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EFB216" w14:textId="7A7CD3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0B735A" w14:paraId="693E33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680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A4CB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4C1DBE0E" w14:textId="78F690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2C10F422" w14:textId="3F2964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2760C" w14:textId="15DE7F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277EF4" w14:textId="310434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0B735A" w14:paraId="76C41A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10B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5BA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2DACDD82" w14:textId="2838B6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5BBA80C4" w14:textId="2B3606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EAD66B" w14:textId="30F682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3079F8" w14:textId="48FE4E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0B735A" w14:paraId="6D739DB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F405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576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5DE71546" w14:textId="2E1709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052800F7" w14:textId="4D1674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9BD33" w14:textId="343F4D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9C3394" w14:textId="4FFEB1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0B735A" w14:paraId="1BC62A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747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F61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1719AF5A" w14:textId="1360BC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F68C2DF" w14:textId="62AF85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08C12D" w14:textId="2E789E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E79EDC" w14:textId="283E91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0B735A" w14:paraId="16DDF9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F079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3B5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7D402031" w14:textId="6A0139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201FFF59" w14:textId="0C49E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3C371" w14:textId="6DF644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BD6BD0" w14:textId="2EFB9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0B735A" w14:paraId="7A5995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B4F0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C9E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1964C47" w14:textId="683CE9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F9174F" w14:textId="6A9A5F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01189" w14:textId="411131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AD7475" w14:textId="71E07B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0B735A" w14:paraId="425D19F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8558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75858DE1" w14:textId="6D5094F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A0E448" w14:textId="07C180C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62553A" w14:textId="091D2E9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96C7F51" w14:textId="33ED798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0B735A" w14:paraId="6D6411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A2D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657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1635ABE6" w14:textId="317874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24105738" w14:textId="67368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ECFD2" w14:textId="72F63A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A761E9" w14:textId="57A614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0B735A" w14:paraId="201CA5A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2FE082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568C5E05" w14:textId="43B19E3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199,972.74 </w:t>
            </w:r>
          </w:p>
        </w:tc>
        <w:tc>
          <w:tcPr>
            <w:tcW w:w="675" w:type="pct"/>
            <w:tcBorders>
              <w:top w:val="nil"/>
              <w:left w:val="nil"/>
              <w:bottom w:val="single" w:sz="4" w:space="0" w:color="000000"/>
              <w:right w:val="single" w:sz="4" w:space="0" w:color="000000"/>
            </w:tcBorders>
            <w:shd w:val="clear" w:color="A5A5A5" w:fill="A5A5A5"/>
            <w:noWrap/>
            <w:vAlign w:val="bottom"/>
            <w:hideMark/>
          </w:tcPr>
          <w:p w14:paraId="61FFBE15" w14:textId="17C9FB3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B2C046C" w14:textId="5FBDE85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2B26013" w14:textId="5F68E2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0,199,972.74 </w:t>
            </w:r>
          </w:p>
        </w:tc>
      </w:tr>
      <w:tr w:rsidR="000B735A" w14:paraId="52FAE3B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AB41C"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63AC4680" w14:textId="3D6AADF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34,280.81 </w:t>
            </w:r>
          </w:p>
        </w:tc>
        <w:tc>
          <w:tcPr>
            <w:tcW w:w="675" w:type="pct"/>
            <w:tcBorders>
              <w:top w:val="nil"/>
              <w:left w:val="nil"/>
              <w:bottom w:val="single" w:sz="4" w:space="0" w:color="000000"/>
              <w:right w:val="single" w:sz="4" w:space="0" w:color="000000"/>
            </w:tcBorders>
            <w:shd w:val="clear" w:color="D8D8D8" w:fill="D8D8D8"/>
            <w:noWrap/>
            <w:vAlign w:val="bottom"/>
            <w:hideMark/>
          </w:tcPr>
          <w:p w14:paraId="63197C68" w14:textId="103D52A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C68ECD" w14:textId="4A8D40C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3613353" w14:textId="255C293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434,280.81 </w:t>
            </w:r>
          </w:p>
        </w:tc>
      </w:tr>
      <w:tr w:rsidR="000B735A" w14:paraId="0FF16A6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F119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392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4A3A1354" w14:textId="5EE0CC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045230" w14:textId="156358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1B8A8" w14:textId="3214A4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A5C7DE" w14:textId="5D99A8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708782B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8B30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19FB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35E8B57A" w14:textId="05F957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c>
          <w:tcPr>
            <w:tcW w:w="675" w:type="pct"/>
            <w:tcBorders>
              <w:top w:val="nil"/>
              <w:left w:val="nil"/>
              <w:bottom w:val="single" w:sz="4" w:space="0" w:color="000000"/>
              <w:right w:val="single" w:sz="4" w:space="0" w:color="000000"/>
            </w:tcBorders>
            <w:shd w:val="clear" w:color="auto" w:fill="auto"/>
            <w:noWrap/>
            <w:vAlign w:val="bottom"/>
            <w:hideMark/>
          </w:tcPr>
          <w:p w14:paraId="3B86D12D" w14:textId="39538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38C9B" w14:textId="3770C3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05E74F" w14:textId="73E210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6,583.96 </w:t>
            </w:r>
          </w:p>
        </w:tc>
      </w:tr>
      <w:tr w:rsidR="000B735A" w14:paraId="0EC9D3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F59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DA4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616C420C" w14:textId="5823B0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c>
          <w:tcPr>
            <w:tcW w:w="675" w:type="pct"/>
            <w:tcBorders>
              <w:top w:val="nil"/>
              <w:left w:val="nil"/>
              <w:bottom w:val="single" w:sz="4" w:space="0" w:color="000000"/>
              <w:right w:val="single" w:sz="4" w:space="0" w:color="000000"/>
            </w:tcBorders>
            <w:shd w:val="clear" w:color="auto" w:fill="auto"/>
            <w:noWrap/>
            <w:vAlign w:val="bottom"/>
            <w:hideMark/>
          </w:tcPr>
          <w:p w14:paraId="112EC345" w14:textId="66E3D6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5D9AD" w14:textId="1B658C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7C90BF" w14:textId="608F6F0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960.00 </w:t>
            </w:r>
          </w:p>
        </w:tc>
      </w:tr>
      <w:tr w:rsidR="000B735A" w14:paraId="753BCE5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C356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C808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1BF865AA" w14:textId="7A68A92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2360EE58" w14:textId="74CA4F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479AA" w14:textId="4E2BC7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DC447A" w14:textId="31462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0B735A" w14:paraId="1524157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8C20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7F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78789D0D" w14:textId="28ED20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462DFA94" w14:textId="6D2C42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F2C72B" w14:textId="7E0077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FC0CC" w14:textId="376BBE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0B735A" w14:paraId="2D9EE0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881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765E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4212F284" w14:textId="66CBD7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BEE9262" w14:textId="11845E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2B10A" w14:textId="6D8F55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FE94CA" w14:textId="79E667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B61067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9F8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614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488E5B66" w14:textId="777D1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855412F" w14:textId="15DD6E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B2557C" w14:textId="69C726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862C5E" w14:textId="12645D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0B735A" w14:paraId="45D40E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0CCE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2A2E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4131171E" w14:textId="49C374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1350BC82" w14:textId="001D66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C7C34" w14:textId="5290D9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159A7A" w14:textId="0123F2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0B735A" w14:paraId="27A9EF7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A852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43BB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E6AF7D9" w14:textId="79F12A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8B326C9" w14:textId="540F52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3B687" w14:textId="11B73D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DE13CA" w14:textId="2C6466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2DB0EE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3B1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4C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3B7A512" w14:textId="3655BC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4744920F" w14:textId="68E97A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42038" w14:textId="7EE755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74C4DC" w14:textId="1612F2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0B735A" w14:paraId="33F64EE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8E3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565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926417F" w14:textId="598084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7BAB93E1" w14:textId="5A6F4F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50A6A" w14:textId="667DAB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7D38BB" w14:textId="435486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0B735A" w14:paraId="3A0D46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EBF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33C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25AD3C22" w14:textId="308991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01E89D4D" w14:textId="0DCBFF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753BF" w14:textId="6A9608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84B47E" w14:textId="4008E9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0B735A" w14:paraId="265092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F18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312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4B6A7567" w14:textId="5A993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4E26BFB1" w14:textId="51AA1D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4C9E2" w14:textId="2CB0E8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11C21C" w14:textId="49C389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0B735A" w14:paraId="7111B7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095D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6D2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3CE92FD" w14:textId="69CAC7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6E9C489" w14:textId="10996A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258055" w14:textId="2E3958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B8F813" w14:textId="293501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452A2AD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B60E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464A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219BCD00" w14:textId="426B11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114389D" w14:textId="776CA5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CCC10B" w14:textId="53588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168CF3" w14:textId="7FC716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0B735A" w14:paraId="510FA9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9FE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5510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5172192E" w14:textId="44B81F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213CE6F5" w14:textId="0A8522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51866" w14:textId="7F2EB4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F35E142" w14:textId="3313E7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0B735A" w14:paraId="4624B39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F4A4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5EB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0F2C12EA" w14:textId="322E1A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28DE4E43" w14:textId="6CE3D8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D1D1B" w14:textId="2FB110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027A90" w14:textId="4B16E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0B735A" w14:paraId="70BCE86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97F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FB8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513D24B" w14:textId="502878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477898D" w14:textId="28982F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494E7" w14:textId="51FEC9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3141FB" w14:textId="065272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45FD8A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2D071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6F7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0AF6F9B6" w14:textId="77EE9D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c>
          <w:tcPr>
            <w:tcW w:w="675" w:type="pct"/>
            <w:tcBorders>
              <w:top w:val="nil"/>
              <w:left w:val="nil"/>
              <w:bottom w:val="single" w:sz="4" w:space="0" w:color="000000"/>
              <w:right w:val="single" w:sz="4" w:space="0" w:color="000000"/>
            </w:tcBorders>
            <w:shd w:val="clear" w:color="auto" w:fill="auto"/>
            <w:noWrap/>
            <w:vAlign w:val="bottom"/>
            <w:hideMark/>
          </w:tcPr>
          <w:p w14:paraId="3FD670D7" w14:textId="4C01C6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3CB03" w14:textId="738813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8002F0" w14:textId="505EB8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135.27 </w:t>
            </w:r>
          </w:p>
        </w:tc>
      </w:tr>
      <w:tr w:rsidR="000B735A" w14:paraId="00D55D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CFD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63CEE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305D9BA" w14:textId="5700BB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c>
          <w:tcPr>
            <w:tcW w:w="675" w:type="pct"/>
            <w:tcBorders>
              <w:top w:val="nil"/>
              <w:left w:val="nil"/>
              <w:bottom w:val="single" w:sz="4" w:space="0" w:color="000000"/>
              <w:right w:val="single" w:sz="4" w:space="0" w:color="000000"/>
            </w:tcBorders>
            <w:shd w:val="clear" w:color="auto" w:fill="auto"/>
            <w:noWrap/>
            <w:vAlign w:val="bottom"/>
            <w:hideMark/>
          </w:tcPr>
          <w:p w14:paraId="327E6B92" w14:textId="53CDF2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17FF4" w14:textId="50EE7E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C68B28" w14:textId="426722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5,935.94 </w:t>
            </w:r>
          </w:p>
        </w:tc>
      </w:tr>
      <w:tr w:rsidR="000B735A" w14:paraId="17E218F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6B9ED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7FB960B7" w14:textId="4B4F2D7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c>
          <w:tcPr>
            <w:tcW w:w="675" w:type="pct"/>
            <w:tcBorders>
              <w:top w:val="nil"/>
              <w:left w:val="nil"/>
              <w:bottom w:val="single" w:sz="4" w:space="0" w:color="000000"/>
              <w:right w:val="single" w:sz="4" w:space="0" w:color="000000"/>
            </w:tcBorders>
            <w:shd w:val="clear" w:color="D8D8D8" w:fill="D8D8D8"/>
            <w:noWrap/>
            <w:vAlign w:val="bottom"/>
            <w:hideMark/>
          </w:tcPr>
          <w:p w14:paraId="05C0442F" w14:textId="3F607D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C0465F6" w14:textId="1FA10A3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0FC872A0" w14:textId="23EED3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34,935.41 </w:t>
            </w:r>
          </w:p>
        </w:tc>
      </w:tr>
      <w:tr w:rsidR="000B735A" w14:paraId="52DECB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3FE4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9F38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5753A542" w14:textId="5E285A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F7AE11" w14:textId="32625D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D9AE4" w14:textId="62C4BE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8BF910" w14:textId="01EB5D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7640E7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7B4A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9AB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FD2691D" w14:textId="07ABCC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6174251" w14:textId="1A0F13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5813E4" w14:textId="79EC74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FFCBF9" w14:textId="689045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0B735A" w14:paraId="6E96144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DDD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2E8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63764F5" w14:textId="037BEC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c>
          <w:tcPr>
            <w:tcW w:w="675" w:type="pct"/>
            <w:tcBorders>
              <w:top w:val="nil"/>
              <w:left w:val="nil"/>
              <w:bottom w:val="single" w:sz="4" w:space="0" w:color="000000"/>
              <w:right w:val="single" w:sz="4" w:space="0" w:color="000000"/>
            </w:tcBorders>
            <w:shd w:val="clear" w:color="auto" w:fill="auto"/>
            <w:noWrap/>
            <w:vAlign w:val="bottom"/>
            <w:hideMark/>
          </w:tcPr>
          <w:p w14:paraId="7628FCAB" w14:textId="0FC359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721B04" w14:textId="5139BE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833BB3" w14:textId="1A6329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246.79 </w:t>
            </w:r>
          </w:p>
        </w:tc>
      </w:tr>
      <w:tr w:rsidR="000B735A" w14:paraId="6711024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9592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1D8D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7C27254" w14:textId="115FC9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9A8D290" w14:textId="714B75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2B42E" w14:textId="51BDDD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728B2" w14:textId="451228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33A162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1B1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7C0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3933B12" w14:textId="3FD2BF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24DEBF2" w14:textId="23C7F2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61648D" w14:textId="7DE2B6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B538E" w14:textId="436AAF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0B735A" w14:paraId="104CA6EC"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55420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4ED2D2D2" w14:textId="59646F7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849,575.34 </w:t>
            </w:r>
          </w:p>
        </w:tc>
        <w:tc>
          <w:tcPr>
            <w:tcW w:w="675" w:type="pct"/>
            <w:tcBorders>
              <w:top w:val="nil"/>
              <w:left w:val="nil"/>
              <w:bottom w:val="single" w:sz="4" w:space="0" w:color="000000"/>
              <w:right w:val="single" w:sz="4" w:space="0" w:color="000000"/>
            </w:tcBorders>
            <w:shd w:val="clear" w:color="D8D8D8" w:fill="D8D8D8"/>
            <w:noWrap/>
            <w:vAlign w:val="bottom"/>
            <w:hideMark/>
          </w:tcPr>
          <w:p w14:paraId="08EE98AF" w14:textId="2A79237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64359C" w14:textId="3266720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36978D0" w14:textId="4FA611D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849,575.34 </w:t>
            </w:r>
          </w:p>
        </w:tc>
      </w:tr>
      <w:tr w:rsidR="000B735A" w14:paraId="4412A9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C59A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8B5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565905D" w14:textId="3E35EC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c>
          <w:tcPr>
            <w:tcW w:w="675" w:type="pct"/>
            <w:tcBorders>
              <w:top w:val="nil"/>
              <w:left w:val="nil"/>
              <w:bottom w:val="single" w:sz="4" w:space="0" w:color="000000"/>
              <w:right w:val="single" w:sz="4" w:space="0" w:color="000000"/>
            </w:tcBorders>
            <w:shd w:val="clear" w:color="auto" w:fill="auto"/>
            <w:noWrap/>
            <w:vAlign w:val="bottom"/>
            <w:hideMark/>
          </w:tcPr>
          <w:p w14:paraId="146018A7" w14:textId="4AA440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9E827A" w14:textId="5A8713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D006AEB" w14:textId="47ADB2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20,280.13 </w:t>
            </w:r>
          </w:p>
        </w:tc>
      </w:tr>
      <w:tr w:rsidR="000B735A" w14:paraId="04D9E88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DAA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6A83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3C6030C1" w14:textId="15913C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13B2FBC" w14:textId="318CAD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A30E0B" w14:textId="197D2C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5EB888" w14:textId="70B462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B735A" w14:paraId="215D37D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AB3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7C66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67B4041" w14:textId="303009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15CD5CF" w14:textId="2DC9CE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8311A8" w14:textId="454099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9415B" w14:textId="6782C6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E27188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52A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F04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6F502816" w14:textId="3D3C3E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711ED145" w14:textId="1D16B1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F38E1" w14:textId="0C2DE6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45F078" w14:textId="6D2848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0B735A" w14:paraId="60EE1F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5440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6F3E2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20AFF27A" w14:textId="13AB40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18F5EE6A" w14:textId="13DDE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825E9" w14:textId="2A894C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2632778" w14:textId="5B2887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0B735A" w14:paraId="5EE4EB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ABD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E70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1220F4D3" w14:textId="4BDA53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155CF981" w14:textId="41CC6B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C7BD8" w14:textId="5AADCF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87C6DD" w14:textId="381FDE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0B735A" w14:paraId="7C0436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2662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3D0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17ACA86C" w14:textId="25F46A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C5F2A7" w14:textId="603578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ACC15" w14:textId="72B60E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740C2F" w14:textId="7ABFA2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625A2E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154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F9B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4A034443" w14:textId="2D28C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7A5E9C12" w14:textId="241B9A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667A9" w14:textId="76EB66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138175" w14:textId="78FE9F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B735A" w14:paraId="3FA78FD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1A1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2D7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4013FB82" w14:textId="4603EE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9A48111" w14:textId="3BF2CD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85706" w14:textId="7A0107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2F3F98" w14:textId="16909A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3ED80F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550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A407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05C8B7BB" w14:textId="1254C1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03D3CF5" w14:textId="755624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582313" w14:textId="48F5B6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465FD9" w14:textId="774DC1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B735A" w14:paraId="5568E1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A26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3F8C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77F602D2" w14:textId="78D75F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33D72082" w14:textId="29E37C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06FC8F" w14:textId="7DC465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13D1EB" w14:textId="4A1FF5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0B735A" w14:paraId="555CF58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7A1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059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1D457464" w14:textId="6275BE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0C8ED65B" w14:textId="51DB64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2131C" w14:textId="623119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63FFE6" w14:textId="333D51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0B735A" w14:paraId="2BF35A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3B6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A35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CA49C9C" w14:textId="5BFEDA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c>
          <w:tcPr>
            <w:tcW w:w="675" w:type="pct"/>
            <w:tcBorders>
              <w:top w:val="nil"/>
              <w:left w:val="nil"/>
              <w:bottom w:val="single" w:sz="4" w:space="0" w:color="000000"/>
              <w:right w:val="single" w:sz="4" w:space="0" w:color="000000"/>
            </w:tcBorders>
            <w:shd w:val="clear" w:color="auto" w:fill="auto"/>
            <w:noWrap/>
            <w:vAlign w:val="bottom"/>
            <w:hideMark/>
          </w:tcPr>
          <w:p w14:paraId="521916B0" w14:textId="341FA7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84E42" w14:textId="18F9B8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2EF82B" w14:textId="65C3A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28,471.39 </w:t>
            </w:r>
          </w:p>
        </w:tc>
      </w:tr>
      <w:tr w:rsidR="000B735A" w14:paraId="72B906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CC7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74B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786242B" w14:textId="50A4E0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0026592C" w14:textId="05AB6D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378E67" w14:textId="039EF3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5EDFB6" w14:textId="066743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0B735A" w14:paraId="1EF4D4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1F43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2742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3E03499" w14:textId="35B640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B4E9F6F" w14:textId="7E4F74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73499" w14:textId="7760BD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B9B229" w14:textId="43DB50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38AA5D1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01AD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226F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73ED6D14" w14:textId="190D30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67E7D91" w14:textId="762EB4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413B1" w14:textId="2368AD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A945C6B" w14:textId="67D013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B735A" w14:paraId="619554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254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222C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603D1C29" w14:textId="47B724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36E3201" w14:textId="75A049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1136C" w14:textId="2CE53D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D305E0" w14:textId="05CA2A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577FF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870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842EE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AD6C396" w14:textId="4AB38F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C1A385F" w14:textId="12F294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F1570D" w14:textId="3A843F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A54C97" w14:textId="21F1EB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0B735A" w14:paraId="6CDF3EC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3444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FF8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24D9EE6D" w14:textId="070FD0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579C7EFF" w14:textId="4D2A56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0EDB5" w14:textId="0FBAAC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6BEFE6" w14:textId="54E9C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0B735A" w14:paraId="4A539F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7DA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34A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0F2AE0B1" w14:textId="536D85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FA9DD2" w14:textId="05A1D5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571FA" w14:textId="5F9485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728B37" w14:textId="147041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3305BD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B38F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064FD14" w14:textId="35D5B29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3D4D9539" w14:textId="321B73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6284F2" w14:textId="43F60C3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2932CF4" w14:textId="5BF3C0D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0B735A" w14:paraId="249A26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4020B9"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415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2D3BD736" w14:textId="23647D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BC0B38" w14:textId="35ABC7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074850" w14:textId="417853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6DE294" w14:textId="052C7D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1DBAFC5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2E0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E41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449258CF" w14:textId="346190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D65CA4D" w14:textId="0893F6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EC24B" w14:textId="1C2BCB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407451" w14:textId="0E4779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25DE0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EDF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72F3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5DE78DF7" w14:textId="75ABCF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3E124D" w14:textId="3D4767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0D815" w14:textId="15D443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F7E7BBE" w14:textId="704614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1AA97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985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12C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D752AB5" w14:textId="492511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F40D10" w14:textId="795755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5F834" w14:textId="2AF9A0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2FB11E" w14:textId="080075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3A121B5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8ADA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A73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4ABA3A2C" w14:textId="00E0CE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567FA0" w14:textId="5FBDD1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6B0E91" w14:textId="1BB62C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01AAAAB" w14:textId="32F80F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134D2D0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B0B6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4E50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10764F34" w14:textId="2676B3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C94706" w14:textId="2BDAAD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66F72" w14:textId="6DE9F6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DE4015" w14:textId="686847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8CC3F3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590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3538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4D82710" w14:textId="21C691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035F72E6" w14:textId="48B888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78C1C" w14:textId="6D789B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5714F8" w14:textId="4D45FC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0B735A" w14:paraId="3237A18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2FC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D7F3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69C603D2" w14:textId="608D72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C8D7AF5" w14:textId="2E6D52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309E2" w14:textId="31CCA5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18EE6C4" w14:textId="548B4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53498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BA3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AB8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27CC13C" w14:textId="14625F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70DBFD1" w14:textId="1CB810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45E11" w14:textId="7C172C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21971EE" w14:textId="4A873C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7A2C33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C9CE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B1F6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5C4FBC8E" w14:textId="4416EEC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A017823" w14:textId="602411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6ACDC7" w14:textId="2ADC7F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6516E6" w14:textId="0A0F52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6C41842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437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BFE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3BBB5538" w14:textId="3F5284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C10F27" w14:textId="3C1256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EFB6C" w14:textId="634D1E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B0372C" w14:textId="4182F8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EFE0E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6A4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8295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04A75670" w14:textId="5B4513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2ABBA04" w14:textId="6421A4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BEF31" w14:textId="4AD3A1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E3E612" w14:textId="363EC1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0B735A" w14:paraId="5751D2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C82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DA0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4F82D60A" w14:textId="75F08C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95A0F01" w14:textId="37AC7D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E7D3E" w14:textId="29E454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17923C" w14:textId="2BC446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3EAD54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F416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B039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7265D1AE" w14:textId="0A91A6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29FCE4" w14:textId="375D4F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79A42" w14:textId="39E3B4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45B13D" w14:textId="23647A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0B735A" w14:paraId="445D5D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1C0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1E6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5585EB56" w14:textId="44C017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DA22CDE" w14:textId="1B831C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00655" w14:textId="1C7C78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1FC1E0" w14:textId="233471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512E9FD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621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FEB7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C89F8E5" w14:textId="53EB80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41E44E8" w14:textId="6A9F86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463858" w14:textId="44D51B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EC6D6B" w14:textId="3D299E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1DBA5C0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648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66C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716CD7E3" w14:textId="60737E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7A30823" w14:textId="0CE002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C1D7A" w14:textId="31F0F0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83A769" w14:textId="61F699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0AFF18B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9868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85AF144" w14:textId="28104CE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10,504.16 </w:t>
            </w:r>
          </w:p>
        </w:tc>
        <w:tc>
          <w:tcPr>
            <w:tcW w:w="675" w:type="pct"/>
            <w:tcBorders>
              <w:top w:val="nil"/>
              <w:left w:val="nil"/>
              <w:bottom w:val="single" w:sz="4" w:space="0" w:color="000000"/>
              <w:right w:val="single" w:sz="4" w:space="0" w:color="000000"/>
            </w:tcBorders>
            <w:shd w:val="clear" w:color="D8D8D8" w:fill="D8D8D8"/>
            <w:noWrap/>
            <w:vAlign w:val="bottom"/>
            <w:hideMark/>
          </w:tcPr>
          <w:p w14:paraId="73E679B8" w14:textId="2DD56CF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D874A3" w14:textId="29FB5DA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9FF8786" w14:textId="2DC8897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210,504.16 </w:t>
            </w:r>
          </w:p>
        </w:tc>
      </w:tr>
      <w:tr w:rsidR="000B735A" w14:paraId="012C53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2FF30"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4B9D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00B957A1" w14:textId="745CE6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9,206.05 </w:t>
            </w:r>
          </w:p>
        </w:tc>
        <w:tc>
          <w:tcPr>
            <w:tcW w:w="675" w:type="pct"/>
            <w:tcBorders>
              <w:top w:val="nil"/>
              <w:left w:val="nil"/>
              <w:bottom w:val="single" w:sz="4" w:space="0" w:color="000000"/>
              <w:right w:val="single" w:sz="4" w:space="0" w:color="000000"/>
            </w:tcBorders>
            <w:shd w:val="clear" w:color="auto" w:fill="auto"/>
            <w:noWrap/>
            <w:vAlign w:val="bottom"/>
            <w:hideMark/>
          </w:tcPr>
          <w:p w14:paraId="616360A7" w14:textId="3DBC53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FC41B" w14:textId="216684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931229" w14:textId="56ECFA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79,206.05 </w:t>
            </w:r>
          </w:p>
        </w:tc>
      </w:tr>
      <w:tr w:rsidR="000B735A" w14:paraId="6E10C51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BE1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917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4A9F3D3" w14:textId="1D801F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56FBB530" w14:textId="566BDC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2D83B" w14:textId="5A0088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0E0CE1" w14:textId="48F07C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0B735A" w14:paraId="57D236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6DE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69FD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022611BE" w14:textId="775B9E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83590E" w14:textId="020C61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FC15F4" w14:textId="275957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E2EE05" w14:textId="701FA3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0B735A" w14:paraId="78D8076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65F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F207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8FD2F27" w14:textId="3FA8FF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406AE60" w14:textId="181BB2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C9675" w14:textId="78A109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E04CA76" w14:textId="4225F9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516E41B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0E1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6E2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402016AA" w14:textId="43A5D0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2A125FAF" w14:textId="392652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D93F1" w14:textId="08926F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515673" w14:textId="527945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0B735A" w14:paraId="1D285A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BA4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54FE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5DA36D39" w14:textId="144341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1A21380" w14:textId="245D4B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2EFA4" w14:textId="6894C9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402DC3" w14:textId="226DB8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1D86F6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E21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913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7B22782C" w14:textId="0266F6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74691882" w14:textId="591880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E1C0C" w14:textId="588605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E6FD0F" w14:textId="5B47C1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0B735A" w14:paraId="04EC1FD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3B7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B9CC7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2EE5F69B" w14:textId="1DB251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47325813" w14:textId="6A2933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99A7B" w14:textId="2FD72E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5848C1" w14:textId="2E0108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0B735A" w14:paraId="5F987D3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8EE5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DE0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39A924C" w14:textId="2B9861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6BEB5ADA" w14:textId="60830B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956F4" w14:textId="06EE88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59AEEC" w14:textId="293E3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0B735A" w14:paraId="64CF632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937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18F7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2F38B200" w14:textId="1EABBC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117C93" w14:textId="66FC7A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4CD53" w14:textId="7ED6B4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A5AC49" w14:textId="261B36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750A11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AD78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A6C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6BC43326" w14:textId="61E713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0EB38B5" w14:textId="764FDD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B53FE" w14:textId="0E2D06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0201C0" w14:textId="3FF247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75F9BD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69A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63DF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183C57E" w14:textId="766521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73C3F1F" w14:textId="787B72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E8BFC" w14:textId="5352F2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5D28FA" w14:textId="4C6A18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225537A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F76B3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D9C3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B348662" w14:textId="06C34C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1442D4" w14:textId="0CDCF7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4A811" w14:textId="694BB2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C060FA" w14:textId="39A0B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1F2324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3E9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4FFE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49DF59C2" w14:textId="1A0E74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1,438.00 </w:t>
            </w:r>
          </w:p>
        </w:tc>
        <w:tc>
          <w:tcPr>
            <w:tcW w:w="675" w:type="pct"/>
            <w:tcBorders>
              <w:top w:val="nil"/>
              <w:left w:val="nil"/>
              <w:bottom w:val="single" w:sz="4" w:space="0" w:color="000000"/>
              <w:right w:val="single" w:sz="4" w:space="0" w:color="000000"/>
            </w:tcBorders>
            <w:shd w:val="clear" w:color="auto" w:fill="auto"/>
            <w:noWrap/>
            <w:vAlign w:val="bottom"/>
            <w:hideMark/>
          </w:tcPr>
          <w:p w14:paraId="188344FD" w14:textId="681AEE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A6BC2" w14:textId="78333B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04E71D" w14:textId="21DEB7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41,438.00 </w:t>
            </w:r>
          </w:p>
        </w:tc>
      </w:tr>
      <w:tr w:rsidR="000B735A" w14:paraId="47845B3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331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48B3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465CA121" w14:textId="10B40C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6A9E5005" w14:textId="611606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70B245" w14:textId="37B127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73F4D5" w14:textId="16AC68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0B735A" w14:paraId="53D4A6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BD3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2284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1E6073C7" w14:textId="24621F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5466B69" w14:textId="4AAF9D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939E58" w14:textId="00DAC7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2E71E8" w14:textId="2EFA66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0B735A" w14:paraId="5602303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ABE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4E8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47316E07" w14:textId="66C52C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383.36 </w:t>
            </w:r>
          </w:p>
        </w:tc>
        <w:tc>
          <w:tcPr>
            <w:tcW w:w="675" w:type="pct"/>
            <w:tcBorders>
              <w:top w:val="nil"/>
              <w:left w:val="nil"/>
              <w:bottom w:val="single" w:sz="4" w:space="0" w:color="000000"/>
              <w:right w:val="single" w:sz="4" w:space="0" w:color="000000"/>
            </w:tcBorders>
            <w:shd w:val="clear" w:color="auto" w:fill="auto"/>
            <w:noWrap/>
            <w:vAlign w:val="bottom"/>
            <w:hideMark/>
          </w:tcPr>
          <w:p w14:paraId="4E56CD19" w14:textId="64FA26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707A7" w14:textId="3A3EE8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BD8E1F" w14:textId="2131D1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383.36 </w:t>
            </w:r>
          </w:p>
        </w:tc>
      </w:tr>
      <w:tr w:rsidR="000B735A" w14:paraId="62DE34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0E96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05EC9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5951C866" w14:textId="277AFE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181DAB4" w14:textId="4DB638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00993" w14:textId="6D2869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6C329B" w14:textId="4C498D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0B735A" w14:paraId="51600D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E99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41C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4D6D4933" w14:textId="7A9E9B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749E0F6D" w14:textId="7C1E01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C2C9FF" w14:textId="163167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CC3027" w14:textId="272543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0B735A" w14:paraId="75199AA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E09C9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4E9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0BCDBCF1" w14:textId="60500F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6ED630F4" w14:textId="6D573F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2104D1" w14:textId="589C9E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FC28949" w14:textId="0E19F8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0B735A" w14:paraId="5E4B36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F9A9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97D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028716F7" w14:textId="529961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388AF5D" w14:textId="2255E3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C4E03" w14:textId="303FDE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09C805" w14:textId="1E0EF7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0B735A" w14:paraId="7BC888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DAF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D42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01192511" w14:textId="4C8846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c>
          <w:tcPr>
            <w:tcW w:w="675" w:type="pct"/>
            <w:tcBorders>
              <w:top w:val="nil"/>
              <w:left w:val="nil"/>
              <w:bottom w:val="single" w:sz="4" w:space="0" w:color="000000"/>
              <w:right w:val="single" w:sz="4" w:space="0" w:color="000000"/>
            </w:tcBorders>
            <w:shd w:val="clear" w:color="auto" w:fill="auto"/>
            <w:noWrap/>
            <w:vAlign w:val="bottom"/>
            <w:hideMark/>
          </w:tcPr>
          <w:p w14:paraId="3CAFA0C4" w14:textId="6802E7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B763C2" w14:textId="483B79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7AE5A3" w14:textId="7E38DC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6,152.07 </w:t>
            </w:r>
          </w:p>
        </w:tc>
      </w:tr>
      <w:tr w:rsidR="000B735A" w14:paraId="2603E92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19A7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E8A6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2A80D907" w14:textId="33426E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C12B730" w14:textId="549256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A7784" w14:textId="16E81C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D97DCF1" w14:textId="20BB28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0B735A" w14:paraId="026662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49B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8CC3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3746EC51" w14:textId="380991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E4B67E" w14:textId="3AAC0D4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39DC28" w14:textId="62AA7D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9BFE94F" w14:textId="42680A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0B735A" w14:paraId="1C78CB8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DACA9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6099BD6C" w14:textId="0332570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0504B12E" w14:textId="15729BB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00DD621" w14:textId="4ED801B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4DDC6E1A" w14:textId="4644410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0B735A" w14:paraId="1B2E642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53CC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6C99A1B7" w14:textId="2DD3344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5CDDDA3F" w14:textId="3980019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0A8AF6" w14:textId="0FFEE6C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D81E4AC" w14:textId="1BD5D3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0B735A" w14:paraId="09EB6D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481C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2D0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4FBAD6D" w14:textId="53E0B1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6638F3C1" w14:textId="453A43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EC260E" w14:textId="134EA4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7CB2FD" w14:textId="3FBD15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0B735A" w14:paraId="70FD861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110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AE2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6E10B08D" w14:textId="42E459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1151FFD2" w14:textId="457811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CFE10D" w14:textId="7C070D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F96751" w14:textId="145757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0B735A" w14:paraId="4DC0917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DD6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D1E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338F5F64" w14:textId="485603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1E4B592B" w14:textId="0F8A4E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8984B" w14:textId="09E387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E74EA3" w14:textId="4A89A8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0B735A" w14:paraId="678530F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867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315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70F8AD98" w14:textId="2541E7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0F2882AE" w14:textId="3F5F79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9F467" w14:textId="4DDC41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91C6D3" w14:textId="6DF4F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0B735A" w14:paraId="1FB7543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55DC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BB5D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42DCFB5C" w14:textId="366899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32A3E00D" w14:textId="20DE1D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70E37" w14:textId="267428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49365C" w14:textId="2E8648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0B735A" w14:paraId="0C1A1A7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26B8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8E7D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50621D35" w14:textId="1E0141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5F0763C0" w14:textId="6BBCBA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AB35D" w14:textId="556A90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0FBEDE" w14:textId="0F96E3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0B735A" w14:paraId="62A33AF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7572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30EA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34469EDF" w14:textId="2097FB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1449A84E" w14:textId="4AB130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A8343" w14:textId="4F8F4F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1A93C2" w14:textId="5F66E46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0B735A" w14:paraId="2EA57A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19E6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E56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4565249" w14:textId="5DA0FC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1E9F7FE8" w14:textId="5B5648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AA266" w14:textId="0AB7E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3508F6" w14:textId="3434C8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0B735A" w14:paraId="6111D7A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7C61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8684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749E5B0F" w14:textId="563EB7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7A1854F1" w14:textId="488712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FA38E" w14:textId="6F11BE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B237C2" w14:textId="15EEDC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0B735A" w14:paraId="0D0ACC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8B1B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C85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7AB38DCD" w14:textId="0882A9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5553EAB5" w14:textId="7EBA39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5FF7B3" w14:textId="79AF19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AE4E9D" w14:textId="552355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0B735A" w14:paraId="3CA20C8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39B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241FE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68CC537A" w14:textId="5338DF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1AB6257" w14:textId="5D4F63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E8501D" w14:textId="03E87E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563E55" w14:textId="76C94D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0B735A" w14:paraId="01133501"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7AC7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A2F98F6" w14:textId="2262BDE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F0BDF66" w14:textId="6A8981A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5861136" w14:textId="381651C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34F378F" w14:textId="0B5EFC6C"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0B735A" w14:paraId="23FD6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E528D9"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5D039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0D5FBFB4" w14:textId="4F155B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D4A1BEE" w14:textId="5D6BE6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1E5481" w14:textId="38C42B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9C8094" w14:textId="448AFF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0B735A" w14:paraId="022E80E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1507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7C1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5355CDCB" w14:textId="197487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1DC4BD3D" w14:textId="665E20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9C947F" w14:textId="0A7B1C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F97C9D" w14:textId="107167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0B735A" w14:paraId="6E2C7C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131C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39D98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535C191E" w14:textId="44FEAE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F3C698B" w14:textId="6745EB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9C494" w14:textId="7F0951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E71564" w14:textId="538CE6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0B735A" w14:paraId="5F3FE8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C1D4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BB6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748D26EC" w14:textId="4424A7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61B171B" w14:textId="69BD0C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24BE3" w14:textId="26A5B8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361E94" w14:textId="523671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0B735A" w14:paraId="2F5F8E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32D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C119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6BBAEAA6" w14:textId="009A4D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7CC8CF9F" w14:textId="63AF3C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20790" w14:textId="5AA276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A790272" w14:textId="332768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0B735A" w14:paraId="277380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F641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4C6A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F9EBA4A" w14:textId="3C37E5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075DAA83" w14:textId="51E7B3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63205C" w14:textId="56892D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DD28D1" w14:textId="7DB8A55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0B735A" w14:paraId="1924BB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1BD01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0A4C5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111F3425" w14:textId="6B481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75202C0E" w14:textId="4B9394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471343" w14:textId="65F22F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BAED0C" w14:textId="1A5756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0B735A" w14:paraId="1A06C5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6E07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7D29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B9C443E" w14:textId="0A0009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44F2CFAC" w14:textId="177C04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5C876" w14:textId="173AE6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B81B95" w14:textId="2B17E7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0B735A" w14:paraId="5692124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2C6D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23D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63FA768" w14:textId="554B39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030644F5" w14:textId="6C8BCA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902E5E" w14:textId="423EE0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4F8AF2" w14:textId="3C4651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0B735A" w14:paraId="64F0F2E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D3CF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C404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0EF8174B" w14:textId="5DC211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5EA25948" w14:textId="7D2715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81279" w14:textId="460499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F97457" w14:textId="1A70B0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0B735A" w14:paraId="273AE2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3D5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3395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0FFB9946" w14:textId="261C50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233BDAA" w14:textId="3BF40E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FFF52E" w14:textId="7782B0B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6DB80E" w14:textId="3BE31D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0B735A" w14:paraId="5BB45B8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1CAE8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C5FCD13" w14:textId="0C98BBE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024B4AEA" w14:textId="6709313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D85B3F9" w14:textId="5507204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D561D72" w14:textId="4D830B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0B735A" w14:paraId="4DE9440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2938D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588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590D5F35" w14:textId="30BDBC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710A6C70" w14:textId="102EBD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EEEC04" w14:textId="4C8D9B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E11B82" w14:textId="2CF9D5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0B735A" w14:paraId="24D6CF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E4DA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40A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0634FE84" w14:textId="6F0267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3A14D223" w14:textId="4DB3AB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E6DCB" w14:textId="2E9EE5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56DFDC" w14:textId="4397DB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0B735A" w14:paraId="03CC935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516C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7817F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123CAE6F" w14:textId="65FDBB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CFC9F48" w14:textId="1432F81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76785" w14:textId="12B00A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CB3566" w14:textId="6D2AAA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0B735A" w14:paraId="75CA9E8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CA80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05E17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50A7676C" w14:textId="6C53EF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4137883B" w14:textId="50EFA5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20BCA" w14:textId="4F375D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43AFB61" w14:textId="39A275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0B735A" w14:paraId="776D4DA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0057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4EAC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5F39B7B9" w14:textId="6209B7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444A2426" w14:textId="76CFFD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9ADE1" w14:textId="7BC396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70760A" w14:textId="44EEA9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0B735A" w14:paraId="590928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8C8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ADF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33A354BA" w14:textId="736ED2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1BF620A4" w14:textId="7129A2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EE87A" w14:textId="7280EC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39734E" w14:textId="01B4C7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0B735A" w14:paraId="493FA38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A2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58F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6D311C2F" w14:textId="4FD1E4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10133B8D" w14:textId="0E9161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04918" w14:textId="4039F3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60F263" w14:textId="260C2E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0B735A" w14:paraId="7F942D6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71F4B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52B6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0E1EE6FD" w14:textId="7C7B72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52901FD9" w14:textId="4B3DDE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29A8D" w14:textId="123B1F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900172" w14:textId="7CD54E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0B735A" w14:paraId="68558E9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DE09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BCFE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466D2D25" w14:textId="0C3BB9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6569CE63" w14:textId="4116D3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FA606" w14:textId="15AF0D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3109E7" w14:textId="64B0B3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0B735A" w14:paraId="046BB80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C7FD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52D02E8B" w14:textId="275A966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17967E7D" w14:textId="350A887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7F3BC9" w14:textId="622687A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3252E3D" w14:textId="16F2A80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0B735A" w14:paraId="16F82497"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806EB0"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12336F8" w14:textId="3BDF37FC"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1F00AA8D" w14:textId="64E139F5"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9BB09F" w14:textId="2BDBA834" w:rsidR="000B735A" w:rsidRDefault="000B735A" w:rsidP="000B735A">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2AD3B5F4" w14:textId="395115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0B735A" w14:paraId="48948E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A06B4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F71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15F25A5A" w14:textId="5473C7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0D80E52C" w14:textId="11BDF0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E47E7C" w14:textId="6F9949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CD5290B" w14:textId="072AE7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0B735A" w14:paraId="1D0EF7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E4F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81BF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0146E4BA" w14:textId="41BA7F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17C153F1" w14:textId="1CBAEC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E0A02" w14:textId="5B8CF8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92E2AE" w14:textId="74F590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0B735A" w14:paraId="67FCEA9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2AA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5D20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5C17BC46" w14:textId="29E19A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159E9FD3" w14:textId="7225E4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625B1" w14:textId="7641BE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0A814" w14:textId="61AE55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B735A" w14:paraId="1E7471D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1B58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5D8E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462CCC3A" w14:textId="74E6F9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3FA3997F" w14:textId="5D3E055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8178" w14:textId="73F2B3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279464" w14:textId="572958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0B735A" w14:paraId="2759878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0D1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046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6C6745EF" w14:textId="6AD514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0F2CA59" w14:textId="2F8AD5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49A129" w14:textId="45BD6C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B859CA" w14:textId="1A510D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0B735A" w14:paraId="0A8459A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21F0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C5C9A6B" w14:textId="212A745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79CDD07" w14:textId="3B6AFE9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7D82D6F" w14:textId="0DE76BD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53D7A2" w14:textId="3A130E8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0B735A" w14:paraId="7A47A35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093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D06BF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DCB690D" w14:textId="76EADA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F8A1501" w14:textId="13ECBF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5495D0" w14:textId="09258F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042D38" w14:textId="026B0E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0B735A" w14:paraId="17E282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162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7F61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DB7A85F" w14:textId="189645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9C2EED8" w14:textId="431C1A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51C65D" w14:textId="0C36AD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3394DC" w14:textId="260E50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0B735A" w14:paraId="2D0C0E1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0EC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373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3E83D1C" w14:textId="3D7B55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D2F9E" w14:textId="39DF1F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88F13" w14:textId="5B23E8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7B59B1B" w14:textId="7E576E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0B735A" w14:paraId="044A7CFD"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284389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657B6B84" w14:textId="7087BEC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4AD89A6B" w14:textId="196100B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2A8D130" w14:textId="610540A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516E01DE" w14:textId="0C654EE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075,413.00 </w:t>
            </w:r>
          </w:p>
        </w:tc>
      </w:tr>
      <w:tr w:rsidR="000B735A" w14:paraId="7CFEC18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9B97F"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623E10D4" w14:textId="31537C3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18911A" w14:textId="25AA644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833E22" w14:textId="401BA80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CF34DDB" w14:textId="7E74FE2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0B735A" w14:paraId="283D6C2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3806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1F5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08DCEE9C" w14:textId="15A426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EBA8368" w14:textId="171A32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FF11D" w14:textId="5F9705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E1D88D" w14:textId="46D7AF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0B735A" w14:paraId="3BDA68D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B8A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A8A67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08082843" w14:textId="40AB1FF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FD48D0" w14:textId="6E88E6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F2F6C" w14:textId="6F5AD9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2B3699" w14:textId="19BA01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26F7E5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F5EB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9F1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0680009" w14:textId="02E2DF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D642D9" w14:textId="2C9BD4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F2FB0" w14:textId="41DDDF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56536E5" w14:textId="4B89DC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1F12E88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4F80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CB8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2ED6666B" w14:textId="30B462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3DCA0" w14:textId="30F3F9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3EA72" w14:textId="45ED46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D60F3A" w14:textId="3F65FD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B735A" w14:paraId="7B32B5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06A2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60AF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4EFFEF5D" w14:textId="71FF98D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E94D5" w14:textId="3CE758F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F0853F" w14:textId="4A3FFC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34A1DF" w14:textId="595D91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735782B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F0E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D46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AB723AD" w14:textId="129DBB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E0906B" w14:textId="7744CDA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13A47" w14:textId="026D7B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F594BB" w14:textId="7612F0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75B3CD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F0D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AE7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494D4FF" w14:textId="6C45CB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BBF561" w14:textId="4CF8AC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173A9" w14:textId="4CB9A9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F0A1E" w14:textId="6E445A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58825BA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764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65C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06365F4E" w14:textId="64C8EB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EF2DB1F" w14:textId="4EE386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D2AE7" w14:textId="3FB916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F3DD6C" w14:textId="513034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0B735A" w14:paraId="704B3C1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364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0F6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0A8C7EE" w14:textId="6B6F8B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0AA471" w14:textId="3507F1A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3589E" w14:textId="1CBB53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7B8FE0" w14:textId="3FE005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1C3BCBD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E50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2EC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47F65E49" w14:textId="11BCB4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BFB99" w14:textId="7C8681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FF7B3" w14:textId="745279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B0E3CB5" w14:textId="08B0B4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B735A" w14:paraId="2BDD8B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06D6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596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50743EB9" w14:textId="6A3026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69719E0" w14:textId="033BFD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8519C" w14:textId="1039F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8EFA018" w14:textId="7EA3FD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0B735A" w14:paraId="3D172E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CD68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FD51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020E7C32" w14:textId="028A73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BF3D7E" w14:textId="0EE2DB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6CE83" w14:textId="101D18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4D49DA" w14:textId="7A82CD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032C69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52E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EA9BE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4E6A9B7E" w14:textId="517B27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ADC16AC" w14:textId="2791DE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EC5E3" w14:textId="2BF96F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6DA639E" w14:textId="64AD11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082CAE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CC00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F78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22E68D0" w14:textId="6D91E4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977FB1B" w14:textId="7A578F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94235" w14:textId="0BF994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9DA76C" w14:textId="7D224A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0B735A" w14:paraId="7E3480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338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8C4C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4AA1B92B" w14:textId="40E1F8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98D46" w14:textId="784DD8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D8A6C" w14:textId="6DBAF3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37442D3" w14:textId="74FD0F4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3F52F3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585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13B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78908DEB" w14:textId="72E02A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176B8" w14:textId="5A3CD2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545579" w14:textId="3409D2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35FDA9F" w14:textId="26479F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0F1B78B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5864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DB5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30FBA970" w14:textId="6F3568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9FE9C8" w14:textId="362F20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86B0F" w14:textId="560DCA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8FEA47" w14:textId="0CDC90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5CF27E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F3C7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64F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3886771C" w14:textId="27F0A6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944A03" w14:textId="5B86C0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80A96" w14:textId="49469D2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EB10DC" w14:textId="2CE648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0B735A" w14:paraId="4A67BC3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623E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46CC5B0A" w14:textId="1CC9070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8CD6DB8" w14:textId="78F510D3"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F6F293" w14:textId="3C8DA0C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7BC4DD39" w14:textId="3B6FF8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0B735A" w14:paraId="1B6113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D0C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C1E3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8E0D0F7" w14:textId="3EEE47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BD8698" w14:textId="527E79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16084" w14:textId="051D6A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594085FD" w14:textId="1EBF9D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0B735A" w14:paraId="0607D1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97E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8E7E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0C460F18" w14:textId="199D65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76BDD4B2" w14:textId="3087C7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5ADB8" w14:textId="71E35A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364BD3" w14:textId="3B72D9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B735A" w14:paraId="4D415F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541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A26A8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22DDE81B" w14:textId="3A8DBD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1E2196" w14:textId="2D81C3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FB3FCC" w14:textId="6321AA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DCB59D1" w14:textId="747C7A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B735A" w14:paraId="519D9BE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EDEA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560BB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110D8498" w14:textId="4FE6D3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4EA46567" w14:textId="7DE4B45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30460" w14:textId="44FA15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15B9631" w14:textId="0939FA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B735A" w14:paraId="2DF88B1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3FA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4BF6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303F647A" w14:textId="49ED76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0AFE6D8C" w14:textId="326149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D4370" w14:textId="062101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0D106A4" w14:textId="3E2FA3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0B735A" w14:paraId="4471B0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C85B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366B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43A8907D" w14:textId="3A703D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4BBD79D" w14:textId="3A5D20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4B7176" w14:textId="4E20D3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4C8406" w14:textId="0B7935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0B735A" w14:paraId="57CECAF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9E1AC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76A04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5EFCF63" w14:textId="16085F1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BF3CBA7" w14:textId="46A88D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89278" w14:textId="1C7335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77E668" w14:textId="4CCA1A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0B735A" w14:paraId="7F4A836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D65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4973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0BE59EA4" w14:textId="4C1CFD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303A112" w14:textId="4F56B4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6D873" w14:textId="0E27894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EA945C" w14:textId="4119D5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0B735A" w14:paraId="6B88769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1166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06E49E86" w14:textId="1F6DAE4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0BA223E5" w14:textId="6D4AAED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47B7EB" w14:textId="47B9A63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867A742" w14:textId="2668C3E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962,513.00 </w:t>
            </w:r>
          </w:p>
        </w:tc>
      </w:tr>
      <w:tr w:rsidR="000B735A" w14:paraId="30AAEC9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AD3CD"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DC420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10DCF4D0" w14:textId="349359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A877E1" w14:textId="14BBCF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B9B93" w14:textId="756ADB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bottom"/>
            <w:hideMark/>
          </w:tcPr>
          <w:p w14:paraId="095C3005" w14:textId="5FE808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0B735A" w14:paraId="1830BA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2F5E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DFAC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3EDE1D35" w14:textId="0EA711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6A135DAE" w14:textId="70DDE9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DDDD7" w14:textId="576BE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343DB9" w14:textId="487E13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0B735A" w14:paraId="6752F15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D4D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3E34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16E1D25D" w14:textId="32B5C0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704FF187" w14:textId="58C25F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1CDA4" w14:textId="5DBBB6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6AE152" w14:textId="051B2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0B735A" w14:paraId="66823BA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1555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305E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2A7643F7" w14:textId="489549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61A1481" w14:textId="6A34D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14E11" w14:textId="129F8E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6C944E" w14:textId="5CA5B5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0B735A" w14:paraId="678779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7F16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5C86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6856D1AA" w14:textId="6E0F71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65B65F51" w14:textId="229EA6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38A3C" w14:textId="02C193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8AD12E" w14:textId="12FB73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0B735A" w14:paraId="15CC70F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587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4B464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9D46684" w14:textId="24329C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746DA36D" w14:textId="03FFE9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385C2" w14:textId="6EC9B1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6CF3260" w14:textId="7E76A87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0B735A" w14:paraId="0D4A9DE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71A6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5DF89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741620F3" w14:textId="1E027B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FFB0CA8" w14:textId="274625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213E9B" w14:textId="4A541F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6B9546" w14:textId="4EC067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B735A" w14:paraId="3BFF5BD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7BF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A9710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09622CA2" w14:textId="262E0D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656FC79" w14:textId="6612AA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207B96" w14:textId="3CFBD8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31E3DC" w14:textId="7D74D9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0B735A" w14:paraId="6E7291C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74318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D1F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58BEE31D" w14:textId="53013D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2E1BB1FE" w14:textId="595607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82AAC" w14:textId="0D4AF2A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D9FAAD" w14:textId="0A1777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0B735A" w14:paraId="53E5CE9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4FF5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A51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6F5CA41F" w14:textId="691B1D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50113438" w14:textId="744A61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0D2508" w14:textId="5C0A3C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5271D4" w14:textId="0CE2D1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0B735A" w14:paraId="23D0E7B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3486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0F7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3A0576DA" w14:textId="6ABED2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7EAD64E7" w14:textId="0BB2C0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04FEB5" w14:textId="626FD9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AC4B49" w14:textId="300BF5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0B735A" w14:paraId="0F7B0B7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563A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0219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168D9F5C" w14:textId="7A9B57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52273A21" w14:textId="58A12E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DD62F" w14:textId="58EDEB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3EACE1" w14:textId="59E258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0B735A" w14:paraId="6722E41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43C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30E52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0AD359E4" w14:textId="00AEF3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692C4210" w14:textId="35A5CF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F4F87" w14:textId="721BA3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4CAE794" w14:textId="2C1D0C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0B735A" w14:paraId="6C280B6A"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944F12"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14AA38CA" w14:textId="3429C9F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151494A" w14:textId="0A94E68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7586A9" w14:textId="48BCCB6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5BBAEA6" w14:textId="7E7D48D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0B735A" w14:paraId="5F391DE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ADE0A"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4FB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1989DE0" w14:textId="684006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6ED4E26" w14:textId="6A286F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BF559" w14:textId="3CB1F6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605210" w14:textId="189EAC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073F427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3A6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A1A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04F67A9D" w14:textId="628D879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ECA86D0" w14:textId="1C50CB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2D917" w14:textId="6450A0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46F2731" w14:textId="686DC1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415AA4B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69E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5701C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06ECD40B" w14:textId="4FE615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8F50CF" w14:textId="37F7E7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BF27D" w14:textId="60C542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2325E5B" w14:textId="3EBAC9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1E4B7A0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D37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E8A7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05609B65" w14:textId="62C6DD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63635A6" w14:textId="2CA591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B517D7" w14:textId="54BA7D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607A94" w14:textId="70FE1F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2CCBB7C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9608F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E371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7E7BBB6C" w14:textId="6992E4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BD21A03" w14:textId="119FDD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CE7FD" w14:textId="39F0AB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9CBB57" w14:textId="05DDF8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05CD262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55DF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DB14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2867DFA5" w14:textId="328707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33FB7C68" w14:textId="249AE2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075DA" w14:textId="4EB634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15FE65" w14:textId="5F893B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0B735A" w14:paraId="1A65E8E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CBE1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56D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23470B69" w14:textId="1F986E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778D7EF4" w14:textId="21DD8A8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C3F3E" w14:textId="2B0781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22F6E1" w14:textId="379AA1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0B735A" w14:paraId="5ECB424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A4FD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F1BC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3ECAA772" w14:textId="42BC6F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F8692AF" w14:textId="16D528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B62E58" w14:textId="44997A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01CE007" w14:textId="26E9E3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1DF70A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9D66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269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6482F05C" w14:textId="51D42F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E4BED6A" w14:textId="6D4F35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DFB5E1" w14:textId="38FEA9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513F52" w14:textId="5D753F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0B735A" w14:paraId="790DE17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1592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6F4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1DFA0FB2" w14:textId="539935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D38ED11" w14:textId="5603FD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B7101" w14:textId="1852371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5B0650" w14:textId="316705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1F0C02E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8F40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461F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711F147F" w14:textId="2CF16F2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0624F30" w14:textId="78FAC7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84B270" w14:textId="3610C3C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BE4FE7" w14:textId="6987D1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0BD4A796" w14:textId="77777777" w:rsidTr="000B735A">
        <w:trPr>
          <w:trHeight w:val="20"/>
        </w:trPr>
        <w:tc>
          <w:tcPr>
            <w:tcW w:w="86" w:type="pct"/>
            <w:tcBorders>
              <w:top w:val="nil"/>
              <w:left w:val="single" w:sz="4" w:space="0" w:color="000000"/>
              <w:bottom w:val="nil"/>
              <w:right w:val="nil"/>
            </w:tcBorders>
            <w:shd w:val="clear" w:color="auto" w:fill="auto"/>
            <w:vAlign w:val="center"/>
            <w:hideMark/>
          </w:tcPr>
          <w:p w14:paraId="2AD7EAF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385D4B5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6E20F584" w14:textId="3B0ADA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0177B4C7" w14:textId="32C464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5EF874" w14:textId="6CD8A0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6E62E5" w14:textId="1F1D19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0B735A" w14:paraId="0DDA9466" w14:textId="77777777" w:rsidTr="000B735A">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82DE8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1439992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00B43513" w14:textId="328773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1C64C237" w14:textId="47413D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607B872E" w14:textId="362557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666666" w:fill="666666"/>
            <w:noWrap/>
            <w:vAlign w:val="bottom"/>
            <w:hideMark/>
          </w:tcPr>
          <w:p w14:paraId="7DFDD4D3" w14:textId="3C11844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0B735A" w14:paraId="106D87A3"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7BB65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460F04AB" w14:textId="0883477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4932DE86" w14:textId="3BF12E5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F8FA2AE" w14:textId="7735A4C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0460CB8D" w14:textId="668E7F3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0B735A" w14:paraId="34C075C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F9408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92D1304" w14:textId="6F141CC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13F8573" w14:textId="0E94834A"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EF7681" w14:textId="7EACC3E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9A1F1A7" w14:textId="1DD6A38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0B735A" w14:paraId="581F9E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217A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301E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86D6571" w14:textId="0C9E43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17D98E93" w14:textId="078A6A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F4DE2" w14:textId="757814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79B9E95" w14:textId="4B685A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0B735A" w14:paraId="5CBA18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200F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E36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1529D0D" w14:textId="6B7CCD2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495FB831" w14:textId="36E433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29F9AD" w14:textId="750AAA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5C65CB" w14:textId="3B6CAF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0B735A" w14:paraId="6CFA05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37B0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7D41C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15060DA" w14:textId="52B085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63A08002" w14:textId="4B3330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BAD63" w14:textId="7CCE16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176E95" w14:textId="0CFCC2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0B735A" w14:paraId="3C90FD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C46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F830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7724D99" w14:textId="71E475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7717D459" w14:textId="425EAD3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5E94" w14:textId="4F2A8E8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24B4489" w14:textId="1DF268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0B735A" w14:paraId="2CBAE93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65D1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3F15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542F5627" w14:textId="4185AD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3708FADF" w14:textId="755FBF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D1BA5" w14:textId="601A62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A7297" w14:textId="11CA77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0B735A" w14:paraId="248465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0CA9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858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5178F3E" w14:textId="2AC0E5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03DF1C29" w14:textId="16EAFB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8142F" w14:textId="05711A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3B06E5" w14:textId="6EC584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0B735A" w14:paraId="5D5F67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2A4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39C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5418EA36" w14:textId="7C9BE7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5ADE061D" w14:textId="295149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D60FA" w14:textId="0DEAC1C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9E1383" w14:textId="04A8B9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0B735A" w14:paraId="212DC75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D9F1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580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5046C521" w14:textId="3E7A0A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460572DB" w14:textId="261DCA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1CAA" w14:textId="146AA8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C8F2E" w14:textId="18501E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0B735A" w14:paraId="5ACBD1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5BA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76B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1BE065B" w14:textId="4F8FD2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206CE30" w14:textId="508F77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0EE50" w14:textId="4433D7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C635BF7" w14:textId="07D405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0B735A" w14:paraId="57A0771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49D4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22CD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1E002175" w14:textId="1A8A28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0610530F" w14:textId="4B5423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F19DA" w14:textId="675905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9F8AE6" w14:textId="779289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B735A" w14:paraId="16B224AE"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049507"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D5FCD1" w14:textId="0CB48C1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6050BE82" w14:textId="5E79385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A9603D" w14:textId="4D0A580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0DDC3ED" w14:textId="6C21545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0B735A" w14:paraId="7FE750F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35E8EC"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58B0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1723C84A" w14:textId="7DE05F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2C787A3" w14:textId="1F6A81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AB605D" w14:textId="73E95F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89CBC0F" w14:textId="258300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0B735A" w14:paraId="11FB873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A9C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69DA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130BFEF8" w14:textId="08EF76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4E413301" w14:textId="069988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E8F12" w14:textId="4C3BC0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ED379FB" w14:textId="620715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0B735A" w14:paraId="321AF9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7F650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54B1A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72F9540" w14:textId="5351E4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777DACAF" w14:textId="57D1B5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6C045" w14:textId="79BE0F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AD2EF" w14:textId="59E2B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0B735A" w14:paraId="7BC3D7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986C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3DF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5CEFD081" w14:textId="5EA557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771ED135" w14:textId="5F3AC7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CD11E" w14:textId="301E21B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1FF5745" w14:textId="1E8962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0B735A" w14:paraId="041BD1E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21818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3F9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73C758D" w14:textId="56BB4DE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05765075" w14:textId="5FCE60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F94EC1" w14:textId="7E1BC4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4F0912" w14:textId="706C76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B735A" w14:paraId="0CC303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0670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8C744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5C554BEA" w14:textId="419F85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4F4E2979" w14:textId="2B74EE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9DC28" w14:textId="3298CE0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D9F8BCD" w14:textId="41B064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B735A" w14:paraId="4942B2C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6930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2C05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2ECAADAB" w14:textId="0FAAA7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0753298" w14:textId="1B5B97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B0E9" w14:textId="01F1C1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E99D42" w14:textId="09E40B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0B735A" w14:paraId="0CD2D96B"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2942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F89832B" w14:textId="5B4E9E8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2979BF8C" w14:textId="5A9828E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EB616CE" w14:textId="6F07A2A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A95B879" w14:textId="7666845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0B735A" w14:paraId="062F2A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BA116"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8F79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4423DCA" w14:textId="71C0ED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5C4964EB" w14:textId="1D07E9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B172DA" w14:textId="2B8C6B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08FC2C0" w14:textId="743EA5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0B735A" w14:paraId="0CEA2E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96A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9C6F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4F51E0F8" w14:textId="318648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133066A2" w14:textId="2C0CB0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E14D7" w14:textId="304BD7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CD25A97" w14:textId="13B5C8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0B735A" w14:paraId="5FC4F95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09571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F65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0AD50026" w14:textId="09D5A3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8737252" w14:textId="12281F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F57653" w14:textId="714CA0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C93362" w14:textId="22B560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0B735A" w14:paraId="07D7191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9F38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97C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B31575C" w14:textId="300798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7EF1144C" w14:textId="284733F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4AA70" w14:textId="0BA83C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52B43DC" w14:textId="26749A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0B735A" w14:paraId="027F519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AD9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9954DF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FDD6336" w14:textId="67E7E9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B33DDF8" w14:textId="309D8F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D73447" w14:textId="713F11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DFD890A" w14:textId="3872C8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B735A" w14:paraId="4BFEB8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9418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2C8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3C68725" w14:textId="1EA906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623B68A3" w14:textId="0DF89B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A1906" w14:textId="5266E0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0EAC8F" w14:textId="28ED6D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B735A" w14:paraId="16E339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221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91F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39FEEF86" w14:textId="71E9937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437B529" w14:textId="598D34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D9253" w14:textId="661AF4D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536F57" w14:textId="62721B8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B735A" w14:paraId="3A128B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AFF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4A9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143A24C0" w14:textId="763F89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15A0A402" w14:textId="57E050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C0946D" w14:textId="32CAE2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D0B002D" w14:textId="6D2693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0B735A" w14:paraId="7DC9605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9B13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90BF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B062203" w14:textId="2EAEB9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3553C19B" w14:textId="5A1FEF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71C2A" w14:textId="4D523B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24074B1" w14:textId="10C917B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0B735A" w14:paraId="2502BE4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1289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E407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2EFC878D" w14:textId="0649A7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28E8F009" w14:textId="2FD50B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D4B82" w14:textId="6541C7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F568395" w14:textId="559E36A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0B735A" w14:paraId="597FD6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B5B4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F97B5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BFCF267" w14:textId="6A3613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1EC0554" w14:textId="008CCB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52BED" w14:textId="1F7365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3C2F6B9" w14:textId="3C9ED7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B735A" w14:paraId="1E34358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5878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AA7E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3AA7B942" w14:textId="370F48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F7AF43D" w14:textId="1F9B34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8AB24" w14:textId="0A9E41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CA5BE4" w14:textId="049721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0B735A" w14:paraId="2189A0D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69E6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2813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17843B7C" w14:textId="46B368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46EABD4B" w14:textId="2A6EFF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6CB765" w14:textId="56D47A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3C46CAB" w14:textId="10C01F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0B735A" w14:paraId="3FFD92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BD48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463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73B7A039" w14:textId="64B3D9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68A98A0" w14:textId="776729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0E1DF2" w14:textId="3F3AC6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E9FB55E" w14:textId="20B0D4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B735A" w14:paraId="78C1B79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25FD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5330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07FC6B3" w14:textId="2D2652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50F6970B" w14:textId="3213A7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D6EEB" w14:textId="51CC08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64F2C1" w14:textId="1195D1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0B735A" w14:paraId="7D5ECE9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AD281F"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9084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49F0400C" w14:textId="64B213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20D5F08A" w14:textId="07EDE7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9B25A" w14:textId="27BE9B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9BC06D4" w14:textId="4CC788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0B735A" w14:paraId="6B3D5C8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27DC4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997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41716869" w14:textId="71771D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6BF6DDF" w14:textId="2B9159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6C2CD" w14:textId="7FF38A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7CC148D" w14:textId="0EDA9B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0B735A" w14:paraId="27E3036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2C7A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826F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11FDF679" w14:textId="11A57B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56E544AA" w14:textId="461292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881D41" w14:textId="0A8F79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D704E0" w14:textId="5A94CC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0B735A" w14:paraId="2B81B7C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674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433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234EE19D" w14:textId="7D2A91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43202D4" w14:textId="3AE856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2DA33ABC" w14:textId="202C80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A110F38" w14:textId="562F35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0B735A" w14:paraId="5D24A87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41E5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DC42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21AFB5C" w14:textId="71053B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4029E78A" w14:textId="03653E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A48149" w14:textId="6FD2FB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C00936E" w14:textId="5F3053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0B735A" w14:paraId="45599E68"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60D93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8790A76" w14:textId="3ED0061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6932CA8" w14:textId="09840AF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724F011" w14:textId="325CF92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4F1A7725" w14:textId="63EDE2A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0B735A" w14:paraId="0A38A83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EDF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036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5F09C7F0" w14:textId="25E421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15481942" w14:textId="345A7B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DAF01" w14:textId="5EB62EE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42F6B6A" w14:textId="0F2A43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0B735A" w14:paraId="048D917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AE0C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D5FF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3046AF37" w14:textId="520373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CA4D4" w14:textId="22736C7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C164F" w14:textId="6ECADE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C09E80" w14:textId="752937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0B735A" w14:paraId="7CCEF7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2F4A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3F68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7BA84A65" w14:textId="5AF6E9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023AF4CA" w14:textId="365A0F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D92AC" w14:textId="6B9F28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808730" w14:textId="1E97EE2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0B735A" w14:paraId="35CEF7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F9089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C74A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74A33F85" w14:textId="6316C5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35C8B4E6" w14:textId="4C6117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D09E77" w14:textId="5AE3FD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5C1CF0" w14:textId="6EAF21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0B735A" w14:paraId="2A17758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ED0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29A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C341624" w14:textId="2A87F9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5421FD8" w14:textId="187364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CC8739" w14:textId="660956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6C62D0" w14:textId="649E46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B735A" w14:paraId="66A2C20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42C6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2786D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1F6DAF45" w14:textId="4256A3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DE99B98" w14:textId="779190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2F289" w14:textId="03047F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1F1CDB" w14:textId="2FE2AA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0B735A" w14:paraId="7E50CF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AFA9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C172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34BFD6CE" w14:textId="506EAB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3EA06ECF" w14:textId="62746C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CA1A" w14:textId="5B2FDA2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AA10530" w14:textId="12A7491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0B735A" w14:paraId="02300A5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C77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B56E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324F1EBD" w14:textId="32AF88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05B1353" w14:textId="422873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0128BF" w14:textId="711CC8F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485202D" w14:textId="42E2B9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0B735A" w14:paraId="6093C1B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092A4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6F5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3A242F70" w14:textId="6F794E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193CBC59" w14:textId="15E5E7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261F2" w14:textId="28A6D30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462EC" w14:textId="59B823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0B735A" w14:paraId="0F4187C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A617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AEF7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19C1C07D" w14:textId="6E0033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3902327C" w14:textId="7BC054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785EE" w14:textId="03BA14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B9CEDB" w14:textId="17140D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0B735A" w14:paraId="4672AF6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024CB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69CA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56F513D4" w14:textId="75EF26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13067F57" w14:textId="08602D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4FDF7A" w14:textId="7558027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3D5856" w14:textId="3D5F65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0B735A" w14:paraId="2618EC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BF422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8CBA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158A5D9A" w14:textId="1F673E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7835A7CC" w14:textId="471B2E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3288F" w14:textId="34D767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E7BBB6" w14:textId="355D126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0B735A" w14:paraId="6E2050A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3DF9C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4243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50DC1B9" w14:textId="444011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BCDA016" w14:textId="0CC013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834994" w14:textId="4E1FC05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9AA8797" w14:textId="5FF2E4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0B735A" w14:paraId="404F5B4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2AAE5"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3153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4FF0D842" w14:textId="11E9DBC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65A5458C" w14:textId="7F06E7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A0971" w14:textId="372B8D7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F8F803" w14:textId="757996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0B735A" w14:paraId="62B2C3D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D00D1"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525D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4D49BA17" w14:textId="152B3A5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074F068" w14:textId="37CD9D7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377669" w14:textId="636585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C66F91" w14:textId="72C2DA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0B735A" w14:paraId="038D171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0422E"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7E38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6871C0BC" w14:textId="776B10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EFBD9B1" w14:textId="7F98F7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B3CA2" w14:textId="434216A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BB1EAE4" w14:textId="1FF8B4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0B735A" w14:paraId="1F9B00C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6BB237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44C9E30" w14:textId="13C1E68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356,914.15 </w:t>
            </w:r>
          </w:p>
        </w:tc>
        <w:tc>
          <w:tcPr>
            <w:tcW w:w="675" w:type="pct"/>
            <w:tcBorders>
              <w:top w:val="nil"/>
              <w:left w:val="nil"/>
              <w:bottom w:val="single" w:sz="4" w:space="0" w:color="000000"/>
              <w:right w:val="single" w:sz="4" w:space="0" w:color="000000"/>
            </w:tcBorders>
            <w:shd w:val="clear" w:color="A5A5A5" w:fill="A5A5A5"/>
            <w:noWrap/>
            <w:vAlign w:val="bottom"/>
            <w:hideMark/>
          </w:tcPr>
          <w:p w14:paraId="6A5D9158" w14:textId="6E11C5A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29DCB1E" w14:textId="5B7C38C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7" w:type="pct"/>
            <w:tcBorders>
              <w:top w:val="nil"/>
              <w:left w:val="nil"/>
              <w:bottom w:val="single" w:sz="4" w:space="0" w:color="000000"/>
              <w:right w:val="single" w:sz="4" w:space="0" w:color="000000"/>
            </w:tcBorders>
            <w:shd w:val="clear" w:color="A5A5A5" w:fill="A5A5A5"/>
            <w:noWrap/>
            <w:vAlign w:val="bottom"/>
            <w:hideMark/>
          </w:tcPr>
          <w:p w14:paraId="1A85F1D4" w14:textId="579FD40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6,719,778.55 </w:t>
            </w:r>
          </w:p>
        </w:tc>
      </w:tr>
      <w:tr w:rsidR="000B735A" w14:paraId="2EC7A7D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96C98"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0547D3B2" w14:textId="65602E0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087,845.5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910A4A" w14:textId="7C415DA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447C51" w14:textId="548CBDC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7" w:type="pct"/>
            <w:tcBorders>
              <w:top w:val="nil"/>
              <w:left w:val="nil"/>
              <w:bottom w:val="single" w:sz="4" w:space="0" w:color="000000"/>
              <w:right w:val="single" w:sz="4" w:space="0" w:color="000000"/>
            </w:tcBorders>
            <w:shd w:val="clear" w:color="D9D9D9" w:fill="D9D9D9"/>
            <w:noWrap/>
            <w:vAlign w:val="bottom"/>
            <w:hideMark/>
          </w:tcPr>
          <w:p w14:paraId="60621B8C" w14:textId="5841180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158,800.54 </w:t>
            </w:r>
          </w:p>
        </w:tc>
      </w:tr>
      <w:tr w:rsidR="000B735A" w14:paraId="70B2FED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DF496"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CFB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3DE58140" w14:textId="174386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c>
          <w:tcPr>
            <w:tcW w:w="675" w:type="pct"/>
            <w:tcBorders>
              <w:top w:val="nil"/>
              <w:left w:val="nil"/>
              <w:bottom w:val="single" w:sz="4" w:space="0" w:color="000000"/>
              <w:right w:val="single" w:sz="4" w:space="0" w:color="000000"/>
            </w:tcBorders>
            <w:shd w:val="clear" w:color="auto" w:fill="auto"/>
            <w:noWrap/>
            <w:vAlign w:val="bottom"/>
            <w:hideMark/>
          </w:tcPr>
          <w:p w14:paraId="289C3E22" w14:textId="0F371F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085594" w14:textId="7BCF7E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3C7BD39" w14:textId="599FFB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884,905.70 </w:t>
            </w:r>
          </w:p>
        </w:tc>
      </w:tr>
      <w:tr w:rsidR="000B735A" w14:paraId="2B333F2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81EE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5796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203E3756" w14:textId="1378AA5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0DDDA19B" w14:textId="0522023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D761A" w14:textId="29B923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F87F29" w14:textId="1D109A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0B735A" w14:paraId="619B6C9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BA82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E64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4EA2E3F5" w14:textId="442D48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5A101D32" w14:textId="265EED6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CF649" w14:textId="255F244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8C1104F" w14:textId="2D85F3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0B735A" w14:paraId="3912A12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A2623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E54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3715385C" w14:textId="319D6C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441FFD36" w14:textId="3F5871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41C7A7" w14:textId="7D0BDEC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950CA2" w14:textId="2A37C9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0B735A" w14:paraId="3940FC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E44F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991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D0385CE" w14:textId="4CFF5D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4B3106E7" w14:textId="223AB4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2A84E" w14:textId="63FBBF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5F90C0" w14:textId="6F0D79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0B735A" w14:paraId="6D82067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22AF49"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B4AA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745AC46C" w14:textId="3CE52E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592E5D71" w14:textId="253811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39BC7" w14:textId="54F231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53C186F" w14:textId="0A59FF8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0B735A" w14:paraId="7DF6003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3E8FD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032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4D3FF4BC" w14:textId="32300B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c>
          <w:tcPr>
            <w:tcW w:w="675" w:type="pct"/>
            <w:tcBorders>
              <w:top w:val="nil"/>
              <w:left w:val="nil"/>
              <w:bottom w:val="single" w:sz="4" w:space="0" w:color="000000"/>
              <w:right w:val="single" w:sz="4" w:space="0" w:color="000000"/>
            </w:tcBorders>
            <w:shd w:val="clear" w:color="auto" w:fill="auto"/>
            <w:noWrap/>
            <w:vAlign w:val="bottom"/>
            <w:hideMark/>
          </w:tcPr>
          <w:p w14:paraId="299C9C0D" w14:textId="12DF81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1B6AB2" w14:textId="0053E4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ED935E9" w14:textId="2E780F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2,799.23 </w:t>
            </w:r>
          </w:p>
        </w:tc>
      </w:tr>
      <w:tr w:rsidR="000B735A" w14:paraId="1CCD05D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400C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4E72E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6E9A48D3" w14:textId="406701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FE8C91B" w14:textId="0931BA6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7CD6E" w14:textId="31AABD3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10A669" w14:textId="25CADD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0B735A" w14:paraId="4C031D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651C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5B904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03BC2B2E" w14:textId="16B116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64D1249A" w14:textId="77A5DE0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61E2F" w14:textId="268B594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70BCAD" w14:textId="529CD1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0B735A" w14:paraId="689744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86096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27B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30EE45A1" w14:textId="631505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3FF1FF6A" w14:textId="50D68B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05BC0" w14:textId="5BDA36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72CB136" w14:textId="027049C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0B735A" w14:paraId="32ECCE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18969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693A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746B0AE3" w14:textId="24457C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615.98 </w:t>
            </w:r>
          </w:p>
        </w:tc>
        <w:tc>
          <w:tcPr>
            <w:tcW w:w="675" w:type="pct"/>
            <w:tcBorders>
              <w:top w:val="nil"/>
              <w:left w:val="nil"/>
              <w:bottom w:val="single" w:sz="4" w:space="0" w:color="000000"/>
              <w:right w:val="single" w:sz="4" w:space="0" w:color="000000"/>
            </w:tcBorders>
            <w:shd w:val="clear" w:color="auto" w:fill="auto"/>
            <w:noWrap/>
            <w:vAlign w:val="bottom"/>
            <w:hideMark/>
          </w:tcPr>
          <w:p w14:paraId="498DA086" w14:textId="45B23F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40A79" w14:textId="707E0F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7" w:type="pct"/>
            <w:tcBorders>
              <w:top w:val="nil"/>
              <w:left w:val="nil"/>
              <w:bottom w:val="single" w:sz="4" w:space="0" w:color="000000"/>
              <w:right w:val="single" w:sz="4" w:space="0" w:color="000000"/>
            </w:tcBorders>
            <w:shd w:val="clear" w:color="auto" w:fill="auto"/>
            <w:noWrap/>
            <w:vAlign w:val="center"/>
            <w:hideMark/>
          </w:tcPr>
          <w:p w14:paraId="08229CFA" w14:textId="4332B9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15.98 </w:t>
            </w:r>
          </w:p>
        </w:tc>
      </w:tr>
      <w:tr w:rsidR="000B735A" w14:paraId="44E241F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F814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E3E5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8AAF530" w14:textId="2FB8E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418CFAE5" w14:textId="2EA9B0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1EF78" w14:textId="4F02ED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BCCA4FD" w14:textId="78976B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0B735A" w14:paraId="26C40FA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08B80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9D47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16A7C759" w14:textId="05DAB9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3D976212" w14:textId="4DA96F2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9A23FA" w14:textId="3DE3E9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632D0C" w14:textId="334734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0B735A" w14:paraId="44D234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9A7CD2"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372B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36456619" w14:textId="3B5C03B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1F6A91B8" w14:textId="4F27AF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50201" w14:textId="5535DC3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C0AC91C" w14:textId="639C0F6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0B735A" w14:paraId="7145210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1740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CB6D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0BCF137A" w14:textId="742B6AA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222AD9BB" w14:textId="3996D7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EFAD6E" w14:textId="6062A2D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DD2E46" w14:textId="1F8E92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0B735A" w14:paraId="1C2968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1BF9A"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01C5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117BDB39" w14:textId="229AE1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c>
          <w:tcPr>
            <w:tcW w:w="675" w:type="pct"/>
            <w:tcBorders>
              <w:top w:val="nil"/>
              <w:left w:val="nil"/>
              <w:bottom w:val="single" w:sz="4" w:space="0" w:color="000000"/>
              <w:right w:val="single" w:sz="4" w:space="0" w:color="000000"/>
            </w:tcBorders>
            <w:shd w:val="clear" w:color="auto" w:fill="auto"/>
            <w:noWrap/>
            <w:vAlign w:val="bottom"/>
            <w:hideMark/>
          </w:tcPr>
          <w:p w14:paraId="5795D43A" w14:textId="6C8C99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B8997" w14:textId="187623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1DA3B80" w14:textId="6F30E7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5,488.94 </w:t>
            </w:r>
          </w:p>
        </w:tc>
      </w:tr>
      <w:tr w:rsidR="000B735A" w14:paraId="4FECCEA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DCFC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37FEB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2F33D05B" w14:textId="1028C3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71CD021B" w14:textId="4810C2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6B7D9" w14:textId="378E62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57EB5B" w14:textId="3450B9B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0B735A" w14:paraId="6363A1E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00F1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0CBD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3067C334" w14:textId="164E1E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17B87729" w14:textId="3A8127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02E7F" w14:textId="515671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9C4865E" w14:textId="3752920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0B735A" w14:paraId="7AC87D1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63DD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FE3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9944416" w14:textId="3C9D764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2804E2D3" w14:textId="0570E7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7E8288" w14:textId="0232548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6278FE" w14:textId="2E934FB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0B735A" w14:paraId="29F6A53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73CCD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7680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1EAF5087" w14:textId="225210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c>
          <w:tcPr>
            <w:tcW w:w="675" w:type="pct"/>
            <w:tcBorders>
              <w:top w:val="nil"/>
              <w:left w:val="nil"/>
              <w:bottom w:val="single" w:sz="4" w:space="0" w:color="000000"/>
              <w:right w:val="single" w:sz="4" w:space="0" w:color="000000"/>
            </w:tcBorders>
            <w:shd w:val="clear" w:color="auto" w:fill="auto"/>
            <w:noWrap/>
            <w:vAlign w:val="bottom"/>
            <w:hideMark/>
          </w:tcPr>
          <w:p w14:paraId="46B11F6A" w14:textId="71C662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0EED38" w14:textId="332B3A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AF2A4E" w14:textId="72E4BB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1,791.64 </w:t>
            </w:r>
          </w:p>
        </w:tc>
      </w:tr>
      <w:tr w:rsidR="000B735A" w14:paraId="4E7A677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CEF4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E3FE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996771E" w14:textId="7BF5237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0C64826F" w14:textId="222498C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C8936" w14:textId="74E53E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B588887" w14:textId="5B1804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0B735A" w14:paraId="5E02F9F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A0C3"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27279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6726A205" w14:textId="490051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502295AC" w14:textId="0E743AE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9D4CAFD" w14:textId="31A24B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7C2E24" w14:textId="2254BD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0B735A" w14:paraId="375D0B8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B446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B0F1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3A3D99C7" w14:textId="4FA202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68412D46" w14:textId="508FC4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72C94C" w14:textId="124838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9A12D8A" w14:textId="1774D5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0B735A" w14:paraId="7157E5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9038C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2DDD7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53938586" w14:textId="29EF41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5D7652C6" w14:textId="5A9C95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5261C1" w14:textId="34CF6F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67CEB33" w14:textId="2268B3C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0B735A" w14:paraId="033C3BB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4E31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99A1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6BE933ED" w14:textId="1A6DDF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c>
          <w:tcPr>
            <w:tcW w:w="675" w:type="pct"/>
            <w:tcBorders>
              <w:top w:val="nil"/>
              <w:left w:val="nil"/>
              <w:bottom w:val="single" w:sz="4" w:space="0" w:color="000000"/>
              <w:right w:val="single" w:sz="4" w:space="0" w:color="000000"/>
            </w:tcBorders>
            <w:shd w:val="clear" w:color="auto" w:fill="auto"/>
            <w:noWrap/>
            <w:vAlign w:val="bottom"/>
            <w:hideMark/>
          </w:tcPr>
          <w:p w14:paraId="6C7A078D" w14:textId="36CB647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0A130" w14:textId="601348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1B476BF" w14:textId="5D286D8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2,704.78 </w:t>
            </w:r>
          </w:p>
        </w:tc>
      </w:tr>
      <w:tr w:rsidR="000B735A" w14:paraId="63796DF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C2D3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F248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0598F9B" w14:textId="04F5BCE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36E72678" w14:textId="4FA8CA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B987E" w14:textId="1D4B4C4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3D5FDE1" w14:textId="19A88BA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0B735A" w14:paraId="29B7D65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D672A"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B91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7D379E6C" w14:textId="40364D4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59C59789" w14:textId="0FE2238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337D1" w14:textId="1EB0511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F91069E" w14:textId="7BF381A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0B735A" w14:paraId="10F05262"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73DC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06F89651" w14:textId="3FDE4BE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86,359.55 </w:t>
            </w:r>
          </w:p>
        </w:tc>
        <w:tc>
          <w:tcPr>
            <w:tcW w:w="675" w:type="pct"/>
            <w:tcBorders>
              <w:top w:val="nil"/>
              <w:left w:val="nil"/>
              <w:bottom w:val="single" w:sz="4" w:space="0" w:color="000000"/>
              <w:right w:val="single" w:sz="4" w:space="0" w:color="000000"/>
            </w:tcBorders>
            <w:shd w:val="clear" w:color="D8D8D8" w:fill="D8D8D8"/>
            <w:noWrap/>
            <w:vAlign w:val="bottom"/>
            <w:hideMark/>
          </w:tcPr>
          <w:p w14:paraId="09AB514F" w14:textId="00D836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C5AF9CD" w14:textId="021B872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92DE67F" w14:textId="395064D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86,359.55 </w:t>
            </w:r>
          </w:p>
        </w:tc>
      </w:tr>
      <w:tr w:rsidR="000B735A" w14:paraId="24DC1B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952E93"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28A75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6EA8FB8A" w14:textId="3C762C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63C6C0DC" w14:textId="7526D77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1AF22" w14:textId="6EC9AA2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F0884D1" w14:textId="269DB2F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0B735A" w14:paraId="6600635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093BE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B8C8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195B8DDC" w14:textId="4C4231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685DF0D5" w14:textId="30C2B0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ED1941" w14:textId="049815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0EED8D0" w14:textId="7326355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0B735A" w14:paraId="3E8EE56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EF5719"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D274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6C07EC43" w14:textId="182F840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06FFA5BA" w14:textId="43B592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58CE4" w14:textId="251FFE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7AC2C5" w14:textId="0518FF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0B735A" w14:paraId="5690EE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327C4"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9360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493ADB13" w14:textId="0142C0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71F33FA4" w14:textId="20AB72D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D6B52" w14:textId="56E873E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86ADC44" w14:textId="07862C3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0B735A" w14:paraId="42BF8B1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15B24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4A8E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18B17E37" w14:textId="72054F2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8,276.98 </w:t>
            </w:r>
          </w:p>
        </w:tc>
        <w:tc>
          <w:tcPr>
            <w:tcW w:w="675" w:type="pct"/>
            <w:tcBorders>
              <w:top w:val="nil"/>
              <w:left w:val="nil"/>
              <w:bottom w:val="single" w:sz="4" w:space="0" w:color="000000"/>
              <w:right w:val="single" w:sz="4" w:space="0" w:color="000000"/>
            </w:tcBorders>
            <w:shd w:val="clear" w:color="auto" w:fill="auto"/>
            <w:noWrap/>
            <w:vAlign w:val="bottom"/>
            <w:hideMark/>
          </w:tcPr>
          <w:p w14:paraId="6C43CFF5" w14:textId="57E1A8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DCAE4" w14:textId="6627C58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AAD3B0F" w14:textId="2BA04F1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68,276.98 </w:t>
            </w:r>
          </w:p>
        </w:tc>
      </w:tr>
      <w:tr w:rsidR="000B735A" w14:paraId="44A6712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6B73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04B2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757F95D1" w14:textId="35E91A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3AA368CA" w14:textId="124DC3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7DC95" w14:textId="599645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D619BF" w14:textId="2E81C0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0B735A" w14:paraId="04C167B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FCAEC"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88CD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3EAFC40F" w14:textId="58A7FEE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c>
          <w:tcPr>
            <w:tcW w:w="675" w:type="pct"/>
            <w:tcBorders>
              <w:top w:val="nil"/>
              <w:left w:val="nil"/>
              <w:bottom w:val="single" w:sz="4" w:space="0" w:color="000000"/>
              <w:right w:val="single" w:sz="4" w:space="0" w:color="000000"/>
            </w:tcBorders>
            <w:shd w:val="clear" w:color="auto" w:fill="auto"/>
            <w:noWrap/>
            <w:vAlign w:val="bottom"/>
            <w:hideMark/>
          </w:tcPr>
          <w:p w14:paraId="780156E0" w14:textId="245E890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6ED100" w14:textId="4C753E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454D021" w14:textId="7705A8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2,726.46 </w:t>
            </w:r>
          </w:p>
        </w:tc>
      </w:tr>
      <w:tr w:rsidR="000B735A" w14:paraId="429F0266"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B5B121"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7758EEF0" w14:textId="16E1C5F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2,488,608.05 </w:t>
            </w:r>
          </w:p>
        </w:tc>
        <w:tc>
          <w:tcPr>
            <w:tcW w:w="675" w:type="pct"/>
            <w:tcBorders>
              <w:top w:val="nil"/>
              <w:left w:val="nil"/>
              <w:bottom w:val="single" w:sz="4" w:space="0" w:color="000000"/>
              <w:right w:val="single" w:sz="4" w:space="0" w:color="000000"/>
            </w:tcBorders>
            <w:shd w:val="clear" w:color="D8D8D8" w:fill="D8D8D8"/>
            <w:noWrap/>
            <w:vAlign w:val="bottom"/>
            <w:hideMark/>
          </w:tcPr>
          <w:p w14:paraId="29D376FB" w14:textId="104B0EE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885686" w14:textId="09B4B32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7" w:type="pct"/>
            <w:tcBorders>
              <w:top w:val="nil"/>
              <w:left w:val="nil"/>
              <w:bottom w:val="single" w:sz="4" w:space="0" w:color="000000"/>
              <w:right w:val="single" w:sz="4" w:space="0" w:color="000000"/>
            </w:tcBorders>
            <w:shd w:val="clear" w:color="D9D9D9" w:fill="D9D9D9"/>
            <w:noWrap/>
            <w:vAlign w:val="bottom"/>
            <w:hideMark/>
          </w:tcPr>
          <w:p w14:paraId="796C1643" w14:textId="136FDAD6"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780,517.45 </w:t>
            </w:r>
          </w:p>
        </w:tc>
      </w:tr>
      <w:tr w:rsidR="000B735A" w14:paraId="5D2E224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BD8D8"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2AD5D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505AB794" w14:textId="514F8D3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43418920" w14:textId="67F19F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365ABB" w14:textId="494399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43840F" w14:textId="022ED3D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0B735A" w14:paraId="4B574D6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57D6B"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094F3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183170B7" w14:textId="10B6A1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79,426.12 </w:t>
            </w:r>
          </w:p>
        </w:tc>
        <w:tc>
          <w:tcPr>
            <w:tcW w:w="675" w:type="pct"/>
            <w:tcBorders>
              <w:top w:val="nil"/>
              <w:left w:val="nil"/>
              <w:bottom w:val="single" w:sz="4" w:space="0" w:color="000000"/>
              <w:right w:val="single" w:sz="4" w:space="0" w:color="000000"/>
            </w:tcBorders>
            <w:shd w:val="clear" w:color="auto" w:fill="auto"/>
            <w:noWrap/>
            <w:vAlign w:val="bottom"/>
            <w:hideMark/>
          </w:tcPr>
          <w:p w14:paraId="3BBDCDB5" w14:textId="2A1D0BB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97F8D" w14:textId="0478B9E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7" w:type="pct"/>
            <w:tcBorders>
              <w:top w:val="nil"/>
              <w:left w:val="nil"/>
              <w:bottom w:val="single" w:sz="4" w:space="0" w:color="000000"/>
              <w:right w:val="single" w:sz="4" w:space="0" w:color="000000"/>
            </w:tcBorders>
            <w:shd w:val="clear" w:color="auto" w:fill="auto"/>
            <w:noWrap/>
            <w:vAlign w:val="center"/>
            <w:hideMark/>
          </w:tcPr>
          <w:p w14:paraId="64EF4C84" w14:textId="329E5EB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6,226.52 </w:t>
            </w:r>
          </w:p>
        </w:tc>
      </w:tr>
      <w:tr w:rsidR="000B735A" w14:paraId="60073B9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04B8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9DF98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177A32D1" w14:textId="5014BC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45FC4B0D" w14:textId="2796E5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8045E" w14:textId="480B23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2C7166" w14:textId="1F1F07B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0B735A" w14:paraId="4F5C263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85A1B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98BF9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0BFBF2B5" w14:textId="02B907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5B9AC938" w14:textId="5802F8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63D69" w14:textId="5F9815F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20EDDB4" w14:textId="30E6FC3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0B735A" w14:paraId="58D98A0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223E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9849A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184E8BB9" w14:textId="45772EE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1852FBF2" w14:textId="739D3F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2982E2F" w14:textId="1D18F25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7" w:type="pct"/>
            <w:tcBorders>
              <w:top w:val="nil"/>
              <w:left w:val="nil"/>
              <w:bottom w:val="single" w:sz="4" w:space="0" w:color="000000"/>
              <w:right w:val="single" w:sz="4" w:space="0" w:color="000000"/>
            </w:tcBorders>
            <w:shd w:val="clear" w:color="auto" w:fill="auto"/>
            <w:noWrap/>
            <w:vAlign w:val="center"/>
            <w:hideMark/>
          </w:tcPr>
          <w:p w14:paraId="63308E8C" w14:textId="3D84AE6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0B735A" w14:paraId="4FCB85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90B0A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560B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5EC1DDB" w14:textId="18D011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19,838.90 </w:t>
            </w:r>
          </w:p>
        </w:tc>
        <w:tc>
          <w:tcPr>
            <w:tcW w:w="675" w:type="pct"/>
            <w:tcBorders>
              <w:top w:val="nil"/>
              <w:left w:val="nil"/>
              <w:bottom w:val="single" w:sz="4" w:space="0" w:color="000000"/>
              <w:right w:val="single" w:sz="4" w:space="0" w:color="000000"/>
            </w:tcBorders>
            <w:shd w:val="clear" w:color="auto" w:fill="auto"/>
            <w:noWrap/>
            <w:vAlign w:val="bottom"/>
            <w:hideMark/>
          </w:tcPr>
          <w:p w14:paraId="6E421812" w14:textId="64E8DE9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78A26F9C" w14:textId="42F893A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7" w:type="pct"/>
            <w:tcBorders>
              <w:top w:val="nil"/>
              <w:left w:val="nil"/>
              <w:bottom w:val="single" w:sz="4" w:space="0" w:color="000000"/>
              <w:right w:val="single" w:sz="4" w:space="0" w:color="000000"/>
            </w:tcBorders>
            <w:shd w:val="clear" w:color="auto" w:fill="auto"/>
            <w:noWrap/>
            <w:vAlign w:val="center"/>
            <w:hideMark/>
          </w:tcPr>
          <w:p w14:paraId="0AA0A44B" w14:textId="04A56A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94,092.90 </w:t>
            </w:r>
          </w:p>
        </w:tc>
      </w:tr>
      <w:tr w:rsidR="000B735A" w14:paraId="60C8539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AFE5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CFEB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2839C07" w14:textId="434DE94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0E057636" w14:textId="3E4078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0294BBE8" w14:textId="49E9FCE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EF965EF" w14:textId="58D9CE2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0B735A" w14:paraId="19771B4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AFF67"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4D37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110FC75" w14:textId="670D3C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23B1EB59" w14:textId="212904F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E7CCF" w14:textId="5FD1A79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A271C58" w14:textId="02F9D19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0B735A" w14:paraId="6B6BC37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5E85A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A321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75A118DC" w14:textId="57C7AB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4043B512" w14:textId="5CB94E5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644D7" w14:textId="506ABA9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0BA2A7" w14:textId="75EE8B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0B735A" w14:paraId="027AC16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7DAD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3661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5E01319D" w14:textId="48BDDFB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4,398.07 </w:t>
            </w:r>
          </w:p>
        </w:tc>
        <w:tc>
          <w:tcPr>
            <w:tcW w:w="675" w:type="pct"/>
            <w:tcBorders>
              <w:top w:val="nil"/>
              <w:left w:val="nil"/>
              <w:bottom w:val="single" w:sz="4" w:space="0" w:color="000000"/>
              <w:right w:val="single" w:sz="4" w:space="0" w:color="000000"/>
            </w:tcBorders>
            <w:shd w:val="clear" w:color="auto" w:fill="auto"/>
            <w:noWrap/>
            <w:vAlign w:val="bottom"/>
            <w:hideMark/>
          </w:tcPr>
          <w:p w14:paraId="6ED92E06" w14:textId="6D45337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C77BCA" w14:textId="63761B3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BE4C588" w14:textId="6D5597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4,398.07 </w:t>
            </w:r>
          </w:p>
        </w:tc>
      </w:tr>
      <w:tr w:rsidR="000B735A" w14:paraId="188BB402"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9915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8733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3FD81A6F" w14:textId="4B3D98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07AE2EC" w14:textId="113C0C2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606654" w14:textId="75CA1F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E428240" w14:textId="06FB38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0B735A" w14:paraId="15FAB12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573A3"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215E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0EFFD32F" w14:textId="5A4DF2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07555A64" w14:textId="6F7F85C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795729" w14:textId="2CB2BE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A11BFDE" w14:textId="588620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0B735A" w14:paraId="2EFB9AC8"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A97E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2735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2F2015E5" w14:textId="547D871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7CF4AFA1" w14:textId="30F3C3A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5202B198" w14:textId="0CC7DFA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C63E2AB" w14:textId="4EF91E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0B735A" w14:paraId="435B865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6DAA46"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9FB1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7491D1DB" w14:textId="13C774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192CA31D" w14:textId="326516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A6062" w14:textId="31D57B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1D06911" w14:textId="0AC2C5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0B735A" w14:paraId="3AC4520F"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3EB22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654501CB" w14:textId="5DD6BC7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955.72 </w:t>
            </w:r>
          </w:p>
        </w:tc>
        <w:tc>
          <w:tcPr>
            <w:tcW w:w="675" w:type="pct"/>
            <w:tcBorders>
              <w:top w:val="nil"/>
              <w:left w:val="nil"/>
              <w:bottom w:val="single" w:sz="4" w:space="0" w:color="000000"/>
              <w:right w:val="single" w:sz="4" w:space="0" w:color="000000"/>
            </w:tcBorders>
            <w:shd w:val="clear" w:color="D8D8D8" w:fill="D8D8D8"/>
            <w:noWrap/>
            <w:vAlign w:val="bottom"/>
            <w:hideMark/>
          </w:tcPr>
          <w:p w14:paraId="2362A61C" w14:textId="32A08CD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A8B4017" w14:textId="3719964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6B266382" w14:textId="036DF2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374,955.72 </w:t>
            </w:r>
          </w:p>
        </w:tc>
      </w:tr>
      <w:tr w:rsidR="000B735A" w14:paraId="744AC40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CEF9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FCA5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4B927A0B" w14:textId="14EAB3A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4D60DD60" w14:textId="79A28B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97C80" w14:textId="0306892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C9FF10" w14:textId="64A52D6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0B735A" w14:paraId="758222D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E473B"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F9FC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7B71DDDF" w14:textId="554BEB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5A59BDE1" w14:textId="2BDBFBF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D642F8" w14:textId="29E99DC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D402F5" w14:textId="25C3448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0B735A" w14:paraId="240644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7F173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9E6D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B0A258A" w14:textId="544E3A6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2F4F1200" w14:textId="092D8A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24EF0" w14:textId="335318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74B04DC" w14:textId="6AA1CB5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0B735A" w14:paraId="3231E40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2BE3B"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89A4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4F435C26" w14:textId="436343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c>
          <w:tcPr>
            <w:tcW w:w="675" w:type="pct"/>
            <w:tcBorders>
              <w:top w:val="nil"/>
              <w:left w:val="nil"/>
              <w:bottom w:val="single" w:sz="4" w:space="0" w:color="000000"/>
              <w:right w:val="single" w:sz="4" w:space="0" w:color="000000"/>
            </w:tcBorders>
            <w:shd w:val="clear" w:color="auto" w:fill="auto"/>
            <w:noWrap/>
            <w:vAlign w:val="bottom"/>
            <w:hideMark/>
          </w:tcPr>
          <w:p w14:paraId="66330D25" w14:textId="67409C8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C417F" w14:textId="15213EA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2B9850B" w14:textId="5220AA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676.24 </w:t>
            </w:r>
          </w:p>
        </w:tc>
      </w:tr>
      <w:tr w:rsidR="000B735A" w14:paraId="182545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5524F"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366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30FFB3B0" w14:textId="60DF0B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5C9D45DF" w14:textId="63D023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E5B2C" w14:textId="38C3553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4C74B0" w14:textId="40167CD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0B735A" w14:paraId="3E6B660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DF774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EED6D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68B6162E" w14:textId="2DB563D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C7DD581" w14:textId="3ABCEA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473D4" w14:textId="5E550F3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88C6E2B" w14:textId="5A527F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0B735A" w14:paraId="43E658B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5DE81"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A5CB0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0D6AFFC0" w14:textId="6F2E87C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c>
          <w:tcPr>
            <w:tcW w:w="675" w:type="pct"/>
            <w:tcBorders>
              <w:top w:val="nil"/>
              <w:left w:val="nil"/>
              <w:bottom w:val="single" w:sz="4" w:space="0" w:color="000000"/>
              <w:right w:val="single" w:sz="4" w:space="0" w:color="000000"/>
            </w:tcBorders>
            <w:shd w:val="clear" w:color="auto" w:fill="auto"/>
            <w:noWrap/>
            <w:vAlign w:val="bottom"/>
            <w:hideMark/>
          </w:tcPr>
          <w:p w14:paraId="5CE2164E" w14:textId="7241F1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E98F5" w14:textId="43D9BCC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BBEDB0D" w14:textId="66D8CC9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889.05 </w:t>
            </w:r>
          </w:p>
        </w:tc>
      </w:tr>
      <w:tr w:rsidR="000B735A" w14:paraId="3FB65C7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639E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809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5B919DC8" w14:textId="3C5F516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c>
          <w:tcPr>
            <w:tcW w:w="675" w:type="pct"/>
            <w:tcBorders>
              <w:top w:val="nil"/>
              <w:left w:val="nil"/>
              <w:bottom w:val="single" w:sz="4" w:space="0" w:color="000000"/>
              <w:right w:val="single" w:sz="4" w:space="0" w:color="000000"/>
            </w:tcBorders>
            <w:shd w:val="clear" w:color="auto" w:fill="auto"/>
            <w:noWrap/>
            <w:vAlign w:val="bottom"/>
            <w:hideMark/>
          </w:tcPr>
          <w:p w14:paraId="7C5EE72E" w14:textId="183293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7D4A2" w14:textId="24825F3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6052DAE" w14:textId="13F3994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47,018.75 </w:t>
            </w:r>
          </w:p>
        </w:tc>
      </w:tr>
      <w:tr w:rsidR="000B735A" w14:paraId="107A67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5ABE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F932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0ADC4244" w14:textId="2CBCDC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c>
          <w:tcPr>
            <w:tcW w:w="675" w:type="pct"/>
            <w:tcBorders>
              <w:top w:val="nil"/>
              <w:left w:val="nil"/>
              <w:bottom w:val="single" w:sz="4" w:space="0" w:color="000000"/>
              <w:right w:val="single" w:sz="4" w:space="0" w:color="000000"/>
            </w:tcBorders>
            <w:shd w:val="clear" w:color="auto" w:fill="auto"/>
            <w:noWrap/>
            <w:vAlign w:val="bottom"/>
            <w:hideMark/>
          </w:tcPr>
          <w:p w14:paraId="3EE6E60C" w14:textId="660BC7F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42ECE" w14:textId="78B316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0546384" w14:textId="71B1F1C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3,740.78 </w:t>
            </w:r>
          </w:p>
        </w:tc>
      </w:tr>
      <w:tr w:rsidR="000B735A" w14:paraId="1DE2E11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C89FF"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6DE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64CEAF4" w14:textId="7EE3B9DF"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7FDE861A" w14:textId="7C712D6E"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6CB9034" w14:textId="62CA1513"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7" w:type="pct"/>
            <w:tcBorders>
              <w:top w:val="nil"/>
              <w:left w:val="nil"/>
              <w:bottom w:val="single" w:sz="4" w:space="0" w:color="000000"/>
              <w:right w:val="single" w:sz="4" w:space="0" w:color="000000"/>
            </w:tcBorders>
            <w:shd w:val="clear" w:color="auto" w:fill="auto"/>
            <w:noWrap/>
            <w:vAlign w:val="bottom"/>
            <w:hideMark/>
          </w:tcPr>
          <w:p w14:paraId="1A67DF01" w14:textId="621C98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0B735A" w14:paraId="60B3049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CE6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154073"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D565F5B" w14:textId="7E3F660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75950F41" w14:textId="53F43B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7731B6" w14:textId="7EA2AED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BB121E" w14:textId="407A15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0B735A" w14:paraId="2E59028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C483E0"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40412D9" w14:textId="6458D4E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84,907.63 </w:t>
            </w:r>
          </w:p>
        </w:tc>
        <w:tc>
          <w:tcPr>
            <w:tcW w:w="675" w:type="pct"/>
            <w:tcBorders>
              <w:top w:val="nil"/>
              <w:left w:val="nil"/>
              <w:bottom w:val="single" w:sz="4" w:space="0" w:color="000000"/>
              <w:right w:val="single" w:sz="4" w:space="0" w:color="000000"/>
            </w:tcBorders>
            <w:shd w:val="clear" w:color="D8D8D8" w:fill="D8D8D8"/>
            <w:noWrap/>
            <w:vAlign w:val="bottom"/>
            <w:hideMark/>
          </w:tcPr>
          <w:p w14:paraId="0B53ECF2" w14:textId="126061B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B5B8C9" w14:textId="6AA8EDE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2F7ECBB1" w14:textId="032C60C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84,907.63 </w:t>
            </w:r>
          </w:p>
        </w:tc>
      </w:tr>
      <w:tr w:rsidR="000B735A" w14:paraId="7C77CEC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26B27"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591E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D0B49D9" w14:textId="36447F2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451CD822" w14:textId="265D62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C6312" w14:textId="1756AFE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09197C2" w14:textId="7F02A10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0B735A" w14:paraId="0AB1982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B32B"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F735B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35D37C33" w14:textId="2727F40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0D509383" w14:textId="393EED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37BA0A" w14:textId="5430386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FE90D56" w14:textId="07E97D4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0B735A" w14:paraId="4E4BB02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7BA7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8F89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5BD67E45" w14:textId="3F82482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4EB6F1BC" w14:textId="7DA766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49CE0" w14:textId="36C3965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DE32693" w14:textId="092E5B8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0B735A" w14:paraId="213C347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12DA5"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0E13E"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7E3DDA3E" w14:textId="31A3E8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25EA6ABF" w14:textId="55D9DB1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DDC5B" w14:textId="0E66298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07CB6707" w14:textId="2D660A8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0B735A" w14:paraId="665D5C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56032"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8230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4EA4743F" w14:textId="41E7C4C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60C7147" w14:textId="768A300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262D8" w14:textId="3FC35D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776DF32" w14:textId="53E0EEE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0B735A" w14:paraId="6928C241"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704F8"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65BE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07B0CDDE" w14:textId="5B44378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24D6776C" w14:textId="1F9D1D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B01F6F" w14:textId="2F9CEB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9B2BDD0" w14:textId="23E22D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0B735A" w14:paraId="6DD2457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B134D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423C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291D2159" w14:textId="68EB960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5D951292" w14:textId="0F469DC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65091" w14:textId="177F7B7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67DA93D" w14:textId="5B4EC91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0B735A" w14:paraId="429F28B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03BA1" w14:textId="77777777" w:rsidR="000B735A" w:rsidRDefault="000B735A" w:rsidP="000B735A">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BC4EF5"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5E2DBAB5" w14:textId="4250BE6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6,287.19 </w:t>
            </w:r>
          </w:p>
        </w:tc>
        <w:tc>
          <w:tcPr>
            <w:tcW w:w="675" w:type="pct"/>
            <w:tcBorders>
              <w:top w:val="nil"/>
              <w:left w:val="nil"/>
              <w:bottom w:val="single" w:sz="4" w:space="0" w:color="000000"/>
              <w:right w:val="single" w:sz="4" w:space="0" w:color="000000"/>
            </w:tcBorders>
            <w:shd w:val="clear" w:color="auto" w:fill="auto"/>
            <w:noWrap/>
            <w:vAlign w:val="bottom"/>
            <w:hideMark/>
          </w:tcPr>
          <w:p w14:paraId="1B60AA51" w14:textId="02C3E0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2A2DD" w14:textId="44659C9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6DEF663" w14:textId="2E0577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586,287.19 </w:t>
            </w:r>
          </w:p>
        </w:tc>
      </w:tr>
      <w:tr w:rsidR="000B735A" w14:paraId="56B238D0"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E95B1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0957F85E" w14:textId="4004757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c>
          <w:tcPr>
            <w:tcW w:w="675" w:type="pct"/>
            <w:tcBorders>
              <w:top w:val="nil"/>
              <w:left w:val="nil"/>
              <w:bottom w:val="single" w:sz="4" w:space="0" w:color="000000"/>
              <w:right w:val="single" w:sz="4" w:space="0" w:color="000000"/>
            </w:tcBorders>
            <w:shd w:val="clear" w:color="D8D8D8" w:fill="D8D8D8"/>
            <w:noWrap/>
            <w:vAlign w:val="bottom"/>
            <w:hideMark/>
          </w:tcPr>
          <w:p w14:paraId="0EDFE96C" w14:textId="71DA529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0A7B59" w14:textId="42D6705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02AD822" w14:textId="0748DC7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634,237.66 </w:t>
            </w:r>
          </w:p>
        </w:tc>
      </w:tr>
      <w:tr w:rsidR="000B735A" w14:paraId="40CA2E4E"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A60B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9C846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3F9020EF" w14:textId="069496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174C4F9C" w14:textId="2BAC2C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6E4E4" w14:textId="56A9B5B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D7FB22" w14:textId="20A1B6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0B735A" w14:paraId="28870EC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F2FD8"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BB2C3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6C9BFD0A" w14:textId="4340741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37475847" w14:textId="7D44C71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26825" w14:textId="32042B9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83230CE" w14:textId="79283D9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0B735A" w14:paraId="7AE42F33"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DB344"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3178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660AC8D2" w14:textId="5C60E09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46C70943" w14:textId="4E780D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BB3B89" w14:textId="1CFB705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5E7DBB3" w14:textId="7B154B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0B735A" w14:paraId="152FB3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3BB2E"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08CB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1E03C48B" w14:textId="0FF33E2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1197BD79" w14:textId="4518778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C8E8C" w14:textId="061ED3F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5053E30" w14:textId="6A69B63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0B735A" w14:paraId="4627B33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6C75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B10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5E5AB6A6" w14:textId="086AB2D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591DF24B" w14:textId="429055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E507FA" w14:textId="4F59724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96FEEC5" w14:textId="4DDC04B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0B735A" w14:paraId="14C4998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4036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D4456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3876CA3F" w14:textId="27A39C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4039A037" w14:textId="75AA2B5D"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422D6" w14:textId="7164B4E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879692C" w14:textId="6B66210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0B735A" w14:paraId="699664D6"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4269AB"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CA3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7E7D4D04" w14:textId="3D9329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28009F3F" w14:textId="268BCAC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9F30D" w14:textId="3BE274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C1E1848" w14:textId="4E4FD5F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0B735A" w14:paraId="59631F4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A7480C"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83DA30"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A563782" w14:textId="733D79A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489C486C" w14:textId="6BC89B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33B0A" w14:textId="7CBE22F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14CC65F" w14:textId="72A0CE6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0B735A" w14:paraId="1762CE3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B2B3F0"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DE8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5EB51A26" w14:textId="1C1827B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64B917A4" w14:textId="008532E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CE7BD" w14:textId="7C67F3D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EE30C7B" w14:textId="7DEEF5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0B735A" w14:paraId="6FED57C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CB285" w14:textId="7777777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4A9832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5619BCD8" w14:textId="70E5DB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346E9B76" w14:textId="7679A7B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ED46A" w14:textId="37C2355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537921D" w14:textId="086625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0B735A" w14:paraId="71307A8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4E114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70FA182D" w14:textId="5F4B83F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457E5D86" w14:textId="2292F0AE"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BD6BC2B" w14:textId="505C48B7"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A5A5A5" w:fill="A5A5A5"/>
            <w:noWrap/>
            <w:vAlign w:val="bottom"/>
            <w:hideMark/>
          </w:tcPr>
          <w:p w14:paraId="17FD72F9" w14:textId="49D5773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0B735A" w14:paraId="7A370D79"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D925C4"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48ACE50" w14:textId="4CE2A1DF"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C197B26" w14:textId="02F96560"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964176" w14:textId="5ECD909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5A31D9" w14:textId="1422A93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0B735A" w14:paraId="67A9E17C"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CCB4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F210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3104141E" w14:textId="2630601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4848A4F" w14:textId="4A48B4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BAB025" w14:textId="69DEABE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404652A" w14:textId="21C9878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0B735A" w14:paraId="6B158FA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C3B2B"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6DAC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11F2FAF4" w14:textId="7A5CCF7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1921824" w14:textId="4E1A2B4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4EB14" w14:textId="214E391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53AB3B7A" w14:textId="3DBC2A9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0B735A" w14:paraId="2393C01F"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52627"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5856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15DB9517" w14:textId="31A80D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23F35093" w14:textId="5A4FAE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6DA3D" w14:textId="70C015D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CCF30E6" w14:textId="504DC21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0B735A" w14:paraId="4132BA0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E338F"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CEE0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61549720" w14:textId="41C6E3F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053687E3" w14:textId="0043C46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7BA1A" w14:textId="6744F64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B7B387B" w14:textId="41F18A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0B735A" w14:paraId="3789FC4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65A74"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9906C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0FA5FD0D" w14:textId="1216699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6DE99FC1" w14:textId="476B49A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2AC9E" w14:textId="632BF63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9C50CD5" w14:textId="3D125C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0B735A" w14:paraId="1CB9045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A012C6"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EFD0DBE" w14:textId="0BEC22E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D052DBA" w14:textId="0226C48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B83494" w14:textId="06DCA20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17C5DCEC" w14:textId="24986989"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0B735A" w14:paraId="5FADB7A0"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7E602" w14:textId="77777777" w:rsidR="000B735A" w:rsidRDefault="000B735A" w:rsidP="000B735A">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6F85E2"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607020EB" w14:textId="52D19405"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ABB94D" w14:textId="6C83326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0A851" w14:textId="0FDA56F7"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1763A76" w14:textId="440577E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0B735A" w14:paraId="0B333274"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6A7195"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5C942FA7" w14:textId="48B3BB4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BF5014B" w14:textId="5FE9E504"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3F7C1A" w14:textId="679DC6D8"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3B88D3D4" w14:textId="03F34A5B"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0B735A" w14:paraId="27578A4A"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335B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D0F32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1E0C8C5D" w14:textId="17E7A17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2718EEB" w14:textId="1C3E80D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4C3FC" w14:textId="45D1FD5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55F62A1" w14:textId="7E31880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B735A" w14:paraId="638FCAE5"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0FD84"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EA997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E0EC611" w14:textId="2A3944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17D177FC" w14:textId="10758E9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4B11F" w14:textId="31BB68A8"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1B3BE368" w14:textId="18A7FC1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0B735A" w14:paraId="2507A5CB"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67A349"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FF72C"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78EA09AE" w14:textId="1DBBD1DA"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58248FA" w14:textId="6EDD147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3686E6" w14:textId="72C27EB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70E1E47E" w14:textId="207ADFF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B735A" w14:paraId="719519AD"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70258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B87A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706FD793" w14:textId="158A5692"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DAE0E4D" w14:textId="2A9A79FB"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676907" w14:textId="67D2BD7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F350F34" w14:textId="75B2C39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B735A" w14:paraId="75D669B9"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6EF3F"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14FEDB"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181EF87" w14:textId="18063E19"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0CED898" w14:textId="266E8CDE"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83527" w14:textId="209A3030"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24FC15A0" w14:textId="0257A15F"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0B735A" w14:paraId="41F0AC3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A2CCCD"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7B236"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3B9C7E03" w14:textId="0880A6D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7D9AFBFF" w14:textId="1A91A02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26DB5" w14:textId="1689B103"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66F78D32" w14:textId="4E1B09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0B735A" w14:paraId="18259494"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B1617"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B49F8"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E319239" w14:textId="7826DED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EC37A75" w14:textId="0F3AE56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DCDF9" w14:textId="66D336B4"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3A137969" w14:textId="7B00B93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0B735A" w14:paraId="1B02BED5" w14:textId="77777777" w:rsidTr="000B735A">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C1A6A9" w14:textId="77777777" w:rsidR="000B735A" w:rsidRDefault="000B735A" w:rsidP="000B735A">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4423AABD" w14:textId="48072712"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759EC8E" w14:textId="3A24D72D"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D4B989" w14:textId="5A90A641"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7" w:type="pct"/>
            <w:tcBorders>
              <w:top w:val="nil"/>
              <w:left w:val="nil"/>
              <w:bottom w:val="single" w:sz="4" w:space="0" w:color="000000"/>
              <w:right w:val="single" w:sz="4" w:space="0" w:color="000000"/>
            </w:tcBorders>
            <w:shd w:val="clear" w:color="D9D9D9" w:fill="D9D9D9"/>
            <w:noWrap/>
            <w:vAlign w:val="bottom"/>
            <w:hideMark/>
          </w:tcPr>
          <w:p w14:paraId="5EDE8E37" w14:textId="4CC0AC55" w:rsidR="000B735A" w:rsidRDefault="000B735A" w:rsidP="000B735A">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0B735A" w14:paraId="5B4246E7" w14:textId="77777777" w:rsidTr="000B735A">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FA59A"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0F5F1" w14:textId="77777777" w:rsidR="000B735A" w:rsidRDefault="000B735A" w:rsidP="000B735A">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7DC7CEBA" w14:textId="70506F4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7552ADE7" w14:textId="6B060336"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66C54" w14:textId="22FC159C"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7" w:type="pct"/>
            <w:tcBorders>
              <w:top w:val="nil"/>
              <w:left w:val="nil"/>
              <w:bottom w:val="single" w:sz="4" w:space="0" w:color="000000"/>
              <w:right w:val="single" w:sz="4" w:space="0" w:color="000000"/>
            </w:tcBorders>
            <w:shd w:val="clear" w:color="auto" w:fill="auto"/>
            <w:noWrap/>
            <w:vAlign w:val="center"/>
            <w:hideMark/>
          </w:tcPr>
          <w:p w14:paraId="45D6C4A2" w14:textId="3B08BBE1" w:rsidR="000B735A" w:rsidRDefault="000B735A" w:rsidP="000B735A">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18A6F3C5"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sidR="000B735A">
        <w:rPr>
          <w:rFonts w:ascii="Arial" w:eastAsia="Arial" w:hAnsi="Arial" w:cs="Arial"/>
          <w:i/>
          <w:sz w:val="16"/>
          <w:szCs w:val="16"/>
        </w:rPr>
        <w:t xml:space="preserve"> </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8B1EE81" w14:textId="500F87E6" w:rsidR="00BE16E1" w:rsidRDefault="002A7D6A" w:rsidP="00095AB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865237E" w14:textId="77777777" w:rsidR="000A6391" w:rsidRDefault="000A6391">
      <w:pPr>
        <w:tabs>
          <w:tab w:val="left" w:pos="5387"/>
        </w:tabs>
        <w:spacing w:after="0" w:line="240" w:lineRule="auto"/>
        <w:rPr>
          <w:rFonts w:ascii="Arial" w:eastAsia="Arial" w:hAnsi="Arial" w:cs="Arial"/>
          <w:b/>
          <w:color w:val="002060"/>
          <w:sz w:val="28"/>
          <w:szCs w:val="28"/>
        </w:rPr>
      </w:pPr>
    </w:p>
    <w:p w14:paraId="5DF8FE38" w14:textId="3982C24F"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2E8EE8AE" w:rsidR="002A2C5B" w:rsidRPr="00DF0A9A" w:rsidRDefault="002A7D6A">
      <w:pPr>
        <w:spacing w:after="0" w:line="240" w:lineRule="auto"/>
        <w:contextualSpacing/>
        <w:jc w:val="both"/>
        <w:textAlignment w:val="top"/>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C478FD">
        <w:rPr>
          <w:rFonts w:ascii="Arial" w:eastAsia="Times New Roman" w:hAnsi="Arial" w:cs="Arial"/>
          <w:b/>
          <w:color w:val="0070C0"/>
          <w:sz w:val="24"/>
          <w:szCs w:val="24"/>
          <w:lang w:val="en-US" w:eastAsia="en-US"/>
        </w:rPr>
        <w:t>₱</w:t>
      </w:r>
      <w:r w:rsidR="00233607" w:rsidRPr="00233607">
        <w:rPr>
          <w:rFonts w:ascii="Arial" w:eastAsia="Times New Roman" w:hAnsi="Arial" w:cs="Arial"/>
          <w:b/>
          <w:bCs/>
          <w:color w:val="0070C0"/>
          <w:sz w:val="24"/>
          <w:szCs w:val="24"/>
          <w:lang w:eastAsia="en-US"/>
        </w:rPr>
        <w:t xml:space="preserve">1,175,156,895.74 </w:t>
      </w:r>
      <w:r w:rsidRPr="00DF0A9A">
        <w:rPr>
          <w:rFonts w:ascii="Arial" w:eastAsia="Times New Roman" w:hAnsi="Arial" w:cs="Arial"/>
          <w:sz w:val="24"/>
          <w:szCs w:val="24"/>
          <w:lang w:val="en-US" w:eastAsia="en-US"/>
        </w:rPr>
        <w:t>with breakdown as follows (see Table 2):</w:t>
      </w:r>
    </w:p>
    <w:p w14:paraId="3885FF6B" w14:textId="77777777" w:rsidR="002A2C5B" w:rsidRPr="00DF0A9A"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andby Funds</w:t>
      </w:r>
    </w:p>
    <w:p w14:paraId="4B5483B0" w14:textId="40572EC4" w:rsidR="002A2C5B" w:rsidRPr="00DF0A9A" w:rsidRDefault="002A7D6A">
      <w:pPr>
        <w:spacing w:after="0" w:line="240" w:lineRule="auto"/>
        <w:ind w:left="360"/>
        <w:contextualSpacing/>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w:t>
      </w:r>
      <w:r w:rsidRPr="000517A0">
        <w:rPr>
          <w:rFonts w:ascii="Arial" w:eastAsia="Times New Roman" w:hAnsi="Arial" w:cs="Arial"/>
          <w:sz w:val="24"/>
          <w:szCs w:val="24"/>
          <w:lang w:val="en-US" w:eastAsia="en-US"/>
        </w:rPr>
        <w:t xml:space="preserve">total of </w:t>
      </w:r>
      <w:r w:rsidRPr="00233607">
        <w:rPr>
          <w:rFonts w:ascii="Arial" w:eastAsia="Times New Roman" w:hAnsi="Arial" w:cs="Arial"/>
          <w:b/>
          <w:sz w:val="24"/>
          <w:szCs w:val="24"/>
          <w:lang w:val="en-US" w:eastAsia="en-US"/>
        </w:rPr>
        <w:t>₱</w:t>
      </w:r>
      <w:r w:rsidR="00A541D9" w:rsidRPr="00233607">
        <w:rPr>
          <w:rFonts w:ascii="Arial" w:eastAsia="Times New Roman" w:hAnsi="Arial" w:cs="Arial"/>
          <w:b/>
          <w:bCs/>
          <w:sz w:val="24"/>
          <w:szCs w:val="24"/>
          <w:lang w:eastAsia="en-US"/>
        </w:rPr>
        <w:t xml:space="preserve">279,394,867.14 </w:t>
      </w:r>
      <w:r w:rsidRPr="00233607">
        <w:rPr>
          <w:rFonts w:ascii="Arial" w:eastAsia="Times New Roman" w:hAnsi="Arial" w:cs="Arial"/>
          <w:b/>
          <w:sz w:val="24"/>
          <w:szCs w:val="24"/>
          <w:lang w:val="en-US" w:eastAsia="en-US"/>
        </w:rPr>
        <w:t>standby funds</w:t>
      </w:r>
      <w:r w:rsidRPr="00233607">
        <w:rPr>
          <w:rFonts w:ascii="Arial" w:eastAsia="Times New Roman" w:hAnsi="Arial" w:cs="Arial"/>
          <w:sz w:val="24"/>
          <w:szCs w:val="24"/>
          <w:lang w:val="en-US" w:eastAsia="en-US"/>
        </w:rPr>
        <w:t xml:space="preserve"> </w:t>
      </w:r>
      <w:r w:rsidRPr="000517A0">
        <w:rPr>
          <w:rFonts w:ascii="Arial" w:eastAsia="Times New Roman" w:hAnsi="Arial" w:cs="Arial"/>
          <w:sz w:val="24"/>
          <w:szCs w:val="24"/>
          <w:lang w:val="en-US" w:eastAsia="en-US"/>
        </w:rPr>
        <w:t xml:space="preserve">in the CO and FOs. Of the said amount, </w:t>
      </w:r>
      <w:r w:rsidRPr="00DF0A9A">
        <w:rPr>
          <w:rFonts w:ascii="Arial" w:eastAsia="Times New Roman" w:hAnsi="Arial" w:cs="Arial"/>
          <w:b/>
          <w:sz w:val="24"/>
          <w:szCs w:val="24"/>
          <w:lang w:val="en-US" w:eastAsia="en-US"/>
        </w:rPr>
        <w:t>₱</w:t>
      </w:r>
      <w:r w:rsidR="002D5612" w:rsidRPr="00DF0A9A">
        <w:rPr>
          <w:rFonts w:ascii="Arial" w:eastAsia="Times New Roman" w:hAnsi="Arial" w:cs="Arial"/>
          <w:b/>
          <w:sz w:val="24"/>
          <w:szCs w:val="24"/>
          <w:lang w:val="en-US" w:eastAsia="en-US"/>
        </w:rPr>
        <w:t xml:space="preserve">235,328,253.67 </w:t>
      </w:r>
      <w:r w:rsidRPr="00DF0A9A">
        <w:rPr>
          <w:rFonts w:ascii="Arial" w:eastAsia="Times New Roman" w:hAnsi="Arial" w:cs="Arial"/>
          <w:sz w:val="24"/>
          <w:szCs w:val="24"/>
          <w:lang w:val="en-US" w:eastAsia="en-US"/>
        </w:rPr>
        <w:t xml:space="preserve">is the available </w:t>
      </w:r>
      <w:r w:rsidRPr="00DF0A9A">
        <w:rPr>
          <w:rFonts w:ascii="Arial" w:eastAsia="Times New Roman" w:hAnsi="Arial" w:cs="Arial"/>
          <w:b/>
          <w:sz w:val="24"/>
          <w:szCs w:val="24"/>
          <w:lang w:val="en-US" w:eastAsia="en-US"/>
        </w:rPr>
        <w:t>Quick Response Fund (QRF)</w:t>
      </w:r>
      <w:r w:rsidRPr="00DF0A9A">
        <w:rPr>
          <w:rFonts w:ascii="Arial" w:eastAsia="Times New Roman" w:hAnsi="Arial" w:cs="Arial"/>
          <w:sz w:val="24"/>
          <w:szCs w:val="24"/>
          <w:lang w:val="en-US" w:eastAsia="en-US"/>
        </w:rPr>
        <w:t xml:space="preserve"> in the CO.</w:t>
      </w:r>
    </w:p>
    <w:p w14:paraId="044CDD85" w14:textId="77777777" w:rsidR="002A2C5B" w:rsidRPr="00DF0A9A"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DF0A9A" w:rsidRDefault="002A7D6A">
      <w:pPr>
        <w:numPr>
          <w:ilvl w:val="0"/>
          <w:numId w:val="1"/>
        </w:numPr>
        <w:spacing w:after="0" w:line="240" w:lineRule="auto"/>
        <w:ind w:left="360"/>
        <w:contextualSpacing/>
        <w:jc w:val="both"/>
        <w:rPr>
          <w:rFonts w:ascii="Arial" w:eastAsia="Arial" w:hAnsi="Arial" w:cs="Arial"/>
          <w:b/>
          <w:sz w:val="24"/>
          <w:szCs w:val="24"/>
        </w:rPr>
      </w:pPr>
      <w:r w:rsidRPr="00DF0A9A">
        <w:rPr>
          <w:rFonts w:ascii="Arial" w:eastAsia="Arial" w:hAnsi="Arial" w:cs="Arial"/>
          <w:b/>
          <w:sz w:val="24"/>
          <w:szCs w:val="24"/>
        </w:rPr>
        <w:t>Stockpiles</w:t>
      </w:r>
    </w:p>
    <w:p w14:paraId="4E82B588" w14:textId="73F05257" w:rsidR="002A2C5B" w:rsidRPr="00DF0A9A" w:rsidRDefault="002A7D6A">
      <w:pPr>
        <w:spacing w:after="0" w:line="240" w:lineRule="auto"/>
        <w:ind w:left="360"/>
        <w:jc w:val="both"/>
        <w:rPr>
          <w:rFonts w:ascii="Arial" w:eastAsia="Times New Roman" w:hAnsi="Arial" w:cs="Arial"/>
          <w:sz w:val="24"/>
          <w:szCs w:val="24"/>
          <w:lang w:val="en-US" w:eastAsia="en-US"/>
        </w:rPr>
      </w:pPr>
      <w:r w:rsidRPr="00DF0A9A">
        <w:rPr>
          <w:rFonts w:ascii="Arial" w:eastAsia="Times New Roman" w:hAnsi="Arial" w:cs="Arial"/>
          <w:sz w:val="24"/>
          <w:szCs w:val="24"/>
          <w:lang w:val="en-US" w:eastAsia="en-US"/>
        </w:rPr>
        <w:t xml:space="preserve">A total of </w:t>
      </w:r>
      <w:r w:rsidR="00233607">
        <w:rPr>
          <w:rFonts w:ascii="Arial" w:eastAsia="Times New Roman" w:hAnsi="Arial" w:cs="Arial"/>
          <w:b/>
          <w:bCs/>
          <w:color w:val="0070C0"/>
          <w:sz w:val="24"/>
          <w:szCs w:val="24"/>
          <w:lang w:eastAsia="en-US"/>
        </w:rPr>
        <w:t>279,347</w:t>
      </w:r>
      <w:r w:rsidR="00A541D9">
        <w:rPr>
          <w:rFonts w:ascii="Arial" w:eastAsia="Times New Roman" w:hAnsi="Arial" w:cs="Arial"/>
          <w:b/>
          <w:bCs/>
          <w:color w:val="0070C0"/>
          <w:sz w:val="24"/>
          <w:szCs w:val="24"/>
          <w:lang w:eastAsia="en-US"/>
        </w:rPr>
        <w:t xml:space="preserve"> </w:t>
      </w:r>
      <w:r w:rsidRPr="00C478FD">
        <w:rPr>
          <w:rFonts w:ascii="Arial" w:eastAsia="Times New Roman" w:hAnsi="Arial" w:cs="Arial"/>
          <w:b/>
          <w:color w:val="0070C0"/>
          <w:sz w:val="24"/>
          <w:szCs w:val="24"/>
          <w:lang w:val="en-US" w:eastAsia="en-US"/>
        </w:rPr>
        <w:t>family food packs (FFPs)</w:t>
      </w:r>
      <w:r w:rsidRPr="00C478FD">
        <w:rPr>
          <w:rFonts w:ascii="Arial" w:eastAsia="Times New Roman" w:hAnsi="Arial" w:cs="Arial"/>
          <w:color w:val="0070C0"/>
          <w:sz w:val="24"/>
          <w:szCs w:val="24"/>
          <w:lang w:val="en-US" w:eastAsia="en-US"/>
        </w:rPr>
        <w:t xml:space="preserve">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233607" w:rsidRPr="00233607">
        <w:rPr>
          <w:rFonts w:ascii="Arial" w:eastAsia="Times New Roman" w:hAnsi="Arial" w:cs="Arial"/>
          <w:b/>
          <w:bCs/>
          <w:color w:val="0070C0"/>
          <w:sz w:val="24"/>
          <w:szCs w:val="24"/>
          <w:lang w:eastAsia="en-US"/>
        </w:rPr>
        <w:t>153,304,265.74</w:t>
      </w:r>
      <w:r w:rsidRPr="00233607">
        <w:rPr>
          <w:rFonts w:ascii="Arial" w:eastAsia="Times New Roman" w:hAnsi="Arial" w:cs="Arial"/>
          <w:b/>
          <w:bCs/>
          <w:color w:val="0070C0"/>
          <w:sz w:val="24"/>
          <w:szCs w:val="24"/>
          <w:lang w:eastAsia="en-US"/>
        </w:rPr>
        <w:t>,</w:t>
      </w:r>
      <w:r w:rsidRPr="00DF0A9A">
        <w:rPr>
          <w:rFonts w:ascii="Arial" w:eastAsia="Times New Roman" w:hAnsi="Arial" w:cs="Arial"/>
          <w:sz w:val="24"/>
          <w:szCs w:val="24"/>
          <w:lang w:val="en-US" w:eastAsia="en-US"/>
        </w:rPr>
        <w:t xml:space="preserve"> </w:t>
      </w:r>
      <w:r w:rsidRPr="00C478FD">
        <w:rPr>
          <w:rFonts w:ascii="Arial" w:eastAsia="Times New Roman" w:hAnsi="Arial" w:cs="Arial"/>
          <w:b/>
          <w:color w:val="0070C0"/>
          <w:sz w:val="24"/>
          <w:szCs w:val="24"/>
          <w:lang w:val="en-US" w:eastAsia="en-US"/>
        </w:rPr>
        <w:t>other food items</w:t>
      </w:r>
      <w:r w:rsidRPr="00DF0A9A">
        <w:rPr>
          <w:rFonts w:ascii="Arial" w:eastAsia="Times New Roman" w:hAnsi="Arial" w:cs="Arial"/>
          <w:sz w:val="24"/>
          <w:szCs w:val="24"/>
          <w:lang w:val="en-US" w:eastAsia="en-US"/>
        </w:rPr>
        <w:t xml:space="preserve"> amounting to </w:t>
      </w:r>
      <w:r w:rsidRPr="00C478FD">
        <w:rPr>
          <w:rFonts w:ascii="Arial" w:eastAsia="Times New Roman" w:hAnsi="Arial" w:cs="Arial"/>
          <w:b/>
          <w:color w:val="0070C0"/>
          <w:sz w:val="24"/>
          <w:szCs w:val="24"/>
          <w:lang w:val="en-US" w:eastAsia="en-US"/>
        </w:rPr>
        <w:t>₱</w:t>
      </w:r>
      <w:r w:rsidR="00233607" w:rsidRPr="00233607">
        <w:rPr>
          <w:rFonts w:ascii="Arial" w:eastAsia="Times New Roman" w:hAnsi="Arial" w:cs="Arial"/>
          <w:b/>
          <w:bCs/>
          <w:color w:val="0070C0"/>
          <w:sz w:val="24"/>
          <w:szCs w:val="24"/>
          <w:lang w:eastAsia="en-US"/>
        </w:rPr>
        <w:t xml:space="preserve">256,974,414.74 </w:t>
      </w:r>
      <w:r w:rsidRPr="00DF0A9A">
        <w:rPr>
          <w:rFonts w:ascii="Arial" w:eastAsia="Times New Roman" w:hAnsi="Arial" w:cs="Arial"/>
          <w:sz w:val="24"/>
          <w:szCs w:val="24"/>
          <w:lang w:val="en-US" w:eastAsia="en-US"/>
        </w:rPr>
        <w:t xml:space="preserve">and </w:t>
      </w:r>
      <w:r w:rsidRPr="00C478FD">
        <w:rPr>
          <w:rFonts w:ascii="Arial" w:eastAsia="Times New Roman" w:hAnsi="Arial" w:cs="Arial"/>
          <w:b/>
          <w:color w:val="0070C0"/>
          <w:sz w:val="24"/>
          <w:szCs w:val="24"/>
          <w:lang w:val="en-US" w:eastAsia="en-US"/>
        </w:rPr>
        <w:t xml:space="preserve">non-food items (FNIs) </w:t>
      </w:r>
      <w:r w:rsidRPr="00DF0A9A">
        <w:rPr>
          <w:rFonts w:ascii="Arial" w:eastAsia="Times New Roman" w:hAnsi="Arial" w:cs="Arial"/>
          <w:sz w:val="24"/>
          <w:szCs w:val="24"/>
          <w:lang w:val="en-US" w:eastAsia="en-US"/>
        </w:rPr>
        <w:t xml:space="preserve">amounting to </w:t>
      </w:r>
      <w:r w:rsidRPr="00C478FD">
        <w:rPr>
          <w:rFonts w:ascii="Arial" w:eastAsia="Times New Roman" w:hAnsi="Arial" w:cs="Arial"/>
          <w:b/>
          <w:color w:val="0070C0"/>
          <w:sz w:val="24"/>
          <w:szCs w:val="24"/>
          <w:lang w:val="en-US" w:eastAsia="en-US"/>
        </w:rPr>
        <w:t>₱</w:t>
      </w:r>
      <w:r w:rsidR="00233607" w:rsidRPr="00233607">
        <w:rPr>
          <w:rFonts w:ascii="Arial" w:eastAsia="Times New Roman" w:hAnsi="Arial" w:cs="Arial"/>
          <w:b/>
          <w:bCs/>
          <w:color w:val="0070C0"/>
          <w:sz w:val="24"/>
          <w:szCs w:val="24"/>
          <w:lang w:eastAsia="en-US"/>
        </w:rPr>
        <w:t xml:space="preserve">485,483,348.12 </w:t>
      </w:r>
      <w:r w:rsidRPr="00DF0A9A">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52" w:type="pct"/>
        <w:tblInd w:w="274" w:type="dxa"/>
        <w:tblLayout w:type="fixed"/>
        <w:tblLook w:val="04A0" w:firstRow="1" w:lastRow="0" w:firstColumn="1" w:lastColumn="0" w:noHBand="0" w:noVBand="1"/>
      </w:tblPr>
      <w:tblGrid>
        <w:gridCol w:w="1417"/>
        <w:gridCol w:w="1421"/>
        <w:gridCol w:w="1030"/>
        <w:gridCol w:w="1301"/>
        <w:gridCol w:w="1353"/>
        <w:gridCol w:w="1562"/>
        <w:gridCol w:w="1556"/>
      </w:tblGrid>
      <w:tr w:rsidR="00CC63C4" w:rsidRPr="00E21254" w14:paraId="5EC103D3" w14:textId="77777777" w:rsidTr="00AA36C6">
        <w:trPr>
          <w:trHeight w:val="20"/>
          <w:tblHeader/>
        </w:trPr>
        <w:tc>
          <w:tcPr>
            <w:tcW w:w="735"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085169F1"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3659EB76"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STANDBY FUNDS</w:t>
            </w:r>
          </w:p>
        </w:tc>
        <w:tc>
          <w:tcPr>
            <w:tcW w:w="1209" w:type="pct"/>
            <w:gridSpan w:val="2"/>
            <w:tcBorders>
              <w:top w:val="single" w:sz="8" w:space="0" w:color="000000"/>
              <w:left w:val="nil"/>
              <w:bottom w:val="single" w:sz="8" w:space="0" w:color="000000"/>
              <w:right w:val="single" w:sz="8" w:space="0" w:color="000000"/>
            </w:tcBorders>
            <w:shd w:val="clear" w:color="000000" w:fill="B7B7B7"/>
            <w:noWrap/>
            <w:vAlign w:val="center"/>
            <w:hideMark/>
          </w:tcPr>
          <w:p w14:paraId="32AAEE73"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FAMILY FOOD PACKS</w:t>
            </w:r>
          </w:p>
        </w:tc>
        <w:tc>
          <w:tcPr>
            <w:tcW w:w="702" w:type="pct"/>
            <w:tcBorders>
              <w:top w:val="single" w:sz="8" w:space="0" w:color="000000"/>
              <w:left w:val="nil"/>
              <w:bottom w:val="single" w:sz="8" w:space="0" w:color="000000"/>
              <w:right w:val="single" w:sz="8" w:space="0" w:color="000000"/>
            </w:tcBorders>
            <w:shd w:val="clear" w:color="000000" w:fill="B7B7B7"/>
            <w:noWrap/>
            <w:vAlign w:val="center"/>
            <w:hideMark/>
          </w:tcPr>
          <w:p w14:paraId="628A90C9"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OTHER FOOD ITEMS</w:t>
            </w:r>
          </w:p>
        </w:tc>
        <w:tc>
          <w:tcPr>
            <w:tcW w:w="810" w:type="pct"/>
            <w:tcBorders>
              <w:top w:val="single" w:sz="8" w:space="0" w:color="000000"/>
              <w:left w:val="nil"/>
              <w:bottom w:val="single" w:sz="8" w:space="0" w:color="000000"/>
              <w:right w:val="single" w:sz="8" w:space="0" w:color="000000"/>
            </w:tcBorders>
            <w:shd w:val="clear" w:color="000000" w:fill="B7B7B7"/>
            <w:noWrap/>
            <w:vAlign w:val="center"/>
            <w:hideMark/>
          </w:tcPr>
          <w:p w14:paraId="78E15525"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NON-FOOD RELIEF ITEMS</w:t>
            </w:r>
          </w:p>
        </w:tc>
        <w:tc>
          <w:tcPr>
            <w:tcW w:w="807" w:type="pct"/>
            <w:vMerge w:val="restart"/>
            <w:tcBorders>
              <w:top w:val="single" w:sz="8" w:space="0" w:color="000000"/>
              <w:left w:val="single" w:sz="8" w:space="0" w:color="000000"/>
              <w:bottom w:val="single" w:sz="8" w:space="0" w:color="000000"/>
              <w:right w:val="single" w:sz="8" w:space="0" w:color="000000"/>
            </w:tcBorders>
            <w:shd w:val="clear" w:color="000000" w:fill="B7B7B7"/>
            <w:noWrap/>
            <w:vAlign w:val="center"/>
            <w:hideMark/>
          </w:tcPr>
          <w:p w14:paraId="778C5C62"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STANDBY FUNDS &amp; STOCKPILE</w:t>
            </w:r>
          </w:p>
        </w:tc>
      </w:tr>
      <w:tr w:rsidR="00CC63C4" w:rsidRPr="00E21254" w14:paraId="68817E98" w14:textId="77777777" w:rsidTr="00AA36C6">
        <w:trPr>
          <w:trHeight w:val="20"/>
          <w:tblHeader/>
        </w:trPr>
        <w:tc>
          <w:tcPr>
            <w:tcW w:w="735" w:type="pct"/>
            <w:vMerge/>
            <w:tcBorders>
              <w:top w:val="single" w:sz="8" w:space="0" w:color="000000"/>
              <w:left w:val="single" w:sz="8" w:space="0" w:color="000000"/>
              <w:bottom w:val="single" w:sz="8" w:space="0" w:color="000000"/>
              <w:right w:val="single" w:sz="8" w:space="0" w:color="000000"/>
            </w:tcBorders>
            <w:vAlign w:val="center"/>
            <w:hideMark/>
          </w:tcPr>
          <w:p w14:paraId="2DBCA8F8"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39AAFA7A"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c>
          <w:tcPr>
            <w:tcW w:w="534" w:type="pct"/>
            <w:tcBorders>
              <w:top w:val="nil"/>
              <w:left w:val="nil"/>
              <w:bottom w:val="single" w:sz="8" w:space="0" w:color="000000"/>
              <w:right w:val="single" w:sz="8" w:space="0" w:color="000000"/>
            </w:tcBorders>
            <w:shd w:val="clear" w:color="000000" w:fill="B7B7B7"/>
            <w:noWrap/>
            <w:vAlign w:val="center"/>
            <w:hideMark/>
          </w:tcPr>
          <w:p w14:paraId="6F57DFA0"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QUANTITY</w:t>
            </w:r>
          </w:p>
        </w:tc>
        <w:tc>
          <w:tcPr>
            <w:tcW w:w="675" w:type="pct"/>
            <w:tcBorders>
              <w:top w:val="nil"/>
              <w:left w:val="nil"/>
              <w:bottom w:val="single" w:sz="8" w:space="0" w:color="000000"/>
              <w:right w:val="single" w:sz="8" w:space="0" w:color="000000"/>
            </w:tcBorders>
            <w:shd w:val="clear" w:color="000000" w:fill="B7B7B7"/>
            <w:noWrap/>
            <w:vAlign w:val="center"/>
            <w:hideMark/>
          </w:tcPr>
          <w:p w14:paraId="192AFE01"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702" w:type="pct"/>
            <w:tcBorders>
              <w:top w:val="nil"/>
              <w:left w:val="nil"/>
              <w:bottom w:val="single" w:sz="8" w:space="0" w:color="000000"/>
              <w:right w:val="single" w:sz="8" w:space="0" w:color="000000"/>
            </w:tcBorders>
            <w:shd w:val="clear" w:color="000000" w:fill="B7B7B7"/>
            <w:noWrap/>
            <w:vAlign w:val="center"/>
            <w:hideMark/>
          </w:tcPr>
          <w:p w14:paraId="215F3007"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810" w:type="pct"/>
            <w:tcBorders>
              <w:top w:val="nil"/>
              <w:left w:val="nil"/>
              <w:bottom w:val="single" w:sz="8" w:space="0" w:color="000000"/>
              <w:right w:val="single" w:sz="8" w:space="0" w:color="000000"/>
            </w:tcBorders>
            <w:shd w:val="clear" w:color="000000" w:fill="B7B7B7"/>
            <w:noWrap/>
            <w:vAlign w:val="center"/>
            <w:hideMark/>
          </w:tcPr>
          <w:p w14:paraId="5BC230D7" w14:textId="77777777" w:rsidR="00CC63C4" w:rsidRPr="00E21254" w:rsidRDefault="00CC63C4" w:rsidP="00CC63C4">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 COST</w:t>
            </w:r>
          </w:p>
        </w:tc>
        <w:tc>
          <w:tcPr>
            <w:tcW w:w="807" w:type="pct"/>
            <w:vMerge/>
            <w:tcBorders>
              <w:top w:val="single" w:sz="8" w:space="0" w:color="000000"/>
              <w:left w:val="single" w:sz="8" w:space="0" w:color="000000"/>
              <w:bottom w:val="single" w:sz="8" w:space="0" w:color="000000"/>
              <w:right w:val="single" w:sz="8" w:space="0" w:color="000000"/>
            </w:tcBorders>
            <w:vAlign w:val="center"/>
            <w:hideMark/>
          </w:tcPr>
          <w:p w14:paraId="43D8A011" w14:textId="77777777" w:rsidR="00CC63C4" w:rsidRPr="00E21254" w:rsidRDefault="00CC63C4" w:rsidP="00CC63C4">
            <w:pPr>
              <w:widowControl/>
              <w:spacing w:after="0" w:line="240" w:lineRule="auto"/>
              <w:ind w:right="57"/>
              <w:contextualSpacing/>
              <w:rPr>
                <w:rFonts w:ascii="Arial Narrow" w:eastAsia="Times New Roman" w:hAnsi="Arial Narrow" w:cs="Arial"/>
                <w:b/>
                <w:bCs/>
                <w:color w:val="000000"/>
                <w:sz w:val="18"/>
                <w:szCs w:val="18"/>
              </w:rPr>
            </w:pPr>
          </w:p>
        </w:tc>
      </w:tr>
      <w:tr w:rsidR="00233607" w:rsidRPr="00E21254" w14:paraId="21F7B68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000000" w:fill="D9EAD3"/>
            <w:noWrap/>
            <w:vAlign w:val="center"/>
            <w:hideMark/>
          </w:tcPr>
          <w:p w14:paraId="4AE285EE" w14:textId="77777777" w:rsidR="00233607" w:rsidRPr="00E21254" w:rsidRDefault="00233607" w:rsidP="00233607">
            <w:pPr>
              <w:widowControl/>
              <w:spacing w:after="0" w:line="240" w:lineRule="auto"/>
              <w:ind w:right="57"/>
              <w:contextualSpacing/>
              <w:jc w:val="center"/>
              <w:rPr>
                <w:rFonts w:ascii="Arial Narrow" w:eastAsia="Times New Roman" w:hAnsi="Arial Narrow" w:cs="Arial"/>
                <w:b/>
                <w:bCs/>
                <w:color w:val="000000"/>
                <w:sz w:val="18"/>
                <w:szCs w:val="18"/>
              </w:rPr>
            </w:pPr>
            <w:r w:rsidRPr="00E21254">
              <w:rPr>
                <w:rFonts w:ascii="Arial Narrow" w:eastAsia="Times New Roman" w:hAnsi="Arial Narrow" w:cs="Arial"/>
                <w:b/>
                <w:bCs/>
                <w:color w:val="000000"/>
                <w:sz w:val="18"/>
                <w:szCs w:val="18"/>
              </w:rPr>
              <w:t>TOTAL</w:t>
            </w:r>
          </w:p>
        </w:tc>
        <w:tc>
          <w:tcPr>
            <w:tcW w:w="737" w:type="pct"/>
            <w:tcBorders>
              <w:top w:val="nil"/>
              <w:left w:val="nil"/>
              <w:bottom w:val="single" w:sz="8" w:space="0" w:color="000000"/>
              <w:right w:val="single" w:sz="8" w:space="0" w:color="000000"/>
            </w:tcBorders>
            <w:shd w:val="clear" w:color="000000" w:fill="D9EAD3"/>
            <w:noWrap/>
            <w:vAlign w:val="center"/>
            <w:hideMark/>
          </w:tcPr>
          <w:p w14:paraId="6F38C6D6" w14:textId="331F84FA" w:rsidR="00233607" w:rsidRPr="00E21254" w:rsidRDefault="00233607" w:rsidP="0023360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 xml:space="preserve">279,394,867.14 </w:t>
            </w:r>
          </w:p>
        </w:tc>
        <w:tc>
          <w:tcPr>
            <w:tcW w:w="534" w:type="pct"/>
            <w:tcBorders>
              <w:top w:val="nil"/>
              <w:left w:val="nil"/>
              <w:bottom w:val="single" w:sz="8" w:space="0" w:color="000000"/>
              <w:right w:val="single" w:sz="8" w:space="0" w:color="000000"/>
            </w:tcBorders>
            <w:shd w:val="clear" w:color="000000" w:fill="D9EAD3"/>
            <w:noWrap/>
            <w:vAlign w:val="center"/>
            <w:hideMark/>
          </w:tcPr>
          <w:p w14:paraId="7030F59A" w14:textId="58C4D5F6" w:rsidR="00233607" w:rsidRPr="00E21254" w:rsidRDefault="00233607" w:rsidP="0023360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279,347</w:t>
            </w:r>
          </w:p>
        </w:tc>
        <w:tc>
          <w:tcPr>
            <w:tcW w:w="675" w:type="pct"/>
            <w:tcBorders>
              <w:top w:val="nil"/>
              <w:left w:val="nil"/>
              <w:bottom w:val="single" w:sz="8" w:space="0" w:color="000000"/>
              <w:right w:val="single" w:sz="8" w:space="0" w:color="000000"/>
            </w:tcBorders>
            <w:shd w:val="clear" w:color="000000" w:fill="D9EAD3"/>
            <w:noWrap/>
            <w:vAlign w:val="center"/>
            <w:hideMark/>
          </w:tcPr>
          <w:p w14:paraId="214B0A83" w14:textId="4E761FC4" w:rsidR="00233607" w:rsidRPr="00E21254" w:rsidRDefault="00233607" w:rsidP="0023360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 xml:space="preserve">153,304,265.74 </w:t>
            </w:r>
          </w:p>
        </w:tc>
        <w:tc>
          <w:tcPr>
            <w:tcW w:w="702" w:type="pct"/>
            <w:tcBorders>
              <w:top w:val="nil"/>
              <w:left w:val="nil"/>
              <w:bottom w:val="single" w:sz="8" w:space="0" w:color="000000"/>
              <w:right w:val="single" w:sz="8" w:space="0" w:color="000000"/>
            </w:tcBorders>
            <w:shd w:val="clear" w:color="000000" w:fill="D9EAD3"/>
            <w:noWrap/>
            <w:vAlign w:val="center"/>
            <w:hideMark/>
          </w:tcPr>
          <w:p w14:paraId="56DEF6EA" w14:textId="30F4E738" w:rsidR="00233607" w:rsidRPr="00E21254" w:rsidRDefault="00233607" w:rsidP="0023360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 xml:space="preserve">256,974,414.74 </w:t>
            </w:r>
          </w:p>
        </w:tc>
        <w:tc>
          <w:tcPr>
            <w:tcW w:w="810" w:type="pct"/>
            <w:tcBorders>
              <w:top w:val="nil"/>
              <w:left w:val="nil"/>
              <w:bottom w:val="single" w:sz="8" w:space="0" w:color="000000"/>
              <w:right w:val="single" w:sz="8" w:space="0" w:color="000000"/>
            </w:tcBorders>
            <w:shd w:val="clear" w:color="000000" w:fill="D9EAD3"/>
            <w:noWrap/>
            <w:vAlign w:val="center"/>
            <w:hideMark/>
          </w:tcPr>
          <w:p w14:paraId="42B3591B" w14:textId="2D1F2C6D" w:rsidR="00233607" w:rsidRPr="00E21254" w:rsidRDefault="00233607" w:rsidP="0023360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 xml:space="preserve">485,483,348.12 </w:t>
            </w:r>
          </w:p>
        </w:tc>
        <w:tc>
          <w:tcPr>
            <w:tcW w:w="807" w:type="pct"/>
            <w:tcBorders>
              <w:top w:val="nil"/>
              <w:left w:val="nil"/>
              <w:bottom w:val="single" w:sz="8" w:space="0" w:color="000000"/>
              <w:right w:val="single" w:sz="8" w:space="0" w:color="000000"/>
            </w:tcBorders>
            <w:shd w:val="clear" w:color="000000" w:fill="D9EAD3"/>
            <w:noWrap/>
            <w:vAlign w:val="center"/>
            <w:hideMark/>
          </w:tcPr>
          <w:p w14:paraId="756E4270" w14:textId="0B6B5E9C" w:rsidR="00233607" w:rsidRPr="00E21254" w:rsidRDefault="00233607" w:rsidP="00233607">
            <w:pPr>
              <w:widowControl/>
              <w:spacing w:after="0" w:line="240" w:lineRule="auto"/>
              <w:ind w:right="57"/>
              <w:contextualSpacing/>
              <w:jc w:val="right"/>
              <w:rPr>
                <w:rFonts w:ascii="Arial Narrow" w:eastAsia="Times New Roman" w:hAnsi="Arial Narrow" w:cs="Arial"/>
                <w:b/>
                <w:bCs/>
                <w:color w:val="000000"/>
                <w:sz w:val="18"/>
                <w:szCs w:val="18"/>
              </w:rPr>
            </w:pPr>
            <w:r>
              <w:rPr>
                <w:rFonts w:ascii="Arial Narrow" w:hAnsi="Arial Narrow"/>
                <w:b/>
                <w:bCs/>
                <w:color w:val="000000"/>
                <w:sz w:val="18"/>
                <w:szCs w:val="18"/>
              </w:rPr>
              <w:t xml:space="preserve">1,175,156,895.74 </w:t>
            </w:r>
          </w:p>
        </w:tc>
      </w:tr>
      <w:tr w:rsidR="00233607" w:rsidRPr="00E21254" w14:paraId="05166874"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7222BFD" w14:textId="77777777" w:rsidR="00233607" w:rsidRPr="00E21254" w:rsidRDefault="00233607" w:rsidP="00233607">
            <w:pPr>
              <w:widowControl/>
              <w:spacing w:after="0" w:line="240" w:lineRule="auto"/>
              <w:ind w:right="57"/>
              <w:contextualSpacing/>
              <w:rPr>
                <w:rFonts w:ascii="Arial Narrow" w:eastAsia="Times New Roman" w:hAnsi="Arial Narrow" w:cs="Arial"/>
                <w:color w:val="000000"/>
                <w:sz w:val="18"/>
                <w:szCs w:val="18"/>
              </w:rPr>
            </w:pPr>
            <w:r w:rsidRPr="00E21254">
              <w:rPr>
                <w:rFonts w:ascii="Arial Narrow" w:eastAsia="Times New Roman" w:hAnsi="Arial Narrow" w:cs="Arial"/>
                <w:color w:val="000000"/>
                <w:sz w:val="18"/>
                <w:szCs w:val="18"/>
              </w:rPr>
              <w:t>Central Office</w:t>
            </w:r>
          </w:p>
        </w:tc>
        <w:tc>
          <w:tcPr>
            <w:tcW w:w="737" w:type="pct"/>
            <w:tcBorders>
              <w:top w:val="nil"/>
              <w:left w:val="nil"/>
              <w:bottom w:val="single" w:sz="8" w:space="0" w:color="000000"/>
              <w:right w:val="single" w:sz="8" w:space="0" w:color="000000"/>
            </w:tcBorders>
            <w:shd w:val="clear" w:color="auto" w:fill="auto"/>
            <w:noWrap/>
            <w:vAlign w:val="center"/>
            <w:hideMark/>
          </w:tcPr>
          <w:p w14:paraId="34FE65AC" w14:textId="2F6B5A6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35,328,253.67 </w:t>
            </w:r>
          </w:p>
        </w:tc>
        <w:tc>
          <w:tcPr>
            <w:tcW w:w="534" w:type="pct"/>
            <w:tcBorders>
              <w:top w:val="nil"/>
              <w:left w:val="nil"/>
              <w:bottom w:val="single" w:sz="8" w:space="0" w:color="000000"/>
              <w:right w:val="single" w:sz="8" w:space="0" w:color="000000"/>
            </w:tcBorders>
            <w:shd w:val="clear" w:color="auto" w:fill="auto"/>
            <w:noWrap/>
            <w:vAlign w:val="center"/>
            <w:hideMark/>
          </w:tcPr>
          <w:p w14:paraId="1E8F4C61" w14:textId="391726A3"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 </w:t>
            </w:r>
          </w:p>
        </w:tc>
        <w:tc>
          <w:tcPr>
            <w:tcW w:w="675" w:type="pct"/>
            <w:tcBorders>
              <w:top w:val="nil"/>
              <w:left w:val="nil"/>
              <w:bottom w:val="single" w:sz="8" w:space="0" w:color="000000"/>
              <w:right w:val="single" w:sz="8" w:space="0" w:color="000000"/>
            </w:tcBorders>
            <w:shd w:val="clear" w:color="auto" w:fill="auto"/>
            <w:noWrap/>
            <w:vAlign w:val="center"/>
            <w:hideMark/>
          </w:tcPr>
          <w:p w14:paraId="7A71F75B" w14:textId="4510C3B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 </w:t>
            </w:r>
          </w:p>
        </w:tc>
        <w:tc>
          <w:tcPr>
            <w:tcW w:w="702" w:type="pct"/>
            <w:tcBorders>
              <w:top w:val="nil"/>
              <w:left w:val="nil"/>
              <w:bottom w:val="single" w:sz="8" w:space="0" w:color="000000"/>
              <w:right w:val="single" w:sz="8" w:space="0" w:color="000000"/>
            </w:tcBorders>
            <w:shd w:val="clear" w:color="auto" w:fill="auto"/>
            <w:noWrap/>
            <w:vAlign w:val="center"/>
            <w:hideMark/>
          </w:tcPr>
          <w:p w14:paraId="012B6143" w14:textId="2EA00172"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 </w:t>
            </w:r>
          </w:p>
        </w:tc>
        <w:tc>
          <w:tcPr>
            <w:tcW w:w="810" w:type="pct"/>
            <w:tcBorders>
              <w:top w:val="nil"/>
              <w:left w:val="nil"/>
              <w:bottom w:val="single" w:sz="8" w:space="0" w:color="000000"/>
              <w:right w:val="single" w:sz="8" w:space="0" w:color="000000"/>
            </w:tcBorders>
            <w:shd w:val="clear" w:color="auto" w:fill="auto"/>
            <w:noWrap/>
            <w:vAlign w:val="center"/>
            <w:hideMark/>
          </w:tcPr>
          <w:p w14:paraId="783EFCE9" w14:textId="6177EF2A"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 </w:t>
            </w:r>
          </w:p>
        </w:tc>
        <w:tc>
          <w:tcPr>
            <w:tcW w:w="807" w:type="pct"/>
            <w:tcBorders>
              <w:top w:val="nil"/>
              <w:left w:val="nil"/>
              <w:bottom w:val="single" w:sz="8" w:space="0" w:color="000000"/>
              <w:right w:val="single" w:sz="8" w:space="0" w:color="000000"/>
            </w:tcBorders>
            <w:shd w:val="clear" w:color="auto" w:fill="auto"/>
            <w:noWrap/>
            <w:vAlign w:val="center"/>
            <w:hideMark/>
          </w:tcPr>
          <w:p w14:paraId="237971FB" w14:textId="2D571ACA"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35,328,253.67 </w:t>
            </w:r>
          </w:p>
        </w:tc>
      </w:tr>
      <w:tr w:rsidR="00233607" w:rsidRPr="00E21254" w14:paraId="3B24869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7B1DB71"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0" w:anchor="Sheet1!gid=387878143" w:history="1">
              <w:r w:rsidR="00233607" w:rsidRPr="00E21254">
                <w:rPr>
                  <w:rFonts w:ascii="Arial Narrow" w:eastAsia="Times New Roman" w:hAnsi="Arial Narrow" w:cs="Arial"/>
                  <w:color w:val="000000"/>
                  <w:sz w:val="18"/>
                  <w:szCs w:val="18"/>
                </w:rPr>
                <w:t>NRLMB - NRO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0D3C6BD3" w14:textId="2A6871F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 </w:t>
            </w:r>
          </w:p>
        </w:tc>
        <w:tc>
          <w:tcPr>
            <w:tcW w:w="534" w:type="pct"/>
            <w:tcBorders>
              <w:top w:val="nil"/>
              <w:left w:val="nil"/>
              <w:bottom w:val="single" w:sz="8" w:space="0" w:color="000000"/>
              <w:right w:val="single" w:sz="8" w:space="0" w:color="000000"/>
            </w:tcBorders>
            <w:shd w:val="clear" w:color="auto" w:fill="auto"/>
            <w:noWrap/>
            <w:vAlign w:val="center"/>
            <w:hideMark/>
          </w:tcPr>
          <w:p w14:paraId="62013519" w14:textId="3A5C510C"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44,607</w:t>
            </w:r>
          </w:p>
        </w:tc>
        <w:tc>
          <w:tcPr>
            <w:tcW w:w="675" w:type="pct"/>
            <w:tcBorders>
              <w:top w:val="nil"/>
              <w:left w:val="nil"/>
              <w:bottom w:val="single" w:sz="8" w:space="0" w:color="000000"/>
              <w:right w:val="single" w:sz="8" w:space="0" w:color="000000"/>
            </w:tcBorders>
            <w:shd w:val="clear" w:color="auto" w:fill="auto"/>
            <w:noWrap/>
            <w:vAlign w:val="center"/>
            <w:hideMark/>
          </w:tcPr>
          <w:p w14:paraId="635EE9CE" w14:textId="06982E97"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2,906,577.70 </w:t>
            </w:r>
          </w:p>
        </w:tc>
        <w:tc>
          <w:tcPr>
            <w:tcW w:w="702" w:type="pct"/>
            <w:tcBorders>
              <w:top w:val="nil"/>
              <w:left w:val="nil"/>
              <w:bottom w:val="single" w:sz="8" w:space="0" w:color="000000"/>
              <w:right w:val="single" w:sz="8" w:space="0" w:color="000000"/>
            </w:tcBorders>
            <w:shd w:val="clear" w:color="auto" w:fill="auto"/>
            <w:noWrap/>
            <w:vAlign w:val="center"/>
            <w:hideMark/>
          </w:tcPr>
          <w:p w14:paraId="4B3C68FD" w14:textId="0DFBF181"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00,236,432.75 </w:t>
            </w:r>
          </w:p>
        </w:tc>
        <w:tc>
          <w:tcPr>
            <w:tcW w:w="810" w:type="pct"/>
            <w:tcBorders>
              <w:top w:val="nil"/>
              <w:left w:val="nil"/>
              <w:bottom w:val="single" w:sz="8" w:space="0" w:color="000000"/>
              <w:right w:val="single" w:sz="8" w:space="0" w:color="000000"/>
            </w:tcBorders>
            <w:shd w:val="clear" w:color="auto" w:fill="auto"/>
            <w:noWrap/>
            <w:vAlign w:val="center"/>
            <w:hideMark/>
          </w:tcPr>
          <w:p w14:paraId="679493FD" w14:textId="054342D5"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83,775,537.90 </w:t>
            </w:r>
          </w:p>
        </w:tc>
        <w:tc>
          <w:tcPr>
            <w:tcW w:w="807" w:type="pct"/>
            <w:tcBorders>
              <w:top w:val="nil"/>
              <w:left w:val="nil"/>
              <w:bottom w:val="single" w:sz="8" w:space="0" w:color="000000"/>
              <w:right w:val="single" w:sz="8" w:space="0" w:color="000000"/>
            </w:tcBorders>
            <w:shd w:val="clear" w:color="auto" w:fill="auto"/>
            <w:noWrap/>
            <w:vAlign w:val="center"/>
            <w:hideMark/>
          </w:tcPr>
          <w:p w14:paraId="49FE4832" w14:textId="21B7874A"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16,918,548.35 </w:t>
            </w:r>
          </w:p>
        </w:tc>
      </w:tr>
      <w:tr w:rsidR="00233607" w:rsidRPr="00E21254" w14:paraId="4C70CB6F"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34C6CA9"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1" w:anchor="Sheet1!gid=710460737" w:history="1">
              <w:r w:rsidR="00233607" w:rsidRPr="00E21254">
                <w:rPr>
                  <w:rFonts w:ascii="Arial Narrow" w:eastAsia="Times New Roman" w:hAnsi="Arial Narrow" w:cs="Arial"/>
                  <w:color w:val="000000"/>
                  <w:sz w:val="18"/>
                  <w:szCs w:val="18"/>
                </w:rPr>
                <w:t>NRLMB - VDRC</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5F1310A" w14:textId="2CB6EC73"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 </w:t>
            </w:r>
          </w:p>
        </w:tc>
        <w:tc>
          <w:tcPr>
            <w:tcW w:w="534" w:type="pct"/>
            <w:tcBorders>
              <w:top w:val="nil"/>
              <w:left w:val="nil"/>
              <w:bottom w:val="single" w:sz="8" w:space="0" w:color="000000"/>
              <w:right w:val="single" w:sz="8" w:space="0" w:color="000000"/>
            </w:tcBorders>
            <w:shd w:val="clear" w:color="auto" w:fill="auto"/>
            <w:noWrap/>
            <w:vAlign w:val="center"/>
            <w:hideMark/>
          </w:tcPr>
          <w:p w14:paraId="30F31577" w14:textId="265DAF6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8,941</w:t>
            </w:r>
          </w:p>
        </w:tc>
        <w:tc>
          <w:tcPr>
            <w:tcW w:w="675" w:type="pct"/>
            <w:tcBorders>
              <w:top w:val="nil"/>
              <w:left w:val="nil"/>
              <w:bottom w:val="single" w:sz="8" w:space="0" w:color="000000"/>
              <w:right w:val="single" w:sz="8" w:space="0" w:color="000000"/>
            </w:tcBorders>
            <w:shd w:val="clear" w:color="auto" w:fill="auto"/>
            <w:noWrap/>
            <w:vAlign w:val="center"/>
            <w:hideMark/>
          </w:tcPr>
          <w:p w14:paraId="788B55FC" w14:textId="051AF8E1"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978,745.00 </w:t>
            </w:r>
          </w:p>
        </w:tc>
        <w:tc>
          <w:tcPr>
            <w:tcW w:w="702" w:type="pct"/>
            <w:tcBorders>
              <w:top w:val="nil"/>
              <w:left w:val="nil"/>
              <w:bottom w:val="single" w:sz="8" w:space="0" w:color="000000"/>
              <w:right w:val="single" w:sz="8" w:space="0" w:color="000000"/>
            </w:tcBorders>
            <w:shd w:val="clear" w:color="auto" w:fill="auto"/>
            <w:noWrap/>
            <w:vAlign w:val="center"/>
            <w:hideMark/>
          </w:tcPr>
          <w:p w14:paraId="146EA9FF" w14:textId="509D37B9"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3,513,393.69 </w:t>
            </w:r>
          </w:p>
        </w:tc>
        <w:tc>
          <w:tcPr>
            <w:tcW w:w="810" w:type="pct"/>
            <w:tcBorders>
              <w:top w:val="nil"/>
              <w:left w:val="nil"/>
              <w:bottom w:val="single" w:sz="8" w:space="0" w:color="000000"/>
              <w:right w:val="single" w:sz="8" w:space="0" w:color="000000"/>
            </w:tcBorders>
            <w:shd w:val="clear" w:color="auto" w:fill="auto"/>
            <w:noWrap/>
            <w:vAlign w:val="center"/>
            <w:hideMark/>
          </w:tcPr>
          <w:p w14:paraId="747C6271" w14:textId="65A628A6"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7,293,376.50 </w:t>
            </w:r>
          </w:p>
        </w:tc>
        <w:tc>
          <w:tcPr>
            <w:tcW w:w="807" w:type="pct"/>
            <w:tcBorders>
              <w:top w:val="nil"/>
              <w:left w:val="nil"/>
              <w:bottom w:val="single" w:sz="8" w:space="0" w:color="000000"/>
              <w:right w:val="single" w:sz="8" w:space="0" w:color="000000"/>
            </w:tcBorders>
            <w:shd w:val="clear" w:color="auto" w:fill="auto"/>
            <w:noWrap/>
            <w:vAlign w:val="center"/>
            <w:hideMark/>
          </w:tcPr>
          <w:p w14:paraId="62D97BD7" w14:textId="6773F3A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4,785,515.19 </w:t>
            </w:r>
          </w:p>
        </w:tc>
      </w:tr>
      <w:tr w:rsidR="00233607" w:rsidRPr="00E21254" w14:paraId="58AFF85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E39437C"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2" w:anchor="Sheet1!gid=664323784" w:history="1">
              <w:r w:rsidR="00233607" w:rsidRPr="00E21254">
                <w:rPr>
                  <w:rFonts w:ascii="Arial Narrow" w:eastAsia="Times New Roman" w:hAnsi="Arial Narrow" w:cs="Arial"/>
                  <w:color w:val="000000"/>
                  <w:sz w:val="18"/>
                  <w:szCs w:val="18"/>
                </w:rPr>
                <w:t>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DE9D94" w14:textId="5E4245E1"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735.20 </w:t>
            </w:r>
          </w:p>
        </w:tc>
        <w:tc>
          <w:tcPr>
            <w:tcW w:w="534" w:type="pct"/>
            <w:tcBorders>
              <w:top w:val="nil"/>
              <w:left w:val="nil"/>
              <w:bottom w:val="single" w:sz="8" w:space="0" w:color="000000"/>
              <w:right w:val="single" w:sz="8" w:space="0" w:color="000000"/>
            </w:tcBorders>
            <w:shd w:val="clear" w:color="auto" w:fill="auto"/>
            <w:noWrap/>
            <w:vAlign w:val="center"/>
            <w:hideMark/>
          </w:tcPr>
          <w:p w14:paraId="184FECB7" w14:textId="514FF99F"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17,132</w:t>
            </w:r>
          </w:p>
        </w:tc>
        <w:tc>
          <w:tcPr>
            <w:tcW w:w="675" w:type="pct"/>
            <w:tcBorders>
              <w:top w:val="nil"/>
              <w:left w:val="nil"/>
              <w:bottom w:val="single" w:sz="8" w:space="0" w:color="000000"/>
              <w:right w:val="single" w:sz="8" w:space="0" w:color="000000"/>
            </w:tcBorders>
            <w:shd w:val="clear" w:color="auto" w:fill="auto"/>
            <w:noWrap/>
            <w:vAlign w:val="center"/>
            <w:hideMark/>
          </w:tcPr>
          <w:p w14:paraId="4D38F9ED" w14:textId="16001A60"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8,737,320.00 </w:t>
            </w:r>
          </w:p>
        </w:tc>
        <w:tc>
          <w:tcPr>
            <w:tcW w:w="702" w:type="pct"/>
            <w:tcBorders>
              <w:top w:val="nil"/>
              <w:left w:val="nil"/>
              <w:bottom w:val="single" w:sz="8" w:space="0" w:color="000000"/>
              <w:right w:val="single" w:sz="8" w:space="0" w:color="000000"/>
            </w:tcBorders>
            <w:shd w:val="clear" w:color="auto" w:fill="auto"/>
            <w:noWrap/>
            <w:vAlign w:val="center"/>
            <w:hideMark/>
          </w:tcPr>
          <w:p w14:paraId="1DD8E3F3" w14:textId="38C67301"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5,085,321.04 </w:t>
            </w:r>
          </w:p>
        </w:tc>
        <w:tc>
          <w:tcPr>
            <w:tcW w:w="810" w:type="pct"/>
            <w:tcBorders>
              <w:top w:val="nil"/>
              <w:left w:val="nil"/>
              <w:bottom w:val="single" w:sz="8" w:space="0" w:color="000000"/>
              <w:right w:val="single" w:sz="8" w:space="0" w:color="000000"/>
            </w:tcBorders>
            <w:shd w:val="clear" w:color="auto" w:fill="auto"/>
            <w:noWrap/>
            <w:vAlign w:val="center"/>
            <w:hideMark/>
          </w:tcPr>
          <w:p w14:paraId="24AD9581" w14:textId="41A45AA1"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8,049,556.50 </w:t>
            </w:r>
          </w:p>
        </w:tc>
        <w:tc>
          <w:tcPr>
            <w:tcW w:w="807" w:type="pct"/>
            <w:tcBorders>
              <w:top w:val="nil"/>
              <w:left w:val="nil"/>
              <w:bottom w:val="single" w:sz="8" w:space="0" w:color="000000"/>
              <w:right w:val="single" w:sz="8" w:space="0" w:color="000000"/>
            </w:tcBorders>
            <w:shd w:val="clear" w:color="auto" w:fill="auto"/>
            <w:noWrap/>
            <w:vAlign w:val="center"/>
            <w:hideMark/>
          </w:tcPr>
          <w:p w14:paraId="324D407E" w14:textId="7C8B13E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4,872,932.74 </w:t>
            </w:r>
          </w:p>
        </w:tc>
      </w:tr>
      <w:tr w:rsidR="00233607" w:rsidRPr="00E21254" w14:paraId="46083DF8"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1D60D65"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3" w:anchor="Sheet1!gid=2023893154" w:history="1">
              <w:r w:rsidR="00233607" w:rsidRPr="00E21254">
                <w:rPr>
                  <w:rFonts w:ascii="Arial Narrow" w:eastAsia="Times New Roman" w:hAnsi="Arial Narrow" w:cs="Arial"/>
                  <w:color w:val="000000"/>
                  <w:sz w:val="18"/>
                  <w:szCs w:val="18"/>
                </w:rPr>
                <w:t>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BCCD0F4" w14:textId="1BA6B2D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275.68 </w:t>
            </w:r>
          </w:p>
        </w:tc>
        <w:tc>
          <w:tcPr>
            <w:tcW w:w="534" w:type="pct"/>
            <w:tcBorders>
              <w:top w:val="nil"/>
              <w:left w:val="nil"/>
              <w:bottom w:val="single" w:sz="8" w:space="0" w:color="000000"/>
              <w:right w:val="single" w:sz="8" w:space="0" w:color="000000"/>
            </w:tcBorders>
            <w:shd w:val="clear" w:color="auto" w:fill="auto"/>
            <w:noWrap/>
            <w:vAlign w:val="center"/>
            <w:hideMark/>
          </w:tcPr>
          <w:p w14:paraId="3B7904D2" w14:textId="645066B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15,879</w:t>
            </w:r>
          </w:p>
        </w:tc>
        <w:tc>
          <w:tcPr>
            <w:tcW w:w="675" w:type="pct"/>
            <w:tcBorders>
              <w:top w:val="nil"/>
              <w:left w:val="nil"/>
              <w:bottom w:val="single" w:sz="8" w:space="0" w:color="000000"/>
              <w:right w:val="single" w:sz="8" w:space="0" w:color="000000"/>
            </w:tcBorders>
            <w:shd w:val="clear" w:color="auto" w:fill="auto"/>
            <w:noWrap/>
            <w:vAlign w:val="center"/>
            <w:hideMark/>
          </w:tcPr>
          <w:p w14:paraId="2CBAC083" w14:textId="5529802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8,340,193.00 </w:t>
            </w:r>
          </w:p>
        </w:tc>
        <w:tc>
          <w:tcPr>
            <w:tcW w:w="702" w:type="pct"/>
            <w:tcBorders>
              <w:top w:val="nil"/>
              <w:left w:val="nil"/>
              <w:bottom w:val="single" w:sz="8" w:space="0" w:color="000000"/>
              <w:right w:val="single" w:sz="8" w:space="0" w:color="000000"/>
            </w:tcBorders>
            <w:shd w:val="clear" w:color="auto" w:fill="auto"/>
            <w:noWrap/>
            <w:vAlign w:val="center"/>
            <w:hideMark/>
          </w:tcPr>
          <w:p w14:paraId="13781B5D" w14:textId="5FEB00A7"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3,112,293.84 </w:t>
            </w:r>
          </w:p>
        </w:tc>
        <w:tc>
          <w:tcPr>
            <w:tcW w:w="810" w:type="pct"/>
            <w:tcBorders>
              <w:top w:val="nil"/>
              <w:left w:val="nil"/>
              <w:bottom w:val="single" w:sz="8" w:space="0" w:color="000000"/>
              <w:right w:val="single" w:sz="8" w:space="0" w:color="000000"/>
            </w:tcBorders>
            <w:shd w:val="clear" w:color="auto" w:fill="auto"/>
            <w:noWrap/>
            <w:vAlign w:val="center"/>
            <w:hideMark/>
          </w:tcPr>
          <w:p w14:paraId="01BE73FD" w14:textId="6823D030"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3,145,524.25 </w:t>
            </w:r>
          </w:p>
        </w:tc>
        <w:tc>
          <w:tcPr>
            <w:tcW w:w="807" w:type="pct"/>
            <w:tcBorders>
              <w:top w:val="nil"/>
              <w:left w:val="nil"/>
              <w:bottom w:val="single" w:sz="8" w:space="0" w:color="000000"/>
              <w:right w:val="single" w:sz="8" w:space="0" w:color="000000"/>
            </w:tcBorders>
            <w:shd w:val="clear" w:color="auto" w:fill="auto"/>
            <w:noWrap/>
            <w:vAlign w:val="center"/>
            <w:hideMark/>
          </w:tcPr>
          <w:p w14:paraId="0274630B" w14:textId="507EBB27"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7,598,286.77 </w:t>
            </w:r>
          </w:p>
        </w:tc>
      </w:tr>
      <w:tr w:rsidR="00233607" w:rsidRPr="00E21254" w14:paraId="79E3EFC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53E1A92"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4" w:anchor="Sheet1!gid=679074030" w:history="1">
              <w:r w:rsidR="00233607" w:rsidRPr="00E21254">
                <w:rPr>
                  <w:rFonts w:ascii="Arial Narrow" w:eastAsia="Times New Roman" w:hAnsi="Arial Narrow" w:cs="Arial"/>
                  <w:color w:val="000000"/>
                  <w:sz w:val="18"/>
                  <w:szCs w:val="18"/>
                </w:rPr>
                <w:t>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8E302C" w14:textId="01494A97"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 </w:t>
            </w:r>
          </w:p>
        </w:tc>
        <w:tc>
          <w:tcPr>
            <w:tcW w:w="534" w:type="pct"/>
            <w:tcBorders>
              <w:top w:val="nil"/>
              <w:left w:val="nil"/>
              <w:bottom w:val="single" w:sz="8" w:space="0" w:color="000000"/>
              <w:right w:val="single" w:sz="8" w:space="0" w:color="000000"/>
            </w:tcBorders>
            <w:shd w:val="clear" w:color="auto" w:fill="auto"/>
            <w:noWrap/>
            <w:vAlign w:val="center"/>
            <w:hideMark/>
          </w:tcPr>
          <w:p w14:paraId="3BDAFFB8" w14:textId="09B6AB01"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11,342</w:t>
            </w:r>
          </w:p>
        </w:tc>
        <w:tc>
          <w:tcPr>
            <w:tcW w:w="675" w:type="pct"/>
            <w:tcBorders>
              <w:top w:val="nil"/>
              <w:left w:val="nil"/>
              <w:bottom w:val="single" w:sz="8" w:space="0" w:color="000000"/>
              <w:right w:val="single" w:sz="8" w:space="0" w:color="000000"/>
            </w:tcBorders>
            <w:shd w:val="clear" w:color="auto" w:fill="auto"/>
            <w:noWrap/>
            <w:vAlign w:val="center"/>
            <w:hideMark/>
          </w:tcPr>
          <w:p w14:paraId="5B9119DF" w14:textId="68B921C6"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5,832,310.98 </w:t>
            </w:r>
          </w:p>
        </w:tc>
        <w:tc>
          <w:tcPr>
            <w:tcW w:w="702" w:type="pct"/>
            <w:tcBorders>
              <w:top w:val="nil"/>
              <w:left w:val="nil"/>
              <w:bottom w:val="single" w:sz="8" w:space="0" w:color="000000"/>
              <w:right w:val="single" w:sz="8" w:space="0" w:color="000000"/>
            </w:tcBorders>
            <w:shd w:val="clear" w:color="auto" w:fill="auto"/>
            <w:noWrap/>
            <w:vAlign w:val="center"/>
            <w:hideMark/>
          </w:tcPr>
          <w:p w14:paraId="689A6CA8" w14:textId="54C10FCC"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250,616.46 </w:t>
            </w:r>
          </w:p>
        </w:tc>
        <w:tc>
          <w:tcPr>
            <w:tcW w:w="810" w:type="pct"/>
            <w:tcBorders>
              <w:top w:val="nil"/>
              <w:left w:val="nil"/>
              <w:bottom w:val="single" w:sz="8" w:space="0" w:color="000000"/>
              <w:right w:val="single" w:sz="8" w:space="0" w:color="000000"/>
            </w:tcBorders>
            <w:shd w:val="clear" w:color="auto" w:fill="auto"/>
            <w:noWrap/>
            <w:vAlign w:val="center"/>
            <w:hideMark/>
          </w:tcPr>
          <w:p w14:paraId="07475169" w14:textId="3424380C"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5,421,240.75 </w:t>
            </w:r>
          </w:p>
        </w:tc>
        <w:tc>
          <w:tcPr>
            <w:tcW w:w="807" w:type="pct"/>
            <w:tcBorders>
              <w:top w:val="nil"/>
              <w:left w:val="nil"/>
              <w:bottom w:val="single" w:sz="8" w:space="0" w:color="000000"/>
              <w:right w:val="single" w:sz="8" w:space="0" w:color="000000"/>
            </w:tcBorders>
            <w:shd w:val="clear" w:color="auto" w:fill="auto"/>
            <w:noWrap/>
            <w:vAlign w:val="center"/>
            <w:hideMark/>
          </w:tcPr>
          <w:p w14:paraId="560ADD98" w14:textId="12E0F00C"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4,504,168.19 </w:t>
            </w:r>
          </w:p>
        </w:tc>
      </w:tr>
      <w:tr w:rsidR="00233607" w:rsidRPr="00E21254" w14:paraId="5316E769"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871894B"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5" w:anchor="Sheet1!gid=1424388716" w:history="1">
              <w:r w:rsidR="00233607" w:rsidRPr="00E21254">
                <w:rPr>
                  <w:rFonts w:ascii="Arial Narrow" w:eastAsia="Times New Roman" w:hAnsi="Arial Narrow" w:cs="Arial"/>
                  <w:color w:val="000000"/>
                  <w:sz w:val="18"/>
                  <w:szCs w:val="18"/>
                </w:rPr>
                <w:t>CALABARZON</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6ACD57D" w14:textId="09767DA9"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000.00 </w:t>
            </w:r>
          </w:p>
        </w:tc>
        <w:tc>
          <w:tcPr>
            <w:tcW w:w="534" w:type="pct"/>
            <w:tcBorders>
              <w:top w:val="nil"/>
              <w:left w:val="nil"/>
              <w:bottom w:val="single" w:sz="8" w:space="0" w:color="000000"/>
              <w:right w:val="single" w:sz="8" w:space="0" w:color="000000"/>
            </w:tcBorders>
            <w:shd w:val="clear" w:color="auto" w:fill="auto"/>
            <w:noWrap/>
            <w:vAlign w:val="center"/>
            <w:hideMark/>
          </w:tcPr>
          <w:p w14:paraId="5F87150B" w14:textId="48394F6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4,887</w:t>
            </w:r>
          </w:p>
        </w:tc>
        <w:tc>
          <w:tcPr>
            <w:tcW w:w="675" w:type="pct"/>
            <w:tcBorders>
              <w:top w:val="nil"/>
              <w:left w:val="nil"/>
              <w:bottom w:val="single" w:sz="8" w:space="0" w:color="000000"/>
              <w:right w:val="single" w:sz="8" w:space="0" w:color="000000"/>
            </w:tcBorders>
            <w:shd w:val="clear" w:color="auto" w:fill="auto"/>
            <w:noWrap/>
            <w:vAlign w:val="center"/>
            <w:hideMark/>
          </w:tcPr>
          <w:p w14:paraId="5C3F31EB" w14:textId="3DB6435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472,224.00 </w:t>
            </w:r>
          </w:p>
        </w:tc>
        <w:tc>
          <w:tcPr>
            <w:tcW w:w="702" w:type="pct"/>
            <w:tcBorders>
              <w:top w:val="nil"/>
              <w:left w:val="nil"/>
              <w:bottom w:val="single" w:sz="8" w:space="0" w:color="000000"/>
              <w:right w:val="single" w:sz="8" w:space="0" w:color="000000"/>
            </w:tcBorders>
            <w:shd w:val="clear" w:color="auto" w:fill="auto"/>
            <w:noWrap/>
            <w:vAlign w:val="center"/>
            <w:hideMark/>
          </w:tcPr>
          <w:p w14:paraId="7F6AE5ED" w14:textId="6B1CD04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9,587,833.20 </w:t>
            </w:r>
          </w:p>
        </w:tc>
        <w:tc>
          <w:tcPr>
            <w:tcW w:w="810" w:type="pct"/>
            <w:tcBorders>
              <w:top w:val="nil"/>
              <w:left w:val="nil"/>
              <w:bottom w:val="single" w:sz="8" w:space="0" w:color="000000"/>
              <w:right w:val="single" w:sz="8" w:space="0" w:color="000000"/>
            </w:tcBorders>
            <w:shd w:val="clear" w:color="auto" w:fill="auto"/>
            <w:noWrap/>
            <w:vAlign w:val="center"/>
            <w:hideMark/>
          </w:tcPr>
          <w:p w14:paraId="4303A1F8" w14:textId="6EC9859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1,155,383.48 </w:t>
            </w:r>
          </w:p>
        </w:tc>
        <w:tc>
          <w:tcPr>
            <w:tcW w:w="807" w:type="pct"/>
            <w:tcBorders>
              <w:top w:val="nil"/>
              <w:left w:val="nil"/>
              <w:bottom w:val="single" w:sz="8" w:space="0" w:color="000000"/>
              <w:right w:val="single" w:sz="8" w:space="0" w:color="000000"/>
            </w:tcBorders>
            <w:shd w:val="clear" w:color="auto" w:fill="auto"/>
            <w:noWrap/>
            <w:vAlign w:val="center"/>
            <w:hideMark/>
          </w:tcPr>
          <w:p w14:paraId="7D697E15" w14:textId="65D75F8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6,215,440.68 </w:t>
            </w:r>
          </w:p>
        </w:tc>
      </w:tr>
      <w:tr w:rsidR="00233607" w:rsidRPr="00E21254" w14:paraId="3114D75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0B883AF"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6" w:anchor="Sheet1!gid=526409641" w:history="1">
              <w:r w:rsidR="00233607" w:rsidRPr="00E21254">
                <w:rPr>
                  <w:rFonts w:ascii="Arial Narrow" w:eastAsia="Times New Roman" w:hAnsi="Arial Narrow" w:cs="Arial"/>
                  <w:color w:val="000000"/>
                  <w:sz w:val="18"/>
                  <w:szCs w:val="18"/>
                </w:rPr>
                <w:t>MIMAROP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A09090" w14:textId="5E6C695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061,040.78 </w:t>
            </w:r>
          </w:p>
        </w:tc>
        <w:tc>
          <w:tcPr>
            <w:tcW w:w="534" w:type="pct"/>
            <w:tcBorders>
              <w:top w:val="nil"/>
              <w:left w:val="nil"/>
              <w:bottom w:val="single" w:sz="8" w:space="0" w:color="000000"/>
              <w:right w:val="single" w:sz="8" w:space="0" w:color="000000"/>
            </w:tcBorders>
            <w:shd w:val="clear" w:color="auto" w:fill="auto"/>
            <w:noWrap/>
            <w:vAlign w:val="center"/>
            <w:hideMark/>
          </w:tcPr>
          <w:p w14:paraId="77D6C2CB" w14:textId="755B73A0"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31,861</w:t>
            </w:r>
          </w:p>
        </w:tc>
        <w:tc>
          <w:tcPr>
            <w:tcW w:w="675" w:type="pct"/>
            <w:tcBorders>
              <w:top w:val="nil"/>
              <w:left w:val="nil"/>
              <w:bottom w:val="single" w:sz="8" w:space="0" w:color="000000"/>
              <w:right w:val="single" w:sz="8" w:space="0" w:color="000000"/>
            </w:tcBorders>
            <w:shd w:val="clear" w:color="auto" w:fill="auto"/>
            <w:noWrap/>
            <w:vAlign w:val="center"/>
            <w:hideMark/>
          </w:tcPr>
          <w:p w14:paraId="04FBE7D3" w14:textId="6844CAE6"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1,318,284.91 </w:t>
            </w:r>
          </w:p>
        </w:tc>
        <w:tc>
          <w:tcPr>
            <w:tcW w:w="702" w:type="pct"/>
            <w:tcBorders>
              <w:top w:val="nil"/>
              <w:left w:val="nil"/>
              <w:bottom w:val="single" w:sz="8" w:space="0" w:color="000000"/>
              <w:right w:val="single" w:sz="8" w:space="0" w:color="000000"/>
            </w:tcBorders>
            <w:shd w:val="clear" w:color="auto" w:fill="auto"/>
            <w:noWrap/>
            <w:vAlign w:val="center"/>
            <w:hideMark/>
          </w:tcPr>
          <w:p w14:paraId="4EF949B7" w14:textId="6017C89C"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4,692,272.00 </w:t>
            </w:r>
          </w:p>
        </w:tc>
        <w:tc>
          <w:tcPr>
            <w:tcW w:w="810" w:type="pct"/>
            <w:tcBorders>
              <w:top w:val="nil"/>
              <w:left w:val="nil"/>
              <w:bottom w:val="single" w:sz="8" w:space="0" w:color="000000"/>
              <w:right w:val="single" w:sz="8" w:space="0" w:color="000000"/>
            </w:tcBorders>
            <w:shd w:val="clear" w:color="auto" w:fill="auto"/>
            <w:noWrap/>
            <w:vAlign w:val="center"/>
            <w:hideMark/>
          </w:tcPr>
          <w:p w14:paraId="4C8DD6EF" w14:textId="139811FA"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7,753,508.55 </w:t>
            </w:r>
          </w:p>
        </w:tc>
        <w:tc>
          <w:tcPr>
            <w:tcW w:w="807" w:type="pct"/>
            <w:tcBorders>
              <w:top w:val="nil"/>
              <w:left w:val="nil"/>
              <w:bottom w:val="single" w:sz="8" w:space="0" w:color="000000"/>
              <w:right w:val="single" w:sz="8" w:space="0" w:color="000000"/>
            </w:tcBorders>
            <w:shd w:val="clear" w:color="auto" w:fill="auto"/>
            <w:noWrap/>
            <w:vAlign w:val="center"/>
            <w:hideMark/>
          </w:tcPr>
          <w:p w14:paraId="787B666A" w14:textId="465A1AF1"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4,825,106.24 </w:t>
            </w:r>
          </w:p>
        </w:tc>
      </w:tr>
      <w:tr w:rsidR="00233607" w:rsidRPr="00E21254" w14:paraId="743240CA"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794D3A2"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7" w:anchor="Sheet1!gid=991474912" w:history="1">
              <w:r w:rsidR="00233607" w:rsidRPr="00E21254">
                <w:rPr>
                  <w:rFonts w:ascii="Arial Narrow" w:eastAsia="Times New Roman" w:hAnsi="Arial Narrow" w:cs="Arial"/>
                  <w:color w:val="000000"/>
                  <w:sz w:val="18"/>
                  <w:szCs w:val="18"/>
                </w:rPr>
                <w:t>V</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387B0D6" w14:textId="6A04018A"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000.00 </w:t>
            </w:r>
          </w:p>
        </w:tc>
        <w:tc>
          <w:tcPr>
            <w:tcW w:w="534" w:type="pct"/>
            <w:tcBorders>
              <w:top w:val="nil"/>
              <w:left w:val="nil"/>
              <w:bottom w:val="single" w:sz="8" w:space="0" w:color="000000"/>
              <w:right w:val="single" w:sz="8" w:space="0" w:color="000000"/>
            </w:tcBorders>
            <w:shd w:val="clear" w:color="auto" w:fill="auto"/>
            <w:noWrap/>
            <w:vAlign w:val="center"/>
            <w:hideMark/>
          </w:tcPr>
          <w:p w14:paraId="3797EA6B" w14:textId="6417B5E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22,704</w:t>
            </w:r>
          </w:p>
        </w:tc>
        <w:tc>
          <w:tcPr>
            <w:tcW w:w="675" w:type="pct"/>
            <w:tcBorders>
              <w:top w:val="nil"/>
              <w:left w:val="nil"/>
              <w:bottom w:val="single" w:sz="8" w:space="0" w:color="000000"/>
              <w:right w:val="single" w:sz="8" w:space="0" w:color="000000"/>
            </w:tcBorders>
            <w:shd w:val="clear" w:color="auto" w:fill="auto"/>
            <w:noWrap/>
            <w:vAlign w:val="center"/>
            <w:hideMark/>
          </w:tcPr>
          <w:p w14:paraId="5A08DB45" w14:textId="4D303EF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9,949,901.85 </w:t>
            </w:r>
          </w:p>
        </w:tc>
        <w:tc>
          <w:tcPr>
            <w:tcW w:w="702" w:type="pct"/>
            <w:tcBorders>
              <w:top w:val="nil"/>
              <w:left w:val="nil"/>
              <w:bottom w:val="single" w:sz="8" w:space="0" w:color="000000"/>
              <w:right w:val="single" w:sz="8" w:space="0" w:color="000000"/>
            </w:tcBorders>
            <w:shd w:val="clear" w:color="auto" w:fill="auto"/>
            <w:noWrap/>
            <w:vAlign w:val="center"/>
            <w:hideMark/>
          </w:tcPr>
          <w:p w14:paraId="20D0BC16" w14:textId="4B2DBF19"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8,841,182.70 </w:t>
            </w:r>
          </w:p>
        </w:tc>
        <w:tc>
          <w:tcPr>
            <w:tcW w:w="810" w:type="pct"/>
            <w:tcBorders>
              <w:top w:val="nil"/>
              <w:left w:val="nil"/>
              <w:bottom w:val="single" w:sz="8" w:space="0" w:color="000000"/>
              <w:right w:val="single" w:sz="8" w:space="0" w:color="000000"/>
            </w:tcBorders>
            <w:shd w:val="clear" w:color="auto" w:fill="auto"/>
            <w:noWrap/>
            <w:vAlign w:val="center"/>
            <w:hideMark/>
          </w:tcPr>
          <w:p w14:paraId="02CC5F8E" w14:textId="360E4EE3"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1,132,801.90 </w:t>
            </w:r>
          </w:p>
        </w:tc>
        <w:tc>
          <w:tcPr>
            <w:tcW w:w="807" w:type="pct"/>
            <w:tcBorders>
              <w:top w:val="nil"/>
              <w:left w:val="nil"/>
              <w:bottom w:val="single" w:sz="8" w:space="0" w:color="000000"/>
              <w:right w:val="single" w:sz="8" w:space="0" w:color="000000"/>
            </w:tcBorders>
            <w:shd w:val="clear" w:color="auto" w:fill="auto"/>
            <w:noWrap/>
            <w:vAlign w:val="center"/>
            <w:hideMark/>
          </w:tcPr>
          <w:p w14:paraId="757A699A" w14:textId="23741F8B"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2,923,886.45 </w:t>
            </w:r>
          </w:p>
        </w:tc>
      </w:tr>
      <w:tr w:rsidR="00233607" w:rsidRPr="00E21254" w14:paraId="1CEE5F23"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46EC824A"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8" w:anchor="Sheet1!gid=1347618722" w:history="1">
              <w:r w:rsidR="00233607" w:rsidRPr="00E21254">
                <w:rPr>
                  <w:rFonts w:ascii="Arial Narrow" w:eastAsia="Times New Roman" w:hAnsi="Arial Narrow" w:cs="Arial"/>
                  <w:color w:val="000000"/>
                  <w:sz w:val="18"/>
                  <w:szCs w:val="18"/>
                </w:rPr>
                <w:t>V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7A4F22ED" w14:textId="2605DB4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986.42 </w:t>
            </w:r>
          </w:p>
        </w:tc>
        <w:tc>
          <w:tcPr>
            <w:tcW w:w="534" w:type="pct"/>
            <w:tcBorders>
              <w:top w:val="nil"/>
              <w:left w:val="nil"/>
              <w:bottom w:val="single" w:sz="8" w:space="0" w:color="000000"/>
              <w:right w:val="single" w:sz="8" w:space="0" w:color="000000"/>
            </w:tcBorders>
            <w:shd w:val="clear" w:color="auto" w:fill="auto"/>
            <w:noWrap/>
            <w:vAlign w:val="center"/>
            <w:hideMark/>
          </w:tcPr>
          <w:p w14:paraId="48FBDA54" w14:textId="6AC3BA89"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9,010</w:t>
            </w:r>
          </w:p>
        </w:tc>
        <w:tc>
          <w:tcPr>
            <w:tcW w:w="675" w:type="pct"/>
            <w:tcBorders>
              <w:top w:val="nil"/>
              <w:left w:val="nil"/>
              <w:bottom w:val="single" w:sz="8" w:space="0" w:color="000000"/>
              <w:right w:val="single" w:sz="8" w:space="0" w:color="000000"/>
            </w:tcBorders>
            <w:shd w:val="clear" w:color="auto" w:fill="auto"/>
            <w:noWrap/>
            <w:vAlign w:val="center"/>
            <w:hideMark/>
          </w:tcPr>
          <w:p w14:paraId="00F3A8A7" w14:textId="08414FF7"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076,852.00 </w:t>
            </w:r>
          </w:p>
        </w:tc>
        <w:tc>
          <w:tcPr>
            <w:tcW w:w="702" w:type="pct"/>
            <w:tcBorders>
              <w:top w:val="nil"/>
              <w:left w:val="nil"/>
              <w:bottom w:val="single" w:sz="8" w:space="0" w:color="000000"/>
              <w:right w:val="single" w:sz="8" w:space="0" w:color="000000"/>
            </w:tcBorders>
            <w:shd w:val="clear" w:color="auto" w:fill="auto"/>
            <w:noWrap/>
            <w:vAlign w:val="center"/>
            <w:hideMark/>
          </w:tcPr>
          <w:p w14:paraId="1E99C3DF" w14:textId="7EB4DE45"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5,157,304.28 </w:t>
            </w:r>
          </w:p>
        </w:tc>
        <w:tc>
          <w:tcPr>
            <w:tcW w:w="810" w:type="pct"/>
            <w:tcBorders>
              <w:top w:val="nil"/>
              <w:left w:val="nil"/>
              <w:bottom w:val="single" w:sz="8" w:space="0" w:color="000000"/>
              <w:right w:val="single" w:sz="8" w:space="0" w:color="000000"/>
            </w:tcBorders>
            <w:shd w:val="clear" w:color="auto" w:fill="auto"/>
            <w:noWrap/>
            <w:vAlign w:val="center"/>
            <w:hideMark/>
          </w:tcPr>
          <w:p w14:paraId="0BFBF425" w14:textId="0FA34EF9"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5,918,668.78 </w:t>
            </w:r>
          </w:p>
        </w:tc>
        <w:tc>
          <w:tcPr>
            <w:tcW w:w="807" w:type="pct"/>
            <w:tcBorders>
              <w:top w:val="nil"/>
              <w:left w:val="nil"/>
              <w:bottom w:val="single" w:sz="8" w:space="0" w:color="000000"/>
              <w:right w:val="single" w:sz="8" w:space="0" w:color="000000"/>
            </w:tcBorders>
            <w:shd w:val="clear" w:color="auto" w:fill="auto"/>
            <w:noWrap/>
            <w:vAlign w:val="center"/>
            <w:hideMark/>
          </w:tcPr>
          <w:p w14:paraId="5BD1DBE9" w14:textId="7182442B"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8,153,811.48 </w:t>
            </w:r>
          </w:p>
        </w:tc>
      </w:tr>
      <w:tr w:rsidR="00233607" w:rsidRPr="00E21254" w14:paraId="3AD5945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7FC489A4"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19" w:anchor="Sheet1!gid=805910130" w:history="1">
              <w:r w:rsidR="00233607" w:rsidRPr="00E21254">
                <w:rPr>
                  <w:rFonts w:ascii="Arial Narrow" w:eastAsia="Times New Roman" w:hAnsi="Arial Narrow" w:cs="Arial"/>
                  <w:color w:val="000000"/>
                  <w:sz w:val="18"/>
                  <w:szCs w:val="18"/>
                </w:rPr>
                <w:t>V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31E1672B" w14:textId="58B50179"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000.00 </w:t>
            </w:r>
          </w:p>
        </w:tc>
        <w:tc>
          <w:tcPr>
            <w:tcW w:w="534" w:type="pct"/>
            <w:tcBorders>
              <w:top w:val="nil"/>
              <w:left w:val="nil"/>
              <w:bottom w:val="single" w:sz="8" w:space="0" w:color="000000"/>
              <w:right w:val="single" w:sz="8" w:space="0" w:color="000000"/>
            </w:tcBorders>
            <w:shd w:val="clear" w:color="auto" w:fill="auto"/>
            <w:noWrap/>
            <w:vAlign w:val="center"/>
            <w:hideMark/>
          </w:tcPr>
          <w:p w14:paraId="2F3FA993" w14:textId="1472885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23,928</w:t>
            </w:r>
          </w:p>
        </w:tc>
        <w:tc>
          <w:tcPr>
            <w:tcW w:w="675" w:type="pct"/>
            <w:tcBorders>
              <w:top w:val="nil"/>
              <w:left w:val="nil"/>
              <w:bottom w:val="single" w:sz="8" w:space="0" w:color="000000"/>
              <w:right w:val="single" w:sz="8" w:space="0" w:color="000000"/>
            </w:tcBorders>
            <w:shd w:val="clear" w:color="auto" w:fill="auto"/>
            <w:noWrap/>
            <w:vAlign w:val="center"/>
            <w:hideMark/>
          </w:tcPr>
          <w:p w14:paraId="385934C9" w14:textId="4AE5F3EA"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0,980,696.00 </w:t>
            </w:r>
          </w:p>
        </w:tc>
        <w:tc>
          <w:tcPr>
            <w:tcW w:w="702" w:type="pct"/>
            <w:tcBorders>
              <w:top w:val="nil"/>
              <w:left w:val="nil"/>
              <w:bottom w:val="single" w:sz="8" w:space="0" w:color="000000"/>
              <w:right w:val="single" w:sz="8" w:space="0" w:color="000000"/>
            </w:tcBorders>
            <w:shd w:val="clear" w:color="auto" w:fill="auto"/>
            <w:noWrap/>
            <w:vAlign w:val="center"/>
            <w:hideMark/>
          </w:tcPr>
          <w:p w14:paraId="514AC854" w14:textId="7B5A9FF0"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9,045,120.42 </w:t>
            </w:r>
          </w:p>
        </w:tc>
        <w:tc>
          <w:tcPr>
            <w:tcW w:w="810" w:type="pct"/>
            <w:tcBorders>
              <w:top w:val="nil"/>
              <w:left w:val="nil"/>
              <w:bottom w:val="single" w:sz="8" w:space="0" w:color="000000"/>
              <w:right w:val="single" w:sz="8" w:space="0" w:color="000000"/>
            </w:tcBorders>
            <w:shd w:val="clear" w:color="auto" w:fill="auto"/>
            <w:noWrap/>
            <w:vAlign w:val="center"/>
            <w:hideMark/>
          </w:tcPr>
          <w:p w14:paraId="3CF41908" w14:textId="1FEEC48C"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2,963,436.05 </w:t>
            </w:r>
          </w:p>
        </w:tc>
        <w:tc>
          <w:tcPr>
            <w:tcW w:w="807" w:type="pct"/>
            <w:tcBorders>
              <w:top w:val="nil"/>
              <w:left w:val="nil"/>
              <w:bottom w:val="single" w:sz="8" w:space="0" w:color="000000"/>
              <w:right w:val="single" w:sz="8" w:space="0" w:color="000000"/>
            </w:tcBorders>
            <w:shd w:val="clear" w:color="auto" w:fill="auto"/>
            <w:noWrap/>
            <w:vAlign w:val="center"/>
            <w:hideMark/>
          </w:tcPr>
          <w:p w14:paraId="7B710B90" w14:textId="0DFF104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5,989,252.47 </w:t>
            </w:r>
          </w:p>
        </w:tc>
      </w:tr>
      <w:tr w:rsidR="00233607" w:rsidRPr="00E21254" w14:paraId="781B8DF3"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EA89F5B"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20" w:anchor="Sheet1!gid=835182041" w:history="1">
              <w:r w:rsidR="00233607" w:rsidRPr="00E21254">
                <w:rPr>
                  <w:rFonts w:ascii="Arial Narrow" w:eastAsia="Times New Roman" w:hAnsi="Arial Narrow" w:cs="Arial"/>
                  <w:color w:val="000000"/>
                  <w:sz w:val="18"/>
                  <w:szCs w:val="18"/>
                </w:rPr>
                <w:t>VI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5F6200E" w14:textId="175B1757"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285,000.00 </w:t>
            </w:r>
          </w:p>
        </w:tc>
        <w:tc>
          <w:tcPr>
            <w:tcW w:w="534" w:type="pct"/>
            <w:tcBorders>
              <w:top w:val="nil"/>
              <w:left w:val="nil"/>
              <w:bottom w:val="single" w:sz="8" w:space="0" w:color="000000"/>
              <w:right w:val="single" w:sz="8" w:space="0" w:color="000000"/>
            </w:tcBorders>
            <w:shd w:val="clear" w:color="auto" w:fill="auto"/>
            <w:noWrap/>
            <w:vAlign w:val="center"/>
            <w:hideMark/>
          </w:tcPr>
          <w:p w14:paraId="1E388331" w14:textId="0442977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13,654</w:t>
            </w:r>
          </w:p>
        </w:tc>
        <w:tc>
          <w:tcPr>
            <w:tcW w:w="675" w:type="pct"/>
            <w:tcBorders>
              <w:top w:val="nil"/>
              <w:left w:val="nil"/>
              <w:bottom w:val="single" w:sz="8" w:space="0" w:color="000000"/>
              <w:right w:val="single" w:sz="8" w:space="0" w:color="000000"/>
            </w:tcBorders>
            <w:shd w:val="clear" w:color="auto" w:fill="auto"/>
            <w:noWrap/>
            <w:vAlign w:val="center"/>
            <w:hideMark/>
          </w:tcPr>
          <w:p w14:paraId="790DBAED" w14:textId="158C5F3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7,308,109.50 </w:t>
            </w:r>
          </w:p>
        </w:tc>
        <w:tc>
          <w:tcPr>
            <w:tcW w:w="702" w:type="pct"/>
            <w:tcBorders>
              <w:top w:val="nil"/>
              <w:left w:val="nil"/>
              <w:bottom w:val="single" w:sz="8" w:space="0" w:color="000000"/>
              <w:right w:val="single" w:sz="8" w:space="0" w:color="000000"/>
            </w:tcBorders>
            <w:shd w:val="clear" w:color="auto" w:fill="auto"/>
            <w:noWrap/>
            <w:vAlign w:val="center"/>
            <w:hideMark/>
          </w:tcPr>
          <w:p w14:paraId="1EC904EB" w14:textId="20BC355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031,594.98 </w:t>
            </w:r>
          </w:p>
        </w:tc>
        <w:tc>
          <w:tcPr>
            <w:tcW w:w="810" w:type="pct"/>
            <w:tcBorders>
              <w:top w:val="nil"/>
              <w:left w:val="nil"/>
              <w:bottom w:val="single" w:sz="8" w:space="0" w:color="000000"/>
              <w:right w:val="single" w:sz="8" w:space="0" w:color="000000"/>
            </w:tcBorders>
            <w:shd w:val="clear" w:color="auto" w:fill="auto"/>
            <w:noWrap/>
            <w:vAlign w:val="center"/>
            <w:hideMark/>
          </w:tcPr>
          <w:p w14:paraId="20CE77BA" w14:textId="7DBC13F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3,538,573.66 </w:t>
            </w:r>
          </w:p>
        </w:tc>
        <w:tc>
          <w:tcPr>
            <w:tcW w:w="807" w:type="pct"/>
            <w:tcBorders>
              <w:top w:val="nil"/>
              <w:left w:val="nil"/>
              <w:bottom w:val="single" w:sz="8" w:space="0" w:color="000000"/>
              <w:right w:val="single" w:sz="8" w:space="0" w:color="000000"/>
            </w:tcBorders>
            <w:shd w:val="clear" w:color="auto" w:fill="auto"/>
            <w:noWrap/>
            <w:vAlign w:val="center"/>
            <w:hideMark/>
          </w:tcPr>
          <w:p w14:paraId="2BD3D192" w14:textId="2EB81CE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5,163,278.14 </w:t>
            </w:r>
          </w:p>
        </w:tc>
      </w:tr>
      <w:tr w:rsidR="00233607" w:rsidRPr="00E21254" w14:paraId="7BBF9AE0"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421A128"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21" w:anchor="Sheet1!gid=802224948" w:history="1">
              <w:r w:rsidR="00233607" w:rsidRPr="00E21254">
                <w:rPr>
                  <w:rFonts w:ascii="Arial Narrow" w:eastAsia="Times New Roman" w:hAnsi="Arial Narrow" w:cs="Arial"/>
                  <w:color w:val="000000"/>
                  <w:sz w:val="18"/>
                  <w:szCs w:val="18"/>
                </w:rPr>
                <w:t>I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29305B5E" w14:textId="26D3847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000.00 </w:t>
            </w:r>
          </w:p>
        </w:tc>
        <w:tc>
          <w:tcPr>
            <w:tcW w:w="534" w:type="pct"/>
            <w:tcBorders>
              <w:top w:val="nil"/>
              <w:left w:val="nil"/>
              <w:bottom w:val="single" w:sz="8" w:space="0" w:color="000000"/>
              <w:right w:val="single" w:sz="8" w:space="0" w:color="000000"/>
            </w:tcBorders>
            <w:shd w:val="clear" w:color="auto" w:fill="auto"/>
            <w:noWrap/>
            <w:vAlign w:val="center"/>
            <w:hideMark/>
          </w:tcPr>
          <w:p w14:paraId="3F2DE4D6" w14:textId="4ABA99C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7,840</w:t>
            </w:r>
          </w:p>
        </w:tc>
        <w:tc>
          <w:tcPr>
            <w:tcW w:w="675" w:type="pct"/>
            <w:tcBorders>
              <w:top w:val="nil"/>
              <w:left w:val="nil"/>
              <w:bottom w:val="single" w:sz="8" w:space="0" w:color="000000"/>
              <w:right w:val="single" w:sz="8" w:space="0" w:color="000000"/>
            </w:tcBorders>
            <w:shd w:val="clear" w:color="auto" w:fill="auto"/>
            <w:noWrap/>
            <w:vAlign w:val="center"/>
            <w:hideMark/>
          </w:tcPr>
          <w:p w14:paraId="5EB0CEB7" w14:textId="0C122B92"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284,481.60 </w:t>
            </w:r>
          </w:p>
        </w:tc>
        <w:tc>
          <w:tcPr>
            <w:tcW w:w="702" w:type="pct"/>
            <w:tcBorders>
              <w:top w:val="nil"/>
              <w:left w:val="nil"/>
              <w:bottom w:val="single" w:sz="8" w:space="0" w:color="000000"/>
              <w:right w:val="single" w:sz="8" w:space="0" w:color="000000"/>
            </w:tcBorders>
            <w:shd w:val="clear" w:color="auto" w:fill="auto"/>
            <w:noWrap/>
            <w:vAlign w:val="center"/>
            <w:hideMark/>
          </w:tcPr>
          <w:p w14:paraId="3FF72EAD" w14:textId="0F9A386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060,534.70 </w:t>
            </w:r>
          </w:p>
        </w:tc>
        <w:tc>
          <w:tcPr>
            <w:tcW w:w="810" w:type="pct"/>
            <w:tcBorders>
              <w:top w:val="nil"/>
              <w:left w:val="nil"/>
              <w:bottom w:val="single" w:sz="8" w:space="0" w:color="000000"/>
              <w:right w:val="single" w:sz="8" w:space="0" w:color="000000"/>
            </w:tcBorders>
            <w:shd w:val="clear" w:color="auto" w:fill="auto"/>
            <w:noWrap/>
            <w:vAlign w:val="center"/>
            <w:hideMark/>
          </w:tcPr>
          <w:p w14:paraId="08C687C8" w14:textId="25F5B7DF"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2,557,978.69 </w:t>
            </w:r>
          </w:p>
        </w:tc>
        <w:tc>
          <w:tcPr>
            <w:tcW w:w="807" w:type="pct"/>
            <w:tcBorders>
              <w:top w:val="nil"/>
              <w:left w:val="nil"/>
              <w:bottom w:val="single" w:sz="8" w:space="0" w:color="000000"/>
              <w:right w:val="single" w:sz="8" w:space="0" w:color="000000"/>
            </w:tcBorders>
            <w:shd w:val="clear" w:color="auto" w:fill="auto"/>
            <w:noWrap/>
            <w:vAlign w:val="center"/>
            <w:hideMark/>
          </w:tcPr>
          <w:p w14:paraId="4353AA78" w14:textId="155E7F6D"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3,902,994.99 </w:t>
            </w:r>
          </w:p>
        </w:tc>
      </w:tr>
      <w:tr w:rsidR="00233607" w:rsidRPr="00E21254" w14:paraId="44FE1548"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00A5890D"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22" w:anchor="Sheet1!gid=934859144" w:history="1">
              <w:r w:rsidR="00233607" w:rsidRPr="00E21254">
                <w:rPr>
                  <w:rFonts w:ascii="Arial Narrow" w:eastAsia="Times New Roman" w:hAnsi="Arial Narrow" w:cs="Arial"/>
                  <w:color w:val="000000"/>
                  <w:sz w:val="18"/>
                  <w:szCs w:val="18"/>
                </w:rPr>
                <w:t>X</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69876CFF" w14:textId="110BD963"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116,679.92 </w:t>
            </w:r>
          </w:p>
        </w:tc>
        <w:tc>
          <w:tcPr>
            <w:tcW w:w="534" w:type="pct"/>
            <w:tcBorders>
              <w:top w:val="nil"/>
              <w:left w:val="nil"/>
              <w:bottom w:val="single" w:sz="8" w:space="0" w:color="000000"/>
              <w:right w:val="single" w:sz="8" w:space="0" w:color="000000"/>
            </w:tcBorders>
            <w:shd w:val="clear" w:color="auto" w:fill="auto"/>
            <w:noWrap/>
            <w:vAlign w:val="center"/>
            <w:hideMark/>
          </w:tcPr>
          <w:p w14:paraId="0B6D521A" w14:textId="1324E4A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11,505</w:t>
            </w:r>
          </w:p>
        </w:tc>
        <w:tc>
          <w:tcPr>
            <w:tcW w:w="675" w:type="pct"/>
            <w:tcBorders>
              <w:top w:val="nil"/>
              <w:left w:val="nil"/>
              <w:bottom w:val="single" w:sz="8" w:space="0" w:color="000000"/>
              <w:right w:val="single" w:sz="8" w:space="0" w:color="000000"/>
            </w:tcBorders>
            <w:shd w:val="clear" w:color="auto" w:fill="auto"/>
            <w:noWrap/>
            <w:vAlign w:val="center"/>
            <w:hideMark/>
          </w:tcPr>
          <w:p w14:paraId="7BF357C1" w14:textId="78FA5F0C"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5,928,509.92 </w:t>
            </w:r>
          </w:p>
        </w:tc>
        <w:tc>
          <w:tcPr>
            <w:tcW w:w="702" w:type="pct"/>
            <w:tcBorders>
              <w:top w:val="nil"/>
              <w:left w:val="nil"/>
              <w:bottom w:val="single" w:sz="8" w:space="0" w:color="000000"/>
              <w:right w:val="single" w:sz="8" w:space="0" w:color="000000"/>
            </w:tcBorders>
            <w:shd w:val="clear" w:color="auto" w:fill="auto"/>
            <w:noWrap/>
            <w:vAlign w:val="center"/>
            <w:hideMark/>
          </w:tcPr>
          <w:p w14:paraId="417A7CAD" w14:textId="58738E32"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5,469,418.34 </w:t>
            </w:r>
          </w:p>
        </w:tc>
        <w:tc>
          <w:tcPr>
            <w:tcW w:w="810" w:type="pct"/>
            <w:tcBorders>
              <w:top w:val="nil"/>
              <w:left w:val="nil"/>
              <w:bottom w:val="single" w:sz="8" w:space="0" w:color="000000"/>
              <w:right w:val="single" w:sz="8" w:space="0" w:color="000000"/>
            </w:tcBorders>
            <w:shd w:val="clear" w:color="auto" w:fill="auto"/>
            <w:noWrap/>
            <w:vAlign w:val="center"/>
            <w:hideMark/>
          </w:tcPr>
          <w:p w14:paraId="130DD28A" w14:textId="2BE90456"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0,706,136.55 </w:t>
            </w:r>
          </w:p>
        </w:tc>
        <w:tc>
          <w:tcPr>
            <w:tcW w:w="807" w:type="pct"/>
            <w:tcBorders>
              <w:top w:val="nil"/>
              <w:left w:val="nil"/>
              <w:bottom w:val="single" w:sz="8" w:space="0" w:color="000000"/>
              <w:right w:val="single" w:sz="8" w:space="0" w:color="000000"/>
            </w:tcBorders>
            <w:shd w:val="clear" w:color="auto" w:fill="auto"/>
            <w:noWrap/>
            <w:vAlign w:val="center"/>
            <w:hideMark/>
          </w:tcPr>
          <w:p w14:paraId="1452BBDF" w14:textId="42FB28D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56,220,744.73 </w:t>
            </w:r>
          </w:p>
        </w:tc>
      </w:tr>
      <w:tr w:rsidR="00233607" w:rsidRPr="00E21254" w14:paraId="6D23DB82"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628338A1"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23" w:anchor="Sheet1!gid=1629368963" w:history="1">
              <w:r w:rsidR="00233607" w:rsidRPr="00E21254">
                <w:rPr>
                  <w:rFonts w:ascii="Arial Narrow" w:eastAsia="Times New Roman" w:hAnsi="Arial Narrow" w:cs="Arial"/>
                  <w:color w:val="000000"/>
                  <w:sz w:val="18"/>
                  <w:szCs w:val="18"/>
                </w:rPr>
                <w:t>X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F2071A5" w14:textId="741EA1E9"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000.00 </w:t>
            </w:r>
          </w:p>
        </w:tc>
        <w:tc>
          <w:tcPr>
            <w:tcW w:w="534" w:type="pct"/>
            <w:tcBorders>
              <w:top w:val="nil"/>
              <w:left w:val="nil"/>
              <w:bottom w:val="single" w:sz="8" w:space="0" w:color="000000"/>
              <w:right w:val="single" w:sz="8" w:space="0" w:color="000000"/>
            </w:tcBorders>
            <w:shd w:val="clear" w:color="auto" w:fill="auto"/>
            <w:noWrap/>
            <w:vAlign w:val="center"/>
            <w:hideMark/>
          </w:tcPr>
          <w:p w14:paraId="7AB4BC20" w14:textId="7F57ABB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3,890</w:t>
            </w:r>
          </w:p>
        </w:tc>
        <w:tc>
          <w:tcPr>
            <w:tcW w:w="675" w:type="pct"/>
            <w:tcBorders>
              <w:top w:val="nil"/>
              <w:left w:val="nil"/>
              <w:bottom w:val="single" w:sz="8" w:space="0" w:color="000000"/>
              <w:right w:val="single" w:sz="8" w:space="0" w:color="000000"/>
            </w:tcBorders>
            <w:shd w:val="clear" w:color="auto" w:fill="auto"/>
            <w:noWrap/>
            <w:vAlign w:val="center"/>
            <w:hideMark/>
          </w:tcPr>
          <w:p w14:paraId="02A21B21" w14:textId="45AD0AF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772,284.00 </w:t>
            </w:r>
          </w:p>
        </w:tc>
        <w:tc>
          <w:tcPr>
            <w:tcW w:w="702" w:type="pct"/>
            <w:tcBorders>
              <w:top w:val="nil"/>
              <w:left w:val="nil"/>
              <w:bottom w:val="single" w:sz="8" w:space="0" w:color="000000"/>
              <w:right w:val="single" w:sz="8" w:space="0" w:color="000000"/>
            </w:tcBorders>
            <w:shd w:val="clear" w:color="auto" w:fill="auto"/>
            <w:noWrap/>
            <w:vAlign w:val="center"/>
            <w:hideMark/>
          </w:tcPr>
          <w:p w14:paraId="1FF76C13" w14:textId="5579A312"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3,546,100.00 </w:t>
            </w:r>
          </w:p>
        </w:tc>
        <w:tc>
          <w:tcPr>
            <w:tcW w:w="810" w:type="pct"/>
            <w:tcBorders>
              <w:top w:val="nil"/>
              <w:left w:val="nil"/>
              <w:bottom w:val="single" w:sz="8" w:space="0" w:color="000000"/>
              <w:right w:val="single" w:sz="8" w:space="0" w:color="000000"/>
            </w:tcBorders>
            <w:shd w:val="clear" w:color="auto" w:fill="auto"/>
            <w:noWrap/>
            <w:vAlign w:val="center"/>
            <w:hideMark/>
          </w:tcPr>
          <w:p w14:paraId="71F9D963" w14:textId="475DFB05"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5,442,011.30 </w:t>
            </w:r>
          </w:p>
        </w:tc>
        <w:tc>
          <w:tcPr>
            <w:tcW w:w="807" w:type="pct"/>
            <w:tcBorders>
              <w:top w:val="nil"/>
              <w:left w:val="nil"/>
              <w:bottom w:val="single" w:sz="8" w:space="0" w:color="000000"/>
              <w:right w:val="single" w:sz="8" w:space="0" w:color="000000"/>
            </w:tcBorders>
            <w:shd w:val="clear" w:color="auto" w:fill="auto"/>
            <w:noWrap/>
            <w:vAlign w:val="center"/>
            <w:hideMark/>
          </w:tcPr>
          <w:p w14:paraId="19159C8F" w14:textId="23C04863"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3,760,395.30 </w:t>
            </w:r>
          </w:p>
        </w:tc>
      </w:tr>
      <w:tr w:rsidR="00233607" w:rsidRPr="00E21254" w14:paraId="3F2A306D"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13A907F6"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24" w:anchor="Sheet1!gid=315813862" w:history="1">
              <w:r w:rsidR="00233607" w:rsidRPr="00E21254">
                <w:rPr>
                  <w:rFonts w:ascii="Arial Narrow" w:eastAsia="Times New Roman" w:hAnsi="Arial Narrow" w:cs="Arial"/>
                  <w:color w:val="000000"/>
                  <w:sz w:val="18"/>
                  <w:szCs w:val="18"/>
                </w:rPr>
                <w:t>XII</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6A3140D" w14:textId="4BCE341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969.85 </w:t>
            </w:r>
          </w:p>
        </w:tc>
        <w:tc>
          <w:tcPr>
            <w:tcW w:w="534" w:type="pct"/>
            <w:tcBorders>
              <w:top w:val="nil"/>
              <w:left w:val="nil"/>
              <w:bottom w:val="single" w:sz="8" w:space="0" w:color="000000"/>
              <w:right w:val="single" w:sz="8" w:space="0" w:color="000000"/>
            </w:tcBorders>
            <w:shd w:val="clear" w:color="auto" w:fill="auto"/>
            <w:noWrap/>
            <w:vAlign w:val="center"/>
            <w:hideMark/>
          </w:tcPr>
          <w:p w14:paraId="49450C97" w14:textId="0F3302F5"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10,082</w:t>
            </w:r>
          </w:p>
        </w:tc>
        <w:tc>
          <w:tcPr>
            <w:tcW w:w="675" w:type="pct"/>
            <w:tcBorders>
              <w:top w:val="nil"/>
              <w:left w:val="nil"/>
              <w:bottom w:val="single" w:sz="8" w:space="0" w:color="000000"/>
              <w:right w:val="single" w:sz="8" w:space="0" w:color="000000"/>
            </w:tcBorders>
            <w:shd w:val="clear" w:color="auto" w:fill="auto"/>
            <w:noWrap/>
            <w:vAlign w:val="center"/>
            <w:hideMark/>
          </w:tcPr>
          <w:p w14:paraId="7900DCD6" w14:textId="69F5F617"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495,100.00 </w:t>
            </w:r>
          </w:p>
        </w:tc>
        <w:tc>
          <w:tcPr>
            <w:tcW w:w="702" w:type="pct"/>
            <w:tcBorders>
              <w:top w:val="nil"/>
              <w:left w:val="nil"/>
              <w:bottom w:val="single" w:sz="8" w:space="0" w:color="000000"/>
              <w:right w:val="single" w:sz="8" w:space="0" w:color="000000"/>
            </w:tcBorders>
            <w:shd w:val="clear" w:color="auto" w:fill="auto"/>
            <w:noWrap/>
            <w:vAlign w:val="center"/>
            <w:hideMark/>
          </w:tcPr>
          <w:p w14:paraId="3124F1BB" w14:textId="32E95973"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449,683.04 </w:t>
            </w:r>
          </w:p>
        </w:tc>
        <w:tc>
          <w:tcPr>
            <w:tcW w:w="810" w:type="pct"/>
            <w:tcBorders>
              <w:top w:val="nil"/>
              <w:left w:val="nil"/>
              <w:bottom w:val="single" w:sz="8" w:space="0" w:color="000000"/>
              <w:right w:val="single" w:sz="8" w:space="0" w:color="000000"/>
            </w:tcBorders>
            <w:shd w:val="clear" w:color="auto" w:fill="auto"/>
            <w:noWrap/>
            <w:vAlign w:val="center"/>
            <w:hideMark/>
          </w:tcPr>
          <w:p w14:paraId="715A73AA" w14:textId="13FC36FC"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8,444,541.94 </w:t>
            </w:r>
          </w:p>
        </w:tc>
        <w:tc>
          <w:tcPr>
            <w:tcW w:w="807" w:type="pct"/>
            <w:tcBorders>
              <w:top w:val="nil"/>
              <w:left w:val="nil"/>
              <w:bottom w:val="single" w:sz="8" w:space="0" w:color="000000"/>
              <w:right w:val="single" w:sz="8" w:space="0" w:color="000000"/>
            </w:tcBorders>
            <w:shd w:val="clear" w:color="auto" w:fill="auto"/>
            <w:noWrap/>
            <w:vAlign w:val="center"/>
            <w:hideMark/>
          </w:tcPr>
          <w:p w14:paraId="36142DB4" w14:textId="2C723081"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7,390,294.83 </w:t>
            </w:r>
          </w:p>
        </w:tc>
      </w:tr>
      <w:tr w:rsidR="00233607" w:rsidRPr="00E21254" w14:paraId="1A03F26A"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50909DDD"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25" w:anchor="Sheet1!gid=836647330" w:history="1">
              <w:r w:rsidR="00233607" w:rsidRPr="00E21254">
                <w:rPr>
                  <w:rFonts w:ascii="Arial Narrow" w:eastAsia="Times New Roman" w:hAnsi="Arial Narrow" w:cs="Arial"/>
                  <w:color w:val="000000"/>
                  <w:sz w:val="18"/>
                  <w:szCs w:val="18"/>
                </w:rPr>
                <w:t>CARAGA</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57050013" w14:textId="3CBC13FB"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000,000.00 </w:t>
            </w:r>
          </w:p>
        </w:tc>
        <w:tc>
          <w:tcPr>
            <w:tcW w:w="534" w:type="pct"/>
            <w:tcBorders>
              <w:top w:val="nil"/>
              <w:left w:val="nil"/>
              <w:bottom w:val="single" w:sz="8" w:space="0" w:color="000000"/>
              <w:right w:val="single" w:sz="8" w:space="0" w:color="000000"/>
            </w:tcBorders>
            <w:shd w:val="clear" w:color="auto" w:fill="auto"/>
            <w:noWrap/>
            <w:vAlign w:val="center"/>
            <w:hideMark/>
          </w:tcPr>
          <w:p w14:paraId="75E0BC1B" w14:textId="30B35E5F"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8,075</w:t>
            </w:r>
          </w:p>
        </w:tc>
        <w:tc>
          <w:tcPr>
            <w:tcW w:w="675" w:type="pct"/>
            <w:tcBorders>
              <w:top w:val="nil"/>
              <w:left w:val="nil"/>
              <w:bottom w:val="single" w:sz="8" w:space="0" w:color="000000"/>
              <w:right w:val="single" w:sz="8" w:space="0" w:color="000000"/>
            </w:tcBorders>
            <w:shd w:val="clear" w:color="auto" w:fill="auto"/>
            <w:noWrap/>
            <w:vAlign w:val="center"/>
            <w:hideMark/>
          </w:tcPr>
          <w:p w14:paraId="499D4487" w14:textId="411780E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408,780.50 </w:t>
            </w:r>
          </w:p>
        </w:tc>
        <w:tc>
          <w:tcPr>
            <w:tcW w:w="702" w:type="pct"/>
            <w:tcBorders>
              <w:top w:val="nil"/>
              <w:left w:val="nil"/>
              <w:bottom w:val="single" w:sz="8" w:space="0" w:color="000000"/>
              <w:right w:val="single" w:sz="8" w:space="0" w:color="000000"/>
            </w:tcBorders>
            <w:shd w:val="clear" w:color="auto" w:fill="auto"/>
            <w:noWrap/>
            <w:vAlign w:val="center"/>
            <w:hideMark/>
          </w:tcPr>
          <w:p w14:paraId="315ADE76" w14:textId="01C55CF0"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860,369.92 </w:t>
            </w:r>
          </w:p>
        </w:tc>
        <w:tc>
          <w:tcPr>
            <w:tcW w:w="810" w:type="pct"/>
            <w:tcBorders>
              <w:top w:val="nil"/>
              <w:left w:val="nil"/>
              <w:bottom w:val="single" w:sz="8" w:space="0" w:color="000000"/>
              <w:right w:val="single" w:sz="8" w:space="0" w:color="000000"/>
            </w:tcBorders>
            <w:shd w:val="clear" w:color="auto" w:fill="auto"/>
            <w:noWrap/>
            <w:vAlign w:val="center"/>
            <w:hideMark/>
          </w:tcPr>
          <w:p w14:paraId="06153288" w14:textId="71E00A35"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9,253,180.59 </w:t>
            </w:r>
          </w:p>
        </w:tc>
        <w:tc>
          <w:tcPr>
            <w:tcW w:w="807" w:type="pct"/>
            <w:tcBorders>
              <w:top w:val="nil"/>
              <w:left w:val="nil"/>
              <w:bottom w:val="single" w:sz="8" w:space="0" w:color="000000"/>
              <w:right w:val="single" w:sz="8" w:space="0" w:color="000000"/>
            </w:tcBorders>
            <w:shd w:val="clear" w:color="auto" w:fill="auto"/>
            <w:noWrap/>
            <w:vAlign w:val="center"/>
            <w:hideMark/>
          </w:tcPr>
          <w:p w14:paraId="764040D4" w14:textId="4F5FB823"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7,522,331.01 </w:t>
            </w:r>
          </w:p>
        </w:tc>
      </w:tr>
      <w:tr w:rsidR="00233607" w:rsidRPr="00E21254" w14:paraId="52A26747" w14:textId="77777777" w:rsidTr="00AA36C6">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2477877A"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26" w:anchor="Sheet1!gid=522761621" w:history="1">
              <w:r w:rsidR="00233607" w:rsidRPr="00E21254">
                <w:rPr>
                  <w:rFonts w:ascii="Arial Narrow" w:eastAsia="Times New Roman" w:hAnsi="Arial Narrow" w:cs="Arial"/>
                  <w:color w:val="000000"/>
                  <w:sz w:val="18"/>
                  <w:szCs w:val="18"/>
                </w:rPr>
                <w:t>NC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8952B4A" w14:textId="6838473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2,931,000.00 </w:t>
            </w:r>
          </w:p>
        </w:tc>
        <w:tc>
          <w:tcPr>
            <w:tcW w:w="534" w:type="pct"/>
            <w:tcBorders>
              <w:top w:val="nil"/>
              <w:left w:val="nil"/>
              <w:bottom w:val="single" w:sz="8" w:space="0" w:color="000000"/>
              <w:right w:val="single" w:sz="8" w:space="0" w:color="000000"/>
            </w:tcBorders>
            <w:shd w:val="clear" w:color="auto" w:fill="auto"/>
            <w:noWrap/>
            <w:vAlign w:val="center"/>
            <w:hideMark/>
          </w:tcPr>
          <w:p w14:paraId="2DAA72CD" w14:textId="195443B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1,055</w:t>
            </w:r>
          </w:p>
        </w:tc>
        <w:tc>
          <w:tcPr>
            <w:tcW w:w="675" w:type="pct"/>
            <w:tcBorders>
              <w:top w:val="nil"/>
              <w:left w:val="nil"/>
              <w:bottom w:val="single" w:sz="8" w:space="0" w:color="000000"/>
              <w:right w:val="single" w:sz="8" w:space="0" w:color="000000"/>
            </w:tcBorders>
            <w:shd w:val="clear" w:color="auto" w:fill="auto"/>
            <w:noWrap/>
            <w:vAlign w:val="center"/>
            <w:hideMark/>
          </w:tcPr>
          <w:p w14:paraId="7F02EFCC" w14:textId="7490ACDB"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528,776.55 </w:t>
            </w:r>
          </w:p>
        </w:tc>
        <w:tc>
          <w:tcPr>
            <w:tcW w:w="702" w:type="pct"/>
            <w:tcBorders>
              <w:top w:val="nil"/>
              <w:left w:val="nil"/>
              <w:bottom w:val="single" w:sz="8" w:space="0" w:color="000000"/>
              <w:right w:val="single" w:sz="8" w:space="0" w:color="000000"/>
            </w:tcBorders>
            <w:shd w:val="clear" w:color="auto" w:fill="auto"/>
            <w:noWrap/>
            <w:vAlign w:val="center"/>
            <w:hideMark/>
          </w:tcPr>
          <w:p w14:paraId="2EB65055" w14:textId="708D61D4"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8,064,539.42 </w:t>
            </w:r>
          </w:p>
        </w:tc>
        <w:tc>
          <w:tcPr>
            <w:tcW w:w="810" w:type="pct"/>
            <w:tcBorders>
              <w:top w:val="nil"/>
              <w:left w:val="nil"/>
              <w:bottom w:val="single" w:sz="8" w:space="0" w:color="000000"/>
              <w:right w:val="single" w:sz="8" w:space="0" w:color="000000"/>
            </w:tcBorders>
            <w:shd w:val="clear" w:color="auto" w:fill="auto"/>
            <w:noWrap/>
            <w:vAlign w:val="center"/>
            <w:hideMark/>
          </w:tcPr>
          <w:p w14:paraId="2334A406" w14:textId="3BDF0AFE"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730,344.44 </w:t>
            </w:r>
          </w:p>
        </w:tc>
        <w:tc>
          <w:tcPr>
            <w:tcW w:w="807" w:type="pct"/>
            <w:tcBorders>
              <w:top w:val="nil"/>
              <w:left w:val="nil"/>
              <w:bottom w:val="single" w:sz="8" w:space="0" w:color="000000"/>
              <w:right w:val="single" w:sz="8" w:space="0" w:color="000000"/>
            </w:tcBorders>
            <w:shd w:val="clear" w:color="auto" w:fill="auto"/>
            <w:noWrap/>
            <w:vAlign w:val="center"/>
            <w:hideMark/>
          </w:tcPr>
          <w:p w14:paraId="3585372C" w14:textId="2B04264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3,254,660.41 </w:t>
            </w:r>
          </w:p>
        </w:tc>
      </w:tr>
      <w:tr w:rsidR="00233607" w:rsidRPr="00E21254" w14:paraId="4CD02049" w14:textId="77777777" w:rsidTr="002E6FB8">
        <w:trPr>
          <w:trHeight w:val="20"/>
        </w:trPr>
        <w:tc>
          <w:tcPr>
            <w:tcW w:w="735" w:type="pct"/>
            <w:tcBorders>
              <w:top w:val="nil"/>
              <w:left w:val="single" w:sz="8" w:space="0" w:color="000000"/>
              <w:bottom w:val="single" w:sz="8" w:space="0" w:color="000000"/>
              <w:right w:val="single" w:sz="8" w:space="0" w:color="000000"/>
            </w:tcBorders>
            <w:shd w:val="clear" w:color="auto" w:fill="auto"/>
            <w:noWrap/>
            <w:vAlign w:val="center"/>
            <w:hideMark/>
          </w:tcPr>
          <w:p w14:paraId="3B60F5E5" w14:textId="77777777" w:rsidR="00233607" w:rsidRPr="00E21254" w:rsidRDefault="004A5E05" w:rsidP="00233607">
            <w:pPr>
              <w:widowControl/>
              <w:spacing w:after="0" w:line="240" w:lineRule="auto"/>
              <w:ind w:right="57"/>
              <w:contextualSpacing/>
              <w:rPr>
                <w:rFonts w:ascii="Arial Narrow" w:eastAsia="Times New Roman" w:hAnsi="Arial Narrow" w:cs="Arial"/>
                <w:color w:val="000000"/>
                <w:sz w:val="18"/>
                <w:szCs w:val="18"/>
              </w:rPr>
            </w:pPr>
            <w:hyperlink r:id="rId27" w:anchor="Sheet1!gid=2108079193" w:history="1">
              <w:r w:rsidR="00233607" w:rsidRPr="00E21254">
                <w:rPr>
                  <w:rFonts w:ascii="Arial Narrow" w:eastAsia="Times New Roman" w:hAnsi="Arial Narrow" w:cs="Arial"/>
                  <w:color w:val="000000"/>
                  <w:sz w:val="18"/>
                  <w:szCs w:val="18"/>
                </w:rPr>
                <w:t>CAR</w:t>
              </w:r>
            </w:hyperlink>
          </w:p>
        </w:tc>
        <w:tc>
          <w:tcPr>
            <w:tcW w:w="737" w:type="pct"/>
            <w:tcBorders>
              <w:top w:val="nil"/>
              <w:left w:val="nil"/>
              <w:bottom w:val="single" w:sz="8" w:space="0" w:color="000000"/>
              <w:right w:val="single" w:sz="8" w:space="0" w:color="000000"/>
            </w:tcBorders>
            <w:shd w:val="clear" w:color="auto" w:fill="auto"/>
            <w:noWrap/>
            <w:vAlign w:val="center"/>
            <w:hideMark/>
          </w:tcPr>
          <w:p w14:paraId="11C629A3" w14:textId="232EADA0"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3,669,925.62 </w:t>
            </w:r>
          </w:p>
        </w:tc>
        <w:tc>
          <w:tcPr>
            <w:tcW w:w="534" w:type="pct"/>
            <w:tcBorders>
              <w:top w:val="nil"/>
              <w:left w:val="nil"/>
              <w:bottom w:val="single" w:sz="8" w:space="0" w:color="000000"/>
              <w:right w:val="single" w:sz="8" w:space="0" w:color="000000"/>
            </w:tcBorders>
            <w:shd w:val="clear" w:color="auto" w:fill="auto"/>
            <w:noWrap/>
            <w:vAlign w:val="center"/>
            <w:hideMark/>
          </w:tcPr>
          <w:p w14:paraId="7A3804B7" w14:textId="1291C777"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32,955</w:t>
            </w:r>
          </w:p>
        </w:tc>
        <w:tc>
          <w:tcPr>
            <w:tcW w:w="675" w:type="pct"/>
            <w:tcBorders>
              <w:top w:val="nil"/>
              <w:left w:val="nil"/>
              <w:bottom w:val="single" w:sz="8" w:space="0" w:color="000000"/>
              <w:right w:val="single" w:sz="8" w:space="0" w:color="000000"/>
            </w:tcBorders>
            <w:shd w:val="clear" w:color="auto" w:fill="auto"/>
            <w:noWrap/>
            <w:vAlign w:val="center"/>
            <w:hideMark/>
          </w:tcPr>
          <w:p w14:paraId="5219CAA7" w14:textId="2A2E9FAB"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6,985,118.23 </w:t>
            </w:r>
          </w:p>
        </w:tc>
        <w:tc>
          <w:tcPr>
            <w:tcW w:w="702" w:type="pct"/>
            <w:tcBorders>
              <w:top w:val="nil"/>
              <w:left w:val="nil"/>
              <w:bottom w:val="single" w:sz="8" w:space="0" w:color="000000"/>
              <w:right w:val="single" w:sz="8" w:space="0" w:color="000000"/>
            </w:tcBorders>
            <w:shd w:val="clear" w:color="auto" w:fill="auto"/>
            <w:noWrap/>
            <w:vAlign w:val="center"/>
            <w:hideMark/>
          </w:tcPr>
          <w:p w14:paraId="42805158" w14:textId="592AFA85"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7,970,403.96 </w:t>
            </w:r>
          </w:p>
        </w:tc>
        <w:tc>
          <w:tcPr>
            <w:tcW w:w="810" w:type="pct"/>
            <w:tcBorders>
              <w:top w:val="nil"/>
              <w:left w:val="nil"/>
              <w:bottom w:val="single" w:sz="8" w:space="0" w:color="000000"/>
              <w:right w:val="single" w:sz="8" w:space="0" w:color="000000"/>
            </w:tcBorders>
            <w:shd w:val="clear" w:color="auto" w:fill="auto"/>
            <w:noWrap/>
            <w:vAlign w:val="center"/>
            <w:hideMark/>
          </w:tcPr>
          <w:p w14:paraId="4FBD6D4B" w14:textId="1A31DD38"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17,201,546.29 </w:t>
            </w:r>
          </w:p>
        </w:tc>
        <w:tc>
          <w:tcPr>
            <w:tcW w:w="807" w:type="pct"/>
            <w:tcBorders>
              <w:top w:val="nil"/>
              <w:left w:val="nil"/>
              <w:bottom w:val="single" w:sz="8" w:space="0" w:color="000000"/>
              <w:right w:val="single" w:sz="8" w:space="0" w:color="000000"/>
            </w:tcBorders>
            <w:shd w:val="clear" w:color="auto" w:fill="auto"/>
            <w:noWrap/>
            <w:vAlign w:val="center"/>
            <w:hideMark/>
          </w:tcPr>
          <w:p w14:paraId="3116A54C" w14:textId="5916185F" w:rsidR="00233607" w:rsidRPr="00E21254" w:rsidRDefault="00233607" w:rsidP="00233607">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sz w:val="18"/>
                <w:szCs w:val="18"/>
              </w:rPr>
              <w:t xml:space="preserve">45,826,994.10 </w:t>
            </w:r>
          </w:p>
        </w:tc>
      </w:tr>
    </w:tbl>
    <w:p w14:paraId="5DB19E5A" w14:textId="7602470F"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DC5C01">
        <w:rPr>
          <w:rFonts w:ascii="Arial" w:eastAsia="Arial" w:hAnsi="Arial" w:cs="Arial"/>
          <w:i/>
          <w:sz w:val="16"/>
          <w:szCs w:val="16"/>
        </w:rPr>
        <w:t>1</w:t>
      </w:r>
      <w:r w:rsidR="00233607">
        <w:rPr>
          <w:rFonts w:ascii="Arial" w:eastAsia="Arial" w:hAnsi="Arial" w:cs="Arial"/>
          <w:i/>
          <w:sz w:val="16"/>
          <w:szCs w:val="16"/>
        </w:rPr>
        <w:t>9</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238FBB1" w14:textId="6A1E3401" w:rsidR="00C41A58" w:rsidRDefault="002A7D6A" w:rsidP="00394056">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3BE0459" w14:textId="4BB99915" w:rsidR="00394056" w:rsidRDefault="00394056" w:rsidP="00394056">
      <w:pPr>
        <w:spacing w:after="0" w:line="240" w:lineRule="auto"/>
        <w:contextualSpacing/>
        <w:jc w:val="right"/>
        <w:rPr>
          <w:rFonts w:ascii="Arial" w:eastAsia="Arial" w:hAnsi="Arial" w:cs="Arial"/>
          <w:i/>
          <w:color w:val="0070C0"/>
          <w:sz w:val="16"/>
          <w:szCs w:val="16"/>
        </w:rPr>
      </w:pPr>
    </w:p>
    <w:p w14:paraId="2A3290CC" w14:textId="70E9B79A" w:rsidR="00394056" w:rsidRDefault="00394056" w:rsidP="00394056">
      <w:pPr>
        <w:spacing w:after="0" w:line="240" w:lineRule="auto"/>
        <w:contextualSpacing/>
        <w:jc w:val="right"/>
        <w:rPr>
          <w:rFonts w:ascii="Arial" w:eastAsia="Arial" w:hAnsi="Arial" w:cs="Arial"/>
          <w:i/>
          <w:color w:val="0070C0"/>
          <w:sz w:val="16"/>
          <w:szCs w:val="16"/>
        </w:rPr>
      </w:pPr>
    </w:p>
    <w:p w14:paraId="6C8A2DB5" w14:textId="5CC78EE8"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DAE48D9" w:rsidR="002A2C5B" w:rsidRDefault="00DC5C01"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43541F">
              <w:rPr>
                <w:rFonts w:ascii="Arial" w:eastAsia="Arial" w:hAnsi="Arial" w:cs="Arial"/>
                <w:sz w:val="20"/>
                <w:szCs w:val="20"/>
              </w:rPr>
              <w:t>9</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BDE0904" w:rsidR="002A2C5B" w:rsidRDefault="00DC5C01" w:rsidP="008032B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8032B5">
              <w:rPr>
                <w:rFonts w:ascii="Arial" w:eastAsia="Arial" w:hAnsi="Arial" w:cs="Arial"/>
                <w:sz w:val="20"/>
                <w:szCs w:val="20"/>
              </w:rPr>
              <w:t>8</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1D22D0D0" w:rsidR="002A2C5B" w:rsidRDefault="00C41A58" w:rsidP="008557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557CD">
              <w:rPr>
                <w:rFonts w:ascii="Arial" w:eastAsia="Arial" w:hAnsi="Arial" w:cs="Arial"/>
                <w:sz w:val="20"/>
                <w:szCs w:val="20"/>
              </w:rPr>
              <w:t>8</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NCR is continuously coordinating with the Joint Task Force-National Capital Region (JTR-NCR) for possible provision of trucks/vehicles for hauling and transport of goods. In the meantime, some of the LGUs have committed to provide </w:t>
            </w:r>
            <w:r>
              <w:rPr>
                <w:rFonts w:ascii="Arial" w:eastAsia="Arial" w:hAnsi="Arial" w:cs="Arial"/>
                <w:sz w:val="20"/>
                <w:szCs w:val="19"/>
              </w:rPr>
              <w:lastRenderedPageBreak/>
              <w:t>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E8A3D90" w:rsidR="002A2C5B" w:rsidRDefault="00A6709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1</w:t>
            </w:r>
            <w:r w:rsidR="00175387">
              <w:rPr>
                <w:rFonts w:ascii="Arial" w:eastAsia="Arial" w:hAnsi="Arial" w:cs="Arial"/>
                <w:sz w:val="20"/>
                <w:szCs w:val="20"/>
              </w:rPr>
              <w:t>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D85587A" w:rsidR="002A2C5B" w:rsidRPr="002C5C7B" w:rsidRDefault="002222E9" w:rsidP="008032B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182204">
              <w:rPr>
                <w:rFonts w:ascii="Arial" w:eastAsia="Arial" w:hAnsi="Arial" w:cs="Arial"/>
                <w:color w:val="0070C0"/>
                <w:sz w:val="20"/>
                <w:szCs w:val="20"/>
              </w:rPr>
              <w:t>1</w:t>
            </w:r>
            <w:r w:rsidR="002C5C7B" w:rsidRPr="00182204">
              <w:rPr>
                <w:rFonts w:ascii="Arial" w:eastAsia="Arial" w:hAnsi="Arial" w:cs="Arial"/>
                <w:color w:val="0070C0"/>
                <w:sz w:val="20"/>
                <w:szCs w:val="20"/>
              </w:rPr>
              <w:t>8</w:t>
            </w:r>
            <w:r w:rsidR="00084056" w:rsidRPr="00182204">
              <w:rPr>
                <w:rFonts w:ascii="Arial" w:eastAsia="Arial" w:hAnsi="Arial" w:cs="Arial"/>
                <w:color w:val="0070C0"/>
                <w:sz w:val="20"/>
                <w:szCs w:val="20"/>
              </w:rPr>
              <w:t xml:space="preserve"> June</w:t>
            </w:r>
            <w:r w:rsidR="002A7D6A" w:rsidRPr="00182204">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0DB338CA" w:rsidR="002A2C5B" w:rsidRPr="002C5C7B" w:rsidRDefault="00A76B9A">
            <w:pPr>
              <w:pStyle w:val="ListParagraph"/>
              <w:numPr>
                <w:ilvl w:val="0"/>
                <w:numId w:val="6"/>
              </w:numPr>
              <w:spacing w:after="0" w:line="240" w:lineRule="auto"/>
              <w:jc w:val="both"/>
              <w:rPr>
                <w:rFonts w:ascii="Arial" w:eastAsia="Arial" w:hAnsi="Arial" w:cs="Arial"/>
                <w:sz w:val="20"/>
                <w:szCs w:val="19"/>
              </w:rPr>
            </w:pPr>
            <w:r w:rsidRPr="002C5C7B">
              <w:rPr>
                <w:rFonts w:ascii="Arial" w:eastAsia="Arial" w:hAnsi="Arial" w:cs="Arial"/>
                <w:sz w:val="20"/>
                <w:szCs w:val="19"/>
              </w:rPr>
              <w:t>A total of</w:t>
            </w:r>
            <w:r w:rsidR="00E267F4" w:rsidRPr="002C5C7B">
              <w:rPr>
                <w:rFonts w:ascii="Arial" w:eastAsia="Arial" w:hAnsi="Arial" w:cs="Arial"/>
                <w:sz w:val="20"/>
                <w:szCs w:val="19"/>
              </w:rPr>
              <w:t xml:space="preserve"> 3</w:t>
            </w:r>
            <w:r w:rsidR="008032B5" w:rsidRPr="002C5C7B">
              <w:rPr>
                <w:rFonts w:ascii="Arial" w:eastAsia="Arial" w:hAnsi="Arial" w:cs="Arial"/>
                <w:sz w:val="20"/>
                <w:szCs w:val="19"/>
              </w:rPr>
              <w:t>7</w:t>
            </w:r>
            <w:r w:rsidR="002A7D6A" w:rsidRPr="002C5C7B">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2C5C7B" w:rsidRDefault="002A7D6A">
            <w:pPr>
              <w:pStyle w:val="ListParagraph"/>
              <w:numPr>
                <w:ilvl w:val="0"/>
                <w:numId w:val="6"/>
              </w:numPr>
              <w:spacing w:after="0" w:line="240" w:lineRule="auto"/>
              <w:jc w:val="both"/>
              <w:rPr>
                <w:rFonts w:ascii="Arial" w:eastAsia="Arial" w:hAnsi="Arial" w:cs="Arial"/>
                <w:sz w:val="20"/>
                <w:szCs w:val="19"/>
              </w:rPr>
            </w:pPr>
            <w:r w:rsidRPr="002C5C7B">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2C5C7B" w:rsidRDefault="002A2C5B">
            <w:pPr>
              <w:spacing w:after="0" w:line="240" w:lineRule="auto"/>
              <w:jc w:val="both"/>
              <w:rPr>
                <w:rFonts w:ascii="Arial" w:eastAsia="Arial" w:hAnsi="Arial" w:cs="Arial"/>
                <w:sz w:val="20"/>
                <w:szCs w:val="19"/>
              </w:rPr>
            </w:pPr>
          </w:p>
          <w:p w14:paraId="45F51393" w14:textId="77777777" w:rsidR="002A2C5B" w:rsidRPr="002C5C7B" w:rsidRDefault="002A7D6A">
            <w:pPr>
              <w:spacing w:after="0" w:line="240" w:lineRule="auto"/>
              <w:contextualSpacing/>
              <w:jc w:val="both"/>
              <w:rPr>
                <w:rFonts w:ascii="Arial" w:eastAsia="Arial" w:hAnsi="Arial" w:cs="Arial"/>
                <w:b/>
                <w:sz w:val="20"/>
                <w:szCs w:val="19"/>
              </w:rPr>
            </w:pPr>
            <w:r w:rsidRPr="002C5C7B">
              <w:rPr>
                <w:rFonts w:ascii="Arial" w:eastAsia="Arial" w:hAnsi="Arial" w:cs="Arial"/>
                <w:b/>
                <w:sz w:val="20"/>
                <w:szCs w:val="19"/>
              </w:rPr>
              <w:t>Social Amelioration Program (SAP)</w:t>
            </w:r>
          </w:p>
          <w:p w14:paraId="65FCD427" w14:textId="60ADE221" w:rsidR="002A2C5B" w:rsidRPr="002C5C7B" w:rsidRDefault="002A7D6A" w:rsidP="00084056">
            <w:pPr>
              <w:pStyle w:val="ListParagraph"/>
              <w:numPr>
                <w:ilvl w:val="0"/>
                <w:numId w:val="6"/>
              </w:numPr>
              <w:spacing w:after="0" w:line="240" w:lineRule="auto"/>
              <w:jc w:val="both"/>
              <w:rPr>
                <w:rFonts w:ascii="Arial" w:eastAsia="Arial" w:hAnsi="Arial" w:cs="Arial"/>
                <w:sz w:val="20"/>
                <w:szCs w:val="19"/>
              </w:rPr>
            </w:pPr>
            <w:r w:rsidRPr="002C5C7B">
              <w:rPr>
                <w:rFonts w:ascii="Arial" w:eastAsia="Arial" w:hAnsi="Arial" w:cs="Arial"/>
                <w:sz w:val="20"/>
                <w:szCs w:val="19"/>
              </w:rPr>
              <w:t xml:space="preserve">A total of </w:t>
            </w:r>
            <w:r w:rsidRPr="002C5C7B">
              <w:rPr>
                <w:rFonts w:ascii="Arial" w:eastAsia="Arial" w:hAnsi="Arial" w:cs="Arial"/>
                <w:b/>
                <w:sz w:val="20"/>
                <w:szCs w:val="19"/>
              </w:rPr>
              <w:t>₱</w:t>
            </w:r>
            <w:r w:rsidRPr="002C5C7B">
              <w:rPr>
                <w:rFonts w:ascii="Arial" w:eastAsia="Arial" w:hAnsi="Arial" w:cs="Arial"/>
                <w:b/>
                <w:sz w:val="20"/>
                <w:szCs w:val="19"/>
                <w:lang w:val="en-US"/>
              </w:rPr>
              <w:t xml:space="preserve">4,269,296,500.00 </w:t>
            </w:r>
            <w:r w:rsidRPr="002C5C7B">
              <w:rPr>
                <w:rFonts w:ascii="Arial" w:eastAsia="Arial" w:hAnsi="Arial" w:cs="Arial"/>
                <w:sz w:val="20"/>
                <w:szCs w:val="19"/>
              </w:rPr>
              <w:t xml:space="preserve">was paid to </w:t>
            </w:r>
            <w:r w:rsidRPr="002C5C7B">
              <w:rPr>
                <w:rFonts w:ascii="Arial" w:eastAsia="Arial" w:hAnsi="Arial" w:cs="Arial"/>
                <w:b/>
                <w:bCs/>
                <w:sz w:val="20"/>
                <w:szCs w:val="19"/>
                <w:lang w:val="en-US"/>
              </w:rPr>
              <w:t>776,233 beneficiaries</w:t>
            </w:r>
            <w:r w:rsidRPr="002C5C7B">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2C5C7B" w:rsidRDefault="002A7D6A">
            <w:pPr>
              <w:pStyle w:val="ListParagraph"/>
              <w:numPr>
                <w:ilvl w:val="0"/>
                <w:numId w:val="6"/>
              </w:numPr>
              <w:spacing w:after="0" w:line="240" w:lineRule="auto"/>
              <w:jc w:val="both"/>
              <w:rPr>
                <w:rFonts w:ascii="Arial" w:eastAsia="Arial" w:hAnsi="Arial" w:cs="Arial"/>
                <w:sz w:val="20"/>
                <w:szCs w:val="19"/>
              </w:rPr>
            </w:pPr>
            <w:r w:rsidRPr="002C5C7B">
              <w:rPr>
                <w:rFonts w:ascii="Arial" w:eastAsia="Arial" w:hAnsi="Arial" w:cs="Arial"/>
                <w:sz w:val="20"/>
                <w:szCs w:val="19"/>
              </w:rPr>
              <w:t xml:space="preserve">A total amount of </w:t>
            </w:r>
            <w:r w:rsidRPr="002C5C7B">
              <w:rPr>
                <w:rFonts w:ascii="Arial" w:eastAsia="Arial" w:hAnsi="Arial" w:cs="Arial"/>
                <w:b/>
                <w:bCs/>
                <w:sz w:val="20"/>
                <w:szCs w:val="19"/>
              </w:rPr>
              <w:t>₱513,724,350.00</w:t>
            </w:r>
            <w:r w:rsidRPr="002C5C7B">
              <w:rPr>
                <w:rFonts w:ascii="Arial" w:eastAsia="Arial" w:hAnsi="Arial" w:cs="Arial"/>
                <w:sz w:val="20"/>
                <w:szCs w:val="19"/>
              </w:rPr>
              <w:t xml:space="preserve"> were paid through direct payout and cash cards to </w:t>
            </w:r>
            <w:r w:rsidRPr="002C5C7B">
              <w:rPr>
                <w:rFonts w:ascii="Arial" w:eastAsia="Arial" w:hAnsi="Arial" w:cs="Arial"/>
                <w:b/>
                <w:bCs/>
                <w:sz w:val="20"/>
                <w:szCs w:val="19"/>
              </w:rPr>
              <w:t>123,789</w:t>
            </w:r>
            <w:r w:rsidRPr="002C5C7B">
              <w:rPr>
                <w:rFonts w:ascii="Arial" w:eastAsia="Arial" w:hAnsi="Arial" w:cs="Arial"/>
                <w:sz w:val="20"/>
                <w:szCs w:val="19"/>
              </w:rPr>
              <w:t xml:space="preserve"> </w:t>
            </w:r>
            <w:r w:rsidRPr="002C5C7B">
              <w:rPr>
                <w:rFonts w:ascii="Arial" w:eastAsia="Arial" w:hAnsi="Arial" w:cs="Arial"/>
                <w:b/>
                <w:sz w:val="20"/>
                <w:szCs w:val="19"/>
              </w:rPr>
              <w:t>4Ps beneficiaries</w:t>
            </w:r>
            <w:r w:rsidRPr="002C5C7B">
              <w:rPr>
                <w:rFonts w:ascii="Arial" w:eastAsia="Arial" w:hAnsi="Arial" w:cs="Arial"/>
                <w:sz w:val="20"/>
                <w:szCs w:val="19"/>
              </w:rPr>
              <w:t xml:space="preserve"> while a total amount of </w:t>
            </w:r>
            <w:r w:rsidRPr="002C5C7B">
              <w:rPr>
                <w:rFonts w:ascii="Arial" w:eastAsia="Arial" w:hAnsi="Arial" w:cs="Arial"/>
                <w:b/>
                <w:sz w:val="20"/>
                <w:szCs w:val="19"/>
              </w:rPr>
              <w:t>₱</w:t>
            </w:r>
            <w:r w:rsidRPr="002C5C7B">
              <w:rPr>
                <w:rFonts w:ascii="Arial" w:eastAsia="Arial" w:hAnsi="Arial" w:cs="Arial"/>
                <w:b/>
                <w:sz w:val="20"/>
                <w:szCs w:val="19"/>
                <w:lang w:val="en-US"/>
              </w:rPr>
              <w:t xml:space="preserve">2,259,823,500.00 </w:t>
            </w:r>
            <w:r w:rsidRPr="002C5C7B">
              <w:rPr>
                <w:rFonts w:ascii="Arial" w:eastAsia="Arial" w:hAnsi="Arial" w:cs="Arial"/>
                <w:sz w:val="20"/>
                <w:szCs w:val="19"/>
              </w:rPr>
              <w:t xml:space="preserve">were paid through financial service providers (FSPs) to </w:t>
            </w:r>
            <w:r w:rsidRPr="002C5C7B">
              <w:rPr>
                <w:rFonts w:ascii="Arial" w:eastAsia="Arial" w:hAnsi="Arial" w:cs="Arial"/>
                <w:b/>
                <w:sz w:val="20"/>
                <w:szCs w:val="19"/>
                <w:lang w:val="en-US"/>
              </w:rPr>
              <w:t xml:space="preserve">410,877 </w:t>
            </w:r>
            <w:r w:rsidRPr="002C5C7B">
              <w:rPr>
                <w:rFonts w:ascii="Arial" w:eastAsia="Arial" w:hAnsi="Arial" w:cs="Arial"/>
                <w:b/>
                <w:sz w:val="20"/>
                <w:szCs w:val="19"/>
              </w:rPr>
              <w:t>non-4Ps beneficiaries</w:t>
            </w:r>
            <w:r w:rsidRPr="002C5C7B">
              <w:rPr>
                <w:rFonts w:ascii="Arial" w:eastAsia="Arial" w:hAnsi="Arial" w:cs="Arial"/>
                <w:sz w:val="20"/>
                <w:szCs w:val="19"/>
              </w:rPr>
              <w:t xml:space="preserve"> in Pangasinan for the second tranche implementation.</w:t>
            </w:r>
          </w:p>
          <w:p w14:paraId="2321502C" w14:textId="77777777" w:rsidR="002A2C5B" w:rsidRPr="002C5C7B" w:rsidRDefault="002A7D6A">
            <w:pPr>
              <w:pStyle w:val="ListParagraph"/>
              <w:numPr>
                <w:ilvl w:val="0"/>
                <w:numId w:val="6"/>
              </w:numPr>
              <w:spacing w:after="0" w:line="240" w:lineRule="auto"/>
              <w:jc w:val="both"/>
              <w:rPr>
                <w:rFonts w:ascii="Arial" w:eastAsia="Arial" w:hAnsi="Arial" w:cs="Arial"/>
                <w:sz w:val="20"/>
                <w:szCs w:val="19"/>
              </w:rPr>
            </w:pPr>
            <w:r w:rsidRPr="002C5C7B">
              <w:rPr>
                <w:rFonts w:ascii="Arial" w:eastAsia="Arial" w:hAnsi="Arial" w:cs="Arial"/>
                <w:sz w:val="20"/>
                <w:szCs w:val="19"/>
              </w:rPr>
              <w:t>A total amount of</w:t>
            </w:r>
            <w:r w:rsidRPr="002C5C7B">
              <w:rPr>
                <w:rFonts w:ascii="Arial" w:eastAsia="Arial" w:hAnsi="Arial" w:cs="Arial"/>
                <w:b/>
                <w:sz w:val="20"/>
                <w:szCs w:val="19"/>
              </w:rPr>
              <w:t xml:space="preserve"> ₱262,333,500.00 </w:t>
            </w:r>
            <w:r w:rsidRPr="002C5C7B">
              <w:rPr>
                <w:rFonts w:ascii="Arial" w:eastAsia="Arial" w:hAnsi="Arial" w:cs="Arial"/>
                <w:sz w:val="20"/>
                <w:szCs w:val="19"/>
              </w:rPr>
              <w:t xml:space="preserve">was paid to </w:t>
            </w:r>
            <w:r w:rsidRPr="002C5C7B">
              <w:rPr>
                <w:rFonts w:ascii="Arial" w:eastAsia="Arial" w:hAnsi="Arial" w:cs="Arial"/>
                <w:b/>
                <w:sz w:val="20"/>
                <w:szCs w:val="19"/>
              </w:rPr>
              <w:t>47,697 waitlisted beneficiaries</w:t>
            </w:r>
            <w:r w:rsidRPr="002C5C7B">
              <w:rPr>
                <w:rFonts w:ascii="Arial" w:eastAsia="Arial" w:hAnsi="Arial" w:cs="Arial"/>
                <w:sz w:val="20"/>
                <w:szCs w:val="19"/>
              </w:rPr>
              <w:t xml:space="preserve"> in the Region.</w:t>
            </w:r>
          </w:p>
          <w:p w14:paraId="500D650D" w14:textId="25F2600B" w:rsidR="002A2C5B" w:rsidRDefault="002A7D6A">
            <w:pPr>
              <w:pStyle w:val="ListParagraph"/>
              <w:numPr>
                <w:ilvl w:val="0"/>
                <w:numId w:val="6"/>
              </w:numPr>
              <w:spacing w:after="0" w:line="240" w:lineRule="auto"/>
              <w:jc w:val="both"/>
              <w:rPr>
                <w:rFonts w:ascii="Arial" w:eastAsia="Arial" w:hAnsi="Arial" w:cs="Arial"/>
                <w:sz w:val="20"/>
                <w:szCs w:val="19"/>
              </w:rPr>
            </w:pPr>
            <w:r w:rsidRPr="002C5C7B">
              <w:rPr>
                <w:rFonts w:ascii="Arial" w:eastAsia="Arial" w:hAnsi="Arial" w:cs="Arial"/>
                <w:sz w:val="20"/>
                <w:szCs w:val="19"/>
              </w:rPr>
              <w:t xml:space="preserve">A total amount of </w:t>
            </w:r>
            <w:r w:rsidRPr="002C5C7B">
              <w:rPr>
                <w:rFonts w:ascii="Arial" w:eastAsia="Arial" w:hAnsi="Arial" w:cs="Arial"/>
                <w:b/>
                <w:sz w:val="20"/>
                <w:szCs w:val="19"/>
              </w:rPr>
              <w:t>₱</w:t>
            </w:r>
            <w:r w:rsidRPr="002C5C7B">
              <w:rPr>
                <w:rFonts w:ascii="Arial" w:eastAsia="Arial" w:hAnsi="Arial" w:cs="Arial"/>
                <w:b/>
                <w:sz w:val="20"/>
                <w:szCs w:val="19"/>
                <w:lang w:val="en-US"/>
              </w:rPr>
              <w:t xml:space="preserve">15,130,500.00 </w:t>
            </w:r>
            <w:r w:rsidRPr="002C5C7B">
              <w:rPr>
                <w:rFonts w:ascii="Arial" w:eastAsia="Arial" w:hAnsi="Arial" w:cs="Arial"/>
                <w:sz w:val="20"/>
                <w:szCs w:val="19"/>
              </w:rPr>
              <w:t xml:space="preserve">was paid to </w:t>
            </w:r>
            <w:r w:rsidRPr="002C5C7B">
              <w:rPr>
                <w:rFonts w:ascii="Arial" w:eastAsia="Arial" w:hAnsi="Arial" w:cs="Arial"/>
                <w:b/>
                <w:sz w:val="20"/>
                <w:szCs w:val="19"/>
              </w:rPr>
              <w:t xml:space="preserve">1,887 </w:t>
            </w:r>
            <w:r w:rsidRPr="002C5C7B">
              <w:rPr>
                <w:rFonts w:ascii="Arial" w:eastAsia="Arial" w:hAnsi="Arial" w:cs="Arial"/>
                <w:b/>
                <w:bCs/>
                <w:sz w:val="20"/>
                <w:szCs w:val="19"/>
              </w:rPr>
              <w:t>TNVS/PUV drivers</w:t>
            </w:r>
            <w:r w:rsidRPr="002C5C7B">
              <w:rPr>
                <w:rFonts w:ascii="Arial" w:eastAsia="Arial" w:hAnsi="Arial" w:cs="Arial"/>
                <w:sz w:val="20"/>
                <w:szCs w:val="19"/>
              </w:rPr>
              <w:t xml:space="preserve"> in the Region.</w:t>
            </w:r>
          </w:p>
          <w:p w14:paraId="5E5B5904" w14:textId="40AD9668" w:rsidR="002E6FB8" w:rsidRPr="00182204" w:rsidRDefault="004D112B" w:rsidP="00182204">
            <w:pPr>
              <w:pStyle w:val="ListParagraph"/>
              <w:numPr>
                <w:ilvl w:val="0"/>
                <w:numId w:val="6"/>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A total of 4,838 n</w:t>
            </w:r>
            <w:r w:rsidR="002E6FB8" w:rsidRPr="00182204">
              <w:rPr>
                <w:rFonts w:ascii="Arial" w:eastAsia="Arial" w:hAnsi="Arial" w:cs="Arial"/>
                <w:color w:val="0070C0"/>
                <w:sz w:val="20"/>
                <w:szCs w:val="19"/>
              </w:rPr>
              <w:t>on-Pantawid Pamilya beneficiaries in Pangasinan</w:t>
            </w:r>
            <w:r w:rsidR="00182204" w:rsidRPr="00182204">
              <w:rPr>
                <w:rFonts w:ascii="Arial" w:eastAsia="Arial" w:hAnsi="Arial" w:cs="Arial"/>
                <w:color w:val="0070C0"/>
                <w:sz w:val="20"/>
                <w:szCs w:val="19"/>
              </w:rPr>
              <w:t xml:space="preserve"> </w:t>
            </w:r>
            <w:r w:rsidR="002E6FB8" w:rsidRPr="00182204">
              <w:rPr>
                <w:rFonts w:ascii="Arial" w:eastAsia="Arial" w:hAnsi="Arial" w:cs="Arial"/>
                <w:color w:val="0070C0"/>
                <w:sz w:val="20"/>
                <w:szCs w:val="19"/>
              </w:rPr>
              <w:t xml:space="preserve">were paid amounting to </w:t>
            </w:r>
            <w:r>
              <w:rPr>
                <w:rFonts w:ascii="Arial" w:eastAsia="Arial" w:hAnsi="Arial" w:cs="Arial"/>
                <w:color w:val="0070C0"/>
                <w:sz w:val="20"/>
                <w:szCs w:val="19"/>
              </w:rPr>
              <w:t>₱</w:t>
            </w:r>
            <w:r w:rsidR="002E6FB8" w:rsidRPr="00182204">
              <w:rPr>
                <w:rFonts w:ascii="Arial" w:eastAsia="Arial" w:hAnsi="Arial" w:cs="Arial"/>
                <w:color w:val="0070C0"/>
                <w:sz w:val="20"/>
                <w:szCs w:val="19"/>
              </w:rPr>
              <w:t>26,609,000.00 for the reprocessed refund</w:t>
            </w:r>
            <w:r w:rsidR="00182204" w:rsidRPr="00182204">
              <w:rPr>
                <w:rFonts w:ascii="Arial" w:eastAsia="Arial" w:hAnsi="Arial" w:cs="Arial"/>
                <w:color w:val="0070C0"/>
                <w:sz w:val="20"/>
                <w:szCs w:val="19"/>
              </w:rPr>
              <w:t xml:space="preserve"> </w:t>
            </w:r>
            <w:r w:rsidR="002E6FB8" w:rsidRPr="00182204">
              <w:rPr>
                <w:rFonts w:ascii="Arial" w:eastAsia="Arial" w:hAnsi="Arial" w:cs="Arial"/>
                <w:color w:val="0070C0"/>
                <w:sz w:val="20"/>
                <w:szCs w:val="19"/>
              </w:rPr>
              <w:t>from the Financial Service Providers (FSPs) of Bayanihan SAP 2.</w:t>
            </w:r>
          </w:p>
          <w:p w14:paraId="2CEA7EFD" w14:textId="77777777" w:rsidR="002A2C5B" w:rsidRPr="002C5C7B" w:rsidRDefault="002A7D6A">
            <w:pPr>
              <w:pStyle w:val="ListParagraph"/>
              <w:numPr>
                <w:ilvl w:val="0"/>
                <w:numId w:val="6"/>
              </w:numPr>
              <w:spacing w:after="0" w:line="240" w:lineRule="auto"/>
              <w:jc w:val="both"/>
              <w:rPr>
                <w:rFonts w:ascii="Arial" w:eastAsia="Arial" w:hAnsi="Arial" w:cs="Arial"/>
                <w:sz w:val="20"/>
                <w:szCs w:val="19"/>
              </w:rPr>
            </w:pPr>
            <w:r w:rsidRPr="002C5C7B">
              <w:rPr>
                <w:rFonts w:ascii="Arial" w:eastAsia="Arial" w:hAnsi="Arial" w:cs="Arial"/>
                <w:sz w:val="20"/>
                <w:szCs w:val="19"/>
              </w:rPr>
              <w:lastRenderedPageBreak/>
              <w:t>Payout for the SAP waitlisted and second tranche in the Region is still ongoing. Onsite validation during actual payout is also being conducted to ensure eligibility of the beneficiaries.</w:t>
            </w:r>
          </w:p>
          <w:p w14:paraId="3B166C87" w14:textId="77777777" w:rsidR="002A2C5B" w:rsidRPr="002C5C7B" w:rsidRDefault="002A7D6A">
            <w:pPr>
              <w:pStyle w:val="ListParagraph"/>
              <w:numPr>
                <w:ilvl w:val="0"/>
                <w:numId w:val="6"/>
              </w:numPr>
              <w:spacing w:after="0" w:line="240" w:lineRule="auto"/>
              <w:jc w:val="both"/>
              <w:rPr>
                <w:rFonts w:ascii="Arial" w:eastAsia="Arial" w:hAnsi="Arial" w:cs="Arial"/>
                <w:sz w:val="20"/>
                <w:szCs w:val="19"/>
              </w:rPr>
            </w:pPr>
            <w:r w:rsidRPr="002C5C7B">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233D2AA6" w:rsidR="002A2C5B" w:rsidRPr="002C723E" w:rsidRDefault="00E75D0B"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2C723E">
              <w:rPr>
                <w:rFonts w:ascii="Arial" w:eastAsia="Arial" w:hAnsi="Arial" w:cs="Arial"/>
                <w:sz w:val="20"/>
                <w:szCs w:val="20"/>
              </w:rPr>
              <w:t>1</w:t>
            </w:r>
            <w:r w:rsidR="00994004" w:rsidRPr="002C723E">
              <w:rPr>
                <w:rFonts w:ascii="Arial" w:eastAsia="Arial" w:hAnsi="Arial" w:cs="Arial"/>
                <w:sz w:val="20"/>
                <w:szCs w:val="20"/>
              </w:rPr>
              <w:t>8</w:t>
            </w:r>
            <w:r w:rsidRPr="002C723E">
              <w:rPr>
                <w:rFonts w:ascii="Arial" w:eastAsia="Arial" w:hAnsi="Arial" w:cs="Arial"/>
                <w:sz w:val="20"/>
                <w:szCs w:val="20"/>
              </w:rPr>
              <w:t xml:space="preserve"> </w:t>
            </w:r>
            <w:r w:rsidR="00084056"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DC5857" w14:textId="7FB375B2" w:rsidR="00F36517" w:rsidRPr="002C723E" w:rsidRDefault="00F36517" w:rsidP="00994004">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DSWD-FO II provided</w:t>
            </w:r>
            <w:r w:rsidR="00E75D0B" w:rsidRPr="002C723E">
              <w:rPr>
                <w:rFonts w:ascii="Arial" w:eastAsia="Arial" w:hAnsi="Arial" w:cs="Arial"/>
                <w:sz w:val="20"/>
                <w:szCs w:val="19"/>
                <w:lang w:bidi="en-US"/>
              </w:rPr>
              <w:t xml:space="preserve"> </w:t>
            </w:r>
            <w:r w:rsidR="00994004" w:rsidRPr="002C723E">
              <w:rPr>
                <w:rFonts w:ascii="Arial" w:eastAsia="Arial" w:hAnsi="Arial" w:cs="Arial"/>
                <w:sz w:val="20"/>
                <w:szCs w:val="19"/>
                <w:lang w:bidi="en-US"/>
              </w:rPr>
              <w:t>2</w:t>
            </w:r>
            <w:r w:rsidR="00E75D0B" w:rsidRPr="002C723E">
              <w:rPr>
                <w:rFonts w:ascii="Arial" w:eastAsia="Arial" w:hAnsi="Arial" w:cs="Arial"/>
                <w:sz w:val="20"/>
                <w:szCs w:val="19"/>
                <w:lang w:bidi="en-US"/>
              </w:rPr>
              <w:t xml:space="preserve"> sanitary kits amounting to </w:t>
            </w:r>
            <w:r w:rsidR="00994004" w:rsidRPr="002C723E">
              <w:rPr>
                <w:rFonts w:ascii="Arial" w:eastAsia="Arial" w:hAnsi="Arial" w:cs="Arial"/>
                <w:sz w:val="20"/>
                <w:szCs w:val="19"/>
                <w:lang w:bidi="en-US"/>
              </w:rPr>
              <w:t xml:space="preserve">₱1,764.24 </w:t>
            </w:r>
            <w:r w:rsidR="00E75D0B" w:rsidRPr="002C723E">
              <w:rPr>
                <w:rFonts w:ascii="Arial" w:eastAsia="Arial" w:hAnsi="Arial" w:cs="Arial"/>
                <w:sz w:val="20"/>
                <w:szCs w:val="19"/>
                <w:lang w:bidi="en-US"/>
              </w:rPr>
              <w:t xml:space="preserve">and </w:t>
            </w:r>
            <w:r w:rsidR="00994004" w:rsidRPr="002C723E">
              <w:rPr>
                <w:rFonts w:ascii="Arial" w:eastAsia="Arial" w:hAnsi="Arial" w:cs="Arial"/>
                <w:sz w:val="20"/>
                <w:szCs w:val="19"/>
                <w:lang w:bidi="en-US"/>
              </w:rPr>
              <w:t>6</w:t>
            </w:r>
            <w:r w:rsidR="00E75D0B" w:rsidRPr="002C723E">
              <w:rPr>
                <w:rFonts w:ascii="Arial" w:eastAsia="Arial" w:hAnsi="Arial" w:cs="Arial"/>
                <w:sz w:val="20"/>
                <w:szCs w:val="19"/>
                <w:lang w:bidi="en-US"/>
              </w:rPr>
              <w:t xml:space="preserve"> Family Food Packs with an aggregate amount of </w:t>
            </w:r>
            <w:r w:rsidR="00994004" w:rsidRPr="002C723E">
              <w:rPr>
                <w:rFonts w:ascii="Arial" w:eastAsia="Arial" w:hAnsi="Arial" w:cs="Arial"/>
                <w:sz w:val="20"/>
                <w:szCs w:val="19"/>
                <w:lang w:bidi="en-US"/>
              </w:rPr>
              <w:t xml:space="preserve">₱2,952.00 </w:t>
            </w:r>
            <w:r w:rsidR="00E75D0B" w:rsidRPr="002C723E">
              <w:rPr>
                <w:rFonts w:ascii="Arial" w:eastAsia="Arial" w:hAnsi="Arial" w:cs="Arial"/>
                <w:sz w:val="20"/>
                <w:szCs w:val="19"/>
                <w:lang w:bidi="en-US"/>
              </w:rPr>
              <w:t xml:space="preserve">as augmentation support to its quarantined staff. Likewise, </w:t>
            </w:r>
            <w:r w:rsidR="00994004" w:rsidRPr="002C723E">
              <w:rPr>
                <w:rFonts w:ascii="Arial" w:eastAsia="Arial" w:hAnsi="Arial" w:cs="Arial"/>
                <w:sz w:val="20"/>
                <w:szCs w:val="19"/>
                <w:lang w:bidi="en-US"/>
              </w:rPr>
              <w:t>60</w:t>
            </w:r>
            <w:r w:rsidR="00E75D0B" w:rsidRPr="002C723E">
              <w:rPr>
                <w:rFonts w:ascii="Arial" w:eastAsia="Arial" w:hAnsi="Arial" w:cs="Arial"/>
                <w:sz w:val="20"/>
                <w:szCs w:val="19"/>
                <w:lang w:bidi="en-US"/>
              </w:rPr>
              <w:t xml:space="preserve"> family food packs amounting to </w:t>
            </w:r>
            <w:r w:rsidR="00994004" w:rsidRPr="002C723E">
              <w:rPr>
                <w:rFonts w:ascii="Arial" w:eastAsia="Arial" w:hAnsi="Arial" w:cs="Arial"/>
                <w:sz w:val="20"/>
                <w:szCs w:val="19"/>
                <w:lang w:bidi="en-US"/>
              </w:rPr>
              <w:t xml:space="preserve">₱29,520.00 </w:t>
            </w:r>
            <w:r w:rsidR="00E75D0B" w:rsidRPr="002C723E">
              <w:rPr>
                <w:rFonts w:ascii="Arial" w:eastAsia="Arial" w:hAnsi="Arial" w:cs="Arial"/>
                <w:sz w:val="20"/>
                <w:szCs w:val="19"/>
                <w:lang w:bidi="en-US"/>
              </w:rPr>
              <w:t xml:space="preserve">were also given as augmentation support to the </w:t>
            </w:r>
            <w:r w:rsidR="00994004" w:rsidRPr="002C723E">
              <w:rPr>
                <w:rFonts w:ascii="Arial" w:eastAsia="Arial" w:hAnsi="Arial" w:cs="Arial"/>
                <w:sz w:val="20"/>
                <w:szCs w:val="19"/>
                <w:lang w:bidi="en-US"/>
              </w:rPr>
              <w:t xml:space="preserve">Municipality of Claveria, Cagayan </w:t>
            </w:r>
            <w:r w:rsidR="00E75D0B" w:rsidRPr="002C723E">
              <w:rPr>
                <w:rFonts w:ascii="Arial" w:eastAsia="Arial" w:hAnsi="Arial" w:cs="Arial"/>
                <w:sz w:val="20"/>
                <w:szCs w:val="19"/>
                <w:lang w:bidi="en-US"/>
              </w:rPr>
              <w:t>for the families and individuals who are being affected by the quarantine protocols and calibrated lockdown brought about CoVID-19 Pandemic:</w:t>
            </w:r>
          </w:p>
          <w:p w14:paraId="4A1D943F" w14:textId="50EA050C" w:rsidR="00DA0EB9" w:rsidRPr="002C723E" w:rsidRDefault="00DA0EB9" w:rsidP="00994004">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 xml:space="preserve">DSWD-FO II continuously provides augmentation support through Assistance to Individuals in Crisis Situation (AICS). A total of </w:t>
            </w:r>
            <w:r w:rsidR="00E64FAF" w:rsidRPr="002C723E">
              <w:rPr>
                <w:rFonts w:ascii="Arial" w:eastAsia="Arial" w:hAnsi="Arial" w:cs="Arial"/>
                <w:b/>
                <w:sz w:val="20"/>
                <w:szCs w:val="19"/>
                <w:lang w:bidi="en-US"/>
              </w:rPr>
              <w:t>27</w:t>
            </w:r>
            <w:r w:rsidR="00994004" w:rsidRPr="002C723E">
              <w:rPr>
                <w:rFonts w:ascii="Arial" w:eastAsia="Arial" w:hAnsi="Arial" w:cs="Arial"/>
                <w:b/>
                <w:sz w:val="20"/>
                <w:szCs w:val="19"/>
                <w:lang w:bidi="en-US"/>
              </w:rPr>
              <w:t>1</w:t>
            </w:r>
            <w:r w:rsidR="00E64FAF" w:rsidRPr="002C723E">
              <w:rPr>
                <w:rFonts w:ascii="Arial" w:eastAsia="Arial" w:hAnsi="Arial" w:cs="Arial"/>
                <w:b/>
                <w:sz w:val="20"/>
                <w:szCs w:val="19"/>
                <w:lang w:bidi="en-US"/>
              </w:rPr>
              <w:t>,</w:t>
            </w:r>
            <w:r w:rsidR="00994004" w:rsidRPr="002C723E">
              <w:rPr>
                <w:rFonts w:ascii="Arial" w:eastAsia="Arial" w:hAnsi="Arial" w:cs="Arial"/>
                <w:b/>
                <w:sz w:val="20"/>
                <w:szCs w:val="19"/>
                <w:lang w:bidi="en-US"/>
              </w:rPr>
              <w:t>423</w:t>
            </w:r>
            <w:r w:rsidR="00E75D0B" w:rsidRPr="002C723E">
              <w:rPr>
                <w:rFonts w:ascii="Arial" w:eastAsia="Arial" w:hAnsi="Arial" w:cs="Arial"/>
                <w:b/>
                <w:sz w:val="20"/>
                <w:szCs w:val="19"/>
                <w:lang w:bidi="en-US"/>
              </w:rPr>
              <w:t xml:space="preserve"> </w:t>
            </w:r>
            <w:r w:rsidRPr="002C723E">
              <w:rPr>
                <w:rFonts w:ascii="Arial" w:eastAsia="Arial" w:hAnsi="Arial" w:cs="Arial"/>
                <w:b/>
                <w:sz w:val="20"/>
                <w:szCs w:val="19"/>
                <w:lang w:bidi="en-US"/>
              </w:rPr>
              <w:t>clients</w:t>
            </w:r>
            <w:r w:rsidRPr="002C723E">
              <w:rPr>
                <w:rFonts w:ascii="Arial" w:eastAsia="Arial" w:hAnsi="Arial" w:cs="Arial"/>
                <w:sz w:val="20"/>
                <w:szCs w:val="19"/>
                <w:lang w:bidi="en-US"/>
              </w:rPr>
              <w:t xml:space="preserve"> were served and provided with assistance amountin</w:t>
            </w:r>
            <w:r w:rsidR="00B72A4F" w:rsidRPr="002C723E">
              <w:rPr>
                <w:rFonts w:ascii="Arial" w:eastAsia="Arial" w:hAnsi="Arial" w:cs="Arial"/>
                <w:sz w:val="20"/>
                <w:szCs w:val="19"/>
                <w:lang w:bidi="en-US"/>
              </w:rPr>
              <w:t xml:space="preserve">g to </w:t>
            </w:r>
            <w:r w:rsidR="00994004" w:rsidRPr="002C723E">
              <w:rPr>
                <w:rFonts w:ascii="Arial" w:eastAsia="Arial" w:hAnsi="Arial" w:cs="Arial"/>
                <w:b/>
                <w:sz w:val="20"/>
                <w:szCs w:val="19"/>
                <w:lang w:bidi="en-US"/>
              </w:rPr>
              <w:t xml:space="preserve">₱848,060,328.35 </w:t>
            </w:r>
            <w:r w:rsidRPr="002C723E">
              <w:rPr>
                <w:rFonts w:ascii="Arial" w:eastAsia="Arial" w:hAnsi="Arial" w:cs="Arial"/>
                <w:sz w:val="20"/>
                <w:szCs w:val="19"/>
                <w:lang w:bidi="en-US"/>
              </w:rPr>
              <w:t>through medical assistance, burial assistance, food assistance, and other AICS services</w:t>
            </w:r>
            <w:r w:rsidR="00833F1B" w:rsidRPr="002C723E">
              <w:rPr>
                <w:rFonts w:ascii="Arial" w:eastAsia="Arial" w:hAnsi="Arial" w:cs="Arial"/>
                <w:sz w:val="20"/>
                <w:szCs w:val="19"/>
                <w:lang w:bidi="en-US"/>
              </w:rPr>
              <w:t>.</w:t>
            </w:r>
          </w:p>
          <w:p w14:paraId="44501617" w14:textId="77777777" w:rsidR="002A2C5B" w:rsidRPr="002C723E"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2C723E">
              <w:rPr>
                <w:rFonts w:ascii="Arial" w:eastAsia="Arial" w:hAnsi="Arial" w:cs="Arial"/>
                <w:b/>
                <w:sz w:val="20"/>
                <w:szCs w:val="19"/>
                <w:lang w:bidi="en-US"/>
              </w:rPr>
              <w:t>₱50,031,597.20</w:t>
            </w:r>
            <w:r w:rsidRPr="002C723E">
              <w:rPr>
                <w:rFonts w:ascii="Arial" w:eastAsia="Arial" w:hAnsi="Arial" w:cs="Arial"/>
                <w:sz w:val="20"/>
                <w:szCs w:val="19"/>
                <w:lang w:bidi="en-US"/>
              </w:rPr>
              <w:t xml:space="preserve"> to </w:t>
            </w:r>
            <w:r w:rsidRPr="002C723E">
              <w:rPr>
                <w:rFonts w:ascii="Arial" w:eastAsia="Arial" w:hAnsi="Arial" w:cs="Arial"/>
                <w:b/>
                <w:sz w:val="20"/>
                <w:szCs w:val="19"/>
                <w:lang w:bidi="en-US"/>
              </w:rPr>
              <w:t xml:space="preserve">5,991 </w:t>
            </w:r>
            <w:r w:rsidRPr="002C723E">
              <w:rPr>
                <w:rFonts w:ascii="Arial" w:eastAsia="Arial" w:hAnsi="Arial" w:cs="Arial"/>
                <w:sz w:val="20"/>
                <w:szCs w:val="19"/>
                <w:lang w:bidi="en-US"/>
              </w:rPr>
              <w:t>beneficiaries.</w:t>
            </w:r>
          </w:p>
          <w:p w14:paraId="4F6C5210" w14:textId="0544A087" w:rsidR="002A2C5B" w:rsidRPr="002C723E"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DSWD-FO II ensures provision of augmentation support to LGUs, stakeholders and partners.</w:t>
            </w:r>
          </w:p>
          <w:p w14:paraId="34CEFEEF" w14:textId="77777777" w:rsidR="001A5A90" w:rsidRPr="002C723E"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2C723E"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C723E">
              <w:rPr>
                <w:rFonts w:ascii="Arial" w:eastAsia="Arial" w:hAnsi="Arial" w:cs="Arial"/>
                <w:b/>
                <w:sz w:val="20"/>
                <w:szCs w:val="19"/>
              </w:rPr>
              <w:t>Social Amelioration Program (SAP)</w:t>
            </w:r>
          </w:p>
          <w:p w14:paraId="50CF5543" w14:textId="6FDCEA95" w:rsidR="002A2C5B" w:rsidRPr="002C723E"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2C723E">
              <w:rPr>
                <w:rFonts w:ascii="Arial" w:eastAsia="Arial" w:hAnsi="Arial" w:cs="Arial"/>
                <w:sz w:val="20"/>
                <w:szCs w:val="19"/>
                <w:lang w:bidi="en-US"/>
              </w:rPr>
              <w:t xml:space="preserve">DSWD-FO II conducted payout to </w:t>
            </w:r>
            <w:r w:rsidRPr="002C723E">
              <w:rPr>
                <w:rFonts w:ascii="Arial" w:eastAsia="Arial" w:hAnsi="Arial" w:cs="Arial"/>
                <w:b/>
                <w:sz w:val="20"/>
                <w:szCs w:val="19"/>
                <w:lang w:bidi="en-US"/>
              </w:rPr>
              <w:t>19,554 beneficiaries</w:t>
            </w:r>
            <w:r w:rsidRPr="002C723E">
              <w:rPr>
                <w:rFonts w:ascii="Arial" w:eastAsia="Arial" w:hAnsi="Arial" w:cs="Arial"/>
                <w:sz w:val="20"/>
                <w:szCs w:val="19"/>
                <w:lang w:bidi="en-US"/>
              </w:rPr>
              <w:t xml:space="preserve"> of the Bayanihan 2 with a total amount of</w:t>
            </w:r>
            <w:r w:rsidRPr="002C723E">
              <w:t xml:space="preserve"> </w:t>
            </w:r>
            <w:r w:rsidRPr="002C723E">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Task Force (RTF) Against COVID-19 emergency meeting. The meeting served as </w:t>
            </w:r>
            <w:r w:rsidRPr="002C723E">
              <w:rPr>
                <w:rFonts w:ascii="Arial" w:eastAsia="Arial" w:hAnsi="Arial" w:cs="Arial"/>
                <w:sz w:val="20"/>
                <w:szCs w:val="20"/>
              </w:rPr>
              <w:lastRenderedPageBreak/>
              <w:t>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oordinated with Lucena City Social Welfare and Development Office (CSWDO) for the logistical and administrative arrangements for hauling 2,000 Family Food Packs in DSWD FO IV-A warehouse in Dasmariñas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tracked and monitored the delivery of 5,000 FFPs from NRLMB to DSWD FO IV-A warehouse in Dasmariñas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2AA4A4AD" w14:textId="3A4A33A9"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4BACBF3F" w14:textId="77777777" w:rsidR="00394056" w:rsidRPr="002C723E" w:rsidRDefault="00394056" w:rsidP="00394056">
            <w:pPr>
              <w:pStyle w:val="ListParagraph"/>
              <w:spacing w:after="0" w:line="240" w:lineRule="auto"/>
              <w:ind w:left="360"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5F05F994"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lastRenderedPageBreak/>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090692CF" w:rsidR="002A2C5B" w:rsidRDefault="00046DC2"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1</w:t>
            </w:r>
            <w:r w:rsidR="000179BB">
              <w:rPr>
                <w:rFonts w:ascii="Arial" w:eastAsia="Arial" w:hAnsi="Arial" w:cs="Arial"/>
                <w:sz w:val="20"/>
                <w:szCs w:val="20"/>
              </w:rPr>
              <w:t>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DSWD released 254 FFPs to Banga and 350 FFPs to Numancia and 100 FFPd to Buruanga, Aklan; 10 FFPs toSan Remigio, 300 FFPs to Pandan, and 300 FFPs in Tobias Fornier in Antique; 15 FFPs to Roxas CIty, 376 FFPs to Sigma, and 300 FFPs to Panitan in Capiz Province; 2,000 FFPs to Iloilo City, 500 FFPs to San DIonisio,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lastRenderedPageBreak/>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1725BEC0" w:rsidR="002A2C5B" w:rsidRDefault="00E75D0B"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B455AE">
              <w:rPr>
                <w:rFonts w:ascii="Arial" w:eastAsia="Arial" w:hAnsi="Arial" w:cs="Arial"/>
                <w:sz w:val="20"/>
                <w:szCs w:val="20"/>
              </w:rPr>
              <w:t>7</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17E27C15" w:rsidR="002A2C5B" w:rsidRDefault="00F95E70"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0CE9D69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F95E70">
              <w:rPr>
                <w:rFonts w:ascii="Arial" w:eastAsia="Arial" w:hAnsi="Arial" w:cs="Arial"/>
                <w:sz w:val="20"/>
                <w:szCs w:val="19"/>
              </w:rPr>
              <w:t>1</w:t>
            </w:r>
            <w:r w:rsidR="00994004">
              <w:rPr>
                <w:rFonts w:ascii="Arial" w:eastAsia="Arial" w:hAnsi="Arial" w:cs="Arial"/>
                <w:sz w:val="20"/>
                <w:szCs w:val="19"/>
              </w:rPr>
              <w:t>8</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47A2B6C" w14:textId="77777777" w:rsidR="002B44FC" w:rsidRDefault="002B44FC">
      <w:pPr>
        <w:widowControl/>
        <w:spacing w:after="0" w:line="240" w:lineRule="auto"/>
        <w:contextualSpacing/>
        <w:rPr>
          <w:rFonts w:ascii="Arial" w:eastAsia="Arial" w:hAnsi="Arial" w:cs="Arial"/>
          <w:b/>
          <w:sz w:val="24"/>
          <w:szCs w:val="24"/>
        </w:rPr>
      </w:pPr>
    </w:p>
    <w:p w14:paraId="038A2848" w14:textId="77777777" w:rsidR="00394056" w:rsidRDefault="00394056">
      <w:pPr>
        <w:widowControl/>
        <w:spacing w:after="0" w:line="240" w:lineRule="auto"/>
        <w:contextualSpacing/>
        <w:rPr>
          <w:rFonts w:ascii="Arial" w:eastAsia="Arial" w:hAnsi="Arial" w:cs="Arial"/>
          <w:b/>
          <w:sz w:val="24"/>
          <w:szCs w:val="24"/>
        </w:rPr>
      </w:pPr>
    </w:p>
    <w:p w14:paraId="3E847883" w14:textId="6638027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280 family food packs to LGU of Tantangan.</w:t>
            </w:r>
          </w:p>
        </w:tc>
      </w:tr>
    </w:tbl>
    <w:p w14:paraId="2328778C" w14:textId="77777777" w:rsidR="00E8186A" w:rsidRDefault="00E8186A">
      <w:pPr>
        <w:spacing w:after="0" w:line="240" w:lineRule="auto"/>
        <w:contextualSpacing/>
        <w:rPr>
          <w:rFonts w:ascii="Arial" w:eastAsia="Arial" w:hAnsi="Arial" w:cs="Arial"/>
          <w:b/>
          <w:sz w:val="24"/>
          <w:szCs w:val="24"/>
        </w:rPr>
      </w:pPr>
      <w:bookmarkStart w:id="1" w:name="_heading=h.30j0zll" w:colFirst="0" w:colLast="0"/>
      <w:bookmarkEnd w:id="1"/>
    </w:p>
    <w:p w14:paraId="62EEA4C8" w14:textId="77777777" w:rsidR="004D112B" w:rsidRDefault="004D112B">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08FE8F52" w14:textId="0BFC239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24B894A3" w14:textId="27EA94CB" w:rsidR="009C1767" w:rsidRDefault="002C723E"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D5AECCF" w14:textId="7A7D8038" w:rsidR="002C723E" w:rsidRDefault="002C723E"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49FCD53A" w14:textId="5816D0A6" w:rsidR="009E495C" w:rsidRDefault="009E495C">
      <w:pPr>
        <w:widowControl/>
        <w:spacing w:after="0" w:line="240" w:lineRule="auto"/>
        <w:contextualSpacing/>
        <w:rPr>
          <w:rFonts w:ascii="Arial" w:eastAsia="Arial" w:hAnsi="Arial" w:cs="Arial"/>
          <w:b/>
          <w:sz w:val="24"/>
          <w:szCs w:val="24"/>
        </w:rPr>
      </w:pPr>
    </w:p>
    <w:p w14:paraId="7E4F6231" w14:textId="77777777" w:rsidR="00021DFB" w:rsidRDefault="00021DFB">
      <w:pPr>
        <w:widowControl/>
        <w:spacing w:after="0" w:line="240" w:lineRule="auto"/>
        <w:contextualSpacing/>
        <w:rPr>
          <w:rFonts w:ascii="Arial" w:eastAsia="Arial" w:hAnsi="Arial" w:cs="Arial"/>
          <w:b/>
          <w:sz w:val="24"/>
          <w:szCs w:val="24"/>
        </w:rPr>
      </w:pPr>
    </w:p>
    <w:p w14:paraId="39BB159F" w14:textId="0DA9BEAE" w:rsidR="00991781" w:rsidRDefault="002C723E"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7B942151" w14:textId="6A4D6403" w:rsidR="007B6838"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31FE0868" w14:textId="799557EB" w:rsidR="007B6838" w:rsidRDefault="007B6838" w:rsidP="00D43A5E">
      <w:pPr>
        <w:widowControl/>
        <w:spacing w:after="0" w:line="240" w:lineRule="auto"/>
        <w:contextualSpacing/>
        <w:rPr>
          <w:rFonts w:ascii="Arial" w:eastAsia="Arial" w:hAnsi="Arial" w:cs="Arial"/>
          <w:sz w:val="24"/>
          <w:szCs w:val="24"/>
        </w:rPr>
      </w:pPr>
    </w:p>
    <w:p w14:paraId="715ABFEA" w14:textId="4181636D" w:rsidR="007B6838" w:rsidRDefault="007B6838" w:rsidP="00D43A5E">
      <w:pPr>
        <w:widowControl/>
        <w:spacing w:after="0" w:line="240" w:lineRule="auto"/>
        <w:contextualSpacing/>
        <w:rPr>
          <w:rFonts w:ascii="Arial" w:eastAsia="Arial" w:hAnsi="Arial" w:cs="Arial"/>
          <w:sz w:val="24"/>
          <w:szCs w:val="24"/>
        </w:rPr>
      </w:pPr>
    </w:p>
    <w:p w14:paraId="1D0289C4" w14:textId="77777777" w:rsidR="004D112B" w:rsidRDefault="004D112B">
      <w:pPr>
        <w:widowControl/>
        <w:spacing w:after="0" w:line="240" w:lineRule="auto"/>
        <w:rPr>
          <w:rFonts w:ascii="Arial" w:eastAsia="Arial" w:hAnsi="Arial" w:cs="Arial"/>
          <w:b/>
          <w:bCs/>
          <w:color w:val="002060"/>
          <w:sz w:val="28"/>
          <w:szCs w:val="28"/>
        </w:rPr>
      </w:pPr>
      <w:r>
        <w:rPr>
          <w:rFonts w:ascii="Arial" w:eastAsia="Arial" w:hAnsi="Arial" w:cs="Arial"/>
          <w:b/>
          <w:bCs/>
          <w:color w:val="002060"/>
          <w:sz w:val="28"/>
          <w:szCs w:val="28"/>
        </w:rPr>
        <w:br w:type="page"/>
      </w:r>
    </w:p>
    <w:p w14:paraId="3B531E2C" w14:textId="1C810752" w:rsidR="007B6838" w:rsidRPr="007B6838" w:rsidRDefault="007B6838" w:rsidP="00D43A5E">
      <w:pPr>
        <w:widowControl/>
        <w:spacing w:after="0" w:line="240" w:lineRule="auto"/>
        <w:contextualSpacing/>
        <w:rPr>
          <w:rFonts w:ascii="Arial" w:eastAsia="Arial" w:hAnsi="Arial" w:cs="Arial"/>
          <w:b/>
          <w:bCs/>
          <w:color w:val="002060"/>
          <w:sz w:val="28"/>
          <w:szCs w:val="28"/>
        </w:rPr>
      </w:pPr>
      <w:bookmarkStart w:id="2" w:name="_GoBack"/>
      <w:bookmarkEnd w:id="2"/>
      <w:r w:rsidRPr="007B6838">
        <w:rPr>
          <w:rFonts w:ascii="Arial" w:eastAsia="Arial" w:hAnsi="Arial" w:cs="Arial"/>
          <w:b/>
          <w:bCs/>
          <w:color w:val="002060"/>
          <w:sz w:val="28"/>
          <w:szCs w:val="28"/>
        </w:rPr>
        <w:lastRenderedPageBreak/>
        <w:t>PHOTO DOCUMENTATION</w:t>
      </w:r>
    </w:p>
    <w:p w14:paraId="7C967214" w14:textId="72BD51F1" w:rsidR="00C41A58" w:rsidRDefault="00B455AE" w:rsidP="00D43A5E">
      <w:pPr>
        <w:widowControl/>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58240" behindDoc="1" locked="0" layoutInCell="1" allowOverlap="1" wp14:anchorId="4219AA19" wp14:editId="25C82AF1">
            <wp:simplePos x="0" y="0"/>
            <wp:positionH relativeFrom="margin">
              <wp:align>center</wp:align>
            </wp:positionH>
            <wp:positionV relativeFrom="paragraph">
              <wp:posOffset>48054</wp:posOffset>
            </wp:positionV>
            <wp:extent cx="5324686" cy="3993515"/>
            <wp:effectExtent l="0" t="0" r="952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324686" cy="3993515"/>
                    </a:xfrm>
                    <a:prstGeom prst="rect">
                      <a:avLst/>
                    </a:prstGeom>
                  </pic:spPr>
                </pic:pic>
              </a:graphicData>
            </a:graphic>
          </wp:anchor>
        </w:drawing>
      </w:r>
    </w:p>
    <w:p w14:paraId="3F743BF0" w14:textId="1E3285A1" w:rsidR="00C41A58" w:rsidRDefault="00C41A58" w:rsidP="00D43A5E">
      <w:pPr>
        <w:widowControl/>
        <w:spacing w:after="0" w:line="240" w:lineRule="auto"/>
        <w:contextualSpacing/>
        <w:rPr>
          <w:rFonts w:ascii="Arial" w:eastAsia="Arial" w:hAnsi="Arial" w:cs="Arial"/>
          <w:b/>
          <w:color w:val="002060"/>
          <w:sz w:val="28"/>
          <w:szCs w:val="28"/>
        </w:rPr>
      </w:pPr>
    </w:p>
    <w:p w14:paraId="6192BEDC"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7F5762B8" w14:textId="6E0078F1" w:rsidR="00C41A58" w:rsidRDefault="00C41A58" w:rsidP="00D43A5E">
      <w:pPr>
        <w:widowControl/>
        <w:spacing w:after="0" w:line="240" w:lineRule="auto"/>
        <w:contextualSpacing/>
        <w:rPr>
          <w:rFonts w:ascii="Arial" w:eastAsia="Arial" w:hAnsi="Arial" w:cs="Arial"/>
          <w:b/>
          <w:color w:val="002060"/>
          <w:sz w:val="28"/>
          <w:szCs w:val="28"/>
        </w:rPr>
      </w:pPr>
    </w:p>
    <w:p w14:paraId="1C1B111B" w14:textId="657BD043" w:rsidR="00C41A58" w:rsidRDefault="00C41A58" w:rsidP="00D43A5E">
      <w:pPr>
        <w:widowControl/>
        <w:spacing w:after="0" w:line="240" w:lineRule="auto"/>
        <w:contextualSpacing/>
        <w:rPr>
          <w:rFonts w:ascii="Arial" w:eastAsia="Arial" w:hAnsi="Arial" w:cs="Arial"/>
          <w:b/>
          <w:color w:val="002060"/>
          <w:sz w:val="28"/>
          <w:szCs w:val="28"/>
        </w:rPr>
      </w:pPr>
    </w:p>
    <w:p w14:paraId="2A120A26" w14:textId="2F9BD204" w:rsidR="00C41A58" w:rsidRDefault="00C41A58" w:rsidP="00D43A5E">
      <w:pPr>
        <w:widowControl/>
        <w:spacing w:after="0" w:line="240" w:lineRule="auto"/>
        <w:contextualSpacing/>
        <w:rPr>
          <w:rFonts w:ascii="Arial" w:eastAsia="Arial" w:hAnsi="Arial" w:cs="Arial"/>
          <w:b/>
          <w:color w:val="002060"/>
          <w:sz w:val="28"/>
          <w:szCs w:val="28"/>
        </w:rPr>
      </w:pPr>
    </w:p>
    <w:p w14:paraId="7D417074" w14:textId="1A37BEE3" w:rsidR="00C41A58" w:rsidRDefault="00C41A58" w:rsidP="00D43A5E">
      <w:pPr>
        <w:widowControl/>
        <w:spacing w:after="0" w:line="240" w:lineRule="auto"/>
        <w:contextualSpacing/>
        <w:rPr>
          <w:rFonts w:ascii="Arial" w:eastAsia="Arial" w:hAnsi="Arial" w:cs="Arial"/>
          <w:b/>
          <w:color w:val="002060"/>
          <w:sz w:val="28"/>
          <w:szCs w:val="28"/>
        </w:rPr>
      </w:pPr>
    </w:p>
    <w:p w14:paraId="2C53D33D" w14:textId="487C46F1" w:rsidR="00C41A58" w:rsidRDefault="00C41A58" w:rsidP="00D43A5E">
      <w:pPr>
        <w:widowControl/>
        <w:spacing w:after="0" w:line="240" w:lineRule="auto"/>
        <w:contextualSpacing/>
        <w:rPr>
          <w:rFonts w:ascii="Arial" w:eastAsia="Arial" w:hAnsi="Arial" w:cs="Arial"/>
          <w:b/>
          <w:color w:val="002060"/>
          <w:sz w:val="28"/>
          <w:szCs w:val="28"/>
        </w:rPr>
      </w:pPr>
    </w:p>
    <w:p w14:paraId="4E3F9D42" w14:textId="74A601C2" w:rsidR="00C41A58" w:rsidRDefault="00C41A58" w:rsidP="00D43A5E">
      <w:pPr>
        <w:widowControl/>
        <w:spacing w:after="0" w:line="240" w:lineRule="auto"/>
        <w:contextualSpacing/>
        <w:rPr>
          <w:rFonts w:ascii="Arial" w:eastAsia="Arial" w:hAnsi="Arial" w:cs="Arial"/>
          <w:b/>
          <w:color w:val="002060"/>
          <w:sz w:val="28"/>
          <w:szCs w:val="28"/>
        </w:rPr>
      </w:pPr>
    </w:p>
    <w:p w14:paraId="5A5588BF" w14:textId="7903861F" w:rsidR="00C41A58" w:rsidRDefault="00C41A58" w:rsidP="00D43A5E">
      <w:pPr>
        <w:widowControl/>
        <w:spacing w:after="0" w:line="240" w:lineRule="auto"/>
        <w:contextualSpacing/>
        <w:rPr>
          <w:rFonts w:ascii="Arial" w:eastAsia="Arial" w:hAnsi="Arial" w:cs="Arial"/>
          <w:b/>
          <w:color w:val="002060"/>
          <w:sz w:val="28"/>
          <w:szCs w:val="28"/>
        </w:rPr>
      </w:pPr>
    </w:p>
    <w:p w14:paraId="2CEE3142" w14:textId="1EFAF819" w:rsidR="00C41A58" w:rsidRDefault="00C41A58" w:rsidP="00D43A5E">
      <w:pPr>
        <w:widowControl/>
        <w:spacing w:after="0" w:line="240" w:lineRule="auto"/>
        <w:contextualSpacing/>
        <w:rPr>
          <w:rFonts w:ascii="Arial" w:eastAsia="Arial" w:hAnsi="Arial" w:cs="Arial"/>
          <w:b/>
          <w:color w:val="002060"/>
          <w:sz w:val="28"/>
          <w:szCs w:val="28"/>
        </w:rPr>
      </w:pPr>
    </w:p>
    <w:p w14:paraId="026F0872" w14:textId="3894201D" w:rsidR="00C41A58" w:rsidRDefault="00C41A58" w:rsidP="00D43A5E">
      <w:pPr>
        <w:widowControl/>
        <w:spacing w:after="0" w:line="240" w:lineRule="auto"/>
        <w:contextualSpacing/>
        <w:rPr>
          <w:rFonts w:ascii="Arial" w:eastAsia="Arial" w:hAnsi="Arial" w:cs="Arial"/>
          <w:b/>
          <w:color w:val="002060"/>
          <w:sz w:val="28"/>
          <w:szCs w:val="28"/>
        </w:rPr>
      </w:pPr>
    </w:p>
    <w:p w14:paraId="3CCB5539" w14:textId="2A944A68" w:rsidR="00C41A58" w:rsidRDefault="00C41A58" w:rsidP="00D43A5E">
      <w:pPr>
        <w:widowControl/>
        <w:spacing w:after="0" w:line="240" w:lineRule="auto"/>
        <w:contextualSpacing/>
        <w:rPr>
          <w:rFonts w:ascii="Arial" w:eastAsia="Arial" w:hAnsi="Arial" w:cs="Arial"/>
          <w:b/>
          <w:color w:val="002060"/>
          <w:sz w:val="28"/>
          <w:szCs w:val="28"/>
        </w:rPr>
      </w:pPr>
    </w:p>
    <w:p w14:paraId="649B8CB8" w14:textId="77777777" w:rsidR="00C41A58" w:rsidRDefault="00C41A58" w:rsidP="00D43A5E">
      <w:pPr>
        <w:widowControl/>
        <w:spacing w:after="0" w:line="240" w:lineRule="auto"/>
        <w:contextualSpacing/>
        <w:rPr>
          <w:rFonts w:ascii="Arial" w:eastAsia="Arial" w:hAnsi="Arial" w:cs="Arial"/>
          <w:b/>
          <w:color w:val="002060"/>
          <w:sz w:val="28"/>
          <w:szCs w:val="28"/>
        </w:rPr>
      </w:pPr>
    </w:p>
    <w:p w14:paraId="6162B2A1" w14:textId="5E7179B4" w:rsidR="002B44FC" w:rsidRDefault="002B44FC" w:rsidP="00D43A5E">
      <w:pPr>
        <w:widowControl/>
        <w:spacing w:after="0" w:line="240" w:lineRule="auto"/>
        <w:contextualSpacing/>
        <w:rPr>
          <w:rFonts w:ascii="Arial" w:eastAsia="Arial" w:hAnsi="Arial" w:cs="Arial"/>
          <w:b/>
          <w:color w:val="002060"/>
          <w:sz w:val="28"/>
          <w:szCs w:val="28"/>
        </w:rPr>
      </w:pPr>
    </w:p>
    <w:p w14:paraId="23385442" w14:textId="4E27EB2E" w:rsidR="002B44FC" w:rsidRPr="00D43A5E" w:rsidRDefault="002B44FC" w:rsidP="002B44FC">
      <w:pPr>
        <w:widowControl/>
        <w:tabs>
          <w:tab w:val="left" w:pos="5775"/>
        </w:tabs>
        <w:spacing w:after="0" w:line="240" w:lineRule="auto"/>
        <w:contextualSpacing/>
        <w:rPr>
          <w:rFonts w:ascii="Arial" w:eastAsia="Arial" w:hAnsi="Arial" w:cs="Arial"/>
          <w:sz w:val="24"/>
          <w:szCs w:val="24"/>
        </w:rPr>
      </w:pPr>
    </w:p>
    <w:sectPr w:rsidR="002B44FC" w:rsidRPr="00D43A5E"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F6A7D" w14:textId="77777777" w:rsidR="00F60EF9" w:rsidRDefault="00F60EF9">
      <w:pPr>
        <w:spacing w:line="240" w:lineRule="auto"/>
      </w:pPr>
      <w:r>
        <w:separator/>
      </w:r>
    </w:p>
  </w:endnote>
  <w:endnote w:type="continuationSeparator" w:id="0">
    <w:p w14:paraId="7BAB19D9" w14:textId="77777777" w:rsidR="00F60EF9" w:rsidRDefault="00F60E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4A5E05" w:rsidRDefault="004A5E0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4A5E05" w:rsidRDefault="004A5E05">
    <w:pPr>
      <w:pBdr>
        <w:bottom w:val="single" w:sz="6" w:space="1" w:color="000000"/>
      </w:pBdr>
      <w:tabs>
        <w:tab w:val="left" w:pos="2371"/>
        <w:tab w:val="center" w:pos="5233"/>
      </w:tabs>
      <w:spacing w:after="0" w:line="240" w:lineRule="auto"/>
      <w:jc w:val="right"/>
      <w:rPr>
        <w:sz w:val="16"/>
        <w:szCs w:val="16"/>
      </w:rPr>
    </w:pPr>
  </w:p>
  <w:p w14:paraId="30A432AD" w14:textId="42688ED1" w:rsidR="004A5E05" w:rsidRDefault="004A5E05">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4D112B">
      <w:rPr>
        <w:b/>
        <w:noProof/>
        <w:sz w:val="16"/>
        <w:szCs w:val="16"/>
      </w:rPr>
      <w:t>3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4D112B">
      <w:rPr>
        <w:b/>
        <w:noProof/>
        <w:sz w:val="16"/>
        <w:szCs w:val="16"/>
      </w:rPr>
      <w:t>35</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Pr>
        <w:rFonts w:ascii="Arial" w:eastAsia="Arial" w:hAnsi="Arial" w:cs="Arial"/>
        <w:sz w:val="14"/>
        <w:szCs w:val="14"/>
      </w:rPr>
      <w:t>14</w:t>
    </w:r>
    <w:r w:rsidRPr="00E73CC9">
      <w:rPr>
        <w:rFonts w:ascii="Arial" w:eastAsia="Arial" w:hAnsi="Arial" w:cs="Arial"/>
        <w:sz w:val="14"/>
        <w:szCs w:val="14"/>
      </w:rPr>
      <w:t xml:space="preserve"> on the Coronavirus Disease (COVID19) as of 1</w:t>
    </w:r>
    <w:r>
      <w:rPr>
        <w:rFonts w:ascii="Arial" w:eastAsia="Arial" w:hAnsi="Arial" w:cs="Arial"/>
        <w:sz w:val="14"/>
        <w:szCs w:val="14"/>
      </w:rPr>
      <w:t>9</w:t>
    </w:r>
    <w:r w:rsidRPr="00E73CC9">
      <w:rPr>
        <w:rFonts w:ascii="Arial" w:eastAsia="Arial" w:hAnsi="Arial" w:cs="Arial"/>
        <w:sz w:val="14"/>
        <w:szCs w:val="14"/>
      </w:rPr>
      <w:t xml:space="preserve"> Jun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4A5E05" w:rsidRDefault="004A5E0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53BAE0" w14:textId="77777777" w:rsidR="00F60EF9" w:rsidRDefault="00F60EF9">
      <w:pPr>
        <w:spacing w:after="0" w:line="240" w:lineRule="auto"/>
      </w:pPr>
      <w:r>
        <w:separator/>
      </w:r>
    </w:p>
  </w:footnote>
  <w:footnote w:type="continuationSeparator" w:id="0">
    <w:p w14:paraId="577EB433" w14:textId="77777777" w:rsidR="00F60EF9" w:rsidRDefault="00F60E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4A5E05" w:rsidRDefault="004A5E0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4A5E05" w:rsidRDefault="004A5E0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4A5E05" w:rsidRDefault="004A5E05" w:rsidP="008F698C">
    <w:pPr>
      <w:pBdr>
        <w:bottom w:val="single" w:sz="6" w:space="1" w:color="000000"/>
      </w:pBdr>
      <w:tabs>
        <w:tab w:val="center" w:pos="4680"/>
        <w:tab w:val="right" w:pos="9360"/>
      </w:tabs>
      <w:spacing w:after="0" w:line="240" w:lineRule="auto"/>
      <w:rPr>
        <w:sz w:val="10"/>
      </w:rPr>
    </w:pPr>
  </w:p>
  <w:p w14:paraId="6BA9FC90" w14:textId="77777777" w:rsidR="004A5E05" w:rsidRDefault="004A5E0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4A5E05" w:rsidRDefault="004A5E0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
  </w:num>
  <w:num w:numId="4">
    <w:abstractNumId w:val="15"/>
  </w:num>
  <w:num w:numId="5">
    <w:abstractNumId w:val="12"/>
  </w:num>
  <w:num w:numId="6">
    <w:abstractNumId w:val="9"/>
  </w:num>
  <w:num w:numId="7">
    <w:abstractNumId w:val="0"/>
  </w:num>
  <w:num w:numId="8">
    <w:abstractNumId w:val="17"/>
  </w:num>
  <w:num w:numId="9">
    <w:abstractNumId w:val="10"/>
  </w:num>
  <w:num w:numId="10">
    <w:abstractNumId w:val="5"/>
  </w:num>
  <w:num w:numId="11">
    <w:abstractNumId w:val="16"/>
  </w:num>
  <w:num w:numId="12">
    <w:abstractNumId w:val="2"/>
  </w:num>
  <w:num w:numId="13">
    <w:abstractNumId w:val="6"/>
  </w:num>
  <w:num w:numId="14">
    <w:abstractNumId w:val="11"/>
  </w:num>
  <w:num w:numId="15">
    <w:abstractNumId w:val="8"/>
  </w:num>
  <w:num w:numId="16">
    <w:abstractNumId w:val="18"/>
  </w:num>
  <w:num w:numId="17">
    <w:abstractNumId w:val="3"/>
  </w:num>
  <w:num w:numId="18">
    <w:abstractNumId w:val="14"/>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A12"/>
    <w:rsid w:val="00136EE7"/>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298"/>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15%20June%202021,%201600H.xlsx" TargetMode="External"/><Relationship Id="rId18" Type="http://schemas.openxmlformats.org/officeDocument/2006/relationships/hyperlink" Target="file:///C:\Users\mjgrafanan\Downloads\SSF%20as%20of%2015%20June%202021,%201600H.xlsx" TargetMode="External"/><Relationship Id="rId26" Type="http://schemas.openxmlformats.org/officeDocument/2006/relationships/hyperlink" Target="file:///C:\Users\mjgrafanan\Downloads\SSF%20as%20of%2015%20June%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15%20June%202021,%201600H.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mjgrafanan\Downloads\SSF%20as%20of%2015%20June%202021,%201600H.xlsx" TargetMode="External"/><Relationship Id="rId17" Type="http://schemas.openxmlformats.org/officeDocument/2006/relationships/hyperlink" Target="file:///C:\Users\mjgrafanan\Downloads\SSF%20as%20of%2015%20June%202021,%201600H.xlsx" TargetMode="External"/><Relationship Id="rId25" Type="http://schemas.openxmlformats.org/officeDocument/2006/relationships/hyperlink" Target="file:///C:\Users\mjgrafanan\Downloads\SSF%20as%20of%2015%20June%202021,%201600H.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mjgrafanan\Downloads\SSF%20as%20of%2015%20June%202021,%201600H.xlsx" TargetMode="External"/><Relationship Id="rId20" Type="http://schemas.openxmlformats.org/officeDocument/2006/relationships/hyperlink" Target="file:///C:\Users\mjgrafanan\Downloads\SSF%20as%20of%2015%20June%202021,%201600H.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15%20June%202021,%201600H.xlsx" TargetMode="External"/><Relationship Id="rId24" Type="http://schemas.openxmlformats.org/officeDocument/2006/relationships/hyperlink" Target="file:///C:\Users\mjgrafanan\Downloads\SSF%20as%20of%2015%20June%202021,%201600H.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mjgrafanan\Downloads\SSF%20as%20of%2015%20June%202021,%201600H.xlsx" TargetMode="External"/><Relationship Id="rId23" Type="http://schemas.openxmlformats.org/officeDocument/2006/relationships/hyperlink" Target="file:///C:\Users\mjgrafanan\Downloads\SSF%20as%20of%2015%20June%202021,%201600H.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mjgrafanan\Downloads\SSF%20as%20of%2015%20June%202021,%201600H.xlsx" TargetMode="External"/><Relationship Id="rId19" Type="http://schemas.openxmlformats.org/officeDocument/2006/relationships/hyperlink" Target="file:///C:\Users\mjgrafanan\Downloads\SSF%20as%20of%2015%20June%202021,%201600H.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15%20June%202021,%201600H.xlsx" TargetMode="External"/><Relationship Id="rId22" Type="http://schemas.openxmlformats.org/officeDocument/2006/relationships/hyperlink" Target="file:///C:\Users\mjgrafanan\Downloads\SSF%20as%20of%2015%20June%202021,%201600H.xlsx" TargetMode="External"/><Relationship Id="rId27" Type="http://schemas.openxmlformats.org/officeDocument/2006/relationships/hyperlink" Target="file:///C:\Users\mjgrafanan\Downloads\SSF%20as%20of%2015%20June%202021,%201600H.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09BA0DC-1206-41CB-B79B-6B4EFEB7B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35</Pages>
  <Words>14593</Words>
  <Characters>83184</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43</cp:revision>
  <dcterms:created xsi:type="dcterms:W3CDTF">2021-06-15T12:22:00Z</dcterms:created>
  <dcterms:modified xsi:type="dcterms:W3CDTF">2021-06-1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